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C3ABC2" w14:textId="7ED87294" w:rsidR="00A529FC" w:rsidRPr="002B4051" w:rsidRDefault="00A529FC" w:rsidP="00D222A2">
      <w:pPr>
        <w:rPr>
          <w:b/>
          <w:bCs/>
          <w:i/>
          <w:iCs/>
          <w:u w:val="single"/>
        </w:rPr>
      </w:pPr>
      <w:bookmarkStart w:id="0" w:name="_GoBack"/>
      <w:r w:rsidRPr="002B4051">
        <w:rPr>
          <w:b/>
          <w:bCs/>
          <w:i/>
          <w:iCs/>
          <w:u w:val="single"/>
        </w:rPr>
        <w:t>Tables</w:t>
      </w:r>
    </w:p>
    <w:p w14:paraId="7BA1326D" w14:textId="77777777" w:rsidR="00A529FC" w:rsidRDefault="00A529FC" w:rsidP="00D222A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 xml:space="preserve">Census data description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025"/>
        <w:gridCol w:w="4926"/>
        <w:gridCol w:w="2399"/>
      </w:tblGrid>
      <w:tr w:rsidR="008A11E2" w14:paraId="007013FD" w14:textId="79C2F39A" w:rsidTr="008A11E2">
        <w:tc>
          <w:tcPr>
            <w:tcW w:w="1083" w:type="pct"/>
            <w:vMerge w:val="restart"/>
            <w:vAlign w:val="center"/>
          </w:tcPr>
          <w:p w14:paraId="70922692" w14:textId="33717811" w:rsidR="008A11E2" w:rsidRPr="00112127" w:rsidRDefault="008A11E2" w:rsidP="00207872">
            <w:pPr>
              <w:rPr>
                <w:b/>
                <w:bCs/>
              </w:rPr>
            </w:pPr>
            <w:r w:rsidRPr="00112127">
              <w:rPr>
                <w:b/>
                <w:bCs/>
              </w:rPr>
              <w:t>Geographic characteristics</w:t>
            </w:r>
          </w:p>
        </w:tc>
        <w:tc>
          <w:tcPr>
            <w:tcW w:w="2634" w:type="pct"/>
          </w:tcPr>
          <w:p w14:paraId="08F62951" w14:textId="4D131825" w:rsidR="008A11E2" w:rsidRPr="00112127" w:rsidRDefault="008A11E2" w:rsidP="00D222A2">
            <w:pPr>
              <w:rPr>
                <w:b/>
                <w:bCs/>
              </w:rPr>
            </w:pPr>
            <w:r w:rsidRPr="00112127">
              <w:rPr>
                <w:b/>
                <w:bCs/>
              </w:rPr>
              <w:t>Total populated census blocks</w:t>
            </w:r>
          </w:p>
        </w:tc>
        <w:tc>
          <w:tcPr>
            <w:tcW w:w="1283" w:type="pct"/>
          </w:tcPr>
          <w:p w14:paraId="669BC20B" w14:textId="6674198C" w:rsidR="008A11E2" w:rsidRPr="00F05DFD" w:rsidRDefault="008A11E2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,182,882</w:t>
            </w:r>
          </w:p>
        </w:tc>
      </w:tr>
      <w:tr w:rsidR="008A11E2" w14:paraId="45F7AF02" w14:textId="274CEA97" w:rsidTr="008A11E2">
        <w:tc>
          <w:tcPr>
            <w:tcW w:w="1083" w:type="pct"/>
            <w:vMerge/>
            <w:vAlign w:val="center"/>
          </w:tcPr>
          <w:p w14:paraId="42FEFCFF" w14:textId="77777777" w:rsidR="008A11E2" w:rsidRPr="00112127" w:rsidRDefault="008A11E2" w:rsidP="00207872">
            <w:pPr>
              <w:rPr>
                <w:b/>
                <w:bCs/>
              </w:rPr>
            </w:pPr>
          </w:p>
        </w:tc>
        <w:tc>
          <w:tcPr>
            <w:tcW w:w="2634" w:type="pct"/>
          </w:tcPr>
          <w:p w14:paraId="66BB8B47" w14:textId="31DE94CB" w:rsidR="008A11E2" w:rsidRPr="00112127" w:rsidRDefault="008A11E2" w:rsidP="00D222A2">
            <w:pPr>
              <w:rPr>
                <w:b/>
                <w:bCs/>
              </w:rPr>
            </w:pPr>
            <w:r w:rsidRPr="00112127">
              <w:rPr>
                <w:b/>
                <w:bCs/>
              </w:rPr>
              <w:t>Total census-designated urban areas</w:t>
            </w:r>
          </w:p>
        </w:tc>
        <w:tc>
          <w:tcPr>
            <w:tcW w:w="1283" w:type="pct"/>
          </w:tcPr>
          <w:p w14:paraId="43DB0FBD" w14:textId="33C186ED" w:rsidR="008A11E2" w:rsidRPr="00F05DFD" w:rsidRDefault="008A11E2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,590,278</w:t>
            </w:r>
          </w:p>
        </w:tc>
      </w:tr>
      <w:tr w:rsidR="008A11E2" w:rsidRPr="00A529FC" w14:paraId="498846AE" w14:textId="720DCFB5" w:rsidTr="008A11E2">
        <w:tc>
          <w:tcPr>
            <w:tcW w:w="1083" w:type="pct"/>
            <w:vMerge w:val="restart"/>
            <w:vAlign w:val="center"/>
          </w:tcPr>
          <w:p w14:paraId="2BD4BDF2" w14:textId="2DEB9105" w:rsidR="008A11E2" w:rsidRPr="00112127" w:rsidRDefault="008A11E2" w:rsidP="00207872">
            <w:pPr>
              <w:rPr>
                <w:b/>
                <w:bCs/>
              </w:rPr>
            </w:pPr>
            <w:r w:rsidRPr="00112127">
              <w:rPr>
                <w:b/>
                <w:bCs/>
              </w:rPr>
              <w:t>Demographic characteristics</w:t>
            </w:r>
          </w:p>
        </w:tc>
        <w:tc>
          <w:tcPr>
            <w:tcW w:w="2634" w:type="pct"/>
          </w:tcPr>
          <w:p w14:paraId="732875EE" w14:textId="455A1497" w:rsidR="008A11E2" w:rsidRPr="00112127" w:rsidRDefault="008A11E2" w:rsidP="00D222A2">
            <w:pPr>
              <w:rPr>
                <w:b/>
                <w:bCs/>
              </w:rPr>
            </w:pPr>
            <w:r w:rsidRPr="00112127">
              <w:rPr>
                <w:b/>
                <w:bCs/>
              </w:rPr>
              <w:t>Total population</w:t>
            </w:r>
          </w:p>
        </w:tc>
        <w:tc>
          <w:tcPr>
            <w:tcW w:w="1283" w:type="pct"/>
            <w:vAlign w:val="bottom"/>
          </w:tcPr>
          <w:p w14:paraId="72412DD5" w14:textId="21736234" w:rsidR="008A11E2" w:rsidRPr="00A529FC" w:rsidRDefault="008A11E2" w:rsidP="00F552A0">
            <w:pPr>
              <w:jc w:val="right"/>
            </w:pPr>
            <w:r w:rsidRPr="00722327">
              <w:t>306</w:t>
            </w:r>
            <w:r>
              <w:t>,</w:t>
            </w:r>
            <w:r w:rsidRPr="00722327">
              <w:t>675</w:t>
            </w:r>
            <w:r>
              <w:t>,</w:t>
            </w:r>
            <w:r w:rsidRPr="00722327">
              <w:t>006</w:t>
            </w:r>
          </w:p>
        </w:tc>
      </w:tr>
      <w:tr w:rsidR="008A11E2" w:rsidRPr="00A529FC" w14:paraId="08D92A15" w14:textId="1D3A307B" w:rsidTr="008A11E2">
        <w:tc>
          <w:tcPr>
            <w:tcW w:w="1083" w:type="pct"/>
            <w:vMerge/>
            <w:vAlign w:val="center"/>
          </w:tcPr>
          <w:p w14:paraId="42B58DBA" w14:textId="77777777" w:rsidR="008A11E2" w:rsidRPr="00112127" w:rsidRDefault="008A11E2" w:rsidP="00722327">
            <w:pPr>
              <w:rPr>
                <w:b/>
                <w:bCs/>
              </w:rPr>
            </w:pPr>
          </w:p>
        </w:tc>
        <w:tc>
          <w:tcPr>
            <w:tcW w:w="2634" w:type="pct"/>
          </w:tcPr>
          <w:p w14:paraId="0C0C5642" w14:textId="1B87C5A2" w:rsidR="008A11E2" w:rsidRPr="00112127" w:rsidRDefault="008A11E2" w:rsidP="00722327">
            <w:pPr>
              <w:rPr>
                <w:b/>
                <w:bCs/>
              </w:rPr>
            </w:pPr>
            <w:r w:rsidRPr="00112127">
              <w:rPr>
                <w:b/>
                <w:bCs/>
              </w:rPr>
              <w:t>Total population of children (birth – 18)</w:t>
            </w:r>
          </w:p>
        </w:tc>
        <w:tc>
          <w:tcPr>
            <w:tcW w:w="1283" w:type="pct"/>
            <w:vAlign w:val="bottom"/>
          </w:tcPr>
          <w:p w14:paraId="5055DBAC" w14:textId="1EBB9136" w:rsidR="008A11E2" w:rsidRPr="00A529FC" w:rsidRDefault="008A11E2" w:rsidP="00722327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73,690,271 (24%)</w:t>
            </w:r>
          </w:p>
        </w:tc>
      </w:tr>
      <w:tr w:rsidR="008A11E2" w14:paraId="2DEF1207" w14:textId="4D7C95D5" w:rsidTr="008A11E2">
        <w:tc>
          <w:tcPr>
            <w:tcW w:w="1083" w:type="pct"/>
            <w:vMerge/>
            <w:vAlign w:val="center"/>
          </w:tcPr>
          <w:p w14:paraId="1EB53255" w14:textId="77777777" w:rsidR="008A11E2" w:rsidRPr="00112127" w:rsidRDefault="008A11E2" w:rsidP="00722327">
            <w:pPr>
              <w:rPr>
                <w:b/>
                <w:bCs/>
              </w:rPr>
            </w:pPr>
          </w:p>
        </w:tc>
        <w:tc>
          <w:tcPr>
            <w:tcW w:w="2634" w:type="pct"/>
          </w:tcPr>
          <w:p w14:paraId="0E301DE1" w14:textId="4A0AE30C" w:rsidR="008A11E2" w:rsidRPr="00112127" w:rsidRDefault="008A11E2" w:rsidP="00722327">
            <w:pPr>
              <w:rPr>
                <w:b/>
                <w:bCs/>
              </w:rPr>
            </w:pPr>
            <w:r w:rsidRPr="00112127">
              <w:rPr>
                <w:b/>
                <w:bCs/>
              </w:rPr>
              <w:t>Mean (range) number of children in census blocks</w:t>
            </w:r>
          </w:p>
        </w:tc>
        <w:tc>
          <w:tcPr>
            <w:tcW w:w="1283" w:type="pct"/>
          </w:tcPr>
          <w:p w14:paraId="66F707B1" w14:textId="00916E27" w:rsidR="008A11E2" w:rsidRPr="008A11E2" w:rsidRDefault="008A11E2" w:rsidP="00722327">
            <w:pPr>
              <w:jc w:val="right"/>
            </w:pPr>
            <w:r w:rsidRPr="008A11E2">
              <w:t>12</w:t>
            </w:r>
            <w:r>
              <w:t xml:space="preserve"> (</w:t>
            </w:r>
            <w:r w:rsidRPr="008A11E2">
              <w:t>0-2214</w:t>
            </w:r>
            <w:r>
              <w:t>)</w:t>
            </w:r>
          </w:p>
        </w:tc>
      </w:tr>
      <w:tr w:rsidR="008A11E2" w14:paraId="6BF252E5" w14:textId="1BD31F3C" w:rsidTr="008A11E2">
        <w:tc>
          <w:tcPr>
            <w:tcW w:w="1083" w:type="pct"/>
            <w:vMerge w:val="restart"/>
            <w:vAlign w:val="center"/>
          </w:tcPr>
          <w:p w14:paraId="3796FDC9" w14:textId="235BB581" w:rsidR="008A11E2" w:rsidRPr="00112127" w:rsidRDefault="008A11E2" w:rsidP="008A11E2">
            <w:pPr>
              <w:rPr>
                <w:b/>
                <w:bCs/>
              </w:rPr>
            </w:pPr>
            <w:r w:rsidRPr="00112127">
              <w:rPr>
                <w:b/>
                <w:bCs/>
              </w:rPr>
              <w:t>Population of children by living location</w:t>
            </w:r>
          </w:p>
        </w:tc>
        <w:tc>
          <w:tcPr>
            <w:tcW w:w="2634" w:type="pct"/>
          </w:tcPr>
          <w:p w14:paraId="5F2D76A7" w14:textId="68BF4F48" w:rsidR="008A11E2" w:rsidRPr="00112127" w:rsidRDefault="008A11E2" w:rsidP="008A11E2">
            <w:pPr>
              <w:rPr>
                <w:b/>
                <w:bCs/>
              </w:rPr>
            </w:pPr>
            <w:r w:rsidRPr="00112127">
              <w:rPr>
                <w:b/>
                <w:bCs/>
              </w:rPr>
              <w:t>Rural</w:t>
            </w:r>
          </w:p>
        </w:tc>
        <w:tc>
          <w:tcPr>
            <w:tcW w:w="1283" w:type="pct"/>
            <w:vAlign w:val="bottom"/>
          </w:tcPr>
          <w:p w14:paraId="6E2DBE81" w14:textId="2096B526" w:rsidR="008A11E2" w:rsidRPr="00A529FC" w:rsidRDefault="008A11E2" w:rsidP="008A11E2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3,763,183 (19%)</w:t>
            </w:r>
          </w:p>
        </w:tc>
      </w:tr>
      <w:tr w:rsidR="008A11E2" w14:paraId="1922D87C" w14:textId="01F91233" w:rsidTr="008A11E2">
        <w:tc>
          <w:tcPr>
            <w:tcW w:w="1083" w:type="pct"/>
            <w:vMerge/>
            <w:vAlign w:val="center"/>
          </w:tcPr>
          <w:p w14:paraId="38A54C7D" w14:textId="77777777" w:rsidR="008A11E2" w:rsidRPr="00112127" w:rsidRDefault="008A11E2" w:rsidP="008A11E2">
            <w:pPr>
              <w:rPr>
                <w:b/>
                <w:bCs/>
              </w:rPr>
            </w:pPr>
          </w:p>
        </w:tc>
        <w:tc>
          <w:tcPr>
            <w:tcW w:w="2634" w:type="pct"/>
          </w:tcPr>
          <w:p w14:paraId="4A631B18" w14:textId="1C4262FC" w:rsidR="008A11E2" w:rsidRPr="00112127" w:rsidRDefault="008A11E2" w:rsidP="008A11E2">
            <w:pPr>
              <w:rPr>
                <w:b/>
                <w:bCs/>
              </w:rPr>
            </w:pPr>
            <w:r w:rsidRPr="00112127">
              <w:rPr>
                <w:b/>
                <w:bCs/>
              </w:rPr>
              <w:t>Urban clusters (</w:t>
            </w:r>
            <w:r w:rsidRPr="00112127">
              <w:rPr>
                <w:rFonts w:cstheme="minorHAnsi"/>
                <w:b/>
                <w:bCs/>
              </w:rPr>
              <w:t>≥2,500 and &lt;50,000 people)</w:t>
            </w:r>
          </w:p>
        </w:tc>
        <w:tc>
          <w:tcPr>
            <w:tcW w:w="1283" w:type="pct"/>
            <w:vAlign w:val="bottom"/>
          </w:tcPr>
          <w:p w14:paraId="571343F4" w14:textId="30A0571E" w:rsidR="008A11E2" w:rsidRPr="00A529FC" w:rsidRDefault="008A11E2" w:rsidP="008A11E2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6,994,464 (9%)</w:t>
            </w:r>
          </w:p>
        </w:tc>
      </w:tr>
      <w:tr w:rsidR="008A11E2" w14:paraId="00354CAE" w14:textId="54B5E263" w:rsidTr="008A11E2">
        <w:tc>
          <w:tcPr>
            <w:tcW w:w="1083" w:type="pct"/>
            <w:vMerge/>
            <w:vAlign w:val="center"/>
          </w:tcPr>
          <w:p w14:paraId="597BB97C" w14:textId="77777777" w:rsidR="008A11E2" w:rsidRPr="00112127" w:rsidRDefault="008A11E2" w:rsidP="008A11E2">
            <w:pPr>
              <w:rPr>
                <w:b/>
                <w:bCs/>
              </w:rPr>
            </w:pPr>
          </w:p>
        </w:tc>
        <w:tc>
          <w:tcPr>
            <w:tcW w:w="2634" w:type="pct"/>
          </w:tcPr>
          <w:p w14:paraId="094F0767" w14:textId="455A43FC" w:rsidR="008A11E2" w:rsidRPr="00112127" w:rsidRDefault="008A11E2" w:rsidP="008A11E2">
            <w:pPr>
              <w:rPr>
                <w:b/>
                <w:bCs/>
              </w:rPr>
            </w:pPr>
            <w:r w:rsidRPr="00112127">
              <w:rPr>
                <w:b/>
                <w:bCs/>
              </w:rPr>
              <w:t>Urbanized area (</w:t>
            </w:r>
            <w:r w:rsidRPr="00112127">
              <w:rPr>
                <w:rFonts w:cstheme="minorHAnsi"/>
                <w:b/>
                <w:bCs/>
              </w:rPr>
              <w:t>≥</w:t>
            </w:r>
            <w:r w:rsidRPr="00112127">
              <w:rPr>
                <w:b/>
                <w:bCs/>
              </w:rPr>
              <w:t>50,000 people)</w:t>
            </w:r>
          </w:p>
        </w:tc>
        <w:tc>
          <w:tcPr>
            <w:tcW w:w="1283" w:type="pct"/>
            <w:vAlign w:val="bottom"/>
          </w:tcPr>
          <w:p w14:paraId="37DBA427" w14:textId="56FBA0C6" w:rsidR="008A11E2" w:rsidRPr="00A529FC" w:rsidRDefault="008A11E2" w:rsidP="008A11E2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2,932,624 (72%)</w:t>
            </w:r>
          </w:p>
        </w:tc>
      </w:tr>
      <w:tr w:rsidR="008A11E2" w14:paraId="5997484E" w14:textId="7C40CE73" w:rsidTr="008A11E2">
        <w:tc>
          <w:tcPr>
            <w:tcW w:w="1083" w:type="pct"/>
            <w:vMerge w:val="restart"/>
            <w:vAlign w:val="center"/>
          </w:tcPr>
          <w:p w14:paraId="18208602" w14:textId="0EA009AA" w:rsidR="008A11E2" w:rsidRPr="00112127" w:rsidRDefault="008A11E2" w:rsidP="008A11E2">
            <w:pPr>
              <w:rPr>
                <w:b/>
                <w:bCs/>
              </w:rPr>
            </w:pPr>
            <w:r w:rsidRPr="00112127">
              <w:rPr>
                <w:b/>
                <w:bCs/>
              </w:rPr>
              <w:t>Population of children by median household income</w:t>
            </w:r>
          </w:p>
        </w:tc>
        <w:tc>
          <w:tcPr>
            <w:tcW w:w="2634" w:type="pct"/>
          </w:tcPr>
          <w:p w14:paraId="12290CC9" w14:textId="646BD6E9" w:rsidR="008A11E2" w:rsidRPr="00112127" w:rsidRDefault="008A11E2" w:rsidP="008A11E2">
            <w:pPr>
              <w:rPr>
                <w:b/>
                <w:bCs/>
              </w:rPr>
            </w:pPr>
            <w:r w:rsidRPr="00112127">
              <w:rPr>
                <w:b/>
                <w:bCs/>
              </w:rPr>
              <w:t>&lt;20,000</w:t>
            </w:r>
          </w:p>
        </w:tc>
        <w:tc>
          <w:tcPr>
            <w:tcW w:w="1283" w:type="pct"/>
            <w:vAlign w:val="bottom"/>
          </w:tcPr>
          <w:p w14:paraId="4BDC32D7" w14:textId="3979F0BE" w:rsidR="008A11E2" w:rsidRPr="00A529FC" w:rsidRDefault="008A11E2" w:rsidP="008A11E2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,614,804 (4%)</w:t>
            </w:r>
          </w:p>
        </w:tc>
      </w:tr>
      <w:tr w:rsidR="008A11E2" w14:paraId="1D9C28C9" w14:textId="084CB9F0" w:rsidTr="008A11E2">
        <w:tc>
          <w:tcPr>
            <w:tcW w:w="1083" w:type="pct"/>
            <w:vMerge/>
          </w:tcPr>
          <w:p w14:paraId="4D21FD18" w14:textId="77777777" w:rsidR="008A11E2" w:rsidRPr="00112127" w:rsidRDefault="008A11E2" w:rsidP="008A11E2">
            <w:pPr>
              <w:rPr>
                <w:b/>
                <w:bCs/>
              </w:rPr>
            </w:pPr>
          </w:p>
        </w:tc>
        <w:tc>
          <w:tcPr>
            <w:tcW w:w="2634" w:type="pct"/>
          </w:tcPr>
          <w:p w14:paraId="1BBDCF40" w14:textId="15E0AC38" w:rsidR="008A11E2" w:rsidRPr="00112127" w:rsidRDefault="008A11E2" w:rsidP="008A11E2">
            <w:pPr>
              <w:rPr>
                <w:b/>
                <w:bCs/>
              </w:rPr>
            </w:pPr>
            <w:r w:rsidRPr="00112127">
              <w:rPr>
                <w:b/>
                <w:bCs/>
              </w:rPr>
              <w:t>20,000 to &lt;35,000</w:t>
            </w:r>
          </w:p>
        </w:tc>
        <w:tc>
          <w:tcPr>
            <w:tcW w:w="1283" w:type="pct"/>
            <w:vAlign w:val="bottom"/>
          </w:tcPr>
          <w:p w14:paraId="5BC487D7" w14:textId="4DD39657" w:rsidR="008A11E2" w:rsidRPr="00A529FC" w:rsidRDefault="008A11E2" w:rsidP="008A11E2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2,770,843 (17%)</w:t>
            </w:r>
          </w:p>
        </w:tc>
      </w:tr>
      <w:tr w:rsidR="008A11E2" w14:paraId="1D665C5E" w14:textId="65696859" w:rsidTr="008A11E2">
        <w:tc>
          <w:tcPr>
            <w:tcW w:w="1083" w:type="pct"/>
            <w:vMerge/>
          </w:tcPr>
          <w:p w14:paraId="4C664446" w14:textId="77777777" w:rsidR="008A11E2" w:rsidRPr="00112127" w:rsidRDefault="008A11E2" w:rsidP="008A11E2">
            <w:pPr>
              <w:rPr>
                <w:b/>
                <w:bCs/>
              </w:rPr>
            </w:pPr>
          </w:p>
        </w:tc>
        <w:tc>
          <w:tcPr>
            <w:tcW w:w="2634" w:type="pct"/>
          </w:tcPr>
          <w:p w14:paraId="0AD56D28" w14:textId="2BF7618E" w:rsidR="008A11E2" w:rsidRPr="00112127" w:rsidRDefault="008A11E2" w:rsidP="008A11E2">
            <w:pPr>
              <w:rPr>
                <w:b/>
                <w:bCs/>
              </w:rPr>
            </w:pPr>
            <w:r w:rsidRPr="00112127">
              <w:rPr>
                <w:b/>
                <w:bCs/>
              </w:rPr>
              <w:t>35,000 to &lt;50,000</w:t>
            </w:r>
          </w:p>
        </w:tc>
        <w:tc>
          <w:tcPr>
            <w:tcW w:w="1283" w:type="pct"/>
            <w:vAlign w:val="bottom"/>
          </w:tcPr>
          <w:p w14:paraId="38C94B9B" w14:textId="6F44FB42" w:rsidR="008A11E2" w:rsidRPr="00A529FC" w:rsidRDefault="008A11E2" w:rsidP="008A11E2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8,573,954 (25%)</w:t>
            </w:r>
          </w:p>
        </w:tc>
      </w:tr>
      <w:tr w:rsidR="008A11E2" w14:paraId="401F1448" w14:textId="65A83A74" w:rsidTr="008A11E2">
        <w:tc>
          <w:tcPr>
            <w:tcW w:w="1083" w:type="pct"/>
            <w:vMerge/>
          </w:tcPr>
          <w:p w14:paraId="243FCD9E" w14:textId="77777777" w:rsidR="008A11E2" w:rsidRPr="00112127" w:rsidRDefault="008A11E2" w:rsidP="008A11E2">
            <w:pPr>
              <w:rPr>
                <w:b/>
                <w:bCs/>
              </w:rPr>
            </w:pPr>
          </w:p>
        </w:tc>
        <w:tc>
          <w:tcPr>
            <w:tcW w:w="2634" w:type="pct"/>
          </w:tcPr>
          <w:p w14:paraId="7AF23A91" w14:textId="0A561A68" w:rsidR="008A11E2" w:rsidRPr="00112127" w:rsidRDefault="008A11E2" w:rsidP="008A11E2">
            <w:pPr>
              <w:rPr>
                <w:b/>
                <w:bCs/>
              </w:rPr>
            </w:pPr>
            <w:r w:rsidRPr="00112127">
              <w:rPr>
                <w:b/>
                <w:bCs/>
              </w:rPr>
              <w:t>50,000 to &lt;75,000</w:t>
            </w:r>
          </w:p>
        </w:tc>
        <w:tc>
          <w:tcPr>
            <w:tcW w:w="1283" w:type="pct"/>
            <w:vAlign w:val="bottom"/>
          </w:tcPr>
          <w:p w14:paraId="39BDC443" w14:textId="09B1B8E6" w:rsidR="008A11E2" w:rsidRPr="00A529FC" w:rsidRDefault="008A11E2" w:rsidP="008A11E2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1,953,876 (30%)</w:t>
            </w:r>
          </w:p>
        </w:tc>
      </w:tr>
      <w:tr w:rsidR="008A11E2" w14:paraId="4C1659F4" w14:textId="3C50226D" w:rsidTr="008A11E2">
        <w:tc>
          <w:tcPr>
            <w:tcW w:w="1083" w:type="pct"/>
            <w:vMerge/>
          </w:tcPr>
          <w:p w14:paraId="62BFA4E8" w14:textId="77777777" w:rsidR="008A11E2" w:rsidRPr="00112127" w:rsidRDefault="008A11E2" w:rsidP="008A11E2">
            <w:pPr>
              <w:rPr>
                <w:rFonts w:cstheme="minorHAnsi"/>
                <w:b/>
                <w:bCs/>
              </w:rPr>
            </w:pPr>
          </w:p>
        </w:tc>
        <w:tc>
          <w:tcPr>
            <w:tcW w:w="2634" w:type="pct"/>
          </w:tcPr>
          <w:p w14:paraId="0359F51D" w14:textId="3EBFE4F7" w:rsidR="008A11E2" w:rsidRPr="00112127" w:rsidRDefault="008A11E2" w:rsidP="008A11E2">
            <w:pPr>
              <w:rPr>
                <w:b/>
                <w:bCs/>
              </w:rPr>
            </w:pPr>
            <w:r w:rsidRPr="00112127">
              <w:rPr>
                <w:rFonts w:cstheme="minorHAnsi"/>
                <w:b/>
                <w:bCs/>
              </w:rPr>
              <w:t>≥75,000</w:t>
            </w:r>
          </w:p>
        </w:tc>
        <w:tc>
          <w:tcPr>
            <w:tcW w:w="1283" w:type="pct"/>
            <w:vAlign w:val="bottom"/>
          </w:tcPr>
          <w:p w14:paraId="2D1CFCAE" w14:textId="09B7CB45" w:rsidR="008A11E2" w:rsidRPr="00A529FC" w:rsidRDefault="008A11E2" w:rsidP="008A11E2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7,763,239 (24%)</w:t>
            </w:r>
          </w:p>
        </w:tc>
      </w:tr>
    </w:tbl>
    <w:p w14:paraId="1085CF11" w14:textId="77777777" w:rsidR="00330CB2" w:rsidRPr="00330CB2" w:rsidRDefault="00330CB2" w:rsidP="00D222A2">
      <w:pPr>
        <w:rPr>
          <w:b/>
          <w:bCs/>
        </w:rPr>
      </w:pPr>
    </w:p>
    <w:p w14:paraId="78658874" w14:textId="1DD85730" w:rsidR="00BF3A29" w:rsidRDefault="004A5676" w:rsidP="00D222A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NO</w:t>
      </w:r>
      <w:r w:rsidRPr="004A5676">
        <w:rPr>
          <w:b/>
          <w:bCs/>
          <w:vertAlign w:val="subscript"/>
        </w:rPr>
        <w:t>2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>concentration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675"/>
        <w:gridCol w:w="4675"/>
      </w:tblGrid>
      <w:tr w:rsidR="00D57914" w14:paraId="0521FBBE" w14:textId="77777777" w:rsidTr="00D57914">
        <w:tc>
          <w:tcPr>
            <w:tcW w:w="5000" w:type="pct"/>
            <w:gridSpan w:val="2"/>
          </w:tcPr>
          <w:p w14:paraId="6AC43B40" w14:textId="0E6D41C5" w:rsidR="00D57914" w:rsidRPr="00BF3A29" w:rsidRDefault="00D57914" w:rsidP="00D57914">
            <w:pPr>
              <w:rPr>
                <w:b/>
                <w:bCs/>
              </w:rPr>
            </w:pPr>
            <w:r>
              <w:rPr>
                <w:b/>
                <w:bCs/>
              </w:rPr>
              <w:t>NO</w:t>
            </w:r>
            <w:r w:rsidRPr="00BF3A29">
              <w:rPr>
                <w:b/>
                <w:bCs/>
                <w:vertAlign w:val="subscript"/>
              </w:rPr>
              <w:t>2</w:t>
            </w:r>
            <w:r>
              <w:rPr>
                <w:b/>
                <w:bCs/>
              </w:rPr>
              <w:t xml:space="preserve"> </w:t>
            </w:r>
            <w:r>
              <w:rPr>
                <w:rFonts w:cstheme="minorHAnsi"/>
                <w:b/>
                <w:bCs/>
              </w:rPr>
              <w:t>µ</w:t>
            </w:r>
            <w:r>
              <w:rPr>
                <w:b/>
                <w:bCs/>
              </w:rPr>
              <w:t>g/m</w:t>
            </w:r>
            <w:r w:rsidRPr="00BF3A29">
              <w:rPr>
                <w:b/>
                <w:bCs/>
                <w:vertAlign w:val="superscript"/>
              </w:rPr>
              <w:t>3</w:t>
            </w:r>
          </w:p>
        </w:tc>
      </w:tr>
      <w:tr w:rsidR="00BF3A29" w14:paraId="6EDD2EDE" w14:textId="77777777" w:rsidTr="003A3184">
        <w:tc>
          <w:tcPr>
            <w:tcW w:w="2500" w:type="pct"/>
          </w:tcPr>
          <w:p w14:paraId="03C3544F" w14:textId="77777777" w:rsidR="00BF3A29" w:rsidRPr="00BF3A29" w:rsidRDefault="00BF3A29" w:rsidP="00BF3A29">
            <w:r>
              <w:t>Mean</w:t>
            </w:r>
          </w:p>
        </w:tc>
        <w:tc>
          <w:tcPr>
            <w:tcW w:w="2500" w:type="pct"/>
          </w:tcPr>
          <w:p w14:paraId="77861B96" w14:textId="49A42DCE" w:rsidR="00BF3A29" w:rsidRPr="00BF3A29" w:rsidRDefault="00D57914" w:rsidP="00BF3A29">
            <w:pPr>
              <w:rPr>
                <w:b/>
                <w:bCs/>
              </w:rPr>
            </w:pPr>
            <w:r>
              <w:rPr>
                <w:b/>
                <w:bCs/>
              </w:rPr>
              <w:t>13.3</w:t>
            </w:r>
          </w:p>
        </w:tc>
      </w:tr>
      <w:tr w:rsidR="00BF3A29" w14:paraId="4959DD3F" w14:textId="77777777" w:rsidTr="003A3184">
        <w:tc>
          <w:tcPr>
            <w:tcW w:w="2500" w:type="pct"/>
          </w:tcPr>
          <w:p w14:paraId="365BF1B6" w14:textId="77777777" w:rsidR="00BF3A29" w:rsidRPr="00BF3A29" w:rsidRDefault="00BF3A29" w:rsidP="00BF3A29">
            <w:r>
              <w:t>Min</w:t>
            </w:r>
          </w:p>
        </w:tc>
        <w:tc>
          <w:tcPr>
            <w:tcW w:w="2500" w:type="pct"/>
          </w:tcPr>
          <w:p w14:paraId="00549EB9" w14:textId="0FD81E46" w:rsidR="00BF3A29" w:rsidRPr="00BF3A29" w:rsidRDefault="00D57914" w:rsidP="00D57914">
            <w:pPr>
              <w:rPr>
                <w:b/>
                <w:bCs/>
              </w:rPr>
            </w:pPr>
            <w:r w:rsidRPr="00D57914">
              <w:rPr>
                <w:b/>
                <w:bCs/>
              </w:rPr>
              <w:t>1.</w:t>
            </w:r>
            <w:r>
              <w:rPr>
                <w:b/>
                <w:bCs/>
              </w:rPr>
              <w:t>5</w:t>
            </w:r>
            <w:r w:rsidRPr="00D57914">
              <w:rPr>
                <w:b/>
                <w:bCs/>
              </w:rPr>
              <w:t xml:space="preserve">  </w:t>
            </w:r>
          </w:p>
        </w:tc>
      </w:tr>
      <w:tr w:rsidR="00BF3A29" w14:paraId="1EF424C8" w14:textId="77777777" w:rsidTr="003A3184">
        <w:tc>
          <w:tcPr>
            <w:tcW w:w="2500" w:type="pct"/>
          </w:tcPr>
          <w:p w14:paraId="1789A304" w14:textId="77777777" w:rsidR="00BF3A29" w:rsidRPr="00BF3A29" w:rsidRDefault="00BF3A29" w:rsidP="00BF3A29">
            <w:r>
              <w:t>25%</w:t>
            </w:r>
          </w:p>
        </w:tc>
        <w:tc>
          <w:tcPr>
            <w:tcW w:w="2500" w:type="pct"/>
          </w:tcPr>
          <w:p w14:paraId="163F8C40" w14:textId="47D04E94" w:rsidR="00BF3A29" w:rsidRPr="00BF3A29" w:rsidRDefault="00D57914" w:rsidP="00D57914">
            <w:pPr>
              <w:rPr>
                <w:b/>
                <w:bCs/>
              </w:rPr>
            </w:pPr>
            <w:r w:rsidRPr="00D57914">
              <w:rPr>
                <w:b/>
                <w:bCs/>
              </w:rPr>
              <w:t>7.</w:t>
            </w:r>
            <w:r>
              <w:rPr>
                <w:b/>
                <w:bCs/>
              </w:rPr>
              <w:t>9</w:t>
            </w:r>
          </w:p>
        </w:tc>
      </w:tr>
      <w:tr w:rsidR="00BF3A29" w14:paraId="7CC127F5" w14:textId="77777777" w:rsidTr="003A3184">
        <w:tc>
          <w:tcPr>
            <w:tcW w:w="2500" w:type="pct"/>
          </w:tcPr>
          <w:p w14:paraId="1733C29C" w14:textId="77777777" w:rsidR="00BF3A29" w:rsidRPr="00BF3A29" w:rsidRDefault="00BF3A29" w:rsidP="00BF3A29">
            <w:r>
              <w:t>50%</w:t>
            </w:r>
          </w:p>
        </w:tc>
        <w:tc>
          <w:tcPr>
            <w:tcW w:w="2500" w:type="pct"/>
          </w:tcPr>
          <w:p w14:paraId="37BD85C2" w14:textId="07BA589B" w:rsidR="00BF3A29" w:rsidRPr="00BF3A29" w:rsidRDefault="00D57914" w:rsidP="00D57914">
            <w:pPr>
              <w:rPr>
                <w:b/>
                <w:bCs/>
              </w:rPr>
            </w:pPr>
            <w:r w:rsidRPr="00D57914">
              <w:rPr>
                <w:b/>
                <w:bCs/>
              </w:rPr>
              <w:t>11.</w:t>
            </w:r>
            <w:r>
              <w:rPr>
                <w:b/>
                <w:bCs/>
              </w:rPr>
              <w:t>4</w:t>
            </w:r>
          </w:p>
        </w:tc>
      </w:tr>
      <w:tr w:rsidR="00BF3A29" w14:paraId="67AB4C43" w14:textId="77777777" w:rsidTr="00112127">
        <w:trPr>
          <w:trHeight w:val="70"/>
        </w:trPr>
        <w:tc>
          <w:tcPr>
            <w:tcW w:w="2500" w:type="pct"/>
          </w:tcPr>
          <w:p w14:paraId="1926E2F5" w14:textId="77777777" w:rsidR="00BF3A29" w:rsidRPr="00BF3A29" w:rsidRDefault="00BF3A29" w:rsidP="00BF3A29">
            <w:r>
              <w:t>75%</w:t>
            </w:r>
          </w:p>
        </w:tc>
        <w:tc>
          <w:tcPr>
            <w:tcW w:w="2500" w:type="pct"/>
          </w:tcPr>
          <w:p w14:paraId="03DD9BB6" w14:textId="18A761F4" w:rsidR="00BF3A29" w:rsidRPr="00BF3A29" w:rsidRDefault="00D57914" w:rsidP="00D57914">
            <w:pPr>
              <w:rPr>
                <w:b/>
                <w:bCs/>
              </w:rPr>
            </w:pPr>
            <w:r w:rsidRPr="00D57914">
              <w:rPr>
                <w:b/>
                <w:bCs/>
              </w:rPr>
              <w:t>16.</w:t>
            </w:r>
            <w:r>
              <w:rPr>
                <w:b/>
                <w:bCs/>
              </w:rPr>
              <w:t>6</w:t>
            </w:r>
          </w:p>
        </w:tc>
      </w:tr>
      <w:tr w:rsidR="00BF3A29" w14:paraId="441FC081" w14:textId="77777777" w:rsidTr="003A3184">
        <w:tc>
          <w:tcPr>
            <w:tcW w:w="2500" w:type="pct"/>
          </w:tcPr>
          <w:p w14:paraId="31999A8E" w14:textId="77777777" w:rsidR="00BF3A29" w:rsidRPr="00BF3A29" w:rsidRDefault="00BF3A29" w:rsidP="00BF3A29">
            <w:r w:rsidRPr="00BF3A29">
              <w:t>Max</w:t>
            </w:r>
          </w:p>
        </w:tc>
        <w:tc>
          <w:tcPr>
            <w:tcW w:w="2500" w:type="pct"/>
          </w:tcPr>
          <w:p w14:paraId="6CCB08DC" w14:textId="1A42201F" w:rsidR="00BF3A29" w:rsidRPr="00BF3A29" w:rsidRDefault="00D57914" w:rsidP="00D57914">
            <w:pPr>
              <w:rPr>
                <w:b/>
                <w:bCs/>
              </w:rPr>
            </w:pPr>
            <w:r w:rsidRPr="00D57914">
              <w:rPr>
                <w:b/>
                <w:bCs/>
              </w:rPr>
              <w:t>58.</w:t>
            </w:r>
            <w:r>
              <w:rPr>
                <w:b/>
                <w:bCs/>
              </w:rPr>
              <w:t>3</w:t>
            </w:r>
          </w:p>
        </w:tc>
      </w:tr>
    </w:tbl>
    <w:p w14:paraId="50FDEA0E" w14:textId="77777777" w:rsidR="00D57914" w:rsidRPr="00D57914" w:rsidRDefault="00D57914" w:rsidP="00D57914">
      <w:pPr>
        <w:rPr>
          <w:b/>
          <w:bCs/>
        </w:rPr>
      </w:pPr>
    </w:p>
    <w:p w14:paraId="756EFB4C" w14:textId="77777777" w:rsidR="00D57914" w:rsidRPr="00A529FC" w:rsidRDefault="00D57914" w:rsidP="00D57914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Air pollution concentration by strata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783"/>
        <w:gridCol w:w="2330"/>
        <w:gridCol w:w="1107"/>
        <w:gridCol w:w="1490"/>
        <w:gridCol w:w="1320"/>
        <w:gridCol w:w="1320"/>
      </w:tblGrid>
      <w:tr w:rsidR="00D57914" w:rsidRPr="00330CB2" w14:paraId="29799AAB" w14:textId="77777777" w:rsidTr="004A5BD9">
        <w:tc>
          <w:tcPr>
            <w:tcW w:w="953" w:type="pct"/>
          </w:tcPr>
          <w:p w14:paraId="3DAB8134" w14:textId="77777777" w:rsidR="00D57914" w:rsidRDefault="00D57914" w:rsidP="004A5BD9"/>
        </w:tc>
        <w:tc>
          <w:tcPr>
            <w:tcW w:w="1246" w:type="pct"/>
          </w:tcPr>
          <w:p w14:paraId="7788859F" w14:textId="77777777" w:rsidR="00D57914" w:rsidRDefault="00D57914" w:rsidP="004A5BD9"/>
        </w:tc>
        <w:tc>
          <w:tcPr>
            <w:tcW w:w="592" w:type="pct"/>
          </w:tcPr>
          <w:p w14:paraId="4B7B2DE1" w14:textId="77777777" w:rsidR="00D57914" w:rsidRPr="00112127" w:rsidRDefault="00D57914" w:rsidP="004A5BD9">
            <w:pPr>
              <w:rPr>
                <w:b/>
                <w:bCs/>
              </w:rPr>
            </w:pPr>
            <w:r w:rsidRPr="00112127">
              <w:rPr>
                <w:b/>
                <w:bCs/>
              </w:rPr>
              <w:t>Mean</w:t>
            </w:r>
          </w:p>
        </w:tc>
        <w:tc>
          <w:tcPr>
            <w:tcW w:w="797" w:type="pct"/>
          </w:tcPr>
          <w:p w14:paraId="4F9BFA29" w14:textId="77777777" w:rsidR="00D57914" w:rsidRPr="00112127" w:rsidRDefault="00D57914" w:rsidP="004A5BD9">
            <w:pPr>
              <w:rPr>
                <w:b/>
                <w:bCs/>
              </w:rPr>
            </w:pPr>
            <w:r w:rsidRPr="00112127">
              <w:rPr>
                <w:b/>
                <w:bCs/>
              </w:rPr>
              <w:t>Min</w:t>
            </w:r>
          </w:p>
        </w:tc>
        <w:tc>
          <w:tcPr>
            <w:tcW w:w="706" w:type="pct"/>
          </w:tcPr>
          <w:p w14:paraId="2DD8E68A" w14:textId="77777777" w:rsidR="00D57914" w:rsidRPr="00112127" w:rsidRDefault="00D57914" w:rsidP="004A5BD9">
            <w:pPr>
              <w:rPr>
                <w:b/>
                <w:bCs/>
              </w:rPr>
            </w:pPr>
            <w:r w:rsidRPr="00112127">
              <w:rPr>
                <w:b/>
                <w:bCs/>
              </w:rPr>
              <w:t>Median</w:t>
            </w:r>
          </w:p>
        </w:tc>
        <w:tc>
          <w:tcPr>
            <w:tcW w:w="706" w:type="pct"/>
          </w:tcPr>
          <w:p w14:paraId="75110855" w14:textId="77777777" w:rsidR="00D57914" w:rsidRPr="00112127" w:rsidRDefault="00D57914" w:rsidP="004A5BD9">
            <w:pPr>
              <w:rPr>
                <w:b/>
                <w:bCs/>
              </w:rPr>
            </w:pPr>
            <w:r w:rsidRPr="00112127">
              <w:rPr>
                <w:b/>
                <w:bCs/>
              </w:rPr>
              <w:t>Max</w:t>
            </w:r>
          </w:p>
        </w:tc>
      </w:tr>
      <w:tr w:rsidR="00D57914" w:rsidRPr="00330CB2" w14:paraId="70DC2EAF" w14:textId="77777777" w:rsidTr="004A5BD9">
        <w:tc>
          <w:tcPr>
            <w:tcW w:w="953" w:type="pct"/>
          </w:tcPr>
          <w:p w14:paraId="392F5A47" w14:textId="77777777" w:rsidR="00D57914" w:rsidRPr="00112127" w:rsidRDefault="00D57914" w:rsidP="004A5BD9">
            <w:pPr>
              <w:rPr>
                <w:b/>
                <w:bCs/>
              </w:rPr>
            </w:pPr>
            <w:r w:rsidRPr="00112127">
              <w:rPr>
                <w:b/>
                <w:bCs/>
              </w:rPr>
              <w:t>Total</w:t>
            </w:r>
          </w:p>
        </w:tc>
        <w:tc>
          <w:tcPr>
            <w:tcW w:w="1246" w:type="pct"/>
          </w:tcPr>
          <w:p w14:paraId="68A72C8F" w14:textId="77777777" w:rsidR="00D57914" w:rsidRPr="00112127" w:rsidRDefault="00D57914" w:rsidP="004A5BD9">
            <w:pPr>
              <w:rPr>
                <w:b/>
                <w:bCs/>
              </w:rPr>
            </w:pPr>
          </w:p>
        </w:tc>
        <w:tc>
          <w:tcPr>
            <w:tcW w:w="592" w:type="pct"/>
          </w:tcPr>
          <w:p w14:paraId="706550D3" w14:textId="082B4ADF" w:rsidR="00D57914" w:rsidRPr="00330CB2" w:rsidRDefault="004A5676" w:rsidP="004A5BD9">
            <w:r>
              <w:t>13.3</w:t>
            </w:r>
          </w:p>
        </w:tc>
        <w:tc>
          <w:tcPr>
            <w:tcW w:w="797" w:type="pct"/>
          </w:tcPr>
          <w:p w14:paraId="79DA978C" w14:textId="58794F6C" w:rsidR="00D57914" w:rsidRPr="00330CB2" w:rsidRDefault="004A5676" w:rsidP="004A5BD9">
            <w:r>
              <w:t>1.5</w:t>
            </w:r>
          </w:p>
        </w:tc>
        <w:tc>
          <w:tcPr>
            <w:tcW w:w="706" w:type="pct"/>
          </w:tcPr>
          <w:p w14:paraId="51F4E173" w14:textId="4A2B5F8C" w:rsidR="00D57914" w:rsidRPr="00330CB2" w:rsidRDefault="004A5676" w:rsidP="004A5BD9">
            <w:r>
              <w:t>11.4</w:t>
            </w:r>
          </w:p>
        </w:tc>
        <w:tc>
          <w:tcPr>
            <w:tcW w:w="706" w:type="pct"/>
          </w:tcPr>
          <w:p w14:paraId="3A79E1E7" w14:textId="56EDD123" w:rsidR="00D57914" w:rsidRPr="00330CB2" w:rsidRDefault="004A5676" w:rsidP="004A5BD9">
            <w:r>
              <w:t>58.3</w:t>
            </w:r>
          </w:p>
        </w:tc>
      </w:tr>
      <w:tr w:rsidR="00D57914" w:rsidRPr="00330CB2" w14:paraId="0BB8EB75" w14:textId="77777777" w:rsidTr="004A5BD9">
        <w:tc>
          <w:tcPr>
            <w:tcW w:w="953" w:type="pct"/>
            <w:vMerge w:val="restart"/>
            <w:vAlign w:val="center"/>
          </w:tcPr>
          <w:p w14:paraId="49F7F2A0" w14:textId="77777777" w:rsidR="00D57914" w:rsidRPr="00112127" w:rsidRDefault="00D57914" w:rsidP="004A5BD9">
            <w:pPr>
              <w:rPr>
                <w:b/>
                <w:bCs/>
              </w:rPr>
            </w:pPr>
            <w:r w:rsidRPr="00112127">
              <w:rPr>
                <w:b/>
                <w:bCs/>
              </w:rPr>
              <w:t>By living location</w:t>
            </w:r>
          </w:p>
        </w:tc>
        <w:tc>
          <w:tcPr>
            <w:tcW w:w="1246" w:type="pct"/>
            <w:vAlign w:val="bottom"/>
          </w:tcPr>
          <w:p w14:paraId="4823B220" w14:textId="77777777" w:rsidR="00D57914" w:rsidRPr="00112127" w:rsidRDefault="00D57914" w:rsidP="004A5BD9">
            <w:pPr>
              <w:rPr>
                <w:b/>
                <w:bCs/>
              </w:rPr>
            </w:pPr>
            <w:r w:rsidRPr="00112127">
              <w:rPr>
                <w:rFonts w:ascii="Calibri" w:hAnsi="Calibri" w:cs="Calibri"/>
                <w:b/>
                <w:bCs/>
                <w:color w:val="000000"/>
              </w:rPr>
              <w:t>Rural</w:t>
            </w:r>
          </w:p>
        </w:tc>
        <w:tc>
          <w:tcPr>
            <w:tcW w:w="592" w:type="pct"/>
          </w:tcPr>
          <w:p w14:paraId="1C7552D7" w14:textId="77777777" w:rsidR="00D57914" w:rsidRPr="00330CB2" w:rsidRDefault="00D57914" w:rsidP="004A5BD9"/>
        </w:tc>
        <w:tc>
          <w:tcPr>
            <w:tcW w:w="797" w:type="pct"/>
          </w:tcPr>
          <w:p w14:paraId="5BF7B415" w14:textId="77777777" w:rsidR="00D57914" w:rsidRPr="00330CB2" w:rsidRDefault="00D57914" w:rsidP="004A5BD9"/>
        </w:tc>
        <w:tc>
          <w:tcPr>
            <w:tcW w:w="706" w:type="pct"/>
          </w:tcPr>
          <w:p w14:paraId="48C46963" w14:textId="77777777" w:rsidR="00D57914" w:rsidRPr="00330CB2" w:rsidRDefault="00D57914" w:rsidP="004A5BD9"/>
        </w:tc>
        <w:tc>
          <w:tcPr>
            <w:tcW w:w="706" w:type="pct"/>
          </w:tcPr>
          <w:p w14:paraId="320BDA0D" w14:textId="77777777" w:rsidR="00D57914" w:rsidRPr="00330CB2" w:rsidRDefault="00D57914" w:rsidP="004A5BD9"/>
        </w:tc>
      </w:tr>
      <w:tr w:rsidR="00D57914" w:rsidRPr="00330CB2" w14:paraId="387F3C43" w14:textId="77777777" w:rsidTr="004A5BD9">
        <w:tc>
          <w:tcPr>
            <w:tcW w:w="953" w:type="pct"/>
            <w:vMerge/>
            <w:vAlign w:val="center"/>
          </w:tcPr>
          <w:p w14:paraId="502DACF6" w14:textId="77777777" w:rsidR="00D57914" w:rsidRPr="00112127" w:rsidRDefault="00D57914" w:rsidP="004A5BD9">
            <w:pPr>
              <w:rPr>
                <w:b/>
                <w:bCs/>
              </w:rPr>
            </w:pPr>
          </w:p>
        </w:tc>
        <w:tc>
          <w:tcPr>
            <w:tcW w:w="1246" w:type="pct"/>
            <w:vAlign w:val="bottom"/>
          </w:tcPr>
          <w:p w14:paraId="035141D2" w14:textId="77777777" w:rsidR="00D57914" w:rsidRPr="00112127" w:rsidRDefault="00D57914" w:rsidP="004A5BD9">
            <w:pPr>
              <w:rPr>
                <w:b/>
                <w:bCs/>
              </w:rPr>
            </w:pPr>
            <w:r w:rsidRPr="00112127">
              <w:rPr>
                <w:rFonts w:ascii="Calibri" w:hAnsi="Calibri" w:cs="Calibri"/>
                <w:b/>
                <w:bCs/>
                <w:color w:val="000000"/>
              </w:rPr>
              <w:t>Urban cluster</w:t>
            </w:r>
          </w:p>
        </w:tc>
        <w:tc>
          <w:tcPr>
            <w:tcW w:w="592" w:type="pct"/>
          </w:tcPr>
          <w:p w14:paraId="5F56D0B5" w14:textId="77777777" w:rsidR="00D57914" w:rsidRPr="00330CB2" w:rsidRDefault="00D57914" w:rsidP="004A5BD9"/>
        </w:tc>
        <w:tc>
          <w:tcPr>
            <w:tcW w:w="797" w:type="pct"/>
          </w:tcPr>
          <w:p w14:paraId="20918B2C" w14:textId="77777777" w:rsidR="00D57914" w:rsidRPr="00330CB2" w:rsidRDefault="00D57914" w:rsidP="004A5BD9"/>
        </w:tc>
        <w:tc>
          <w:tcPr>
            <w:tcW w:w="706" w:type="pct"/>
          </w:tcPr>
          <w:p w14:paraId="0A94D22E" w14:textId="77777777" w:rsidR="00D57914" w:rsidRPr="00330CB2" w:rsidRDefault="00D57914" w:rsidP="004A5BD9"/>
        </w:tc>
        <w:tc>
          <w:tcPr>
            <w:tcW w:w="706" w:type="pct"/>
          </w:tcPr>
          <w:p w14:paraId="0A4FF539" w14:textId="77777777" w:rsidR="00D57914" w:rsidRPr="00330CB2" w:rsidRDefault="00D57914" w:rsidP="004A5BD9"/>
        </w:tc>
      </w:tr>
      <w:tr w:rsidR="00D57914" w:rsidRPr="00330CB2" w14:paraId="6FFC8568" w14:textId="77777777" w:rsidTr="004A5BD9">
        <w:tc>
          <w:tcPr>
            <w:tcW w:w="953" w:type="pct"/>
            <w:vMerge/>
            <w:vAlign w:val="center"/>
          </w:tcPr>
          <w:p w14:paraId="0437A4CB" w14:textId="77777777" w:rsidR="00D57914" w:rsidRPr="00112127" w:rsidRDefault="00D57914" w:rsidP="004A5BD9">
            <w:pPr>
              <w:rPr>
                <w:b/>
                <w:bCs/>
              </w:rPr>
            </w:pPr>
          </w:p>
        </w:tc>
        <w:tc>
          <w:tcPr>
            <w:tcW w:w="1246" w:type="pct"/>
            <w:vAlign w:val="bottom"/>
          </w:tcPr>
          <w:p w14:paraId="65B9BA0A" w14:textId="77777777" w:rsidR="00D57914" w:rsidRPr="00112127" w:rsidRDefault="00D57914" w:rsidP="004A5BD9">
            <w:pPr>
              <w:rPr>
                <w:b/>
                <w:bCs/>
              </w:rPr>
            </w:pPr>
            <w:r w:rsidRPr="00112127">
              <w:rPr>
                <w:rFonts w:ascii="Calibri" w:hAnsi="Calibri" w:cs="Calibri"/>
                <w:b/>
                <w:bCs/>
                <w:color w:val="000000"/>
              </w:rPr>
              <w:t>Urbanized area</w:t>
            </w:r>
          </w:p>
        </w:tc>
        <w:tc>
          <w:tcPr>
            <w:tcW w:w="592" w:type="pct"/>
          </w:tcPr>
          <w:p w14:paraId="2122F79D" w14:textId="77777777" w:rsidR="00D57914" w:rsidRPr="00330CB2" w:rsidRDefault="00D57914" w:rsidP="004A5BD9"/>
        </w:tc>
        <w:tc>
          <w:tcPr>
            <w:tcW w:w="797" w:type="pct"/>
          </w:tcPr>
          <w:p w14:paraId="5581FDAD" w14:textId="77777777" w:rsidR="00D57914" w:rsidRPr="00330CB2" w:rsidRDefault="00D57914" w:rsidP="004A5BD9"/>
        </w:tc>
        <w:tc>
          <w:tcPr>
            <w:tcW w:w="706" w:type="pct"/>
          </w:tcPr>
          <w:p w14:paraId="76EDC62A" w14:textId="77777777" w:rsidR="00D57914" w:rsidRPr="00330CB2" w:rsidRDefault="00D57914" w:rsidP="004A5BD9"/>
        </w:tc>
        <w:tc>
          <w:tcPr>
            <w:tcW w:w="706" w:type="pct"/>
          </w:tcPr>
          <w:p w14:paraId="1AD81DD0" w14:textId="77777777" w:rsidR="00D57914" w:rsidRPr="00330CB2" w:rsidRDefault="00D57914" w:rsidP="004A5BD9"/>
        </w:tc>
      </w:tr>
      <w:tr w:rsidR="00D57914" w:rsidRPr="00330CB2" w14:paraId="7BD385C8" w14:textId="77777777" w:rsidTr="004A5BD9">
        <w:tc>
          <w:tcPr>
            <w:tcW w:w="953" w:type="pct"/>
            <w:vMerge w:val="restart"/>
            <w:vAlign w:val="center"/>
          </w:tcPr>
          <w:p w14:paraId="4596E69C" w14:textId="77777777" w:rsidR="00D57914" w:rsidRPr="00112127" w:rsidRDefault="00D57914" w:rsidP="004A5BD9">
            <w:pPr>
              <w:rPr>
                <w:b/>
                <w:bCs/>
              </w:rPr>
            </w:pPr>
            <w:r w:rsidRPr="00112127">
              <w:rPr>
                <w:b/>
                <w:bCs/>
              </w:rPr>
              <w:t>By median household income</w:t>
            </w:r>
          </w:p>
        </w:tc>
        <w:tc>
          <w:tcPr>
            <w:tcW w:w="1246" w:type="pct"/>
          </w:tcPr>
          <w:p w14:paraId="4919C404" w14:textId="77777777" w:rsidR="00D57914" w:rsidRPr="00112127" w:rsidRDefault="00D57914" w:rsidP="004A5BD9">
            <w:pPr>
              <w:rPr>
                <w:b/>
                <w:bCs/>
              </w:rPr>
            </w:pPr>
            <w:r w:rsidRPr="00112127">
              <w:rPr>
                <w:b/>
                <w:bCs/>
              </w:rPr>
              <w:t>&lt;20,000</w:t>
            </w:r>
          </w:p>
        </w:tc>
        <w:tc>
          <w:tcPr>
            <w:tcW w:w="592" w:type="pct"/>
          </w:tcPr>
          <w:p w14:paraId="7C81A305" w14:textId="77777777" w:rsidR="00D57914" w:rsidRPr="00330CB2" w:rsidRDefault="00D57914" w:rsidP="004A5BD9"/>
        </w:tc>
        <w:tc>
          <w:tcPr>
            <w:tcW w:w="797" w:type="pct"/>
          </w:tcPr>
          <w:p w14:paraId="1457E14B" w14:textId="77777777" w:rsidR="00D57914" w:rsidRPr="00330CB2" w:rsidRDefault="00D57914" w:rsidP="004A5BD9"/>
        </w:tc>
        <w:tc>
          <w:tcPr>
            <w:tcW w:w="706" w:type="pct"/>
          </w:tcPr>
          <w:p w14:paraId="0A6AB212" w14:textId="77777777" w:rsidR="00D57914" w:rsidRPr="00330CB2" w:rsidRDefault="00D57914" w:rsidP="004A5BD9"/>
        </w:tc>
        <w:tc>
          <w:tcPr>
            <w:tcW w:w="706" w:type="pct"/>
          </w:tcPr>
          <w:p w14:paraId="3A3E1C61" w14:textId="77777777" w:rsidR="00D57914" w:rsidRPr="00330CB2" w:rsidRDefault="00D57914" w:rsidP="004A5BD9"/>
        </w:tc>
      </w:tr>
      <w:tr w:rsidR="00D57914" w:rsidRPr="00330CB2" w14:paraId="489400F7" w14:textId="77777777" w:rsidTr="004A5BD9">
        <w:tc>
          <w:tcPr>
            <w:tcW w:w="953" w:type="pct"/>
            <w:vMerge/>
          </w:tcPr>
          <w:p w14:paraId="7CC053F8" w14:textId="77777777" w:rsidR="00D57914" w:rsidRPr="00112127" w:rsidRDefault="00D57914" w:rsidP="004A5BD9">
            <w:pPr>
              <w:rPr>
                <w:b/>
                <w:bCs/>
              </w:rPr>
            </w:pPr>
          </w:p>
        </w:tc>
        <w:tc>
          <w:tcPr>
            <w:tcW w:w="1246" w:type="pct"/>
          </w:tcPr>
          <w:p w14:paraId="79625D48" w14:textId="77777777" w:rsidR="00D57914" w:rsidRPr="00112127" w:rsidRDefault="00D57914" w:rsidP="004A5BD9">
            <w:pPr>
              <w:rPr>
                <w:b/>
                <w:bCs/>
              </w:rPr>
            </w:pPr>
            <w:r w:rsidRPr="00112127">
              <w:rPr>
                <w:b/>
                <w:bCs/>
              </w:rPr>
              <w:t>20,000 to &lt;35,000</w:t>
            </w:r>
          </w:p>
        </w:tc>
        <w:tc>
          <w:tcPr>
            <w:tcW w:w="592" w:type="pct"/>
          </w:tcPr>
          <w:p w14:paraId="4DA18DAA" w14:textId="77777777" w:rsidR="00D57914" w:rsidRPr="00330CB2" w:rsidRDefault="00D57914" w:rsidP="004A5BD9"/>
        </w:tc>
        <w:tc>
          <w:tcPr>
            <w:tcW w:w="797" w:type="pct"/>
          </w:tcPr>
          <w:p w14:paraId="49C48BFF" w14:textId="77777777" w:rsidR="00D57914" w:rsidRPr="00330CB2" w:rsidRDefault="00D57914" w:rsidP="004A5BD9"/>
        </w:tc>
        <w:tc>
          <w:tcPr>
            <w:tcW w:w="706" w:type="pct"/>
          </w:tcPr>
          <w:p w14:paraId="143B9C4B" w14:textId="77777777" w:rsidR="00D57914" w:rsidRPr="00330CB2" w:rsidRDefault="00D57914" w:rsidP="004A5BD9"/>
        </w:tc>
        <w:tc>
          <w:tcPr>
            <w:tcW w:w="706" w:type="pct"/>
          </w:tcPr>
          <w:p w14:paraId="4DE796E0" w14:textId="77777777" w:rsidR="00D57914" w:rsidRPr="00330CB2" w:rsidRDefault="00D57914" w:rsidP="004A5BD9"/>
        </w:tc>
      </w:tr>
      <w:tr w:rsidR="00D57914" w:rsidRPr="00330CB2" w14:paraId="5D351747" w14:textId="77777777" w:rsidTr="004A5BD9">
        <w:tc>
          <w:tcPr>
            <w:tcW w:w="953" w:type="pct"/>
            <w:vMerge/>
          </w:tcPr>
          <w:p w14:paraId="70F5EBA7" w14:textId="77777777" w:rsidR="00D57914" w:rsidRPr="00112127" w:rsidRDefault="00D57914" w:rsidP="004A5BD9">
            <w:pPr>
              <w:rPr>
                <w:b/>
                <w:bCs/>
              </w:rPr>
            </w:pPr>
          </w:p>
        </w:tc>
        <w:tc>
          <w:tcPr>
            <w:tcW w:w="1246" w:type="pct"/>
          </w:tcPr>
          <w:p w14:paraId="255E6366" w14:textId="77777777" w:rsidR="00D57914" w:rsidRPr="00112127" w:rsidRDefault="00D57914" w:rsidP="004A5BD9">
            <w:pPr>
              <w:rPr>
                <w:b/>
                <w:bCs/>
              </w:rPr>
            </w:pPr>
            <w:r w:rsidRPr="00112127">
              <w:rPr>
                <w:b/>
                <w:bCs/>
              </w:rPr>
              <w:t>35,000 to &lt;50,000</w:t>
            </w:r>
          </w:p>
        </w:tc>
        <w:tc>
          <w:tcPr>
            <w:tcW w:w="592" w:type="pct"/>
          </w:tcPr>
          <w:p w14:paraId="3118121A" w14:textId="77777777" w:rsidR="00D57914" w:rsidRPr="00330CB2" w:rsidRDefault="00D57914" w:rsidP="004A5BD9"/>
        </w:tc>
        <w:tc>
          <w:tcPr>
            <w:tcW w:w="797" w:type="pct"/>
          </w:tcPr>
          <w:p w14:paraId="037B4551" w14:textId="77777777" w:rsidR="00D57914" w:rsidRPr="00330CB2" w:rsidRDefault="00D57914" w:rsidP="004A5BD9"/>
        </w:tc>
        <w:tc>
          <w:tcPr>
            <w:tcW w:w="706" w:type="pct"/>
          </w:tcPr>
          <w:p w14:paraId="2B1EEE0C" w14:textId="77777777" w:rsidR="00D57914" w:rsidRPr="00330CB2" w:rsidRDefault="00D57914" w:rsidP="004A5BD9"/>
        </w:tc>
        <w:tc>
          <w:tcPr>
            <w:tcW w:w="706" w:type="pct"/>
          </w:tcPr>
          <w:p w14:paraId="5C9F0FFC" w14:textId="77777777" w:rsidR="00D57914" w:rsidRPr="00330CB2" w:rsidRDefault="00D57914" w:rsidP="004A5BD9"/>
        </w:tc>
      </w:tr>
      <w:tr w:rsidR="00D57914" w:rsidRPr="00330CB2" w14:paraId="53C48136" w14:textId="77777777" w:rsidTr="004A5BD9">
        <w:tc>
          <w:tcPr>
            <w:tcW w:w="953" w:type="pct"/>
            <w:vMerge/>
          </w:tcPr>
          <w:p w14:paraId="58CAEBBD" w14:textId="77777777" w:rsidR="00D57914" w:rsidRPr="00112127" w:rsidRDefault="00D57914" w:rsidP="004A5BD9">
            <w:pPr>
              <w:rPr>
                <w:b/>
                <w:bCs/>
              </w:rPr>
            </w:pPr>
          </w:p>
        </w:tc>
        <w:tc>
          <w:tcPr>
            <w:tcW w:w="1246" w:type="pct"/>
          </w:tcPr>
          <w:p w14:paraId="7BC28F8B" w14:textId="77777777" w:rsidR="00D57914" w:rsidRPr="00112127" w:rsidRDefault="00D57914" w:rsidP="004A5BD9">
            <w:pPr>
              <w:rPr>
                <w:b/>
                <w:bCs/>
              </w:rPr>
            </w:pPr>
            <w:r w:rsidRPr="00112127">
              <w:rPr>
                <w:b/>
                <w:bCs/>
              </w:rPr>
              <w:t>50,000 to &lt;75,000</w:t>
            </w:r>
          </w:p>
        </w:tc>
        <w:tc>
          <w:tcPr>
            <w:tcW w:w="592" w:type="pct"/>
          </w:tcPr>
          <w:p w14:paraId="7209B82F" w14:textId="77777777" w:rsidR="00D57914" w:rsidRPr="00330CB2" w:rsidRDefault="00D57914" w:rsidP="004A5BD9"/>
        </w:tc>
        <w:tc>
          <w:tcPr>
            <w:tcW w:w="797" w:type="pct"/>
          </w:tcPr>
          <w:p w14:paraId="79EBEA77" w14:textId="77777777" w:rsidR="00D57914" w:rsidRPr="00330CB2" w:rsidRDefault="00D57914" w:rsidP="004A5BD9"/>
        </w:tc>
        <w:tc>
          <w:tcPr>
            <w:tcW w:w="706" w:type="pct"/>
          </w:tcPr>
          <w:p w14:paraId="6A8EE01F" w14:textId="77777777" w:rsidR="00D57914" w:rsidRPr="00330CB2" w:rsidRDefault="00D57914" w:rsidP="004A5BD9"/>
        </w:tc>
        <w:tc>
          <w:tcPr>
            <w:tcW w:w="706" w:type="pct"/>
          </w:tcPr>
          <w:p w14:paraId="06390013" w14:textId="77777777" w:rsidR="00D57914" w:rsidRPr="00330CB2" w:rsidRDefault="00D57914" w:rsidP="004A5BD9"/>
        </w:tc>
      </w:tr>
      <w:tr w:rsidR="00D57914" w:rsidRPr="00330CB2" w14:paraId="69C1FAD1" w14:textId="77777777" w:rsidTr="004A5BD9">
        <w:tc>
          <w:tcPr>
            <w:tcW w:w="953" w:type="pct"/>
            <w:vMerge/>
          </w:tcPr>
          <w:p w14:paraId="349DEA2E" w14:textId="77777777" w:rsidR="00D57914" w:rsidRPr="00112127" w:rsidRDefault="00D57914" w:rsidP="004A5BD9">
            <w:pPr>
              <w:rPr>
                <w:rFonts w:cstheme="minorHAnsi"/>
                <w:b/>
                <w:bCs/>
              </w:rPr>
            </w:pPr>
          </w:p>
        </w:tc>
        <w:tc>
          <w:tcPr>
            <w:tcW w:w="1246" w:type="pct"/>
          </w:tcPr>
          <w:p w14:paraId="292DC054" w14:textId="77777777" w:rsidR="00D57914" w:rsidRPr="00112127" w:rsidRDefault="00D57914" w:rsidP="004A5BD9">
            <w:pPr>
              <w:rPr>
                <w:b/>
                <w:bCs/>
              </w:rPr>
            </w:pPr>
            <w:r w:rsidRPr="00112127">
              <w:rPr>
                <w:rFonts w:cstheme="minorHAnsi"/>
                <w:b/>
                <w:bCs/>
              </w:rPr>
              <w:t>≥75,000</w:t>
            </w:r>
          </w:p>
        </w:tc>
        <w:tc>
          <w:tcPr>
            <w:tcW w:w="592" w:type="pct"/>
          </w:tcPr>
          <w:p w14:paraId="5B381348" w14:textId="77777777" w:rsidR="00D57914" w:rsidRPr="00330CB2" w:rsidRDefault="00D57914" w:rsidP="004A5BD9"/>
        </w:tc>
        <w:tc>
          <w:tcPr>
            <w:tcW w:w="797" w:type="pct"/>
          </w:tcPr>
          <w:p w14:paraId="114896E9" w14:textId="77777777" w:rsidR="00D57914" w:rsidRPr="00330CB2" w:rsidRDefault="00D57914" w:rsidP="004A5BD9"/>
        </w:tc>
        <w:tc>
          <w:tcPr>
            <w:tcW w:w="706" w:type="pct"/>
          </w:tcPr>
          <w:p w14:paraId="28D235BF" w14:textId="77777777" w:rsidR="00D57914" w:rsidRPr="00330CB2" w:rsidRDefault="00D57914" w:rsidP="004A5BD9"/>
        </w:tc>
        <w:tc>
          <w:tcPr>
            <w:tcW w:w="706" w:type="pct"/>
          </w:tcPr>
          <w:p w14:paraId="2364B6B5" w14:textId="77777777" w:rsidR="00D57914" w:rsidRPr="00330CB2" w:rsidRDefault="00D57914" w:rsidP="004A5BD9"/>
        </w:tc>
      </w:tr>
    </w:tbl>
    <w:p w14:paraId="536D7534" w14:textId="77777777" w:rsidR="00D57914" w:rsidRPr="00D57914" w:rsidRDefault="00D57914" w:rsidP="00D57914">
      <w:pPr>
        <w:rPr>
          <w:b/>
          <w:bCs/>
        </w:rPr>
      </w:pPr>
    </w:p>
    <w:p w14:paraId="1128F3F3" w14:textId="5010D270" w:rsidR="00330CB2" w:rsidRDefault="00D57914" w:rsidP="00D57914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Air pollution concentration by state</w:t>
      </w:r>
    </w:p>
    <w:p w14:paraId="3065EF4D" w14:textId="77777777" w:rsidR="00D57914" w:rsidRPr="00D57914" w:rsidRDefault="00D57914" w:rsidP="00D57914">
      <w:pPr>
        <w:rPr>
          <w:b/>
          <w:bCs/>
        </w:rPr>
      </w:pPr>
    </w:p>
    <w:p w14:paraId="6B237802" w14:textId="0355B7C8" w:rsidR="00330CB2" w:rsidRDefault="007D0F4A" w:rsidP="00D222A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lastRenderedPageBreak/>
        <w:t>Total</w:t>
      </w:r>
      <w:r w:rsidR="00330CB2">
        <w:rPr>
          <w:b/>
          <w:bCs/>
        </w:rPr>
        <w:t xml:space="preserve"> </w:t>
      </w:r>
      <w:r>
        <w:rPr>
          <w:b/>
          <w:bCs/>
        </w:rPr>
        <w:t xml:space="preserve">childhood </w:t>
      </w:r>
      <w:r w:rsidR="00330CB2">
        <w:rPr>
          <w:b/>
          <w:bCs/>
        </w:rPr>
        <w:t>asthma incident cases</w:t>
      </w:r>
      <w:r>
        <w:rPr>
          <w:b/>
          <w:bCs/>
        </w:rPr>
        <w:t>, attributable number of cases, and percentage of cases due to NO</w:t>
      </w:r>
      <w:r w:rsidRPr="007D0F4A">
        <w:rPr>
          <w:b/>
          <w:bCs/>
          <w:vertAlign w:val="subscript"/>
        </w:rPr>
        <w:t>2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884"/>
        <w:gridCol w:w="1891"/>
        <w:gridCol w:w="2160"/>
        <w:gridCol w:w="1801"/>
        <w:gridCol w:w="1614"/>
      </w:tblGrid>
      <w:tr w:rsidR="00BB5F08" w14:paraId="412AD274" w14:textId="7B28DCE1" w:rsidTr="007D065C">
        <w:trPr>
          <w:trHeight w:val="215"/>
        </w:trPr>
        <w:tc>
          <w:tcPr>
            <w:tcW w:w="1007" w:type="pct"/>
            <w:vAlign w:val="center"/>
          </w:tcPr>
          <w:p w14:paraId="21ABF50A" w14:textId="77777777" w:rsidR="00BB5F08" w:rsidRDefault="00BB5F08" w:rsidP="00BB5F08"/>
        </w:tc>
        <w:tc>
          <w:tcPr>
            <w:tcW w:w="1011" w:type="pct"/>
            <w:vAlign w:val="center"/>
          </w:tcPr>
          <w:p w14:paraId="5CE456A6" w14:textId="77777777" w:rsidR="00BB5F08" w:rsidRDefault="00BB5F08" w:rsidP="00BB5F08"/>
        </w:tc>
        <w:tc>
          <w:tcPr>
            <w:tcW w:w="1155" w:type="pct"/>
            <w:vAlign w:val="center"/>
          </w:tcPr>
          <w:p w14:paraId="3EDD0C3A" w14:textId="18C25C11" w:rsidR="00BB5F08" w:rsidRPr="00112127" w:rsidRDefault="00BB5F08" w:rsidP="00BB5F08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112127">
              <w:rPr>
                <w:rFonts w:ascii="Calibri" w:hAnsi="Calibri" w:cs="Calibri"/>
                <w:b/>
                <w:bCs/>
                <w:color w:val="000000"/>
              </w:rPr>
              <w:t>Asthma incident cases</w:t>
            </w:r>
          </w:p>
        </w:tc>
        <w:tc>
          <w:tcPr>
            <w:tcW w:w="963" w:type="pct"/>
            <w:vAlign w:val="center"/>
          </w:tcPr>
          <w:p w14:paraId="293C475F" w14:textId="44ACE18E" w:rsidR="00BB5F08" w:rsidRPr="00112127" w:rsidRDefault="00BB5F08" w:rsidP="00BB5F08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112127">
              <w:rPr>
                <w:b/>
                <w:bCs/>
              </w:rPr>
              <w:t>AC</w:t>
            </w:r>
          </w:p>
        </w:tc>
        <w:tc>
          <w:tcPr>
            <w:tcW w:w="863" w:type="pct"/>
            <w:vAlign w:val="center"/>
          </w:tcPr>
          <w:p w14:paraId="088ADA63" w14:textId="77002DB6" w:rsidR="00BB5F08" w:rsidRPr="00112127" w:rsidRDefault="00BB5F08" w:rsidP="00BB5F08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112127">
              <w:rPr>
                <w:b/>
                <w:bCs/>
              </w:rPr>
              <w:t>% of all asthma cases</w:t>
            </w:r>
          </w:p>
        </w:tc>
      </w:tr>
      <w:tr w:rsidR="000831BD" w14:paraId="7B475F59" w14:textId="6DBFB041" w:rsidTr="007D065C">
        <w:trPr>
          <w:trHeight w:val="104"/>
        </w:trPr>
        <w:tc>
          <w:tcPr>
            <w:tcW w:w="1007" w:type="pct"/>
          </w:tcPr>
          <w:p w14:paraId="583C8784" w14:textId="77777777" w:rsidR="000831BD" w:rsidRDefault="000831BD" w:rsidP="000831BD"/>
        </w:tc>
        <w:tc>
          <w:tcPr>
            <w:tcW w:w="1011" w:type="pct"/>
          </w:tcPr>
          <w:p w14:paraId="4ABFD08C" w14:textId="32CC0730" w:rsidR="000831BD" w:rsidRPr="00112127" w:rsidRDefault="000831BD" w:rsidP="000831BD">
            <w:pPr>
              <w:rPr>
                <w:b/>
                <w:bCs/>
              </w:rPr>
            </w:pPr>
            <w:r w:rsidRPr="00112127">
              <w:rPr>
                <w:b/>
                <w:bCs/>
              </w:rPr>
              <w:t>Total</w:t>
            </w:r>
          </w:p>
        </w:tc>
        <w:tc>
          <w:tcPr>
            <w:tcW w:w="1155" w:type="pct"/>
            <w:vAlign w:val="bottom"/>
          </w:tcPr>
          <w:p w14:paraId="3BB07363" w14:textId="23B20710" w:rsidR="000831BD" w:rsidRPr="00D222A2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54,893</w:t>
            </w:r>
          </w:p>
        </w:tc>
        <w:tc>
          <w:tcPr>
            <w:tcW w:w="963" w:type="pct"/>
            <w:vAlign w:val="bottom"/>
          </w:tcPr>
          <w:p w14:paraId="67D076B4" w14:textId="759948EF" w:rsidR="000831BD" w:rsidRPr="00F552A0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 w:rsidRPr="00F552A0">
              <w:rPr>
                <w:rFonts w:ascii="Calibri" w:hAnsi="Calibri" w:cs="Calibri"/>
                <w:color w:val="000000"/>
              </w:rPr>
              <w:t>132,829</w:t>
            </w:r>
          </w:p>
        </w:tc>
        <w:tc>
          <w:tcPr>
            <w:tcW w:w="863" w:type="pct"/>
            <w:vAlign w:val="bottom"/>
          </w:tcPr>
          <w:p w14:paraId="4366CF80" w14:textId="62C0572C" w:rsidR="000831BD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.6</w:t>
            </w:r>
          </w:p>
        </w:tc>
      </w:tr>
      <w:tr w:rsidR="000831BD" w14:paraId="34E939AA" w14:textId="52D41DE9" w:rsidTr="007D065C">
        <w:trPr>
          <w:trHeight w:val="104"/>
        </w:trPr>
        <w:tc>
          <w:tcPr>
            <w:tcW w:w="1007" w:type="pct"/>
            <w:vMerge w:val="restart"/>
            <w:vAlign w:val="center"/>
          </w:tcPr>
          <w:p w14:paraId="04DBD40D" w14:textId="57FE51EF" w:rsidR="000831BD" w:rsidRPr="00112127" w:rsidRDefault="000831BD" w:rsidP="000831BD">
            <w:pPr>
              <w:rPr>
                <w:b/>
                <w:bCs/>
              </w:rPr>
            </w:pPr>
            <w:r w:rsidRPr="00112127">
              <w:rPr>
                <w:b/>
                <w:bCs/>
              </w:rPr>
              <w:t>By living location (% of Total)</w:t>
            </w:r>
          </w:p>
        </w:tc>
        <w:tc>
          <w:tcPr>
            <w:tcW w:w="1011" w:type="pct"/>
            <w:vAlign w:val="bottom"/>
          </w:tcPr>
          <w:p w14:paraId="6ADB2624" w14:textId="11422DD2" w:rsidR="000831BD" w:rsidRPr="00112127" w:rsidRDefault="000831BD" w:rsidP="000831BD">
            <w:pPr>
              <w:rPr>
                <w:b/>
                <w:bCs/>
              </w:rPr>
            </w:pPr>
            <w:r w:rsidRPr="00112127">
              <w:rPr>
                <w:rFonts w:ascii="Calibri" w:hAnsi="Calibri" w:cs="Calibri"/>
                <w:b/>
                <w:bCs/>
                <w:color w:val="000000"/>
              </w:rPr>
              <w:t>Rural</w:t>
            </w:r>
          </w:p>
        </w:tc>
        <w:tc>
          <w:tcPr>
            <w:tcW w:w="1155" w:type="pct"/>
            <w:vAlign w:val="bottom"/>
          </w:tcPr>
          <w:p w14:paraId="74532617" w14:textId="48EAC40F" w:rsidR="000831BD" w:rsidRPr="00330CB2" w:rsidRDefault="000831BD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142,559</w:t>
            </w:r>
            <w:r w:rsidR="007D065C">
              <w:rPr>
                <w:rFonts w:ascii="Calibri" w:hAnsi="Calibri" w:cs="Calibri"/>
                <w:color w:val="000000"/>
              </w:rPr>
              <w:t xml:space="preserve"> (19%)</w:t>
            </w:r>
          </w:p>
        </w:tc>
        <w:tc>
          <w:tcPr>
            <w:tcW w:w="963" w:type="pct"/>
            <w:vAlign w:val="bottom"/>
          </w:tcPr>
          <w:p w14:paraId="7B725F06" w14:textId="2B0ACAC1" w:rsidR="000831BD" w:rsidRPr="00F552A0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 w:rsidRPr="00F552A0">
              <w:rPr>
                <w:rFonts w:ascii="Calibri" w:hAnsi="Calibri" w:cs="Calibri"/>
                <w:color w:val="000000"/>
              </w:rPr>
              <w:t>13,951</w:t>
            </w:r>
            <w:r w:rsidR="007D065C" w:rsidRPr="00F552A0">
              <w:rPr>
                <w:rFonts w:ascii="Calibri" w:hAnsi="Calibri" w:cs="Calibri"/>
                <w:color w:val="000000"/>
              </w:rPr>
              <w:t xml:space="preserve"> (11%)</w:t>
            </w:r>
          </w:p>
        </w:tc>
        <w:tc>
          <w:tcPr>
            <w:tcW w:w="863" w:type="pct"/>
            <w:vAlign w:val="bottom"/>
          </w:tcPr>
          <w:p w14:paraId="6DB45BAB" w14:textId="4A1BBFF7" w:rsidR="000831BD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.8</w:t>
            </w:r>
          </w:p>
        </w:tc>
      </w:tr>
      <w:tr w:rsidR="000831BD" w14:paraId="41E1CDC8" w14:textId="595CCA82" w:rsidTr="007D065C">
        <w:trPr>
          <w:trHeight w:val="219"/>
        </w:trPr>
        <w:tc>
          <w:tcPr>
            <w:tcW w:w="1007" w:type="pct"/>
            <w:vMerge/>
            <w:vAlign w:val="center"/>
          </w:tcPr>
          <w:p w14:paraId="6208F0A4" w14:textId="77777777" w:rsidR="000831BD" w:rsidRPr="00112127" w:rsidRDefault="000831BD" w:rsidP="000831BD">
            <w:pPr>
              <w:rPr>
                <w:b/>
                <w:bCs/>
              </w:rPr>
            </w:pPr>
          </w:p>
        </w:tc>
        <w:tc>
          <w:tcPr>
            <w:tcW w:w="1011" w:type="pct"/>
            <w:vAlign w:val="bottom"/>
          </w:tcPr>
          <w:p w14:paraId="72560B97" w14:textId="069D6429" w:rsidR="000831BD" w:rsidRPr="00112127" w:rsidRDefault="000831BD" w:rsidP="000831BD">
            <w:pPr>
              <w:rPr>
                <w:b/>
                <w:bCs/>
              </w:rPr>
            </w:pPr>
            <w:r w:rsidRPr="00112127">
              <w:rPr>
                <w:rFonts w:ascii="Calibri" w:hAnsi="Calibri" w:cs="Calibri"/>
                <w:b/>
                <w:bCs/>
                <w:color w:val="000000"/>
              </w:rPr>
              <w:t>Urban cluster</w:t>
            </w:r>
          </w:p>
        </w:tc>
        <w:tc>
          <w:tcPr>
            <w:tcW w:w="1155" w:type="pct"/>
            <w:vAlign w:val="bottom"/>
          </w:tcPr>
          <w:p w14:paraId="6A07A214" w14:textId="2F60ACC4" w:rsidR="000831BD" w:rsidRPr="00330CB2" w:rsidRDefault="000831BD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71,249</w:t>
            </w:r>
            <w:r w:rsidR="007D065C">
              <w:rPr>
                <w:rFonts w:ascii="Calibri" w:hAnsi="Calibri" w:cs="Calibri"/>
                <w:color w:val="000000"/>
              </w:rPr>
              <w:t xml:space="preserve"> (9%)</w:t>
            </w:r>
          </w:p>
        </w:tc>
        <w:tc>
          <w:tcPr>
            <w:tcW w:w="963" w:type="pct"/>
            <w:vAlign w:val="bottom"/>
          </w:tcPr>
          <w:p w14:paraId="6010F2E7" w14:textId="0D8B18C4" w:rsidR="000831BD" w:rsidRPr="00F552A0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 w:rsidRPr="00F552A0">
              <w:rPr>
                <w:rFonts w:ascii="Calibri" w:hAnsi="Calibri" w:cs="Calibri"/>
                <w:color w:val="000000"/>
              </w:rPr>
              <w:t>9,296</w:t>
            </w:r>
            <w:r w:rsidR="007D065C" w:rsidRPr="00F552A0">
              <w:rPr>
                <w:rFonts w:ascii="Calibri" w:hAnsi="Calibri" w:cs="Calibri"/>
                <w:color w:val="000000"/>
              </w:rPr>
              <w:t xml:space="preserve"> (7%)</w:t>
            </w:r>
          </w:p>
        </w:tc>
        <w:tc>
          <w:tcPr>
            <w:tcW w:w="863" w:type="pct"/>
            <w:vAlign w:val="bottom"/>
          </w:tcPr>
          <w:p w14:paraId="05436548" w14:textId="56F53ECD" w:rsidR="000831BD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</w:t>
            </w:r>
            <w:r w:rsidR="004F1867">
              <w:rPr>
                <w:rFonts w:ascii="Calibri" w:hAnsi="Calibri" w:cs="Calibri"/>
                <w:color w:val="000000"/>
              </w:rPr>
              <w:t>.0</w:t>
            </w:r>
          </w:p>
        </w:tc>
      </w:tr>
      <w:tr w:rsidR="000831BD" w14:paraId="36488CBE" w14:textId="258B0047" w:rsidTr="007D065C">
        <w:trPr>
          <w:trHeight w:val="215"/>
        </w:trPr>
        <w:tc>
          <w:tcPr>
            <w:tcW w:w="1007" w:type="pct"/>
            <w:vMerge/>
            <w:vAlign w:val="center"/>
          </w:tcPr>
          <w:p w14:paraId="29C43EA9" w14:textId="77777777" w:rsidR="000831BD" w:rsidRPr="00112127" w:rsidRDefault="000831BD" w:rsidP="000831BD">
            <w:pPr>
              <w:rPr>
                <w:b/>
                <w:bCs/>
              </w:rPr>
            </w:pPr>
          </w:p>
        </w:tc>
        <w:tc>
          <w:tcPr>
            <w:tcW w:w="1011" w:type="pct"/>
            <w:vAlign w:val="bottom"/>
          </w:tcPr>
          <w:p w14:paraId="6932E41A" w14:textId="3C5436BB" w:rsidR="000831BD" w:rsidRPr="00112127" w:rsidRDefault="000831BD" w:rsidP="000831BD">
            <w:pPr>
              <w:rPr>
                <w:b/>
                <w:bCs/>
              </w:rPr>
            </w:pPr>
            <w:r w:rsidRPr="00112127">
              <w:rPr>
                <w:rFonts w:ascii="Calibri" w:hAnsi="Calibri" w:cs="Calibri"/>
                <w:b/>
                <w:bCs/>
                <w:color w:val="000000"/>
              </w:rPr>
              <w:t>Urbanized area</w:t>
            </w:r>
          </w:p>
        </w:tc>
        <w:tc>
          <w:tcPr>
            <w:tcW w:w="1155" w:type="pct"/>
            <w:vAlign w:val="bottom"/>
          </w:tcPr>
          <w:p w14:paraId="6065A3C4" w14:textId="14818D68" w:rsidR="000831BD" w:rsidRPr="00330CB2" w:rsidRDefault="000831BD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541,085</w:t>
            </w:r>
            <w:r w:rsidR="007D065C">
              <w:rPr>
                <w:rFonts w:ascii="Calibri" w:hAnsi="Calibri" w:cs="Calibri"/>
                <w:color w:val="000000"/>
              </w:rPr>
              <w:t xml:space="preserve"> (72%)</w:t>
            </w:r>
          </w:p>
        </w:tc>
        <w:tc>
          <w:tcPr>
            <w:tcW w:w="963" w:type="pct"/>
            <w:vAlign w:val="bottom"/>
          </w:tcPr>
          <w:p w14:paraId="2F93F90E" w14:textId="22C12D5F" w:rsidR="000831BD" w:rsidRPr="00F552A0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 w:rsidRPr="00F552A0">
              <w:rPr>
                <w:rFonts w:ascii="Calibri" w:hAnsi="Calibri" w:cs="Calibri"/>
                <w:color w:val="000000"/>
              </w:rPr>
              <w:t>109,581</w:t>
            </w:r>
            <w:r w:rsidR="007D065C" w:rsidRPr="00F552A0">
              <w:rPr>
                <w:rFonts w:ascii="Calibri" w:hAnsi="Calibri" w:cs="Calibri"/>
                <w:color w:val="000000"/>
              </w:rPr>
              <w:t xml:space="preserve"> (82%)</w:t>
            </w:r>
          </w:p>
        </w:tc>
        <w:tc>
          <w:tcPr>
            <w:tcW w:w="863" w:type="pct"/>
            <w:vAlign w:val="bottom"/>
          </w:tcPr>
          <w:p w14:paraId="5AC66DEB" w14:textId="45D96D41" w:rsidR="000831BD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.3</w:t>
            </w:r>
          </w:p>
        </w:tc>
      </w:tr>
      <w:tr w:rsidR="000831BD" w14:paraId="23965C00" w14:textId="05F19D76" w:rsidTr="007D065C">
        <w:trPr>
          <w:trHeight w:val="104"/>
        </w:trPr>
        <w:tc>
          <w:tcPr>
            <w:tcW w:w="1007" w:type="pct"/>
            <w:vMerge w:val="restart"/>
            <w:vAlign w:val="center"/>
          </w:tcPr>
          <w:p w14:paraId="271CBCF9" w14:textId="43F8B2F5" w:rsidR="000831BD" w:rsidRPr="00112127" w:rsidRDefault="000831BD" w:rsidP="000831BD">
            <w:pPr>
              <w:rPr>
                <w:b/>
                <w:bCs/>
              </w:rPr>
            </w:pPr>
            <w:r w:rsidRPr="00112127">
              <w:rPr>
                <w:b/>
                <w:bCs/>
              </w:rPr>
              <w:t>By median household income</w:t>
            </w:r>
            <w:r w:rsidR="007D065C" w:rsidRPr="00112127">
              <w:rPr>
                <w:b/>
                <w:bCs/>
              </w:rPr>
              <w:t xml:space="preserve"> (% of Total)</w:t>
            </w:r>
          </w:p>
        </w:tc>
        <w:tc>
          <w:tcPr>
            <w:tcW w:w="1011" w:type="pct"/>
          </w:tcPr>
          <w:p w14:paraId="3D6878DB" w14:textId="0B2860F8" w:rsidR="000831BD" w:rsidRPr="00112127" w:rsidRDefault="000831BD" w:rsidP="000831BD">
            <w:pPr>
              <w:rPr>
                <w:b/>
                <w:bCs/>
              </w:rPr>
            </w:pPr>
            <w:r w:rsidRPr="00112127">
              <w:rPr>
                <w:b/>
                <w:bCs/>
              </w:rPr>
              <w:t>&lt;20,000</w:t>
            </w:r>
          </w:p>
        </w:tc>
        <w:tc>
          <w:tcPr>
            <w:tcW w:w="1155" w:type="pct"/>
            <w:vAlign w:val="bottom"/>
          </w:tcPr>
          <w:p w14:paraId="6BF14FFC" w14:textId="2340F756" w:rsidR="000831BD" w:rsidRPr="00330CB2" w:rsidRDefault="000831BD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28,039</w:t>
            </w:r>
            <w:r w:rsidR="007D065C">
              <w:rPr>
                <w:rFonts w:ascii="Calibri" w:hAnsi="Calibri" w:cs="Calibri"/>
                <w:color w:val="000000"/>
              </w:rPr>
              <w:t xml:space="preserve"> (4%)</w:t>
            </w:r>
          </w:p>
        </w:tc>
        <w:tc>
          <w:tcPr>
            <w:tcW w:w="963" w:type="pct"/>
            <w:vAlign w:val="bottom"/>
          </w:tcPr>
          <w:p w14:paraId="372A3636" w14:textId="295A5DAB" w:rsidR="000831BD" w:rsidRPr="00F552A0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 w:rsidRPr="00F552A0">
              <w:rPr>
                <w:rFonts w:ascii="Calibri" w:hAnsi="Calibri" w:cs="Calibri"/>
                <w:color w:val="000000"/>
              </w:rPr>
              <w:t>5,834</w:t>
            </w:r>
            <w:r w:rsidR="007D065C" w:rsidRPr="00F552A0">
              <w:rPr>
                <w:rFonts w:ascii="Calibri" w:hAnsi="Calibri" w:cs="Calibri"/>
                <w:color w:val="000000"/>
              </w:rPr>
              <w:t xml:space="preserve"> (4%)</w:t>
            </w:r>
          </w:p>
        </w:tc>
        <w:tc>
          <w:tcPr>
            <w:tcW w:w="863" w:type="pct"/>
            <w:vAlign w:val="bottom"/>
          </w:tcPr>
          <w:p w14:paraId="696E7B73" w14:textId="7C880856" w:rsidR="000831BD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.8</w:t>
            </w:r>
          </w:p>
        </w:tc>
      </w:tr>
      <w:tr w:rsidR="000831BD" w14:paraId="384488BF" w14:textId="276693F8" w:rsidTr="007D065C">
        <w:trPr>
          <w:trHeight w:val="219"/>
        </w:trPr>
        <w:tc>
          <w:tcPr>
            <w:tcW w:w="1007" w:type="pct"/>
            <w:vMerge/>
          </w:tcPr>
          <w:p w14:paraId="1B14DF62" w14:textId="77777777" w:rsidR="000831BD" w:rsidRPr="00112127" w:rsidRDefault="000831BD" w:rsidP="000831BD">
            <w:pPr>
              <w:rPr>
                <w:b/>
                <w:bCs/>
              </w:rPr>
            </w:pPr>
          </w:p>
        </w:tc>
        <w:tc>
          <w:tcPr>
            <w:tcW w:w="1011" w:type="pct"/>
          </w:tcPr>
          <w:p w14:paraId="5A5443BD" w14:textId="71785D15" w:rsidR="000831BD" w:rsidRPr="00112127" w:rsidRDefault="000831BD" w:rsidP="000831BD">
            <w:pPr>
              <w:rPr>
                <w:b/>
                <w:bCs/>
              </w:rPr>
            </w:pPr>
            <w:r w:rsidRPr="00112127">
              <w:rPr>
                <w:b/>
                <w:bCs/>
              </w:rPr>
              <w:t>20,000 to &lt;35,000</w:t>
            </w:r>
          </w:p>
        </w:tc>
        <w:tc>
          <w:tcPr>
            <w:tcW w:w="1155" w:type="pct"/>
            <w:vAlign w:val="bottom"/>
          </w:tcPr>
          <w:p w14:paraId="6DB79E65" w14:textId="59359857" w:rsidR="000831BD" w:rsidRPr="00330CB2" w:rsidRDefault="000831BD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134,208</w:t>
            </w:r>
            <w:r w:rsidR="007D065C">
              <w:rPr>
                <w:rFonts w:ascii="Calibri" w:hAnsi="Calibri" w:cs="Calibri"/>
                <w:color w:val="000000"/>
              </w:rPr>
              <w:t xml:space="preserve"> (18%)</w:t>
            </w:r>
          </w:p>
        </w:tc>
        <w:tc>
          <w:tcPr>
            <w:tcW w:w="963" w:type="pct"/>
            <w:vAlign w:val="bottom"/>
          </w:tcPr>
          <w:p w14:paraId="0B671FEF" w14:textId="7F61F7E5" w:rsidR="000831BD" w:rsidRPr="00F552A0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 w:rsidRPr="00F552A0">
              <w:rPr>
                <w:rFonts w:ascii="Calibri" w:hAnsi="Calibri" w:cs="Calibri"/>
                <w:color w:val="000000"/>
              </w:rPr>
              <w:t>24,906</w:t>
            </w:r>
            <w:r w:rsidR="007D065C" w:rsidRPr="00F552A0">
              <w:rPr>
                <w:rFonts w:ascii="Calibri" w:hAnsi="Calibri" w:cs="Calibri"/>
                <w:color w:val="000000"/>
              </w:rPr>
              <w:t xml:space="preserve"> (19%)</w:t>
            </w:r>
          </w:p>
        </w:tc>
        <w:tc>
          <w:tcPr>
            <w:tcW w:w="863" w:type="pct"/>
            <w:vAlign w:val="bottom"/>
          </w:tcPr>
          <w:p w14:paraId="0E40CAC0" w14:textId="767AD6EA" w:rsidR="000831BD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.6</w:t>
            </w:r>
          </w:p>
        </w:tc>
      </w:tr>
      <w:tr w:rsidR="000831BD" w14:paraId="72E3998E" w14:textId="3CC4C831" w:rsidTr="007D065C">
        <w:trPr>
          <w:trHeight w:val="219"/>
        </w:trPr>
        <w:tc>
          <w:tcPr>
            <w:tcW w:w="1007" w:type="pct"/>
            <w:vMerge/>
          </w:tcPr>
          <w:p w14:paraId="154A15F2" w14:textId="77777777" w:rsidR="000831BD" w:rsidRPr="00112127" w:rsidRDefault="000831BD" w:rsidP="000831BD">
            <w:pPr>
              <w:rPr>
                <w:b/>
                <w:bCs/>
              </w:rPr>
            </w:pPr>
          </w:p>
        </w:tc>
        <w:tc>
          <w:tcPr>
            <w:tcW w:w="1011" w:type="pct"/>
          </w:tcPr>
          <w:p w14:paraId="383ECB33" w14:textId="0ACA7DD5" w:rsidR="000831BD" w:rsidRPr="00112127" w:rsidRDefault="000831BD" w:rsidP="000831BD">
            <w:pPr>
              <w:rPr>
                <w:b/>
                <w:bCs/>
              </w:rPr>
            </w:pPr>
            <w:r w:rsidRPr="00112127">
              <w:rPr>
                <w:b/>
                <w:bCs/>
              </w:rPr>
              <w:t>35,000 to &lt;50,000</w:t>
            </w:r>
          </w:p>
        </w:tc>
        <w:tc>
          <w:tcPr>
            <w:tcW w:w="1155" w:type="pct"/>
            <w:vAlign w:val="bottom"/>
          </w:tcPr>
          <w:p w14:paraId="5C0625C3" w14:textId="6182EC60" w:rsidR="000831BD" w:rsidRPr="00330CB2" w:rsidRDefault="000831BD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190,481</w:t>
            </w:r>
            <w:r w:rsidR="007D065C">
              <w:rPr>
                <w:rFonts w:ascii="Calibri" w:hAnsi="Calibri" w:cs="Calibri"/>
                <w:color w:val="000000"/>
              </w:rPr>
              <w:t xml:space="preserve"> (25%)</w:t>
            </w:r>
          </w:p>
        </w:tc>
        <w:tc>
          <w:tcPr>
            <w:tcW w:w="963" w:type="pct"/>
            <w:vAlign w:val="bottom"/>
          </w:tcPr>
          <w:p w14:paraId="5DEEE84D" w14:textId="2C3B5092" w:rsidR="000831BD" w:rsidRPr="00F552A0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 w:rsidRPr="00F552A0">
              <w:rPr>
                <w:rFonts w:ascii="Calibri" w:hAnsi="Calibri" w:cs="Calibri"/>
                <w:color w:val="000000"/>
              </w:rPr>
              <w:t>32,369</w:t>
            </w:r>
            <w:r w:rsidR="007D065C" w:rsidRPr="00F552A0">
              <w:rPr>
                <w:rFonts w:ascii="Calibri" w:hAnsi="Calibri" w:cs="Calibri"/>
                <w:color w:val="000000"/>
              </w:rPr>
              <w:t xml:space="preserve"> (24%)</w:t>
            </w:r>
          </w:p>
        </w:tc>
        <w:tc>
          <w:tcPr>
            <w:tcW w:w="863" w:type="pct"/>
            <w:vAlign w:val="bottom"/>
          </w:tcPr>
          <w:p w14:paraId="3152B16F" w14:textId="3F7D4699" w:rsidR="000831BD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</w:t>
            </w:r>
            <w:r w:rsidR="004F1867">
              <w:rPr>
                <w:rFonts w:ascii="Calibri" w:hAnsi="Calibri" w:cs="Calibri"/>
                <w:color w:val="000000"/>
              </w:rPr>
              <w:t>.0</w:t>
            </w:r>
          </w:p>
        </w:tc>
      </w:tr>
      <w:tr w:rsidR="000831BD" w14:paraId="46F9F8F3" w14:textId="24D3924E" w:rsidTr="007D065C">
        <w:trPr>
          <w:trHeight w:val="215"/>
        </w:trPr>
        <w:tc>
          <w:tcPr>
            <w:tcW w:w="1007" w:type="pct"/>
            <w:vMerge/>
          </w:tcPr>
          <w:p w14:paraId="53DC2A44" w14:textId="77777777" w:rsidR="000831BD" w:rsidRPr="00112127" w:rsidRDefault="000831BD" w:rsidP="000831BD">
            <w:pPr>
              <w:rPr>
                <w:b/>
                <w:bCs/>
              </w:rPr>
            </w:pPr>
          </w:p>
        </w:tc>
        <w:tc>
          <w:tcPr>
            <w:tcW w:w="1011" w:type="pct"/>
          </w:tcPr>
          <w:p w14:paraId="2086D61F" w14:textId="563895EB" w:rsidR="000831BD" w:rsidRPr="00112127" w:rsidRDefault="000831BD" w:rsidP="000831BD">
            <w:pPr>
              <w:rPr>
                <w:b/>
                <w:bCs/>
              </w:rPr>
            </w:pPr>
            <w:r w:rsidRPr="00112127">
              <w:rPr>
                <w:b/>
                <w:bCs/>
              </w:rPr>
              <w:t>50,000 to &lt;75,000</w:t>
            </w:r>
          </w:p>
        </w:tc>
        <w:tc>
          <w:tcPr>
            <w:tcW w:w="1155" w:type="pct"/>
            <w:vAlign w:val="bottom"/>
          </w:tcPr>
          <w:p w14:paraId="6FD12EB6" w14:textId="45FD6D97" w:rsidR="000831BD" w:rsidRPr="00330CB2" w:rsidRDefault="000831BD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223,522</w:t>
            </w:r>
            <w:r w:rsidR="007D065C">
              <w:rPr>
                <w:rFonts w:ascii="Calibri" w:hAnsi="Calibri" w:cs="Calibri"/>
                <w:color w:val="000000"/>
              </w:rPr>
              <w:t xml:space="preserve"> (30%)</w:t>
            </w:r>
          </w:p>
        </w:tc>
        <w:tc>
          <w:tcPr>
            <w:tcW w:w="963" w:type="pct"/>
            <w:vAlign w:val="bottom"/>
          </w:tcPr>
          <w:p w14:paraId="276708FD" w14:textId="40DC048D" w:rsidR="000831BD" w:rsidRPr="00F552A0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 w:rsidRPr="00F552A0">
              <w:rPr>
                <w:rFonts w:ascii="Calibri" w:hAnsi="Calibri" w:cs="Calibri"/>
                <w:color w:val="000000"/>
              </w:rPr>
              <w:t>37,559</w:t>
            </w:r>
            <w:r w:rsidR="007D065C" w:rsidRPr="00F552A0">
              <w:rPr>
                <w:rFonts w:ascii="Calibri" w:hAnsi="Calibri" w:cs="Calibri"/>
                <w:color w:val="000000"/>
              </w:rPr>
              <w:t xml:space="preserve"> (28%)</w:t>
            </w:r>
          </w:p>
        </w:tc>
        <w:tc>
          <w:tcPr>
            <w:tcW w:w="863" w:type="pct"/>
            <w:vAlign w:val="bottom"/>
          </w:tcPr>
          <w:p w14:paraId="36D095DF" w14:textId="46E6D148" w:rsidR="000831BD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.8</w:t>
            </w:r>
          </w:p>
        </w:tc>
      </w:tr>
      <w:tr w:rsidR="000831BD" w14:paraId="1DE7F403" w14:textId="22335617" w:rsidTr="007D065C">
        <w:trPr>
          <w:trHeight w:val="109"/>
        </w:trPr>
        <w:tc>
          <w:tcPr>
            <w:tcW w:w="1007" w:type="pct"/>
            <w:vMerge/>
          </w:tcPr>
          <w:p w14:paraId="19EBFEDD" w14:textId="77777777" w:rsidR="000831BD" w:rsidRPr="00112127" w:rsidRDefault="000831BD" w:rsidP="000831BD">
            <w:pPr>
              <w:rPr>
                <w:rFonts w:cstheme="minorHAnsi"/>
                <w:b/>
                <w:bCs/>
              </w:rPr>
            </w:pPr>
          </w:p>
        </w:tc>
        <w:tc>
          <w:tcPr>
            <w:tcW w:w="1011" w:type="pct"/>
          </w:tcPr>
          <w:p w14:paraId="7ED04D6D" w14:textId="404E60FF" w:rsidR="000831BD" w:rsidRPr="00112127" w:rsidRDefault="000831BD" w:rsidP="000831BD">
            <w:pPr>
              <w:rPr>
                <w:b/>
                <w:bCs/>
              </w:rPr>
            </w:pPr>
            <w:r w:rsidRPr="00112127">
              <w:rPr>
                <w:rFonts w:cstheme="minorHAnsi"/>
                <w:b/>
                <w:bCs/>
              </w:rPr>
              <w:t>≥75,000</w:t>
            </w:r>
          </w:p>
        </w:tc>
        <w:tc>
          <w:tcPr>
            <w:tcW w:w="1155" w:type="pct"/>
            <w:vAlign w:val="bottom"/>
          </w:tcPr>
          <w:p w14:paraId="183755EC" w14:textId="395354F9" w:rsidR="000831BD" w:rsidRPr="00330CB2" w:rsidRDefault="000831BD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178,497</w:t>
            </w:r>
            <w:r w:rsidR="007D065C">
              <w:rPr>
                <w:rFonts w:ascii="Calibri" w:hAnsi="Calibri" w:cs="Calibri"/>
                <w:color w:val="000000"/>
              </w:rPr>
              <w:t xml:space="preserve"> (24%)</w:t>
            </w:r>
          </w:p>
        </w:tc>
        <w:tc>
          <w:tcPr>
            <w:tcW w:w="963" w:type="pct"/>
            <w:vAlign w:val="bottom"/>
          </w:tcPr>
          <w:p w14:paraId="0A675E8E" w14:textId="06E1BE66" w:rsidR="000831BD" w:rsidRPr="00F552A0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 w:rsidRPr="00F552A0">
              <w:rPr>
                <w:rFonts w:ascii="Calibri" w:hAnsi="Calibri" w:cs="Calibri"/>
                <w:color w:val="000000"/>
              </w:rPr>
              <w:t>32,133</w:t>
            </w:r>
            <w:r w:rsidR="007D065C" w:rsidRPr="00F552A0">
              <w:rPr>
                <w:rFonts w:ascii="Calibri" w:hAnsi="Calibri" w:cs="Calibri"/>
                <w:color w:val="000000"/>
              </w:rPr>
              <w:t xml:space="preserve"> (24%)</w:t>
            </w:r>
          </w:p>
        </w:tc>
        <w:tc>
          <w:tcPr>
            <w:tcW w:w="863" w:type="pct"/>
            <w:vAlign w:val="bottom"/>
          </w:tcPr>
          <w:p w14:paraId="3AA31B38" w14:textId="355C3E1D" w:rsidR="000831BD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</w:t>
            </w:r>
            <w:r w:rsidR="004F1867">
              <w:rPr>
                <w:rFonts w:ascii="Calibri" w:hAnsi="Calibri" w:cs="Calibri"/>
                <w:color w:val="000000"/>
              </w:rPr>
              <w:t>.0</w:t>
            </w:r>
          </w:p>
        </w:tc>
      </w:tr>
    </w:tbl>
    <w:p w14:paraId="29DEC083" w14:textId="07F16E49" w:rsidR="00BB5F08" w:rsidRPr="004F1867" w:rsidRDefault="00BB5F08" w:rsidP="004F1867">
      <w:pPr>
        <w:rPr>
          <w:b/>
          <w:bCs/>
        </w:rPr>
      </w:pPr>
    </w:p>
    <w:p w14:paraId="4B0008EA" w14:textId="3A11D4CC" w:rsidR="004A5BD9" w:rsidRDefault="004A5BD9" w:rsidP="004A5BD9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 xml:space="preserve">State results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626"/>
        <w:gridCol w:w="1906"/>
        <w:gridCol w:w="1606"/>
        <w:gridCol w:w="1606"/>
        <w:gridCol w:w="1606"/>
      </w:tblGrid>
      <w:tr w:rsidR="004A5BD9" w:rsidRPr="004A5BD9" w14:paraId="63768EE8" w14:textId="77777777" w:rsidTr="00981883">
        <w:trPr>
          <w:trHeight w:val="300"/>
        </w:trPr>
        <w:tc>
          <w:tcPr>
            <w:tcW w:w="1404" w:type="pct"/>
            <w:noWrap/>
            <w:hideMark/>
          </w:tcPr>
          <w:p w14:paraId="57576275" w14:textId="77777777" w:rsidR="004A5BD9" w:rsidRPr="004A5BD9" w:rsidRDefault="004A5BD9" w:rsidP="004A5BD9">
            <w:pPr>
              <w:rPr>
                <w:b/>
                <w:bCs/>
              </w:rPr>
            </w:pPr>
            <w:r w:rsidRPr="004A5BD9">
              <w:rPr>
                <w:b/>
                <w:bCs/>
              </w:rPr>
              <w:t>STATE</w:t>
            </w:r>
          </w:p>
        </w:tc>
        <w:tc>
          <w:tcPr>
            <w:tcW w:w="1019" w:type="pct"/>
            <w:noWrap/>
            <w:hideMark/>
          </w:tcPr>
          <w:p w14:paraId="4E6910B9" w14:textId="77777777" w:rsidR="004A5BD9" w:rsidRPr="004A5BD9" w:rsidRDefault="004A5BD9" w:rsidP="004A5BD9">
            <w:pPr>
              <w:rPr>
                <w:b/>
                <w:bCs/>
              </w:rPr>
            </w:pPr>
            <w:r w:rsidRPr="004A5BD9">
              <w:rPr>
                <w:b/>
                <w:bCs/>
              </w:rPr>
              <w:t>CHILDREN</w:t>
            </w:r>
          </w:p>
        </w:tc>
        <w:tc>
          <w:tcPr>
            <w:tcW w:w="859" w:type="pct"/>
            <w:noWrap/>
            <w:hideMark/>
          </w:tcPr>
          <w:p w14:paraId="2FB36A77" w14:textId="77777777" w:rsidR="004A5BD9" w:rsidRPr="004A5BD9" w:rsidRDefault="004A5BD9" w:rsidP="004A5BD9">
            <w:pPr>
              <w:rPr>
                <w:b/>
                <w:bCs/>
              </w:rPr>
            </w:pPr>
            <w:r w:rsidRPr="004A5BD9">
              <w:rPr>
                <w:b/>
                <w:bCs/>
              </w:rPr>
              <w:t>CASES</w:t>
            </w:r>
          </w:p>
        </w:tc>
        <w:tc>
          <w:tcPr>
            <w:tcW w:w="859" w:type="pct"/>
            <w:noWrap/>
            <w:hideMark/>
          </w:tcPr>
          <w:p w14:paraId="1108283B" w14:textId="77777777" w:rsidR="004A5BD9" w:rsidRPr="004A5BD9" w:rsidRDefault="004A5BD9" w:rsidP="004A5BD9">
            <w:pPr>
              <w:rPr>
                <w:b/>
                <w:bCs/>
              </w:rPr>
            </w:pPr>
            <w:r w:rsidRPr="004A5BD9">
              <w:rPr>
                <w:b/>
                <w:bCs/>
              </w:rPr>
              <w:t>AC</w:t>
            </w:r>
          </w:p>
        </w:tc>
        <w:tc>
          <w:tcPr>
            <w:tcW w:w="859" w:type="pct"/>
            <w:noWrap/>
            <w:hideMark/>
          </w:tcPr>
          <w:p w14:paraId="00FC207A" w14:textId="77777777" w:rsidR="004A5BD9" w:rsidRPr="004A5BD9" w:rsidRDefault="004A5BD9" w:rsidP="004A5BD9">
            <w:pPr>
              <w:rPr>
                <w:b/>
                <w:bCs/>
              </w:rPr>
            </w:pPr>
            <w:r w:rsidRPr="004A5BD9">
              <w:rPr>
                <w:b/>
                <w:bCs/>
              </w:rPr>
              <w:t>AF</w:t>
            </w:r>
          </w:p>
        </w:tc>
      </w:tr>
      <w:tr w:rsidR="004A5BD9" w:rsidRPr="004A5BD9" w14:paraId="06299C10" w14:textId="77777777" w:rsidTr="00981883">
        <w:trPr>
          <w:trHeight w:val="300"/>
        </w:trPr>
        <w:tc>
          <w:tcPr>
            <w:tcW w:w="1404" w:type="pct"/>
            <w:noWrap/>
            <w:hideMark/>
          </w:tcPr>
          <w:p w14:paraId="56554907" w14:textId="77777777" w:rsidR="004A5BD9" w:rsidRPr="004A5BD9" w:rsidRDefault="004A5BD9" w:rsidP="004A5BD9">
            <w:pPr>
              <w:rPr>
                <w:b/>
                <w:bCs/>
              </w:rPr>
            </w:pPr>
            <w:r w:rsidRPr="004A5BD9">
              <w:rPr>
                <w:b/>
                <w:bCs/>
              </w:rPr>
              <w:t>Alabama</w:t>
            </w:r>
          </w:p>
        </w:tc>
        <w:tc>
          <w:tcPr>
            <w:tcW w:w="1019" w:type="pct"/>
            <w:noWrap/>
            <w:hideMark/>
          </w:tcPr>
          <w:p w14:paraId="20DF6251" w14:textId="77777777" w:rsidR="004A5BD9" w:rsidRPr="004A5BD9" w:rsidRDefault="004A5BD9" w:rsidP="004A5BD9">
            <w:r w:rsidRPr="004A5BD9">
              <w:t>1,132,459</w:t>
            </w:r>
          </w:p>
        </w:tc>
        <w:tc>
          <w:tcPr>
            <w:tcW w:w="859" w:type="pct"/>
            <w:noWrap/>
            <w:hideMark/>
          </w:tcPr>
          <w:p w14:paraId="34CB8FEC" w14:textId="77777777" w:rsidR="004A5BD9" w:rsidRPr="004A5BD9" w:rsidRDefault="004A5BD9" w:rsidP="004A5BD9">
            <w:r w:rsidRPr="004A5BD9">
              <w:t>11,700</w:t>
            </w:r>
          </w:p>
        </w:tc>
        <w:tc>
          <w:tcPr>
            <w:tcW w:w="859" w:type="pct"/>
            <w:noWrap/>
            <w:hideMark/>
          </w:tcPr>
          <w:p w14:paraId="005D2A0E" w14:textId="77777777" w:rsidR="004A5BD9" w:rsidRPr="004A5BD9" w:rsidRDefault="004A5BD9" w:rsidP="004A5BD9">
            <w:r w:rsidRPr="004A5BD9">
              <w:t>1,380</w:t>
            </w:r>
          </w:p>
        </w:tc>
        <w:tc>
          <w:tcPr>
            <w:tcW w:w="859" w:type="pct"/>
            <w:noWrap/>
            <w:hideMark/>
          </w:tcPr>
          <w:p w14:paraId="1122FBFC" w14:textId="77777777" w:rsidR="004A5BD9" w:rsidRPr="004A5BD9" w:rsidRDefault="004A5BD9" w:rsidP="004A5BD9">
            <w:r w:rsidRPr="004A5BD9">
              <w:t>11.8</w:t>
            </w:r>
          </w:p>
        </w:tc>
      </w:tr>
      <w:tr w:rsidR="004A5BD9" w:rsidRPr="004A5BD9" w14:paraId="4A499075" w14:textId="77777777" w:rsidTr="00981883">
        <w:trPr>
          <w:trHeight w:val="300"/>
        </w:trPr>
        <w:tc>
          <w:tcPr>
            <w:tcW w:w="1404" w:type="pct"/>
            <w:noWrap/>
            <w:hideMark/>
          </w:tcPr>
          <w:p w14:paraId="0554C56C" w14:textId="77777777" w:rsidR="004A5BD9" w:rsidRPr="004A5BD9" w:rsidRDefault="004A5BD9" w:rsidP="004A5BD9">
            <w:pPr>
              <w:rPr>
                <w:b/>
                <w:bCs/>
              </w:rPr>
            </w:pPr>
            <w:r w:rsidRPr="004A5BD9">
              <w:rPr>
                <w:b/>
                <w:bCs/>
              </w:rPr>
              <w:t>Arizona</w:t>
            </w:r>
          </w:p>
        </w:tc>
        <w:tc>
          <w:tcPr>
            <w:tcW w:w="1019" w:type="pct"/>
            <w:noWrap/>
            <w:hideMark/>
          </w:tcPr>
          <w:p w14:paraId="20268155" w14:textId="77777777" w:rsidR="004A5BD9" w:rsidRPr="004A5BD9" w:rsidRDefault="004A5BD9" w:rsidP="004A5BD9">
            <w:r w:rsidRPr="004A5BD9">
              <w:t>1,629,014</w:t>
            </w:r>
          </w:p>
        </w:tc>
        <w:tc>
          <w:tcPr>
            <w:tcW w:w="859" w:type="pct"/>
            <w:noWrap/>
            <w:hideMark/>
          </w:tcPr>
          <w:p w14:paraId="003C4F4A" w14:textId="77777777" w:rsidR="004A5BD9" w:rsidRPr="004A5BD9" w:rsidRDefault="004A5BD9" w:rsidP="004A5BD9">
            <w:r w:rsidRPr="004A5BD9">
              <w:t>21,500</w:t>
            </w:r>
          </w:p>
        </w:tc>
        <w:tc>
          <w:tcPr>
            <w:tcW w:w="859" w:type="pct"/>
            <w:noWrap/>
            <w:hideMark/>
          </w:tcPr>
          <w:p w14:paraId="24BA726C" w14:textId="77777777" w:rsidR="004A5BD9" w:rsidRPr="004A5BD9" w:rsidRDefault="004A5BD9" w:rsidP="004A5BD9">
            <w:r w:rsidRPr="004A5BD9">
              <w:t>4,620</w:t>
            </w:r>
          </w:p>
        </w:tc>
        <w:tc>
          <w:tcPr>
            <w:tcW w:w="859" w:type="pct"/>
            <w:noWrap/>
            <w:hideMark/>
          </w:tcPr>
          <w:p w14:paraId="1FC456FB" w14:textId="77777777" w:rsidR="004A5BD9" w:rsidRPr="004A5BD9" w:rsidRDefault="004A5BD9" w:rsidP="004A5BD9">
            <w:r w:rsidRPr="004A5BD9">
              <w:t>21.5</w:t>
            </w:r>
          </w:p>
        </w:tc>
      </w:tr>
      <w:tr w:rsidR="004A5BD9" w:rsidRPr="004A5BD9" w14:paraId="3552D5AD" w14:textId="77777777" w:rsidTr="00981883">
        <w:trPr>
          <w:trHeight w:val="300"/>
        </w:trPr>
        <w:tc>
          <w:tcPr>
            <w:tcW w:w="1404" w:type="pct"/>
            <w:noWrap/>
            <w:hideMark/>
          </w:tcPr>
          <w:p w14:paraId="0337B7F7" w14:textId="77777777" w:rsidR="004A5BD9" w:rsidRPr="004A5BD9" w:rsidRDefault="004A5BD9" w:rsidP="004A5BD9">
            <w:pPr>
              <w:rPr>
                <w:b/>
                <w:bCs/>
              </w:rPr>
            </w:pPr>
            <w:r w:rsidRPr="004A5BD9">
              <w:rPr>
                <w:b/>
                <w:bCs/>
              </w:rPr>
              <w:t>Arkansas</w:t>
            </w:r>
          </w:p>
        </w:tc>
        <w:tc>
          <w:tcPr>
            <w:tcW w:w="1019" w:type="pct"/>
            <w:noWrap/>
            <w:hideMark/>
          </w:tcPr>
          <w:p w14:paraId="0B9941F2" w14:textId="77777777" w:rsidR="004A5BD9" w:rsidRPr="004A5BD9" w:rsidRDefault="004A5BD9" w:rsidP="004A5BD9">
            <w:r w:rsidRPr="004A5BD9">
              <w:t>711,475</w:t>
            </w:r>
          </w:p>
        </w:tc>
        <w:tc>
          <w:tcPr>
            <w:tcW w:w="859" w:type="pct"/>
            <w:noWrap/>
            <w:hideMark/>
          </w:tcPr>
          <w:p w14:paraId="118391C6" w14:textId="77777777" w:rsidR="004A5BD9" w:rsidRPr="004A5BD9" w:rsidRDefault="004A5BD9" w:rsidP="004A5BD9">
            <w:r w:rsidRPr="004A5BD9">
              <w:t>7,500</w:t>
            </w:r>
          </w:p>
        </w:tc>
        <w:tc>
          <w:tcPr>
            <w:tcW w:w="859" w:type="pct"/>
            <w:noWrap/>
            <w:hideMark/>
          </w:tcPr>
          <w:p w14:paraId="7F7C0D84" w14:textId="77777777" w:rsidR="004A5BD9" w:rsidRPr="004A5BD9" w:rsidRDefault="004A5BD9" w:rsidP="004A5BD9">
            <w:r w:rsidRPr="004A5BD9">
              <w:t>860</w:t>
            </w:r>
          </w:p>
        </w:tc>
        <w:tc>
          <w:tcPr>
            <w:tcW w:w="859" w:type="pct"/>
            <w:noWrap/>
            <w:hideMark/>
          </w:tcPr>
          <w:p w14:paraId="551F858A" w14:textId="77777777" w:rsidR="004A5BD9" w:rsidRPr="004A5BD9" w:rsidRDefault="004A5BD9" w:rsidP="004A5BD9">
            <w:r w:rsidRPr="004A5BD9">
              <w:t>11.6</w:t>
            </w:r>
          </w:p>
        </w:tc>
      </w:tr>
      <w:tr w:rsidR="004A5BD9" w:rsidRPr="004A5BD9" w14:paraId="2F0081C4" w14:textId="77777777" w:rsidTr="00981883">
        <w:trPr>
          <w:trHeight w:val="300"/>
        </w:trPr>
        <w:tc>
          <w:tcPr>
            <w:tcW w:w="1404" w:type="pct"/>
            <w:noWrap/>
            <w:hideMark/>
          </w:tcPr>
          <w:p w14:paraId="45DC1FD2" w14:textId="77777777" w:rsidR="004A5BD9" w:rsidRPr="004A5BD9" w:rsidRDefault="004A5BD9" w:rsidP="004A5BD9">
            <w:pPr>
              <w:rPr>
                <w:b/>
                <w:bCs/>
              </w:rPr>
            </w:pPr>
            <w:r w:rsidRPr="004A5BD9">
              <w:rPr>
                <w:b/>
                <w:bCs/>
              </w:rPr>
              <w:t>California</w:t>
            </w:r>
          </w:p>
        </w:tc>
        <w:tc>
          <w:tcPr>
            <w:tcW w:w="1019" w:type="pct"/>
            <w:noWrap/>
            <w:hideMark/>
          </w:tcPr>
          <w:p w14:paraId="28BD8A31" w14:textId="77777777" w:rsidR="004A5BD9" w:rsidRPr="004A5BD9" w:rsidRDefault="004A5BD9" w:rsidP="004A5BD9">
            <w:r w:rsidRPr="004A5BD9">
              <w:t>9,295,040</w:t>
            </w:r>
          </w:p>
        </w:tc>
        <w:tc>
          <w:tcPr>
            <w:tcW w:w="859" w:type="pct"/>
            <w:noWrap/>
            <w:hideMark/>
          </w:tcPr>
          <w:p w14:paraId="0A6B378C" w14:textId="77777777" w:rsidR="004A5BD9" w:rsidRPr="004A5BD9" w:rsidRDefault="004A5BD9" w:rsidP="004A5BD9">
            <w:r w:rsidRPr="004A5BD9">
              <w:t>75,800</w:t>
            </w:r>
          </w:p>
        </w:tc>
        <w:tc>
          <w:tcPr>
            <w:tcW w:w="859" w:type="pct"/>
            <w:noWrap/>
            <w:hideMark/>
          </w:tcPr>
          <w:p w14:paraId="4E3E9CBF" w14:textId="77777777" w:rsidR="004A5BD9" w:rsidRPr="004A5BD9" w:rsidRDefault="004A5BD9" w:rsidP="004A5BD9">
            <w:r w:rsidRPr="004A5BD9">
              <w:t>19,200</w:t>
            </w:r>
          </w:p>
        </w:tc>
        <w:tc>
          <w:tcPr>
            <w:tcW w:w="859" w:type="pct"/>
            <w:noWrap/>
            <w:hideMark/>
          </w:tcPr>
          <w:p w14:paraId="53102FA4" w14:textId="77777777" w:rsidR="004A5BD9" w:rsidRPr="004A5BD9" w:rsidRDefault="004A5BD9" w:rsidP="004A5BD9">
            <w:r w:rsidRPr="004A5BD9">
              <w:t>25.3</w:t>
            </w:r>
          </w:p>
        </w:tc>
      </w:tr>
      <w:tr w:rsidR="004A5BD9" w:rsidRPr="004A5BD9" w14:paraId="4E430579" w14:textId="77777777" w:rsidTr="00981883">
        <w:trPr>
          <w:trHeight w:val="300"/>
        </w:trPr>
        <w:tc>
          <w:tcPr>
            <w:tcW w:w="1404" w:type="pct"/>
            <w:noWrap/>
            <w:hideMark/>
          </w:tcPr>
          <w:p w14:paraId="417F1837" w14:textId="77777777" w:rsidR="004A5BD9" w:rsidRPr="004A5BD9" w:rsidRDefault="004A5BD9" w:rsidP="004A5BD9">
            <w:pPr>
              <w:rPr>
                <w:b/>
                <w:bCs/>
              </w:rPr>
            </w:pPr>
            <w:r w:rsidRPr="004A5BD9">
              <w:rPr>
                <w:b/>
                <w:bCs/>
              </w:rPr>
              <w:t>Colorado</w:t>
            </w:r>
          </w:p>
        </w:tc>
        <w:tc>
          <w:tcPr>
            <w:tcW w:w="1019" w:type="pct"/>
            <w:noWrap/>
            <w:hideMark/>
          </w:tcPr>
          <w:p w14:paraId="43D0D1EB" w14:textId="77777777" w:rsidR="004A5BD9" w:rsidRPr="004A5BD9" w:rsidRDefault="004A5BD9" w:rsidP="004A5BD9">
            <w:r w:rsidRPr="004A5BD9">
              <w:t>1,225,609</w:t>
            </w:r>
          </w:p>
        </w:tc>
        <w:tc>
          <w:tcPr>
            <w:tcW w:w="859" w:type="pct"/>
            <w:noWrap/>
            <w:hideMark/>
          </w:tcPr>
          <w:p w14:paraId="3D11F957" w14:textId="77777777" w:rsidR="004A5BD9" w:rsidRPr="004A5BD9" w:rsidRDefault="004A5BD9" w:rsidP="004A5BD9">
            <w:r w:rsidRPr="004A5BD9">
              <w:t>12,900</w:t>
            </w:r>
          </w:p>
        </w:tc>
        <w:tc>
          <w:tcPr>
            <w:tcW w:w="859" w:type="pct"/>
            <w:noWrap/>
            <w:hideMark/>
          </w:tcPr>
          <w:p w14:paraId="759757B1" w14:textId="77777777" w:rsidR="004A5BD9" w:rsidRPr="004A5BD9" w:rsidRDefault="004A5BD9" w:rsidP="004A5BD9">
            <w:r w:rsidRPr="004A5BD9">
              <w:t>3,010</w:t>
            </w:r>
          </w:p>
        </w:tc>
        <w:tc>
          <w:tcPr>
            <w:tcW w:w="859" w:type="pct"/>
            <w:noWrap/>
            <w:hideMark/>
          </w:tcPr>
          <w:p w14:paraId="4A0C2061" w14:textId="77777777" w:rsidR="004A5BD9" w:rsidRPr="004A5BD9" w:rsidRDefault="004A5BD9" w:rsidP="004A5BD9">
            <w:r w:rsidRPr="004A5BD9">
              <w:t>23.4</w:t>
            </w:r>
          </w:p>
        </w:tc>
      </w:tr>
      <w:tr w:rsidR="004A5BD9" w:rsidRPr="004A5BD9" w14:paraId="3226EA58" w14:textId="77777777" w:rsidTr="00981883">
        <w:trPr>
          <w:trHeight w:val="300"/>
        </w:trPr>
        <w:tc>
          <w:tcPr>
            <w:tcW w:w="1404" w:type="pct"/>
            <w:noWrap/>
            <w:hideMark/>
          </w:tcPr>
          <w:p w14:paraId="7C35E3CC" w14:textId="77777777" w:rsidR="004A5BD9" w:rsidRPr="004A5BD9" w:rsidRDefault="004A5BD9" w:rsidP="004A5BD9">
            <w:pPr>
              <w:rPr>
                <w:b/>
                <w:bCs/>
              </w:rPr>
            </w:pPr>
            <w:r w:rsidRPr="004A5BD9">
              <w:rPr>
                <w:b/>
                <w:bCs/>
              </w:rPr>
              <w:t>Connecticut</w:t>
            </w:r>
          </w:p>
        </w:tc>
        <w:tc>
          <w:tcPr>
            <w:tcW w:w="1019" w:type="pct"/>
            <w:noWrap/>
            <w:hideMark/>
          </w:tcPr>
          <w:p w14:paraId="3A70F814" w14:textId="77777777" w:rsidR="004A5BD9" w:rsidRPr="004A5BD9" w:rsidRDefault="004A5BD9" w:rsidP="004A5BD9">
            <w:r w:rsidRPr="004A5BD9">
              <w:t>817,015</w:t>
            </w:r>
          </w:p>
        </w:tc>
        <w:tc>
          <w:tcPr>
            <w:tcW w:w="859" w:type="pct"/>
            <w:noWrap/>
            <w:hideMark/>
          </w:tcPr>
          <w:p w14:paraId="1AE9F18F" w14:textId="77777777" w:rsidR="004A5BD9" w:rsidRPr="004A5BD9" w:rsidRDefault="004A5BD9" w:rsidP="004A5BD9">
            <w:r w:rsidRPr="004A5BD9">
              <w:t>8,300</w:t>
            </w:r>
          </w:p>
        </w:tc>
        <w:tc>
          <w:tcPr>
            <w:tcW w:w="859" w:type="pct"/>
            <w:noWrap/>
            <w:hideMark/>
          </w:tcPr>
          <w:p w14:paraId="1BE4A9B5" w14:textId="77777777" w:rsidR="004A5BD9" w:rsidRPr="004A5BD9" w:rsidRDefault="004A5BD9" w:rsidP="004A5BD9">
            <w:r w:rsidRPr="004A5BD9">
              <w:t>1,500</w:t>
            </w:r>
          </w:p>
        </w:tc>
        <w:tc>
          <w:tcPr>
            <w:tcW w:w="859" w:type="pct"/>
            <w:noWrap/>
            <w:hideMark/>
          </w:tcPr>
          <w:p w14:paraId="2E4F456B" w14:textId="77777777" w:rsidR="004A5BD9" w:rsidRPr="004A5BD9" w:rsidRDefault="004A5BD9" w:rsidP="004A5BD9">
            <w:r w:rsidRPr="004A5BD9">
              <w:t>18.2</w:t>
            </w:r>
          </w:p>
        </w:tc>
      </w:tr>
      <w:tr w:rsidR="004A5BD9" w:rsidRPr="004A5BD9" w14:paraId="4782FDFF" w14:textId="77777777" w:rsidTr="00981883">
        <w:trPr>
          <w:trHeight w:val="300"/>
        </w:trPr>
        <w:tc>
          <w:tcPr>
            <w:tcW w:w="1404" w:type="pct"/>
            <w:noWrap/>
            <w:hideMark/>
          </w:tcPr>
          <w:p w14:paraId="19F90EF5" w14:textId="77777777" w:rsidR="004A5BD9" w:rsidRPr="004A5BD9" w:rsidRDefault="004A5BD9" w:rsidP="004A5BD9">
            <w:pPr>
              <w:rPr>
                <w:b/>
                <w:bCs/>
              </w:rPr>
            </w:pPr>
            <w:r w:rsidRPr="004A5BD9">
              <w:rPr>
                <w:b/>
                <w:bCs/>
              </w:rPr>
              <w:t>Delaware</w:t>
            </w:r>
          </w:p>
        </w:tc>
        <w:tc>
          <w:tcPr>
            <w:tcW w:w="1019" w:type="pct"/>
            <w:noWrap/>
            <w:hideMark/>
          </w:tcPr>
          <w:p w14:paraId="02BF9072" w14:textId="77777777" w:rsidR="004A5BD9" w:rsidRPr="004A5BD9" w:rsidRDefault="004A5BD9" w:rsidP="004A5BD9">
            <w:r w:rsidRPr="004A5BD9">
              <w:t>205,765</w:t>
            </w:r>
          </w:p>
        </w:tc>
        <w:tc>
          <w:tcPr>
            <w:tcW w:w="859" w:type="pct"/>
            <w:noWrap/>
            <w:hideMark/>
          </w:tcPr>
          <w:p w14:paraId="0A1504D0" w14:textId="77777777" w:rsidR="004A5BD9" w:rsidRPr="004A5BD9" w:rsidRDefault="004A5BD9" w:rsidP="004A5BD9">
            <w:r w:rsidRPr="004A5BD9">
              <w:t>2,000</w:t>
            </w:r>
          </w:p>
        </w:tc>
        <w:tc>
          <w:tcPr>
            <w:tcW w:w="859" w:type="pct"/>
            <w:noWrap/>
            <w:hideMark/>
          </w:tcPr>
          <w:p w14:paraId="63665729" w14:textId="77777777" w:rsidR="004A5BD9" w:rsidRPr="004A5BD9" w:rsidRDefault="004A5BD9" w:rsidP="004A5BD9">
            <w:r w:rsidRPr="004A5BD9">
              <w:t>330</w:t>
            </w:r>
          </w:p>
        </w:tc>
        <w:tc>
          <w:tcPr>
            <w:tcW w:w="859" w:type="pct"/>
            <w:noWrap/>
            <w:hideMark/>
          </w:tcPr>
          <w:p w14:paraId="682AA82F" w14:textId="77777777" w:rsidR="004A5BD9" w:rsidRPr="004A5BD9" w:rsidRDefault="004A5BD9" w:rsidP="004A5BD9">
            <w:r w:rsidRPr="004A5BD9">
              <w:t>16</w:t>
            </w:r>
          </w:p>
        </w:tc>
      </w:tr>
      <w:tr w:rsidR="004A5BD9" w:rsidRPr="004A5BD9" w14:paraId="34276E50" w14:textId="77777777" w:rsidTr="00981883">
        <w:trPr>
          <w:trHeight w:val="300"/>
        </w:trPr>
        <w:tc>
          <w:tcPr>
            <w:tcW w:w="1404" w:type="pct"/>
            <w:noWrap/>
            <w:hideMark/>
          </w:tcPr>
          <w:p w14:paraId="07570132" w14:textId="77777777" w:rsidR="004A5BD9" w:rsidRPr="004A5BD9" w:rsidRDefault="004A5BD9" w:rsidP="004A5BD9">
            <w:pPr>
              <w:rPr>
                <w:b/>
                <w:bCs/>
              </w:rPr>
            </w:pPr>
            <w:r w:rsidRPr="004A5BD9">
              <w:rPr>
                <w:b/>
                <w:bCs/>
              </w:rPr>
              <w:t>District Of Columbia</w:t>
            </w:r>
          </w:p>
        </w:tc>
        <w:tc>
          <w:tcPr>
            <w:tcW w:w="1019" w:type="pct"/>
            <w:noWrap/>
            <w:hideMark/>
          </w:tcPr>
          <w:p w14:paraId="2FD5A1AC" w14:textId="77777777" w:rsidR="004A5BD9" w:rsidRPr="004A5BD9" w:rsidRDefault="004A5BD9" w:rsidP="004A5BD9">
            <w:r w:rsidRPr="004A5BD9">
              <w:t>100,815</w:t>
            </w:r>
          </w:p>
        </w:tc>
        <w:tc>
          <w:tcPr>
            <w:tcW w:w="859" w:type="pct"/>
            <w:noWrap/>
            <w:hideMark/>
          </w:tcPr>
          <w:p w14:paraId="31A81A67" w14:textId="77777777" w:rsidR="004A5BD9" w:rsidRPr="004A5BD9" w:rsidRDefault="004A5BD9" w:rsidP="004A5BD9">
            <w:r w:rsidRPr="004A5BD9">
              <w:t>1,400</w:t>
            </w:r>
          </w:p>
        </w:tc>
        <w:tc>
          <w:tcPr>
            <w:tcW w:w="859" w:type="pct"/>
            <w:noWrap/>
            <w:hideMark/>
          </w:tcPr>
          <w:p w14:paraId="1909AFDF" w14:textId="77777777" w:rsidR="004A5BD9" w:rsidRPr="004A5BD9" w:rsidRDefault="004A5BD9" w:rsidP="004A5BD9">
            <w:r w:rsidRPr="004A5BD9">
              <w:t>390</w:t>
            </w:r>
          </w:p>
        </w:tc>
        <w:tc>
          <w:tcPr>
            <w:tcW w:w="859" w:type="pct"/>
            <w:noWrap/>
            <w:hideMark/>
          </w:tcPr>
          <w:p w14:paraId="23ACB84F" w14:textId="77777777" w:rsidR="004A5BD9" w:rsidRPr="004A5BD9" w:rsidRDefault="004A5BD9" w:rsidP="004A5BD9">
            <w:r w:rsidRPr="004A5BD9">
              <w:t>26.9</w:t>
            </w:r>
          </w:p>
        </w:tc>
      </w:tr>
      <w:tr w:rsidR="004A5BD9" w:rsidRPr="004A5BD9" w14:paraId="03F2C7AB" w14:textId="77777777" w:rsidTr="00981883">
        <w:trPr>
          <w:trHeight w:val="300"/>
        </w:trPr>
        <w:tc>
          <w:tcPr>
            <w:tcW w:w="1404" w:type="pct"/>
            <w:noWrap/>
            <w:hideMark/>
          </w:tcPr>
          <w:p w14:paraId="67BFD511" w14:textId="77777777" w:rsidR="004A5BD9" w:rsidRPr="004A5BD9" w:rsidRDefault="004A5BD9" w:rsidP="004A5BD9">
            <w:pPr>
              <w:rPr>
                <w:b/>
                <w:bCs/>
              </w:rPr>
            </w:pPr>
            <w:r w:rsidRPr="004A5BD9">
              <w:rPr>
                <w:b/>
                <w:bCs/>
              </w:rPr>
              <w:t>Florida</w:t>
            </w:r>
          </w:p>
        </w:tc>
        <w:tc>
          <w:tcPr>
            <w:tcW w:w="1019" w:type="pct"/>
            <w:noWrap/>
            <w:hideMark/>
          </w:tcPr>
          <w:p w14:paraId="455DDD7E" w14:textId="77777777" w:rsidR="004A5BD9" w:rsidRPr="004A5BD9" w:rsidRDefault="004A5BD9" w:rsidP="004A5BD9">
            <w:r w:rsidRPr="004A5BD9">
              <w:t>4,002,091</w:t>
            </w:r>
          </w:p>
        </w:tc>
        <w:tc>
          <w:tcPr>
            <w:tcW w:w="859" w:type="pct"/>
            <w:noWrap/>
            <w:hideMark/>
          </w:tcPr>
          <w:p w14:paraId="3D070F54" w14:textId="77777777" w:rsidR="004A5BD9" w:rsidRPr="004A5BD9" w:rsidRDefault="004A5BD9" w:rsidP="004A5BD9">
            <w:r w:rsidRPr="004A5BD9">
              <w:t>42,100</w:t>
            </w:r>
          </w:p>
        </w:tc>
        <w:tc>
          <w:tcPr>
            <w:tcW w:w="859" w:type="pct"/>
            <w:noWrap/>
            <w:hideMark/>
          </w:tcPr>
          <w:p w14:paraId="52E3DA36" w14:textId="77777777" w:rsidR="004A5BD9" w:rsidRPr="004A5BD9" w:rsidRDefault="004A5BD9" w:rsidP="004A5BD9">
            <w:r w:rsidRPr="004A5BD9">
              <w:t>5,360</w:t>
            </w:r>
          </w:p>
        </w:tc>
        <w:tc>
          <w:tcPr>
            <w:tcW w:w="859" w:type="pct"/>
            <w:noWrap/>
            <w:hideMark/>
          </w:tcPr>
          <w:p w14:paraId="0A373B83" w14:textId="77777777" w:rsidR="004A5BD9" w:rsidRPr="004A5BD9" w:rsidRDefault="004A5BD9" w:rsidP="004A5BD9">
            <w:r w:rsidRPr="004A5BD9">
              <w:t>12.7</w:t>
            </w:r>
          </w:p>
        </w:tc>
      </w:tr>
      <w:tr w:rsidR="004A5BD9" w:rsidRPr="004A5BD9" w14:paraId="4A8F0552" w14:textId="77777777" w:rsidTr="00981883">
        <w:trPr>
          <w:trHeight w:val="300"/>
        </w:trPr>
        <w:tc>
          <w:tcPr>
            <w:tcW w:w="1404" w:type="pct"/>
            <w:noWrap/>
            <w:hideMark/>
          </w:tcPr>
          <w:p w14:paraId="13E28BA5" w14:textId="77777777" w:rsidR="004A5BD9" w:rsidRPr="004A5BD9" w:rsidRDefault="004A5BD9" w:rsidP="004A5BD9">
            <w:pPr>
              <w:rPr>
                <w:b/>
                <w:bCs/>
              </w:rPr>
            </w:pPr>
            <w:r w:rsidRPr="004A5BD9">
              <w:rPr>
                <w:b/>
                <w:bCs/>
              </w:rPr>
              <w:t>Georgia</w:t>
            </w:r>
          </w:p>
        </w:tc>
        <w:tc>
          <w:tcPr>
            <w:tcW w:w="1019" w:type="pct"/>
            <w:noWrap/>
            <w:hideMark/>
          </w:tcPr>
          <w:p w14:paraId="7513E5F8" w14:textId="77777777" w:rsidR="004A5BD9" w:rsidRPr="004A5BD9" w:rsidRDefault="004A5BD9" w:rsidP="004A5BD9">
            <w:r w:rsidRPr="004A5BD9">
              <w:t>2,491,552</w:t>
            </w:r>
          </w:p>
        </w:tc>
        <w:tc>
          <w:tcPr>
            <w:tcW w:w="859" w:type="pct"/>
            <w:noWrap/>
            <w:hideMark/>
          </w:tcPr>
          <w:p w14:paraId="176A61AB" w14:textId="77777777" w:rsidR="004A5BD9" w:rsidRPr="004A5BD9" w:rsidRDefault="004A5BD9" w:rsidP="004A5BD9">
            <w:r w:rsidRPr="004A5BD9">
              <w:t>19,200</w:t>
            </w:r>
          </w:p>
        </w:tc>
        <w:tc>
          <w:tcPr>
            <w:tcW w:w="859" w:type="pct"/>
            <w:noWrap/>
            <w:hideMark/>
          </w:tcPr>
          <w:p w14:paraId="67319949" w14:textId="77777777" w:rsidR="004A5BD9" w:rsidRPr="004A5BD9" w:rsidRDefault="004A5BD9" w:rsidP="004A5BD9">
            <w:r w:rsidRPr="004A5BD9">
              <w:t>2,770</w:t>
            </w:r>
          </w:p>
        </w:tc>
        <w:tc>
          <w:tcPr>
            <w:tcW w:w="859" w:type="pct"/>
            <w:noWrap/>
            <w:hideMark/>
          </w:tcPr>
          <w:p w14:paraId="74D28040" w14:textId="77777777" w:rsidR="004A5BD9" w:rsidRPr="004A5BD9" w:rsidRDefault="004A5BD9" w:rsidP="004A5BD9">
            <w:r w:rsidRPr="004A5BD9">
              <w:t>14.5</w:t>
            </w:r>
          </w:p>
        </w:tc>
      </w:tr>
      <w:tr w:rsidR="004A5BD9" w:rsidRPr="004A5BD9" w14:paraId="44E7301A" w14:textId="77777777" w:rsidTr="00981883">
        <w:trPr>
          <w:trHeight w:val="300"/>
        </w:trPr>
        <w:tc>
          <w:tcPr>
            <w:tcW w:w="1404" w:type="pct"/>
            <w:noWrap/>
            <w:hideMark/>
          </w:tcPr>
          <w:p w14:paraId="6BCBEE2F" w14:textId="77777777" w:rsidR="004A5BD9" w:rsidRPr="004A5BD9" w:rsidRDefault="004A5BD9" w:rsidP="004A5BD9">
            <w:pPr>
              <w:rPr>
                <w:b/>
                <w:bCs/>
              </w:rPr>
            </w:pPr>
            <w:r w:rsidRPr="004A5BD9">
              <w:rPr>
                <w:b/>
                <w:bCs/>
              </w:rPr>
              <w:t>Idaho</w:t>
            </w:r>
          </w:p>
        </w:tc>
        <w:tc>
          <w:tcPr>
            <w:tcW w:w="1019" w:type="pct"/>
            <w:noWrap/>
            <w:hideMark/>
          </w:tcPr>
          <w:p w14:paraId="097D6149" w14:textId="77777777" w:rsidR="004A5BD9" w:rsidRPr="004A5BD9" w:rsidRDefault="004A5BD9" w:rsidP="004A5BD9">
            <w:r w:rsidRPr="004A5BD9">
              <w:t>429,072</w:t>
            </w:r>
          </w:p>
        </w:tc>
        <w:tc>
          <w:tcPr>
            <w:tcW w:w="859" w:type="pct"/>
            <w:noWrap/>
            <w:hideMark/>
          </w:tcPr>
          <w:p w14:paraId="2A09E9B0" w14:textId="77777777" w:rsidR="004A5BD9" w:rsidRPr="004A5BD9" w:rsidRDefault="004A5BD9" w:rsidP="004A5BD9">
            <w:r w:rsidRPr="004A5BD9">
              <w:t>4,700</w:t>
            </w:r>
          </w:p>
        </w:tc>
        <w:tc>
          <w:tcPr>
            <w:tcW w:w="859" w:type="pct"/>
            <w:noWrap/>
            <w:hideMark/>
          </w:tcPr>
          <w:p w14:paraId="5956D94E" w14:textId="77777777" w:rsidR="004A5BD9" w:rsidRPr="004A5BD9" w:rsidRDefault="004A5BD9" w:rsidP="004A5BD9">
            <w:r w:rsidRPr="004A5BD9">
              <w:t>590</w:t>
            </w:r>
          </w:p>
        </w:tc>
        <w:tc>
          <w:tcPr>
            <w:tcW w:w="859" w:type="pct"/>
            <w:noWrap/>
            <w:hideMark/>
          </w:tcPr>
          <w:p w14:paraId="73DB7367" w14:textId="77777777" w:rsidR="004A5BD9" w:rsidRPr="004A5BD9" w:rsidRDefault="004A5BD9" w:rsidP="004A5BD9">
            <w:r w:rsidRPr="004A5BD9">
              <w:t>12.6</w:t>
            </w:r>
          </w:p>
        </w:tc>
      </w:tr>
      <w:tr w:rsidR="004A5BD9" w:rsidRPr="004A5BD9" w14:paraId="09EEE0BF" w14:textId="77777777" w:rsidTr="00981883">
        <w:trPr>
          <w:trHeight w:val="300"/>
        </w:trPr>
        <w:tc>
          <w:tcPr>
            <w:tcW w:w="1404" w:type="pct"/>
            <w:noWrap/>
            <w:hideMark/>
          </w:tcPr>
          <w:p w14:paraId="742D2EAF" w14:textId="77777777" w:rsidR="004A5BD9" w:rsidRPr="004A5BD9" w:rsidRDefault="004A5BD9" w:rsidP="004A5BD9">
            <w:pPr>
              <w:rPr>
                <w:b/>
                <w:bCs/>
              </w:rPr>
            </w:pPr>
            <w:r w:rsidRPr="004A5BD9">
              <w:rPr>
                <w:b/>
                <w:bCs/>
              </w:rPr>
              <w:t>Illinois</w:t>
            </w:r>
          </w:p>
        </w:tc>
        <w:tc>
          <w:tcPr>
            <w:tcW w:w="1019" w:type="pct"/>
            <w:noWrap/>
            <w:hideMark/>
          </w:tcPr>
          <w:p w14:paraId="0464D63B" w14:textId="77777777" w:rsidR="004A5BD9" w:rsidRPr="004A5BD9" w:rsidRDefault="004A5BD9" w:rsidP="004A5BD9">
            <w:r w:rsidRPr="004A5BD9">
              <w:t>3,129,179</w:t>
            </w:r>
          </w:p>
        </w:tc>
        <w:tc>
          <w:tcPr>
            <w:tcW w:w="859" w:type="pct"/>
            <w:noWrap/>
            <w:hideMark/>
          </w:tcPr>
          <w:p w14:paraId="2B7B4337" w14:textId="77777777" w:rsidR="004A5BD9" w:rsidRPr="004A5BD9" w:rsidRDefault="004A5BD9" w:rsidP="004A5BD9">
            <w:r w:rsidRPr="004A5BD9">
              <w:t>18,300</w:t>
            </w:r>
          </w:p>
        </w:tc>
        <w:tc>
          <w:tcPr>
            <w:tcW w:w="859" w:type="pct"/>
            <w:noWrap/>
            <w:hideMark/>
          </w:tcPr>
          <w:p w14:paraId="32CE6E25" w14:textId="77777777" w:rsidR="004A5BD9" w:rsidRPr="004A5BD9" w:rsidRDefault="004A5BD9" w:rsidP="004A5BD9">
            <w:r w:rsidRPr="004A5BD9">
              <w:t>4,510</w:t>
            </w:r>
          </w:p>
        </w:tc>
        <w:tc>
          <w:tcPr>
            <w:tcW w:w="859" w:type="pct"/>
            <w:noWrap/>
            <w:hideMark/>
          </w:tcPr>
          <w:p w14:paraId="34646120" w14:textId="77777777" w:rsidR="004A5BD9" w:rsidRPr="004A5BD9" w:rsidRDefault="004A5BD9" w:rsidP="004A5BD9">
            <w:r w:rsidRPr="004A5BD9">
              <w:t>24.7</w:t>
            </w:r>
          </w:p>
        </w:tc>
      </w:tr>
      <w:tr w:rsidR="004A5BD9" w:rsidRPr="004A5BD9" w14:paraId="291D9264" w14:textId="77777777" w:rsidTr="00981883">
        <w:trPr>
          <w:trHeight w:val="300"/>
        </w:trPr>
        <w:tc>
          <w:tcPr>
            <w:tcW w:w="1404" w:type="pct"/>
            <w:noWrap/>
            <w:hideMark/>
          </w:tcPr>
          <w:p w14:paraId="2C30A3E1" w14:textId="77777777" w:rsidR="004A5BD9" w:rsidRPr="004A5BD9" w:rsidRDefault="004A5BD9" w:rsidP="004A5BD9">
            <w:pPr>
              <w:rPr>
                <w:b/>
                <w:bCs/>
              </w:rPr>
            </w:pPr>
            <w:r w:rsidRPr="004A5BD9">
              <w:rPr>
                <w:b/>
                <w:bCs/>
              </w:rPr>
              <w:t>Indiana</w:t>
            </w:r>
          </w:p>
        </w:tc>
        <w:tc>
          <w:tcPr>
            <w:tcW w:w="1019" w:type="pct"/>
            <w:noWrap/>
            <w:hideMark/>
          </w:tcPr>
          <w:p w14:paraId="610BB3D2" w14:textId="77777777" w:rsidR="004A5BD9" w:rsidRPr="004A5BD9" w:rsidRDefault="004A5BD9" w:rsidP="004A5BD9">
            <w:r w:rsidRPr="004A5BD9">
              <w:t>1,608,298</w:t>
            </w:r>
          </w:p>
        </w:tc>
        <w:tc>
          <w:tcPr>
            <w:tcW w:w="859" w:type="pct"/>
            <w:noWrap/>
            <w:hideMark/>
          </w:tcPr>
          <w:p w14:paraId="18FE6B43" w14:textId="77777777" w:rsidR="004A5BD9" w:rsidRPr="004A5BD9" w:rsidRDefault="004A5BD9" w:rsidP="004A5BD9">
            <w:r w:rsidRPr="004A5BD9">
              <w:t>21,300</w:t>
            </w:r>
          </w:p>
        </w:tc>
        <w:tc>
          <w:tcPr>
            <w:tcW w:w="859" w:type="pct"/>
            <w:noWrap/>
            <w:hideMark/>
          </w:tcPr>
          <w:p w14:paraId="7365B95C" w14:textId="77777777" w:rsidR="004A5BD9" w:rsidRPr="004A5BD9" w:rsidRDefault="004A5BD9" w:rsidP="004A5BD9">
            <w:r w:rsidRPr="004A5BD9">
              <w:t>3,850</w:t>
            </w:r>
          </w:p>
        </w:tc>
        <w:tc>
          <w:tcPr>
            <w:tcW w:w="859" w:type="pct"/>
            <w:noWrap/>
            <w:hideMark/>
          </w:tcPr>
          <w:p w14:paraId="2084FE54" w14:textId="77777777" w:rsidR="004A5BD9" w:rsidRPr="004A5BD9" w:rsidRDefault="004A5BD9" w:rsidP="004A5BD9">
            <w:r w:rsidRPr="004A5BD9">
              <w:t>18.1</w:t>
            </w:r>
          </w:p>
        </w:tc>
      </w:tr>
      <w:tr w:rsidR="004A5BD9" w:rsidRPr="004A5BD9" w14:paraId="518ECD32" w14:textId="77777777" w:rsidTr="00981883">
        <w:trPr>
          <w:trHeight w:val="300"/>
        </w:trPr>
        <w:tc>
          <w:tcPr>
            <w:tcW w:w="1404" w:type="pct"/>
            <w:noWrap/>
            <w:hideMark/>
          </w:tcPr>
          <w:p w14:paraId="6E85D0CE" w14:textId="77777777" w:rsidR="004A5BD9" w:rsidRPr="004A5BD9" w:rsidRDefault="004A5BD9" w:rsidP="004A5BD9">
            <w:pPr>
              <w:rPr>
                <w:b/>
                <w:bCs/>
              </w:rPr>
            </w:pPr>
            <w:r w:rsidRPr="004A5BD9">
              <w:rPr>
                <w:b/>
                <w:bCs/>
              </w:rPr>
              <w:t>Iowa</w:t>
            </w:r>
          </w:p>
        </w:tc>
        <w:tc>
          <w:tcPr>
            <w:tcW w:w="1019" w:type="pct"/>
            <w:noWrap/>
            <w:hideMark/>
          </w:tcPr>
          <w:p w14:paraId="1EA85DCF" w14:textId="77777777" w:rsidR="004A5BD9" w:rsidRPr="004A5BD9" w:rsidRDefault="004A5BD9" w:rsidP="004A5BD9">
            <w:r w:rsidRPr="004A5BD9">
              <w:t>727,993</w:t>
            </w:r>
          </w:p>
        </w:tc>
        <w:tc>
          <w:tcPr>
            <w:tcW w:w="859" w:type="pct"/>
            <w:noWrap/>
            <w:hideMark/>
          </w:tcPr>
          <w:p w14:paraId="3C238220" w14:textId="77777777" w:rsidR="004A5BD9" w:rsidRPr="004A5BD9" w:rsidRDefault="004A5BD9" w:rsidP="004A5BD9">
            <w:r w:rsidRPr="004A5BD9">
              <w:t>4,200</w:t>
            </w:r>
          </w:p>
        </w:tc>
        <w:tc>
          <w:tcPr>
            <w:tcW w:w="859" w:type="pct"/>
            <w:noWrap/>
            <w:hideMark/>
          </w:tcPr>
          <w:p w14:paraId="3943DABF" w14:textId="77777777" w:rsidR="004A5BD9" w:rsidRPr="004A5BD9" w:rsidRDefault="004A5BD9" w:rsidP="004A5BD9">
            <w:r w:rsidRPr="004A5BD9">
              <w:t>520</w:t>
            </w:r>
          </w:p>
        </w:tc>
        <w:tc>
          <w:tcPr>
            <w:tcW w:w="859" w:type="pct"/>
            <w:noWrap/>
            <w:hideMark/>
          </w:tcPr>
          <w:p w14:paraId="7B2B920C" w14:textId="77777777" w:rsidR="004A5BD9" w:rsidRPr="004A5BD9" w:rsidRDefault="004A5BD9" w:rsidP="004A5BD9">
            <w:r w:rsidRPr="004A5BD9">
              <w:t>12.4</w:t>
            </w:r>
          </w:p>
        </w:tc>
      </w:tr>
      <w:tr w:rsidR="004A5BD9" w:rsidRPr="004A5BD9" w14:paraId="682E4F38" w14:textId="77777777" w:rsidTr="00981883">
        <w:trPr>
          <w:trHeight w:val="300"/>
        </w:trPr>
        <w:tc>
          <w:tcPr>
            <w:tcW w:w="1404" w:type="pct"/>
            <w:noWrap/>
            <w:hideMark/>
          </w:tcPr>
          <w:p w14:paraId="6E62D44C" w14:textId="77777777" w:rsidR="004A5BD9" w:rsidRPr="004A5BD9" w:rsidRDefault="004A5BD9" w:rsidP="004A5BD9">
            <w:pPr>
              <w:rPr>
                <w:b/>
                <w:bCs/>
              </w:rPr>
            </w:pPr>
            <w:r w:rsidRPr="004A5BD9">
              <w:rPr>
                <w:b/>
                <w:bCs/>
              </w:rPr>
              <w:t>Kansas</w:t>
            </w:r>
          </w:p>
        </w:tc>
        <w:tc>
          <w:tcPr>
            <w:tcW w:w="1019" w:type="pct"/>
            <w:noWrap/>
            <w:hideMark/>
          </w:tcPr>
          <w:p w14:paraId="60775F58" w14:textId="77777777" w:rsidR="004A5BD9" w:rsidRPr="004A5BD9" w:rsidRDefault="004A5BD9" w:rsidP="004A5BD9">
            <w:r w:rsidRPr="004A5BD9">
              <w:t>726,939</w:t>
            </w:r>
          </w:p>
        </w:tc>
        <w:tc>
          <w:tcPr>
            <w:tcW w:w="859" w:type="pct"/>
            <w:noWrap/>
            <w:hideMark/>
          </w:tcPr>
          <w:p w14:paraId="5E9196FF" w14:textId="77777777" w:rsidR="004A5BD9" w:rsidRPr="004A5BD9" w:rsidRDefault="004A5BD9" w:rsidP="004A5BD9">
            <w:r w:rsidRPr="004A5BD9">
              <w:t>5,800</w:t>
            </w:r>
          </w:p>
        </w:tc>
        <w:tc>
          <w:tcPr>
            <w:tcW w:w="859" w:type="pct"/>
            <w:noWrap/>
            <w:hideMark/>
          </w:tcPr>
          <w:p w14:paraId="125AA149" w14:textId="77777777" w:rsidR="004A5BD9" w:rsidRPr="004A5BD9" w:rsidRDefault="004A5BD9" w:rsidP="004A5BD9">
            <w:r w:rsidRPr="004A5BD9">
              <w:t>790</w:t>
            </w:r>
          </w:p>
        </w:tc>
        <w:tc>
          <w:tcPr>
            <w:tcW w:w="859" w:type="pct"/>
            <w:noWrap/>
            <w:hideMark/>
          </w:tcPr>
          <w:p w14:paraId="39EA2F88" w14:textId="77777777" w:rsidR="004A5BD9" w:rsidRPr="004A5BD9" w:rsidRDefault="004A5BD9" w:rsidP="004A5BD9">
            <w:r w:rsidRPr="004A5BD9">
              <w:t>13.6</w:t>
            </w:r>
          </w:p>
        </w:tc>
      </w:tr>
      <w:tr w:rsidR="004A5BD9" w:rsidRPr="004A5BD9" w14:paraId="12B49E7C" w14:textId="77777777" w:rsidTr="00981883">
        <w:trPr>
          <w:trHeight w:val="300"/>
        </w:trPr>
        <w:tc>
          <w:tcPr>
            <w:tcW w:w="1404" w:type="pct"/>
            <w:noWrap/>
            <w:hideMark/>
          </w:tcPr>
          <w:p w14:paraId="53A1F6E0" w14:textId="77777777" w:rsidR="004A5BD9" w:rsidRPr="004A5BD9" w:rsidRDefault="004A5BD9" w:rsidP="004A5BD9">
            <w:pPr>
              <w:rPr>
                <w:b/>
                <w:bCs/>
              </w:rPr>
            </w:pPr>
            <w:r w:rsidRPr="004A5BD9">
              <w:rPr>
                <w:b/>
                <w:bCs/>
              </w:rPr>
              <w:t>Kentucky</w:t>
            </w:r>
          </w:p>
        </w:tc>
        <w:tc>
          <w:tcPr>
            <w:tcW w:w="1019" w:type="pct"/>
            <w:noWrap/>
            <w:hideMark/>
          </w:tcPr>
          <w:p w14:paraId="0788DFEC" w14:textId="77777777" w:rsidR="004A5BD9" w:rsidRPr="004A5BD9" w:rsidRDefault="004A5BD9" w:rsidP="004A5BD9">
            <w:r w:rsidRPr="004A5BD9">
              <w:t>1,023,371</w:t>
            </w:r>
          </w:p>
        </w:tc>
        <w:tc>
          <w:tcPr>
            <w:tcW w:w="859" w:type="pct"/>
            <w:noWrap/>
            <w:hideMark/>
          </w:tcPr>
          <w:p w14:paraId="29030D78" w14:textId="77777777" w:rsidR="004A5BD9" w:rsidRPr="004A5BD9" w:rsidRDefault="004A5BD9" w:rsidP="004A5BD9">
            <w:r w:rsidRPr="004A5BD9">
              <w:t>10,700</w:t>
            </w:r>
          </w:p>
        </w:tc>
        <w:tc>
          <w:tcPr>
            <w:tcW w:w="859" w:type="pct"/>
            <w:noWrap/>
            <w:hideMark/>
          </w:tcPr>
          <w:p w14:paraId="752878ED" w14:textId="77777777" w:rsidR="004A5BD9" w:rsidRPr="004A5BD9" w:rsidRDefault="004A5BD9" w:rsidP="004A5BD9">
            <w:r w:rsidRPr="004A5BD9">
              <w:t>1,590</w:t>
            </w:r>
          </w:p>
        </w:tc>
        <w:tc>
          <w:tcPr>
            <w:tcW w:w="859" w:type="pct"/>
            <w:noWrap/>
            <w:hideMark/>
          </w:tcPr>
          <w:p w14:paraId="2CB40F1D" w14:textId="77777777" w:rsidR="004A5BD9" w:rsidRPr="004A5BD9" w:rsidRDefault="004A5BD9" w:rsidP="004A5BD9">
            <w:r w:rsidRPr="004A5BD9">
              <w:t>14.9</w:t>
            </w:r>
          </w:p>
        </w:tc>
      </w:tr>
      <w:tr w:rsidR="004A5BD9" w:rsidRPr="004A5BD9" w14:paraId="75430047" w14:textId="77777777" w:rsidTr="00981883">
        <w:trPr>
          <w:trHeight w:val="300"/>
        </w:trPr>
        <w:tc>
          <w:tcPr>
            <w:tcW w:w="1404" w:type="pct"/>
            <w:noWrap/>
            <w:hideMark/>
          </w:tcPr>
          <w:p w14:paraId="3630B172" w14:textId="77777777" w:rsidR="004A5BD9" w:rsidRPr="004A5BD9" w:rsidRDefault="004A5BD9" w:rsidP="004A5BD9">
            <w:pPr>
              <w:rPr>
                <w:b/>
                <w:bCs/>
              </w:rPr>
            </w:pPr>
            <w:r w:rsidRPr="004A5BD9">
              <w:rPr>
                <w:b/>
                <w:bCs/>
              </w:rPr>
              <w:t>Louisiana</w:t>
            </w:r>
          </w:p>
        </w:tc>
        <w:tc>
          <w:tcPr>
            <w:tcW w:w="1019" w:type="pct"/>
            <w:noWrap/>
            <w:hideMark/>
          </w:tcPr>
          <w:p w14:paraId="05143750" w14:textId="77777777" w:rsidR="004A5BD9" w:rsidRPr="004A5BD9" w:rsidRDefault="004A5BD9" w:rsidP="004A5BD9">
            <w:r w:rsidRPr="004A5BD9">
              <w:t>1,118,015</w:t>
            </w:r>
          </w:p>
        </w:tc>
        <w:tc>
          <w:tcPr>
            <w:tcW w:w="859" w:type="pct"/>
            <w:noWrap/>
            <w:hideMark/>
          </w:tcPr>
          <w:p w14:paraId="739AA3D1" w14:textId="77777777" w:rsidR="004A5BD9" w:rsidRPr="004A5BD9" w:rsidRDefault="004A5BD9" w:rsidP="004A5BD9">
            <w:r w:rsidRPr="004A5BD9">
              <w:t>5,600</w:t>
            </w:r>
          </w:p>
        </w:tc>
        <w:tc>
          <w:tcPr>
            <w:tcW w:w="859" w:type="pct"/>
            <w:noWrap/>
            <w:hideMark/>
          </w:tcPr>
          <w:p w14:paraId="0E8B8C21" w14:textId="77777777" w:rsidR="004A5BD9" w:rsidRPr="004A5BD9" w:rsidRDefault="004A5BD9" w:rsidP="004A5BD9">
            <w:r w:rsidRPr="004A5BD9">
              <w:t>650</w:t>
            </w:r>
          </w:p>
        </w:tc>
        <w:tc>
          <w:tcPr>
            <w:tcW w:w="859" w:type="pct"/>
            <w:noWrap/>
            <w:hideMark/>
          </w:tcPr>
          <w:p w14:paraId="1A8B8391" w14:textId="77777777" w:rsidR="004A5BD9" w:rsidRPr="004A5BD9" w:rsidRDefault="004A5BD9" w:rsidP="004A5BD9">
            <w:r w:rsidRPr="004A5BD9">
              <w:t>11.6</w:t>
            </w:r>
          </w:p>
        </w:tc>
      </w:tr>
      <w:tr w:rsidR="004A5BD9" w:rsidRPr="004A5BD9" w14:paraId="1B2D4689" w14:textId="77777777" w:rsidTr="00981883">
        <w:trPr>
          <w:trHeight w:val="300"/>
        </w:trPr>
        <w:tc>
          <w:tcPr>
            <w:tcW w:w="1404" w:type="pct"/>
            <w:noWrap/>
            <w:hideMark/>
          </w:tcPr>
          <w:p w14:paraId="266EA33F" w14:textId="77777777" w:rsidR="004A5BD9" w:rsidRPr="004A5BD9" w:rsidRDefault="004A5BD9" w:rsidP="004A5BD9">
            <w:pPr>
              <w:rPr>
                <w:b/>
                <w:bCs/>
              </w:rPr>
            </w:pPr>
            <w:r w:rsidRPr="004A5BD9">
              <w:rPr>
                <w:b/>
                <w:bCs/>
              </w:rPr>
              <w:t>Maine</w:t>
            </w:r>
          </w:p>
        </w:tc>
        <w:tc>
          <w:tcPr>
            <w:tcW w:w="1019" w:type="pct"/>
            <w:noWrap/>
            <w:hideMark/>
          </w:tcPr>
          <w:p w14:paraId="7D7980AC" w14:textId="77777777" w:rsidR="004A5BD9" w:rsidRPr="004A5BD9" w:rsidRDefault="004A5BD9" w:rsidP="004A5BD9">
            <w:r w:rsidRPr="004A5BD9">
              <w:t>274,533</w:t>
            </w:r>
          </w:p>
        </w:tc>
        <w:tc>
          <w:tcPr>
            <w:tcW w:w="859" w:type="pct"/>
            <w:noWrap/>
            <w:hideMark/>
          </w:tcPr>
          <w:p w14:paraId="394A500E" w14:textId="77777777" w:rsidR="004A5BD9" w:rsidRPr="004A5BD9" w:rsidRDefault="004A5BD9" w:rsidP="004A5BD9">
            <w:r w:rsidRPr="004A5BD9">
              <w:t>2,200</w:t>
            </w:r>
          </w:p>
        </w:tc>
        <w:tc>
          <w:tcPr>
            <w:tcW w:w="859" w:type="pct"/>
            <w:noWrap/>
            <w:hideMark/>
          </w:tcPr>
          <w:p w14:paraId="72EDEF71" w14:textId="77777777" w:rsidR="004A5BD9" w:rsidRPr="004A5BD9" w:rsidRDefault="004A5BD9" w:rsidP="004A5BD9">
            <w:r w:rsidRPr="004A5BD9">
              <w:t>170</w:t>
            </w:r>
          </w:p>
        </w:tc>
        <w:tc>
          <w:tcPr>
            <w:tcW w:w="859" w:type="pct"/>
            <w:noWrap/>
            <w:hideMark/>
          </w:tcPr>
          <w:p w14:paraId="2D07B165" w14:textId="77777777" w:rsidR="004A5BD9" w:rsidRPr="004A5BD9" w:rsidRDefault="004A5BD9" w:rsidP="004A5BD9">
            <w:r w:rsidRPr="004A5BD9">
              <w:t>7.9</w:t>
            </w:r>
          </w:p>
        </w:tc>
      </w:tr>
      <w:tr w:rsidR="004A5BD9" w:rsidRPr="004A5BD9" w14:paraId="7767B058" w14:textId="77777777" w:rsidTr="00981883">
        <w:trPr>
          <w:trHeight w:val="300"/>
        </w:trPr>
        <w:tc>
          <w:tcPr>
            <w:tcW w:w="1404" w:type="pct"/>
            <w:noWrap/>
            <w:hideMark/>
          </w:tcPr>
          <w:p w14:paraId="32F7BD41" w14:textId="77777777" w:rsidR="004A5BD9" w:rsidRPr="004A5BD9" w:rsidRDefault="004A5BD9" w:rsidP="004A5BD9">
            <w:pPr>
              <w:rPr>
                <w:b/>
                <w:bCs/>
              </w:rPr>
            </w:pPr>
            <w:r w:rsidRPr="004A5BD9">
              <w:rPr>
                <w:b/>
                <w:bCs/>
              </w:rPr>
              <w:t>Maryland</w:t>
            </w:r>
          </w:p>
        </w:tc>
        <w:tc>
          <w:tcPr>
            <w:tcW w:w="1019" w:type="pct"/>
            <w:noWrap/>
            <w:hideMark/>
          </w:tcPr>
          <w:p w14:paraId="65242507" w14:textId="77777777" w:rsidR="004A5BD9" w:rsidRPr="004A5BD9" w:rsidRDefault="004A5BD9" w:rsidP="004A5BD9">
            <w:r w:rsidRPr="004A5BD9">
              <w:t>1,352,964</w:t>
            </w:r>
          </w:p>
        </w:tc>
        <w:tc>
          <w:tcPr>
            <w:tcW w:w="859" w:type="pct"/>
            <w:noWrap/>
            <w:hideMark/>
          </w:tcPr>
          <w:p w14:paraId="36AD6326" w14:textId="77777777" w:rsidR="004A5BD9" w:rsidRPr="004A5BD9" w:rsidRDefault="004A5BD9" w:rsidP="004A5BD9">
            <w:r w:rsidRPr="004A5BD9">
              <w:t>12,800</w:t>
            </w:r>
          </w:p>
        </w:tc>
        <w:tc>
          <w:tcPr>
            <w:tcW w:w="859" w:type="pct"/>
            <w:noWrap/>
            <w:hideMark/>
          </w:tcPr>
          <w:p w14:paraId="34C167F8" w14:textId="77777777" w:rsidR="004A5BD9" w:rsidRPr="004A5BD9" w:rsidRDefault="004A5BD9" w:rsidP="004A5BD9">
            <w:r w:rsidRPr="004A5BD9">
              <w:t>2,450</w:t>
            </w:r>
          </w:p>
        </w:tc>
        <w:tc>
          <w:tcPr>
            <w:tcW w:w="859" w:type="pct"/>
            <w:noWrap/>
            <w:hideMark/>
          </w:tcPr>
          <w:p w14:paraId="7ABE73A6" w14:textId="77777777" w:rsidR="004A5BD9" w:rsidRPr="004A5BD9" w:rsidRDefault="004A5BD9" w:rsidP="004A5BD9">
            <w:r w:rsidRPr="004A5BD9">
              <w:t>19.1</w:t>
            </w:r>
          </w:p>
        </w:tc>
      </w:tr>
      <w:tr w:rsidR="004A5BD9" w:rsidRPr="004A5BD9" w14:paraId="362DB071" w14:textId="77777777" w:rsidTr="00981883">
        <w:trPr>
          <w:trHeight w:val="300"/>
        </w:trPr>
        <w:tc>
          <w:tcPr>
            <w:tcW w:w="1404" w:type="pct"/>
            <w:noWrap/>
            <w:hideMark/>
          </w:tcPr>
          <w:p w14:paraId="5FE528B6" w14:textId="77777777" w:rsidR="004A5BD9" w:rsidRPr="004A5BD9" w:rsidRDefault="004A5BD9" w:rsidP="004A5BD9">
            <w:pPr>
              <w:rPr>
                <w:b/>
                <w:bCs/>
              </w:rPr>
            </w:pPr>
            <w:r w:rsidRPr="004A5BD9">
              <w:rPr>
                <w:b/>
                <w:bCs/>
              </w:rPr>
              <w:t>Massachusetts</w:t>
            </w:r>
          </w:p>
        </w:tc>
        <w:tc>
          <w:tcPr>
            <w:tcW w:w="1019" w:type="pct"/>
            <w:noWrap/>
            <w:hideMark/>
          </w:tcPr>
          <w:p w14:paraId="7557BAFC" w14:textId="77777777" w:rsidR="004A5BD9" w:rsidRPr="004A5BD9" w:rsidRDefault="004A5BD9" w:rsidP="004A5BD9">
            <w:r w:rsidRPr="004A5BD9">
              <w:t>1,418,923</w:t>
            </w:r>
          </w:p>
        </w:tc>
        <w:tc>
          <w:tcPr>
            <w:tcW w:w="859" w:type="pct"/>
            <w:noWrap/>
            <w:hideMark/>
          </w:tcPr>
          <w:p w14:paraId="41AD52D4" w14:textId="77777777" w:rsidR="004A5BD9" w:rsidRPr="004A5BD9" w:rsidRDefault="004A5BD9" w:rsidP="004A5BD9">
            <w:r w:rsidRPr="004A5BD9">
              <w:t>14,900</w:t>
            </w:r>
          </w:p>
        </w:tc>
        <w:tc>
          <w:tcPr>
            <w:tcW w:w="859" w:type="pct"/>
            <w:noWrap/>
            <w:hideMark/>
          </w:tcPr>
          <w:p w14:paraId="314F5D77" w14:textId="77777777" w:rsidR="004A5BD9" w:rsidRPr="004A5BD9" w:rsidRDefault="004A5BD9" w:rsidP="004A5BD9">
            <w:r w:rsidRPr="004A5BD9">
              <w:t>2,470</w:t>
            </w:r>
          </w:p>
        </w:tc>
        <w:tc>
          <w:tcPr>
            <w:tcW w:w="859" w:type="pct"/>
            <w:noWrap/>
            <w:hideMark/>
          </w:tcPr>
          <w:p w14:paraId="4CC17EE3" w14:textId="77777777" w:rsidR="004A5BD9" w:rsidRPr="004A5BD9" w:rsidRDefault="004A5BD9" w:rsidP="004A5BD9">
            <w:r w:rsidRPr="004A5BD9">
              <w:t>16.6</w:t>
            </w:r>
          </w:p>
        </w:tc>
      </w:tr>
      <w:tr w:rsidR="004A5BD9" w:rsidRPr="004A5BD9" w14:paraId="4FFBE0D1" w14:textId="77777777" w:rsidTr="00981883">
        <w:trPr>
          <w:trHeight w:val="300"/>
        </w:trPr>
        <w:tc>
          <w:tcPr>
            <w:tcW w:w="1404" w:type="pct"/>
            <w:noWrap/>
            <w:hideMark/>
          </w:tcPr>
          <w:p w14:paraId="11D6C10F" w14:textId="77777777" w:rsidR="004A5BD9" w:rsidRPr="004A5BD9" w:rsidRDefault="004A5BD9" w:rsidP="004A5BD9">
            <w:pPr>
              <w:rPr>
                <w:b/>
                <w:bCs/>
              </w:rPr>
            </w:pPr>
            <w:r w:rsidRPr="004A5BD9">
              <w:rPr>
                <w:b/>
                <w:bCs/>
              </w:rPr>
              <w:t>Michigan</w:t>
            </w:r>
          </w:p>
        </w:tc>
        <w:tc>
          <w:tcPr>
            <w:tcW w:w="1019" w:type="pct"/>
            <w:noWrap/>
            <w:hideMark/>
          </w:tcPr>
          <w:p w14:paraId="76B92667" w14:textId="77777777" w:rsidR="004A5BD9" w:rsidRPr="004A5BD9" w:rsidRDefault="004A5BD9" w:rsidP="004A5BD9">
            <w:r w:rsidRPr="004A5BD9">
              <w:t>2,344,068</w:t>
            </w:r>
          </w:p>
        </w:tc>
        <w:tc>
          <w:tcPr>
            <w:tcW w:w="859" w:type="pct"/>
            <w:noWrap/>
            <w:hideMark/>
          </w:tcPr>
          <w:p w14:paraId="380321F9" w14:textId="77777777" w:rsidR="004A5BD9" w:rsidRPr="004A5BD9" w:rsidRDefault="004A5BD9" w:rsidP="004A5BD9">
            <w:r w:rsidRPr="004A5BD9">
              <w:t>24,400</w:t>
            </w:r>
          </w:p>
        </w:tc>
        <w:tc>
          <w:tcPr>
            <w:tcW w:w="859" w:type="pct"/>
            <w:noWrap/>
            <w:hideMark/>
          </w:tcPr>
          <w:p w14:paraId="6B3B1E4D" w14:textId="77777777" w:rsidR="004A5BD9" w:rsidRPr="004A5BD9" w:rsidRDefault="004A5BD9" w:rsidP="004A5BD9">
            <w:r w:rsidRPr="004A5BD9">
              <w:t>4,060</w:t>
            </w:r>
          </w:p>
        </w:tc>
        <w:tc>
          <w:tcPr>
            <w:tcW w:w="859" w:type="pct"/>
            <w:noWrap/>
            <w:hideMark/>
          </w:tcPr>
          <w:p w14:paraId="56066FCD" w14:textId="77777777" w:rsidR="004A5BD9" w:rsidRPr="004A5BD9" w:rsidRDefault="004A5BD9" w:rsidP="004A5BD9">
            <w:r w:rsidRPr="004A5BD9">
              <w:t>16.7</w:t>
            </w:r>
          </w:p>
        </w:tc>
      </w:tr>
      <w:tr w:rsidR="004A5BD9" w:rsidRPr="004A5BD9" w14:paraId="2F7063CB" w14:textId="77777777" w:rsidTr="00981883">
        <w:trPr>
          <w:trHeight w:val="300"/>
        </w:trPr>
        <w:tc>
          <w:tcPr>
            <w:tcW w:w="1404" w:type="pct"/>
            <w:noWrap/>
            <w:hideMark/>
          </w:tcPr>
          <w:p w14:paraId="0CEC877F" w14:textId="77777777" w:rsidR="004A5BD9" w:rsidRPr="004A5BD9" w:rsidRDefault="004A5BD9" w:rsidP="004A5BD9">
            <w:pPr>
              <w:rPr>
                <w:b/>
                <w:bCs/>
              </w:rPr>
            </w:pPr>
            <w:r w:rsidRPr="004A5BD9">
              <w:rPr>
                <w:b/>
                <w:bCs/>
              </w:rPr>
              <w:t>Minnesota</w:t>
            </w:r>
          </w:p>
        </w:tc>
        <w:tc>
          <w:tcPr>
            <w:tcW w:w="1019" w:type="pct"/>
            <w:noWrap/>
            <w:hideMark/>
          </w:tcPr>
          <w:p w14:paraId="6916D73F" w14:textId="77777777" w:rsidR="004A5BD9" w:rsidRPr="004A5BD9" w:rsidRDefault="004A5BD9" w:rsidP="004A5BD9">
            <w:r w:rsidRPr="004A5BD9">
              <w:t>1,284,063</w:t>
            </w:r>
          </w:p>
        </w:tc>
        <w:tc>
          <w:tcPr>
            <w:tcW w:w="859" w:type="pct"/>
            <w:noWrap/>
            <w:hideMark/>
          </w:tcPr>
          <w:p w14:paraId="2C4C6A00" w14:textId="77777777" w:rsidR="004A5BD9" w:rsidRPr="004A5BD9" w:rsidRDefault="004A5BD9" w:rsidP="004A5BD9">
            <w:r w:rsidRPr="004A5BD9">
              <w:t>14,100</w:t>
            </w:r>
          </w:p>
        </w:tc>
        <w:tc>
          <w:tcPr>
            <w:tcW w:w="859" w:type="pct"/>
            <w:noWrap/>
            <w:hideMark/>
          </w:tcPr>
          <w:p w14:paraId="0A8B3AE0" w14:textId="77777777" w:rsidR="004A5BD9" w:rsidRPr="004A5BD9" w:rsidRDefault="004A5BD9" w:rsidP="004A5BD9">
            <w:r w:rsidRPr="004A5BD9">
              <w:t>2,120</w:t>
            </w:r>
          </w:p>
        </w:tc>
        <w:tc>
          <w:tcPr>
            <w:tcW w:w="859" w:type="pct"/>
            <w:noWrap/>
            <w:hideMark/>
          </w:tcPr>
          <w:p w14:paraId="1A5E51AF" w14:textId="77777777" w:rsidR="004A5BD9" w:rsidRPr="004A5BD9" w:rsidRDefault="004A5BD9" w:rsidP="004A5BD9">
            <w:r w:rsidRPr="004A5BD9">
              <w:t>15.1</w:t>
            </w:r>
          </w:p>
        </w:tc>
      </w:tr>
      <w:tr w:rsidR="004A5BD9" w:rsidRPr="004A5BD9" w14:paraId="18CDCB87" w14:textId="77777777" w:rsidTr="00981883">
        <w:trPr>
          <w:trHeight w:val="300"/>
        </w:trPr>
        <w:tc>
          <w:tcPr>
            <w:tcW w:w="1404" w:type="pct"/>
            <w:noWrap/>
            <w:hideMark/>
          </w:tcPr>
          <w:p w14:paraId="05B12596" w14:textId="77777777" w:rsidR="004A5BD9" w:rsidRPr="004A5BD9" w:rsidRDefault="004A5BD9" w:rsidP="004A5BD9">
            <w:pPr>
              <w:rPr>
                <w:b/>
                <w:bCs/>
              </w:rPr>
            </w:pPr>
            <w:r w:rsidRPr="004A5BD9">
              <w:rPr>
                <w:b/>
                <w:bCs/>
              </w:rPr>
              <w:t>Mississippi</w:t>
            </w:r>
          </w:p>
        </w:tc>
        <w:tc>
          <w:tcPr>
            <w:tcW w:w="1019" w:type="pct"/>
            <w:noWrap/>
            <w:hideMark/>
          </w:tcPr>
          <w:p w14:paraId="77FB9FDD" w14:textId="77777777" w:rsidR="004A5BD9" w:rsidRPr="004A5BD9" w:rsidRDefault="004A5BD9" w:rsidP="004A5BD9">
            <w:r w:rsidRPr="004A5BD9">
              <w:t>755,555</w:t>
            </w:r>
          </w:p>
        </w:tc>
        <w:tc>
          <w:tcPr>
            <w:tcW w:w="859" w:type="pct"/>
            <w:noWrap/>
            <w:hideMark/>
          </w:tcPr>
          <w:p w14:paraId="0B30E038" w14:textId="77777777" w:rsidR="004A5BD9" w:rsidRPr="004A5BD9" w:rsidRDefault="004A5BD9" w:rsidP="004A5BD9">
            <w:r w:rsidRPr="004A5BD9">
              <w:t>9,100</w:t>
            </w:r>
          </w:p>
        </w:tc>
        <w:tc>
          <w:tcPr>
            <w:tcW w:w="859" w:type="pct"/>
            <w:noWrap/>
            <w:hideMark/>
          </w:tcPr>
          <w:p w14:paraId="6D166C6E" w14:textId="77777777" w:rsidR="004A5BD9" w:rsidRPr="004A5BD9" w:rsidRDefault="004A5BD9" w:rsidP="004A5BD9">
            <w:r w:rsidRPr="004A5BD9">
              <w:t>930</w:t>
            </w:r>
          </w:p>
        </w:tc>
        <w:tc>
          <w:tcPr>
            <w:tcW w:w="859" w:type="pct"/>
            <w:noWrap/>
            <w:hideMark/>
          </w:tcPr>
          <w:p w14:paraId="104A989F" w14:textId="77777777" w:rsidR="004A5BD9" w:rsidRPr="004A5BD9" w:rsidRDefault="004A5BD9" w:rsidP="004A5BD9">
            <w:r w:rsidRPr="004A5BD9">
              <w:t>10.2</w:t>
            </w:r>
          </w:p>
        </w:tc>
      </w:tr>
      <w:tr w:rsidR="004A5BD9" w:rsidRPr="004A5BD9" w14:paraId="13485E89" w14:textId="77777777" w:rsidTr="00981883">
        <w:trPr>
          <w:trHeight w:val="300"/>
        </w:trPr>
        <w:tc>
          <w:tcPr>
            <w:tcW w:w="1404" w:type="pct"/>
            <w:noWrap/>
            <w:hideMark/>
          </w:tcPr>
          <w:p w14:paraId="2A05C3A0" w14:textId="77777777" w:rsidR="004A5BD9" w:rsidRPr="004A5BD9" w:rsidRDefault="004A5BD9" w:rsidP="004A5BD9">
            <w:pPr>
              <w:rPr>
                <w:b/>
                <w:bCs/>
              </w:rPr>
            </w:pPr>
            <w:r w:rsidRPr="004A5BD9">
              <w:rPr>
                <w:b/>
                <w:bCs/>
              </w:rPr>
              <w:t>Missouri</w:t>
            </w:r>
          </w:p>
        </w:tc>
        <w:tc>
          <w:tcPr>
            <w:tcW w:w="1019" w:type="pct"/>
            <w:noWrap/>
            <w:hideMark/>
          </w:tcPr>
          <w:p w14:paraId="3A2E92D6" w14:textId="77777777" w:rsidR="004A5BD9" w:rsidRPr="004A5BD9" w:rsidRDefault="004A5BD9" w:rsidP="004A5BD9">
            <w:r w:rsidRPr="004A5BD9">
              <w:t>1,425,436</w:t>
            </w:r>
          </w:p>
        </w:tc>
        <w:tc>
          <w:tcPr>
            <w:tcW w:w="859" w:type="pct"/>
            <w:noWrap/>
            <w:hideMark/>
          </w:tcPr>
          <w:p w14:paraId="27C4010C" w14:textId="77777777" w:rsidR="004A5BD9" w:rsidRPr="004A5BD9" w:rsidRDefault="004A5BD9" w:rsidP="004A5BD9">
            <w:r w:rsidRPr="004A5BD9">
              <w:t>15,800</w:t>
            </w:r>
          </w:p>
        </w:tc>
        <w:tc>
          <w:tcPr>
            <w:tcW w:w="859" w:type="pct"/>
            <w:noWrap/>
            <w:hideMark/>
          </w:tcPr>
          <w:p w14:paraId="2568F304" w14:textId="77777777" w:rsidR="004A5BD9" w:rsidRPr="004A5BD9" w:rsidRDefault="004A5BD9" w:rsidP="004A5BD9">
            <w:r w:rsidRPr="004A5BD9">
              <w:t>1,900</w:t>
            </w:r>
          </w:p>
        </w:tc>
        <w:tc>
          <w:tcPr>
            <w:tcW w:w="859" w:type="pct"/>
            <w:noWrap/>
            <w:hideMark/>
          </w:tcPr>
          <w:p w14:paraId="463FA922" w14:textId="77777777" w:rsidR="004A5BD9" w:rsidRPr="004A5BD9" w:rsidRDefault="004A5BD9" w:rsidP="004A5BD9">
            <w:r w:rsidRPr="004A5BD9">
              <w:t>12</w:t>
            </w:r>
          </w:p>
        </w:tc>
      </w:tr>
      <w:tr w:rsidR="004A5BD9" w:rsidRPr="004A5BD9" w14:paraId="4B21EB2B" w14:textId="77777777" w:rsidTr="00981883">
        <w:trPr>
          <w:trHeight w:val="300"/>
        </w:trPr>
        <w:tc>
          <w:tcPr>
            <w:tcW w:w="1404" w:type="pct"/>
            <w:noWrap/>
            <w:hideMark/>
          </w:tcPr>
          <w:p w14:paraId="5A5F77CC" w14:textId="77777777" w:rsidR="004A5BD9" w:rsidRPr="004A5BD9" w:rsidRDefault="004A5BD9" w:rsidP="004A5BD9">
            <w:pPr>
              <w:rPr>
                <w:b/>
                <w:bCs/>
              </w:rPr>
            </w:pPr>
            <w:r w:rsidRPr="004A5BD9">
              <w:rPr>
                <w:b/>
                <w:bCs/>
              </w:rPr>
              <w:t>Montana</w:t>
            </w:r>
          </w:p>
        </w:tc>
        <w:tc>
          <w:tcPr>
            <w:tcW w:w="1019" w:type="pct"/>
            <w:noWrap/>
            <w:hideMark/>
          </w:tcPr>
          <w:p w14:paraId="1B83B8A2" w14:textId="77777777" w:rsidR="004A5BD9" w:rsidRPr="004A5BD9" w:rsidRDefault="004A5BD9" w:rsidP="004A5BD9">
            <w:r w:rsidRPr="004A5BD9">
              <w:t>223,563</w:t>
            </w:r>
          </w:p>
        </w:tc>
        <w:tc>
          <w:tcPr>
            <w:tcW w:w="859" w:type="pct"/>
            <w:noWrap/>
            <w:hideMark/>
          </w:tcPr>
          <w:p w14:paraId="274EEB6E" w14:textId="77777777" w:rsidR="004A5BD9" w:rsidRPr="004A5BD9" w:rsidRDefault="004A5BD9" w:rsidP="004A5BD9">
            <w:r w:rsidRPr="004A5BD9">
              <w:t>900</w:t>
            </w:r>
          </w:p>
        </w:tc>
        <w:tc>
          <w:tcPr>
            <w:tcW w:w="859" w:type="pct"/>
            <w:noWrap/>
            <w:hideMark/>
          </w:tcPr>
          <w:p w14:paraId="19AAA6DE" w14:textId="77777777" w:rsidR="004A5BD9" w:rsidRPr="004A5BD9" w:rsidRDefault="004A5BD9" w:rsidP="004A5BD9">
            <w:r w:rsidRPr="004A5BD9">
              <w:t>70</w:t>
            </w:r>
          </w:p>
        </w:tc>
        <w:tc>
          <w:tcPr>
            <w:tcW w:w="859" w:type="pct"/>
            <w:noWrap/>
            <w:hideMark/>
          </w:tcPr>
          <w:p w14:paraId="42D04633" w14:textId="77777777" w:rsidR="004A5BD9" w:rsidRPr="004A5BD9" w:rsidRDefault="004A5BD9" w:rsidP="004A5BD9">
            <w:r w:rsidRPr="004A5BD9">
              <w:t>8</w:t>
            </w:r>
          </w:p>
        </w:tc>
      </w:tr>
      <w:tr w:rsidR="004A5BD9" w:rsidRPr="004A5BD9" w14:paraId="1905CB29" w14:textId="77777777" w:rsidTr="00981883">
        <w:trPr>
          <w:trHeight w:val="300"/>
        </w:trPr>
        <w:tc>
          <w:tcPr>
            <w:tcW w:w="1404" w:type="pct"/>
            <w:noWrap/>
            <w:hideMark/>
          </w:tcPr>
          <w:p w14:paraId="6F47A5E3" w14:textId="77777777" w:rsidR="004A5BD9" w:rsidRPr="004A5BD9" w:rsidRDefault="004A5BD9" w:rsidP="004A5BD9">
            <w:pPr>
              <w:rPr>
                <w:b/>
                <w:bCs/>
              </w:rPr>
            </w:pPr>
            <w:r w:rsidRPr="004A5BD9">
              <w:rPr>
                <w:b/>
                <w:bCs/>
              </w:rPr>
              <w:lastRenderedPageBreak/>
              <w:t>Nebraska</w:t>
            </w:r>
          </w:p>
        </w:tc>
        <w:tc>
          <w:tcPr>
            <w:tcW w:w="1019" w:type="pct"/>
            <w:noWrap/>
            <w:hideMark/>
          </w:tcPr>
          <w:p w14:paraId="2AB3EA6E" w14:textId="77777777" w:rsidR="004A5BD9" w:rsidRPr="004A5BD9" w:rsidRDefault="004A5BD9" w:rsidP="004A5BD9">
            <w:r w:rsidRPr="004A5BD9">
              <w:t>459,221</w:t>
            </w:r>
          </w:p>
        </w:tc>
        <w:tc>
          <w:tcPr>
            <w:tcW w:w="859" w:type="pct"/>
            <w:noWrap/>
            <w:hideMark/>
          </w:tcPr>
          <w:p w14:paraId="53354644" w14:textId="77777777" w:rsidR="004A5BD9" w:rsidRPr="004A5BD9" w:rsidRDefault="004A5BD9" w:rsidP="004A5BD9">
            <w:r w:rsidRPr="004A5BD9">
              <w:t>3,800</w:t>
            </w:r>
          </w:p>
        </w:tc>
        <w:tc>
          <w:tcPr>
            <w:tcW w:w="859" w:type="pct"/>
            <w:noWrap/>
            <w:hideMark/>
          </w:tcPr>
          <w:p w14:paraId="3DD58368" w14:textId="77777777" w:rsidR="004A5BD9" w:rsidRPr="004A5BD9" w:rsidRDefault="004A5BD9" w:rsidP="004A5BD9">
            <w:r w:rsidRPr="004A5BD9">
              <w:t>490</w:t>
            </w:r>
          </w:p>
        </w:tc>
        <w:tc>
          <w:tcPr>
            <w:tcW w:w="859" w:type="pct"/>
            <w:noWrap/>
            <w:hideMark/>
          </w:tcPr>
          <w:p w14:paraId="431F0B6A" w14:textId="77777777" w:rsidR="004A5BD9" w:rsidRPr="004A5BD9" w:rsidRDefault="004A5BD9" w:rsidP="004A5BD9">
            <w:r w:rsidRPr="004A5BD9">
              <w:t>13.1</w:t>
            </w:r>
          </w:p>
        </w:tc>
      </w:tr>
      <w:tr w:rsidR="004A5BD9" w:rsidRPr="004A5BD9" w14:paraId="78F20486" w14:textId="77777777" w:rsidTr="00981883">
        <w:trPr>
          <w:trHeight w:val="300"/>
        </w:trPr>
        <w:tc>
          <w:tcPr>
            <w:tcW w:w="1404" w:type="pct"/>
            <w:noWrap/>
            <w:hideMark/>
          </w:tcPr>
          <w:p w14:paraId="0E4F9BB8" w14:textId="77777777" w:rsidR="004A5BD9" w:rsidRPr="004A5BD9" w:rsidRDefault="004A5BD9" w:rsidP="004A5BD9">
            <w:pPr>
              <w:rPr>
                <w:b/>
                <w:bCs/>
              </w:rPr>
            </w:pPr>
            <w:r w:rsidRPr="004A5BD9">
              <w:rPr>
                <w:b/>
                <w:bCs/>
              </w:rPr>
              <w:t>Nevada</w:t>
            </w:r>
          </w:p>
        </w:tc>
        <w:tc>
          <w:tcPr>
            <w:tcW w:w="1019" w:type="pct"/>
            <w:noWrap/>
            <w:hideMark/>
          </w:tcPr>
          <w:p w14:paraId="1F15A1AF" w14:textId="77777777" w:rsidR="004A5BD9" w:rsidRPr="004A5BD9" w:rsidRDefault="004A5BD9" w:rsidP="004A5BD9">
            <w:r w:rsidRPr="004A5BD9">
              <w:t>665,008</w:t>
            </w:r>
          </w:p>
        </w:tc>
        <w:tc>
          <w:tcPr>
            <w:tcW w:w="859" w:type="pct"/>
            <w:noWrap/>
            <w:hideMark/>
          </w:tcPr>
          <w:p w14:paraId="1BE88720" w14:textId="77777777" w:rsidR="004A5BD9" w:rsidRPr="004A5BD9" w:rsidRDefault="004A5BD9" w:rsidP="004A5BD9">
            <w:r w:rsidRPr="004A5BD9">
              <w:t>7,200</w:t>
            </w:r>
          </w:p>
        </w:tc>
        <w:tc>
          <w:tcPr>
            <w:tcW w:w="859" w:type="pct"/>
            <w:noWrap/>
            <w:hideMark/>
          </w:tcPr>
          <w:p w14:paraId="42949437" w14:textId="77777777" w:rsidR="004A5BD9" w:rsidRPr="004A5BD9" w:rsidRDefault="004A5BD9" w:rsidP="004A5BD9">
            <w:r w:rsidRPr="004A5BD9">
              <w:t>1,430</w:t>
            </w:r>
          </w:p>
        </w:tc>
        <w:tc>
          <w:tcPr>
            <w:tcW w:w="859" w:type="pct"/>
            <w:noWrap/>
            <w:hideMark/>
          </w:tcPr>
          <w:p w14:paraId="5906E7A8" w14:textId="77777777" w:rsidR="004A5BD9" w:rsidRPr="004A5BD9" w:rsidRDefault="004A5BD9" w:rsidP="004A5BD9">
            <w:r w:rsidRPr="004A5BD9">
              <w:t>19.9</w:t>
            </w:r>
          </w:p>
        </w:tc>
      </w:tr>
      <w:tr w:rsidR="004A5BD9" w:rsidRPr="004A5BD9" w14:paraId="1C364EF3" w14:textId="77777777" w:rsidTr="00981883">
        <w:trPr>
          <w:trHeight w:val="300"/>
        </w:trPr>
        <w:tc>
          <w:tcPr>
            <w:tcW w:w="1404" w:type="pct"/>
            <w:noWrap/>
            <w:hideMark/>
          </w:tcPr>
          <w:p w14:paraId="77A4897A" w14:textId="77777777" w:rsidR="004A5BD9" w:rsidRPr="004A5BD9" w:rsidRDefault="004A5BD9" w:rsidP="004A5BD9">
            <w:pPr>
              <w:rPr>
                <w:b/>
                <w:bCs/>
              </w:rPr>
            </w:pPr>
            <w:r w:rsidRPr="004A5BD9">
              <w:rPr>
                <w:b/>
                <w:bCs/>
              </w:rPr>
              <w:t>New Hampshire</w:t>
            </w:r>
          </w:p>
        </w:tc>
        <w:tc>
          <w:tcPr>
            <w:tcW w:w="1019" w:type="pct"/>
            <w:noWrap/>
            <w:hideMark/>
          </w:tcPr>
          <w:p w14:paraId="7E3B16CF" w14:textId="77777777" w:rsidR="004A5BD9" w:rsidRPr="004A5BD9" w:rsidRDefault="004A5BD9" w:rsidP="004A5BD9">
            <w:r w:rsidRPr="004A5BD9">
              <w:t>287,234</w:t>
            </w:r>
          </w:p>
        </w:tc>
        <w:tc>
          <w:tcPr>
            <w:tcW w:w="859" w:type="pct"/>
            <w:noWrap/>
            <w:hideMark/>
          </w:tcPr>
          <w:p w14:paraId="3BE70F64" w14:textId="77777777" w:rsidR="004A5BD9" w:rsidRPr="004A5BD9" w:rsidRDefault="004A5BD9" w:rsidP="004A5BD9">
            <w:r w:rsidRPr="004A5BD9">
              <w:t>3,000</w:t>
            </w:r>
          </w:p>
        </w:tc>
        <w:tc>
          <w:tcPr>
            <w:tcW w:w="859" w:type="pct"/>
            <w:noWrap/>
            <w:hideMark/>
          </w:tcPr>
          <w:p w14:paraId="2A464379" w14:textId="77777777" w:rsidR="004A5BD9" w:rsidRPr="004A5BD9" w:rsidRDefault="004A5BD9" w:rsidP="004A5BD9">
            <w:r w:rsidRPr="004A5BD9">
              <w:t>330</w:t>
            </w:r>
          </w:p>
        </w:tc>
        <w:tc>
          <w:tcPr>
            <w:tcW w:w="859" w:type="pct"/>
            <w:noWrap/>
            <w:hideMark/>
          </w:tcPr>
          <w:p w14:paraId="6497521F" w14:textId="77777777" w:rsidR="004A5BD9" w:rsidRPr="004A5BD9" w:rsidRDefault="004A5BD9" w:rsidP="004A5BD9">
            <w:r w:rsidRPr="004A5BD9">
              <w:t>10.9</w:t>
            </w:r>
          </w:p>
        </w:tc>
      </w:tr>
      <w:tr w:rsidR="004A5BD9" w:rsidRPr="004A5BD9" w14:paraId="3B59D7D5" w14:textId="77777777" w:rsidTr="00981883">
        <w:trPr>
          <w:trHeight w:val="300"/>
        </w:trPr>
        <w:tc>
          <w:tcPr>
            <w:tcW w:w="1404" w:type="pct"/>
            <w:noWrap/>
            <w:hideMark/>
          </w:tcPr>
          <w:p w14:paraId="6A7F7207" w14:textId="77777777" w:rsidR="004A5BD9" w:rsidRPr="004A5BD9" w:rsidRDefault="004A5BD9" w:rsidP="004A5BD9">
            <w:pPr>
              <w:rPr>
                <w:b/>
                <w:bCs/>
              </w:rPr>
            </w:pPr>
            <w:r w:rsidRPr="004A5BD9">
              <w:rPr>
                <w:b/>
                <w:bCs/>
              </w:rPr>
              <w:t>New Jersey</w:t>
            </w:r>
          </w:p>
        </w:tc>
        <w:tc>
          <w:tcPr>
            <w:tcW w:w="1019" w:type="pct"/>
            <w:noWrap/>
            <w:hideMark/>
          </w:tcPr>
          <w:p w14:paraId="364667C3" w14:textId="77777777" w:rsidR="004A5BD9" w:rsidRPr="004A5BD9" w:rsidRDefault="004A5BD9" w:rsidP="004A5BD9">
            <w:r w:rsidRPr="004A5BD9">
              <w:t>2,065,214</w:t>
            </w:r>
          </w:p>
        </w:tc>
        <w:tc>
          <w:tcPr>
            <w:tcW w:w="859" w:type="pct"/>
            <w:noWrap/>
            <w:hideMark/>
          </w:tcPr>
          <w:p w14:paraId="460768EC" w14:textId="77777777" w:rsidR="004A5BD9" w:rsidRPr="004A5BD9" w:rsidRDefault="004A5BD9" w:rsidP="004A5BD9">
            <w:r w:rsidRPr="004A5BD9">
              <w:t>17,300</w:t>
            </w:r>
          </w:p>
        </w:tc>
        <w:tc>
          <w:tcPr>
            <w:tcW w:w="859" w:type="pct"/>
            <w:noWrap/>
            <w:hideMark/>
          </w:tcPr>
          <w:p w14:paraId="255111B5" w14:textId="77777777" w:rsidR="004A5BD9" w:rsidRPr="004A5BD9" w:rsidRDefault="004A5BD9" w:rsidP="004A5BD9">
            <w:r w:rsidRPr="004A5BD9">
              <w:t>4,160</w:t>
            </w:r>
          </w:p>
        </w:tc>
        <w:tc>
          <w:tcPr>
            <w:tcW w:w="859" w:type="pct"/>
            <w:noWrap/>
            <w:hideMark/>
          </w:tcPr>
          <w:p w14:paraId="32211CC7" w14:textId="77777777" w:rsidR="004A5BD9" w:rsidRPr="004A5BD9" w:rsidRDefault="004A5BD9" w:rsidP="004A5BD9">
            <w:r w:rsidRPr="004A5BD9">
              <w:t>24</w:t>
            </w:r>
          </w:p>
        </w:tc>
      </w:tr>
      <w:tr w:rsidR="004A5BD9" w:rsidRPr="004A5BD9" w14:paraId="42E7761C" w14:textId="77777777" w:rsidTr="00981883">
        <w:trPr>
          <w:trHeight w:val="300"/>
        </w:trPr>
        <w:tc>
          <w:tcPr>
            <w:tcW w:w="1404" w:type="pct"/>
            <w:noWrap/>
            <w:hideMark/>
          </w:tcPr>
          <w:p w14:paraId="00B9E28B" w14:textId="77777777" w:rsidR="004A5BD9" w:rsidRPr="004A5BD9" w:rsidRDefault="004A5BD9" w:rsidP="004A5BD9">
            <w:pPr>
              <w:rPr>
                <w:b/>
                <w:bCs/>
              </w:rPr>
            </w:pPr>
            <w:r w:rsidRPr="004A5BD9">
              <w:rPr>
                <w:b/>
                <w:bCs/>
              </w:rPr>
              <w:t>New Mexico</w:t>
            </w:r>
          </w:p>
        </w:tc>
        <w:tc>
          <w:tcPr>
            <w:tcW w:w="1019" w:type="pct"/>
            <w:noWrap/>
            <w:hideMark/>
          </w:tcPr>
          <w:p w14:paraId="7634B201" w14:textId="77777777" w:rsidR="004A5BD9" w:rsidRPr="004A5BD9" w:rsidRDefault="004A5BD9" w:rsidP="004A5BD9">
            <w:r w:rsidRPr="004A5BD9">
              <w:t>518,672</w:t>
            </w:r>
          </w:p>
        </w:tc>
        <w:tc>
          <w:tcPr>
            <w:tcW w:w="859" w:type="pct"/>
            <w:noWrap/>
            <w:hideMark/>
          </w:tcPr>
          <w:p w14:paraId="5E9DC374" w14:textId="77777777" w:rsidR="004A5BD9" w:rsidRPr="004A5BD9" w:rsidRDefault="004A5BD9" w:rsidP="004A5BD9">
            <w:r w:rsidRPr="004A5BD9">
              <w:t>3,000</w:t>
            </w:r>
          </w:p>
        </w:tc>
        <w:tc>
          <w:tcPr>
            <w:tcW w:w="859" w:type="pct"/>
            <w:noWrap/>
            <w:hideMark/>
          </w:tcPr>
          <w:p w14:paraId="65601E84" w14:textId="77777777" w:rsidR="004A5BD9" w:rsidRPr="004A5BD9" w:rsidRDefault="004A5BD9" w:rsidP="004A5BD9">
            <w:r w:rsidRPr="004A5BD9">
              <w:t>470</w:t>
            </w:r>
          </w:p>
        </w:tc>
        <w:tc>
          <w:tcPr>
            <w:tcW w:w="859" w:type="pct"/>
            <w:noWrap/>
            <w:hideMark/>
          </w:tcPr>
          <w:p w14:paraId="337FA4F1" w14:textId="77777777" w:rsidR="004A5BD9" w:rsidRPr="004A5BD9" w:rsidRDefault="004A5BD9" w:rsidP="004A5BD9">
            <w:r w:rsidRPr="004A5BD9">
              <w:t>15.4</w:t>
            </w:r>
          </w:p>
        </w:tc>
      </w:tr>
      <w:tr w:rsidR="004A5BD9" w:rsidRPr="004A5BD9" w14:paraId="65A29904" w14:textId="77777777" w:rsidTr="00981883">
        <w:trPr>
          <w:trHeight w:val="300"/>
        </w:trPr>
        <w:tc>
          <w:tcPr>
            <w:tcW w:w="1404" w:type="pct"/>
            <w:noWrap/>
            <w:hideMark/>
          </w:tcPr>
          <w:p w14:paraId="44AAF1BB" w14:textId="77777777" w:rsidR="004A5BD9" w:rsidRPr="004A5BD9" w:rsidRDefault="004A5BD9" w:rsidP="004A5BD9">
            <w:pPr>
              <w:rPr>
                <w:b/>
                <w:bCs/>
              </w:rPr>
            </w:pPr>
            <w:r w:rsidRPr="004A5BD9">
              <w:rPr>
                <w:b/>
                <w:bCs/>
              </w:rPr>
              <w:t>New York</w:t>
            </w:r>
          </w:p>
        </w:tc>
        <w:tc>
          <w:tcPr>
            <w:tcW w:w="1019" w:type="pct"/>
            <w:noWrap/>
            <w:hideMark/>
          </w:tcPr>
          <w:p w14:paraId="6D085970" w14:textId="77777777" w:rsidR="004A5BD9" w:rsidRPr="004A5BD9" w:rsidRDefault="004A5BD9" w:rsidP="004A5BD9">
            <w:r w:rsidRPr="004A5BD9">
              <w:t>4,324,929</w:t>
            </w:r>
          </w:p>
        </w:tc>
        <w:tc>
          <w:tcPr>
            <w:tcW w:w="859" w:type="pct"/>
            <w:noWrap/>
            <w:hideMark/>
          </w:tcPr>
          <w:p w14:paraId="745C1AF7" w14:textId="77777777" w:rsidR="004A5BD9" w:rsidRPr="004A5BD9" w:rsidRDefault="004A5BD9" w:rsidP="004A5BD9">
            <w:r w:rsidRPr="004A5BD9">
              <w:t>53,600</w:t>
            </w:r>
          </w:p>
        </w:tc>
        <w:tc>
          <w:tcPr>
            <w:tcW w:w="859" w:type="pct"/>
            <w:noWrap/>
            <w:hideMark/>
          </w:tcPr>
          <w:p w14:paraId="0C836A8C" w14:textId="77777777" w:rsidR="004A5BD9" w:rsidRPr="004A5BD9" w:rsidRDefault="004A5BD9" w:rsidP="004A5BD9">
            <w:r w:rsidRPr="004A5BD9">
              <w:t>13,500</w:t>
            </w:r>
          </w:p>
        </w:tc>
        <w:tc>
          <w:tcPr>
            <w:tcW w:w="859" w:type="pct"/>
            <w:noWrap/>
            <w:hideMark/>
          </w:tcPr>
          <w:p w14:paraId="289B373B" w14:textId="77777777" w:rsidR="004A5BD9" w:rsidRPr="004A5BD9" w:rsidRDefault="004A5BD9" w:rsidP="004A5BD9">
            <w:r w:rsidRPr="004A5BD9">
              <w:t>25.2</w:t>
            </w:r>
          </w:p>
        </w:tc>
      </w:tr>
      <w:tr w:rsidR="004A5BD9" w:rsidRPr="004A5BD9" w14:paraId="6B7E3D46" w14:textId="77777777" w:rsidTr="00981883">
        <w:trPr>
          <w:trHeight w:val="300"/>
        </w:trPr>
        <w:tc>
          <w:tcPr>
            <w:tcW w:w="1404" w:type="pct"/>
            <w:noWrap/>
            <w:hideMark/>
          </w:tcPr>
          <w:p w14:paraId="29D50C57" w14:textId="77777777" w:rsidR="004A5BD9" w:rsidRPr="004A5BD9" w:rsidRDefault="004A5BD9" w:rsidP="004A5BD9">
            <w:pPr>
              <w:rPr>
                <w:b/>
                <w:bCs/>
              </w:rPr>
            </w:pPr>
            <w:r w:rsidRPr="004A5BD9">
              <w:rPr>
                <w:b/>
                <w:bCs/>
              </w:rPr>
              <w:t>North Carolina</w:t>
            </w:r>
          </w:p>
        </w:tc>
        <w:tc>
          <w:tcPr>
            <w:tcW w:w="1019" w:type="pct"/>
            <w:noWrap/>
            <w:hideMark/>
          </w:tcPr>
          <w:p w14:paraId="6D472FEF" w14:textId="77777777" w:rsidR="004A5BD9" w:rsidRPr="004A5BD9" w:rsidRDefault="004A5BD9" w:rsidP="004A5BD9">
            <w:r w:rsidRPr="004A5BD9">
              <w:t>2,281,635</w:t>
            </w:r>
          </w:p>
        </w:tc>
        <w:tc>
          <w:tcPr>
            <w:tcW w:w="859" w:type="pct"/>
            <w:noWrap/>
            <w:hideMark/>
          </w:tcPr>
          <w:p w14:paraId="5F06C4DB" w14:textId="77777777" w:rsidR="004A5BD9" w:rsidRPr="004A5BD9" w:rsidRDefault="004A5BD9" w:rsidP="004A5BD9">
            <w:r w:rsidRPr="004A5BD9">
              <w:t>24,000</w:t>
            </w:r>
          </w:p>
        </w:tc>
        <w:tc>
          <w:tcPr>
            <w:tcW w:w="859" w:type="pct"/>
            <w:noWrap/>
            <w:hideMark/>
          </w:tcPr>
          <w:p w14:paraId="21BAE817" w14:textId="77777777" w:rsidR="004A5BD9" w:rsidRPr="004A5BD9" w:rsidRDefault="004A5BD9" w:rsidP="004A5BD9">
            <w:r w:rsidRPr="004A5BD9">
              <w:t>3,100</w:t>
            </w:r>
          </w:p>
        </w:tc>
        <w:tc>
          <w:tcPr>
            <w:tcW w:w="859" w:type="pct"/>
            <w:noWrap/>
            <w:hideMark/>
          </w:tcPr>
          <w:p w14:paraId="1A668EBA" w14:textId="77777777" w:rsidR="004A5BD9" w:rsidRPr="004A5BD9" w:rsidRDefault="004A5BD9" w:rsidP="004A5BD9">
            <w:r w:rsidRPr="004A5BD9">
              <w:t>12.9</w:t>
            </w:r>
          </w:p>
        </w:tc>
      </w:tr>
      <w:tr w:rsidR="004A5BD9" w:rsidRPr="004A5BD9" w14:paraId="5F9D741F" w14:textId="77777777" w:rsidTr="00981883">
        <w:trPr>
          <w:trHeight w:val="300"/>
        </w:trPr>
        <w:tc>
          <w:tcPr>
            <w:tcW w:w="1404" w:type="pct"/>
            <w:noWrap/>
            <w:hideMark/>
          </w:tcPr>
          <w:p w14:paraId="6501A01C" w14:textId="77777777" w:rsidR="004A5BD9" w:rsidRPr="004A5BD9" w:rsidRDefault="004A5BD9" w:rsidP="004A5BD9">
            <w:pPr>
              <w:rPr>
                <w:b/>
                <w:bCs/>
              </w:rPr>
            </w:pPr>
            <w:r w:rsidRPr="004A5BD9">
              <w:rPr>
                <w:b/>
                <w:bCs/>
              </w:rPr>
              <w:t>North Dakota</w:t>
            </w:r>
          </w:p>
        </w:tc>
        <w:tc>
          <w:tcPr>
            <w:tcW w:w="1019" w:type="pct"/>
            <w:noWrap/>
            <w:hideMark/>
          </w:tcPr>
          <w:p w14:paraId="0A6851C7" w14:textId="77777777" w:rsidR="004A5BD9" w:rsidRPr="004A5BD9" w:rsidRDefault="004A5BD9" w:rsidP="004A5BD9">
            <w:r w:rsidRPr="004A5BD9">
              <w:t>149,871</w:t>
            </w:r>
          </w:p>
        </w:tc>
        <w:tc>
          <w:tcPr>
            <w:tcW w:w="859" w:type="pct"/>
            <w:noWrap/>
            <w:hideMark/>
          </w:tcPr>
          <w:p w14:paraId="5F15FF94" w14:textId="77777777" w:rsidR="004A5BD9" w:rsidRPr="004A5BD9" w:rsidRDefault="004A5BD9" w:rsidP="004A5BD9">
            <w:r w:rsidRPr="004A5BD9">
              <w:t>1,700</w:t>
            </w:r>
          </w:p>
        </w:tc>
        <w:tc>
          <w:tcPr>
            <w:tcW w:w="859" w:type="pct"/>
            <w:noWrap/>
            <w:hideMark/>
          </w:tcPr>
          <w:p w14:paraId="69FACB1F" w14:textId="77777777" w:rsidR="004A5BD9" w:rsidRPr="004A5BD9" w:rsidRDefault="004A5BD9" w:rsidP="004A5BD9">
            <w:r w:rsidRPr="004A5BD9">
              <w:t>140</w:t>
            </w:r>
          </w:p>
        </w:tc>
        <w:tc>
          <w:tcPr>
            <w:tcW w:w="859" w:type="pct"/>
            <w:noWrap/>
            <w:hideMark/>
          </w:tcPr>
          <w:p w14:paraId="554F55DA" w14:textId="77777777" w:rsidR="004A5BD9" w:rsidRPr="004A5BD9" w:rsidRDefault="004A5BD9" w:rsidP="004A5BD9">
            <w:r w:rsidRPr="004A5BD9">
              <w:t>8.6</w:t>
            </w:r>
          </w:p>
        </w:tc>
      </w:tr>
      <w:tr w:rsidR="004A5BD9" w:rsidRPr="004A5BD9" w14:paraId="77036C4F" w14:textId="77777777" w:rsidTr="00981883">
        <w:trPr>
          <w:trHeight w:val="300"/>
        </w:trPr>
        <w:tc>
          <w:tcPr>
            <w:tcW w:w="1404" w:type="pct"/>
            <w:noWrap/>
            <w:hideMark/>
          </w:tcPr>
          <w:p w14:paraId="367CA0A1" w14:textId="77777777" w:rsidR="004A5BD9" w:rsidRPr="004A5BD9" w:rsidRDefault="004A5BD9" w:rsidP="004A5BD9">
            <w:pPr>
              <w:rPr>
                <w:b/>
                <w:bCs/>
              </w:rPr>
            </w:pPr>
            <w:r w:rsidRPr="004A5BD9">
              <w:rPr>
                <w:b/>
                <w:bCs/>
              </w:rPr>
              <w:t>Ohio</w:t>
            </w:r>
          </w:p>
        </w:tc>
        <w:tc>
          <w:tcPr>
            <w:tcW w:w="1019" w:type="pct"/>
            <w:noWrap/>
            <w:hideMark/>
          </w:tcPr>
          <w:p w14:paraId="662B1262" w14:textId="77777777" w:rsidR="004A5BD9" w:rsidRPr="004A5BD9" w:rsidRDefault="004A5BD9" w:rsidP="004A5BD9">
            <w:r w:rsidRPr="004A5BD9">
              <w:t>2,730,751</w:t>
            </w:r>
          </w:p>
        </w:tc>
        <w:tc>
          <w:tcPr>
            <w:tcW w:w="859" w:type="pct"/>
            <w:noWrap/>
            <w:hideMark/>
          </w:tcPr>
          <w:p w14:paraId="1D6D27E6" w14:textId="77777777" w:rsidR="004A5BD9" w:rsidRPr="004A5BD9" w:rsidRDefault="004A5BD9" w:rsidP="004A5BD9">
            <w:r w:rsidRPr="004A5BD9">
              <w:t>36,100</w:t>
            </w:r>
          </w:p>
        </w:tc>
        <w:tc>
          <w:tcPr>
            <w:tcW w:w="859" w:type="pct"/>
            <w:noWrap/>
            <w:hideMark/>
          </w:tcPr>
          <w:p w14:paraId="7FA0646A" w14:textId="77777777" w:rsidR="004A5BD9" w:rsidRPr="004A5BD9" w:rsidRDefault="004A5BD9" w:rsidP="004A5BD9">
            <w:r w:rsidRPr="004A5BD9">
              <w:t>6,160</w:t>
            </w:r>
          </w:p>
        </w:tc>
        <w:tc>
          <w:tcPr>
            <w:tcW w:w="859" w:type="pct"/>
            <w:noWrap/>
            <w:hideMark/>
          </w:tcPr>
          <w:p w14:paraId="473929BF" w14:textId="77777777" w:rsidR="004A5BD9" w:rsidRPr="004A5BD9" w:rsidRDefault="004A5BD9" w:rsidP="004A5BD9">
            <w:r w:rsidRPr="004A5BD9">
              <w:t>17.1</w:t>
            </w:r>
          </w:p>
        </w:tc>
      </w:tr>
      <w:tr w:rsidR="004A5BD9" w:rsidRPr="004A5BD9" w14:paraId="245727B0" w14:textId="77777777" w:rsidTr="00981883">
        <w:trPr>
          <w:trHeight w:val="300"/>
        </w:trPr>
        <w:tc>
          <w:tcPr>
            <w:tcW w:w="1404" w:type="pct"/>
            <w:noWrap/>
            <w:hideMark/>
          </w:tcPr>
          <w:p w14:paraId="595F106D" w14:textId="77777777" w:rsidR="004A5BD9" w:rsidRPr="004A5BD9" w:rsidRDefault="004A5BD9" w:rsidP="004A5BD9">
            <w:pPr>
              <w:rPr>
                <w:b/>
                <w:bCs/>
              </w:rPr>
            </w:pPr>
            <w:r w:rsidRPr="004A5BD9">
              <w:rPr>
                <w:b/>
                <w:bCs/>
              </w:rPr>
              <w:t>Oklahoma</w:t>
            </w:r>
          </w:p>
        </w:tc>
        <w:tc>
          <w:tcPr>
            <w:tcW w:w="1019" w:type="pct"/>
            <w:noWrap/>
            <w:hideMark/>
          </w:tcPr>
          <w:p w14:paraId="2F061E02" w14:textId="77777777" w:rsidR="004A5BD9" w:rsidRPr="004A5BD9" w:rsidRDefault="004A5BD9" w:rsidP="004A5BD9">
            <w:r w:rsidRPr="004A5BD9">
              <w:t>929,666</w:t>
            </w:r>
          </w:p>
        </w:tc>
        <w:tc>
          <w:tcPr>
            <w:tcW w:w="859" w:type="pct"/>
            <w:noWrap/>
            <w:hideMark/>
          </w:tcPr>
          <w:p w14:paraId="18BA0899" w14:textId="77777777" w:rsidR="004A5BD9" w:rsidRPr="004A5BD9" w:rsidRDefault="004A5BD9" w:rsidP="004A5BD9">
            <w:r w:rsidRPr="004A5BD9">
              <w:t>8,600</w:t>
            </w:r>
          </w:p>
        </w:tc>
        <w:tc>
          <w:tcPr>
            <w:tcW w:w="859" w:type="pct"/>
            <w:noWrap/>
            <w:hideMark/>
          </w:tcPr>
          <w:p w14:paraId="33E88F34" w14:textId="77777777" w:rsidR="004A5BD9" w:rsidRPr="004A5BD9" w:rsidRDefault="004A5BD9" w:rsidP="004A5BD9">
            <w:r w:rsidRPr="004A5BD9">
              <w:t>1,150</w:t>
            </w:r>
          </w:p>
        </w:tc>
        <w:tc>
          <w:tcPr>
            <w:tcW w:w="859" w:type="pct"/>
            <w:noWrap/>
            <w:hideMark/>
          </w:tcPr>
          <w:p w14:paraId="7BCA8B83" w14:textId="77777777" w:rsidR="004A5BD9" w:rsidRPr="004A5BD9" w:rsidRDefault="004A5BD9" w:rsidP="004A5BD9">
            <w:r w:rsidRPr="004A5BD9">
              <w:t>13.4</w:t>
            </w:r>
          </w:p>
        </w:tc>
      </w:tr>
      <w:tr w:rsidR="004A5BD9" w:rsidRPr="004A5BD9" w14:paraId="544C7D2F" w14:textId="77777777" w:rsidTr="00981883">
        <w:trPr>
          <w:trHeight w:val="300"/>
        </w:trPr>
        <w:tc>
          <w:tcPr>
            <w:tcW w:w="1404" w:type="pct"/>
            <w:noWrap/>
            <w:hideMark/>
          </w:tcPr>
          <w:p w14:paraId="3E9A5198" w14:textId="77777777" w:rsidR="004A5BD9" w:rsidRPr="004A5BD9" w:rsidRDefault="004A5BD9" w:rsidP="004A5BD9">
            <w:pPr>
              <w:rPr>
                <w:b/>
                <w:bCs/>
              </w:rPr>
            </w:pPr>
            <w:r w:rsidRPr="004A5BD9">
              <w:rPr>
                <w:b/>
                <w:bCs/>
              </w:rPr>
              <w:t>Oregon</w:t>
            </w:r>
          </w:p>
        </w:tc>
        <w:tc>
          <w:tcPr>
            <w:tcW w:w="1019" w:type="pct"/>
            <w:noWrap/>
            <w:hideMark/>
          </w:tcPr>
          <w:p w14:paraId="41391913" w14:textId="77777777" w:rsidR="004A5BD9" w:rsidRPr="004A5BD9" w:rsidRDefault="004A5BD9" w:rsidP="004A5BD9">
            <w:r w:rsidRPr="004A5BD9">
              <w:t>866,453</w:t>
            </w:r>
          </w:p>
        </w:tc>
        <w:tc>
          <w:tcPr>
            <w:tcW w:w="859" w:type="pct"/>
            <w:noWrap/>
            <w:hideMark/>
          </w:tcPr>
          <w:p w14:paraId="4683B41C" w14:textId="77777777" w:rsidR="004A5BD9" w:rsidRPr="004A5BD9" w:rsidRDefault="004A5BD9" w:rsidP="004A5BD9">
            <w:r w:rsidRPr="004A5BD9">
              <w:t>8,500</w:t>
            </w:r>
          </w:p>
        </w:tc>
        <w:tc>
          <w:tcPr>
            <w:tcW w:w="859" w:type="pct"/>
            <w:noWrap/>
            <w:hideMark/>
          </w:tcPr>
          <w:p w14:paraId="45A17794" w14:textId="77777777" w:rsidR="004A5BD9" w:rsidRPr="004A5BD9" w:rsidRDefault="004A5BD9" w:rsidP="004A5BD9">
            <w:r w:rsidRPr="004A5BD9">
              <w:t>1,180</w:t>
            </w:r>
          </w:p>
        </w:tc>
        <w:tc>
          <w:tcPr>
            <w:tcW w:w="859" w:type="pct"/>
            <w:noWrap/>
            <w:hideMark/>
          </w:tcPr>
          <w:p w14:paraId="5E7547B3" w14:textId="77777777" w:rsidR="004A5BD9" w:rsidRPr="004A5BD9" w:rsidRDefault="004A5BD9" w:rsidP="004A5BD9">
            <w:r w:rsidRPr="004A5BD9">
              <w:t>13.9</w:t>
            </w:r>
          </w:p>
        </w:tc>
      </w:tr>
      <w:tr w:rsidR="004A5BD9" w:rsidRPr="004A5BD9" w14:paraId="59C667E4" w14:textId="77777777" w:rsidTr="00981883">
        <w:trPr>
          <w:trHeight w:val="300"/>
        </w:trPr>
        <w:tc>
          <w:tcPr>
            <w:tcW w:w="1404" w:type="pct"/>
            <w:noWrap/>
            <w:hideMark/>
          </w:tcPr>
          <w:p w14:paraId="156B6824" w14:textId="77777777" w:rsidR="004A5BD9" w:rsidRPr="004A5BD9" w:rsidRDefault="004A5BD9" w:rsidP="004A5BD9">
            <w:pPr>
              <w:rPr>
                <w:b/>
                <w:bCs/>
              </w:rPr>
            </w:pPr>
            <w:r w:rsidRPr="004A5BD9">
              <w:rPr>
                <w:b/>
                <w:bCs/>
              </w:rPr>
              <w:t>Pennsylvania</w:t>
            </w:r>
          </w:p>
        </w:tc>
        <w:tc>
          <w:tcPr>
            <w:tcW w:w="1019" w:type="pct"/>
            <w:noWrap/>
            <w:hideMark/>
          </w:tcPr>
          <w:p w14:paraId="5486EE6A" w14:textId="77777777" w:rsidR="004A5BD9" w:rsidRPr="004A5BD9" w:rsidRDefault="004A5BD9" w:rsidP="004A5BD9">
            <w:r w:rsidRPr="004A5BD9">
              <w:t>2,792,155</w:t>
            </w:r>
          </w:p>
        </w:tc>
        <w:tc>
          <w:tcPr>
            <w:tcW w:w="859" w:type="pct"/>
            <w:noWrap/>
            <w:hideMark/>
          </w:tcPr>
          <w:p w14:paraId="57754155" w14:textId="77777777" w:rsidR="004A5BD9" w:rsidRPr="004A5BD9" w:rsidRDefault="004A5BD9" w:rsidP="004A5BD9">
            <w:r w:rsidRPr="004A5BD9">
              <w:t>31,600</w:t>
            </w:r>
          </w:p>
        </w:tc>
        <w:tc>
          <w:tcPr>
            <w:tcW w:w="859" w:type="pct"/>
            <w:noWrap/>
            <w:hideMark/>
          </w:tcPr>
          <w:p w14:paraId="48583823" w14:textId="77777777" w:rsidR="004A5BD9" w:rsidRPr="004A5BD9" w:rsidRDefault="004A5BD9" w:rsidP="004A5BD9">
            <w:r w:rsidRPr="004A5BD9">
              <w:t>6,310</w:t>
            </w:r>
          </w:p>
        </w:tc>
        <w:tc>
          <w:tcPr>
            <w:tcW w:w="859" w:type="pct"/>
            <w:noWrap/>
            <w:hideMark/>
          </w:tcPr>
          <w:p w14:paraId="7B6E83E2" w14:textId="77777777" w:rsidR="004A5BD9" w:rsidRPr="004A5BD9" w:rsidRDefault="004A5BD9" w:rsidP="004A5BD9">
            <w:r w:rsidRPr="004A5BD9">
              <w:t>20</w:t>
            </w:r>
          </w:p>
        </w:tc>
      </w:tr>
      <w:tr w:rsidR="004A5BD9" w:rsidRPr="004A5BD9" w14:paraId="39878137" w14:textId="77777777" w:rsidTr="00981883">
        <w:trPr>
          <w:trHeight w:val="300"/>
        </w:trPr>
        <w:tc>
          <w:tcPr>
            <w:tcW w:w="1404" w:type="pct"/>
            <w:noWrap/>
            <w:hideMark/>
          </w:tcPr>
          <w:p w14:paraId="2B8C7A29" w14:textId="77777777" w:rsidR="004A5BD9" w:rsidRPr="004A5BD9" w:rsidRDefault="004A5BD9" w:rsidP="004A5BD9">
            <w:pPr>
              <w:rPr>
                <w:b/>
                <w:bCs/>
              </w:rPr>
            </w:pPr>
            <w:r w:rsidRPr="004A5BD9">
              <w:rPr>
                <w:b/>
                <w:bCs/>
              </w:rPr>
              <w:t>Rhode Island</w:t>
            </w:r>
          </w:p>
        </w:tc>
        <w:tc>
          <w:tcPr>
            <w:tcW w:w="1019" w:type="pct"/>
            <w:noWrap/>
            <w:hideMark/>
          </w:tcPr>
          <w:p w14:paraId="473732B0" w14:textId="77777777" w:rsidR="004A5BD9" w:rsidRPr="004A5BD9" w:rsidRDefault="004A5BD9" w:rsidP="004A5BD9">
            <w:r w:rsidRPr="004A5BD9">
              <w:t>223,956</w:t>
            </w:r>
          </w:p>
        </w:tc>
        <w:tc>
          <w:tcPr>
            <w:tcW w:w="859" w:type="pct"/>
            <w:noWrap/>
            <w:hideMark/>
          </w:tcPr>
          <w:p w14:paraId="2BA061D4" w14:textId="77777777" w:rsidR="004A5BD9" w:rsidRPr="004A5BD9" w:rsidRDefault="004A5BD9" w:rsidP="004A5BD9">
            <w:r w:rsidRPr="004A5BD9">
              <w:t>2,700</w:t>
            </w:r>
          </w:p>
        </w:tc>
        <w:tc>
          <w:tcPr>
            <w:tcW w:w="859" w:type="pct"/>
            <w:noWrap/>
            <w:hideMark/>
          </w:tcPr>
          <w:p w14:paraId="42D5DE54" w14:textId="77777777" w:rsidR="004A5BD9" w:rsidRPr="004A5BD9" w:rsidRDefault="004A5BD9" w:rsidP="004A5BD9">
            <w:r w:rsidRPr="004A5BD9">
              <w:t>420</w:t>
            </w:r>
          </w:p>
        </w:tc>
        <w:tc>
          <w:tcPr>
            <w:tcW w:w="859" w:type="pct"/>
            <w:noWrap/>
            <w:hideMark/>
          </w:tcPr>
          <w:p w14:paraId="21BF0DF7" w14:textId="77777777" w:rsidR="004A5BD9" w:rsidRPr="004A5BD9" w:rsidRDefault="004A5BD9" w:rsidP="004A5BD9">
            <w:r w:rsidRPr="004A5BD9">
              <w:t>15.7</w:t>
            </w:r>
          </w:p>
        </w:tc>
      </w:tr>
      <w:tr w:rsidR="004A5BD9" w:rsidRPr="004A5BD9" w14:paraId="0027707D" w14:textId="77777777" w:rsidTr="00981883">
        <w:trPr>
          <w:trHeight w:val="300"/>
        </w:trPr>
        <w:tc>
          <w:tcPr>
            <w:tcW w:w="1404" w:type="pct"/>
            <w:noWrap/>
            <w:hideMark/>
          </w:tcPr>
          <w:p w14:paraId="1E74F592" w14:textId="77777777" w:rsidR="004A5BD9" w:rsidRPr="004A5BD9" w:rsidRDefault="004A5BD9" w:rsidP="004A5BD9">
            <w:pPr>
              <w:rPr>
                <w:b/>
                <w:bCs/>
              </w:rPr>
            </w:pPr>
            <w:r w:rsidRPr="004A5BD9">
              <w:rPr>
                <w:b/>
                <w:bCs/>
              </w:rPr>
              <w:t>South Carolina</w:t>
            </w:r>
          </w:p>
        </w:tc>
        <w:tc>
          <w:tcPr>
            <w:tcW w:w="1019" w:type="pct"/>
            <w:noWrap/>
            <w:hideMark/>
          </w:tcPr>
          <w:p w14:paraId="07FDACAC" w14:textId="77777777" w:rsidR="004A5BD9" w:rsidRPr="004A5BD9" w:rsidRDefault="004A5BD9" w:rsidP="004A5BD9">
            <w:r w:rsidRPr="004A5BD9">
              <w:t>1,080,474</w:t>
            </w:r>
          </w:p>
        </w:tc>
        <w:tc>
          <w:tcPr>
            <w:tcW w:w="859" w:type="pct"/>
            <w:noWrap/>
            <w:hideMark/>
          </w:tcPr>
          <w:p w14:paraId="29D5F2AA" w14:textId="77777777" w:rsidR="004A5BD9" w:rsidRPr="004A5BD9" w:rsidRDefault="004A5BD9" w:rsidP="004A5BD9">
            <w:r w:rsidRPr="004A5BD9">
              <w:t>11,400</w:t>
            </w:r>
          </w:p>
        </w:tc>
        <w:tc>
          <w:tcPr>
            <w:tcW w:w="859" w:type="pct"/>
            <w:noWrap/>
            <w:hideMark/>
          </w:tcPr>
          <w:p w14:paraId="0FCB35BC" w14:textId="77777777" w:rsidR="004A5BD9" w:rsidRPr="004A5BD9" w:rsidRDefault="004A5BD9" w:rsidP="004A5BD9">
            <w:r w:rsidRPr="004A5BD9">
              <w:t>1,250</w:t>
            </w:r>
          </w:p>
        </w:tc>
        <w:tc>
          <w:tcPr>
            <w:tcW w:w="859" w:type="pct"/>
            <w:noWrap/>
            <w:hideMark/>
          </w:tcPr>
          <w:p w14:paraId="01D915D6" w14:textId="77777777" w:rsidR="004A5BD9" w:rsidRPr="004A5BD9" w:rsidRDefault="004A5BD9" w:rsidP="004A5BD9">
            <w:r w:rsidRPr="004A5BD9">
              <w:t>11</w:t>
            </w:r>
          </w:p>
        </w:tc>
      </w:tr>
      <w:tr w:rsidR="004A5BD9" w:rsidRPr="004A5BD9" w14:paraId="54422D26" w14:textId="77777777" w:rsidTr="00981883">
        <w:trPr>
          <w:trHeight w:val="300"/>
        </w:trPr>
        <w:tc>
          <w:tcPr>
            <w:tcW w:w="1404" w:type="pct"/>
            <w:noWrap/>
            <w:hideMark/>
          </w:tcPr>
          <w:p w14:paraId="0413124E" w14:textId="77777777" w:rsidR="004A5BD9" w:rsidRPr="004A5BD9" w:rsidRDefault="004A5BD9" w:rsidP="004A5BD9">
            <w:pPr>
              <w:rPr>
                <w:b/>
                <w:bCs/>
              </w:rPr>
            </w:pPr>
            <w:r w:rsidRPr="004A5BD9">
              <w:rPr>
                <w:b/>
                <w:bCs/>
              </w:rPr>
              <w:t>South Dakota</w:t>
            </w:r>
          </w:p>
        </w:tc>
        <w:tc>
          <w:tcPr>
            <w:tcW w:w="1019" w:type="pct"/>
            <w:noWrap/>
            <w:hideMark/>
          </w:tcPr>
          <w:p w14:paraId="6AB1E8DC" w14:textId="77777777" w:rsidR="004A5BD9" w:rsidRPr="004A5BD9" w:rsidRDefault="004A5BD9" w:rsidP="004A5BD9">
            <w:r w:rsidRPr="004A5BD9">
              <w:t>202,797</w:t>
            </w:r>
          </w:p>
        </w:tc>
        <w:tc>
          <w:tcPr>
            <w:tcW w:w="859" w:type="pct"/>
            <w:noWrap/>
            <w:hideMark/>
          </w:tcPr>
          <w:p w14:paraId="463F2828" w14:textId="77777777" w:rsidR="004A5BD9" w:rsidRPr="004A5BD9" w:rsidRDefault="004A5BD9" w:rsidP="004A5BD9">
            <w:r w:rsidRPr="004A5BD9">
              <w:t>2,100</w:t>
            </w:r>
          </w:p>
        </w:tc>
        <w:tc>
          <w:tcPr>
            <w:tcW w:w="859" w:type="pct"/>
            <w:noWrap/>
            <w:hideMark/>
          </w:tcPr>
          <w:p w14:paraId="7FF462B1" w14:textId="77777777" w:rsidR="004A5BD9" w:rsidRPr="004A5BD9" w:rsidRDefault="004A5BD9" w:rsidP="004A5BD9">
            <w:r w:rsidRPr="004A5BD9">
              <w:t>160</w:t>
            </w:r>
          </w:p>
        </w:tc>
        <w:tc>
          <w:tcPr>
            <w:tcW w:w="859" w:type="pct"/>
            <w:noWrap/>
            <w:hideMark/>
          </w:tcPr>
          <w:p w14:paraId="5D7B0A2C" w14:textId="77777777" w:rsidR="004A5BD9" w:rsidRPr="004A5BD9" w:rsidRDefault="004A5BD9" w:rsidP="004A5BD9">
            <w:r w:rsidRPr="004A5BD9">
              <w:t>7.6</w:t>
            </w:r>
          </w:p>
        </w:tc>
      </w:tr>
      <w:tr w:rsidR="004A5BD9" w:rsidRPr="004A5BD9" w14:paraId="08671C10" w14:textId="77777777" w:rsidTr="00981883">
        <w:trPr>
          <w:trHeight w:val="300"/>
        </w:trPr>
        <w:tc>
          <w:tcPr>
            <w:tcW w:w="1404" w:type="pct"/>
            <w:noWrap/>
            <w:hideMark/>
          </w:tcPr>
          <w:p w14:paraId="09CAEB9E" w14:textId="77777777" w:rsidR="004A5BD9" w:rsidRPr="004A5BD9" w:rsidRDefault="004A5BD9" w:rsidP="004A5BD9">
            <w:pPr>
              <w:rPr>
                <w:b/>
                <w:bCs/>
              </w:rPr>
            </w:pPr>
            <w:r w:rsidRPr="004A5BD9">
              <w:rPr>
                <w:b/>
                <w:bCs/>
              </w:rPr>
              <w:t>Tennessee</w:t>
            </w:r>
          </w:p>
        </w:tc>
        <w:tc>
          <w:tcPr>
            <w:tcW w:w="1019" w:type="pct"/>
            <w:noWrap/>
            <w:hideMark/>
          </w:tcPr>
          <w:p w14:paraId="48BDB396" w14:textId="77777777" w:rsidR="004A5BD9" w:rsidRPr="004A5BD9" w:rsidRDefault="004A5BD9" w:rsidP="004A5BD9">
            <w:r w:rsidRPr="004A5BD9">
              <w:t>1,496,001</w:t>
            </w:r>
          </w:p>
        </w:tc>
        <w:tc>
          <w:tcPr>
            <w:tcW w:w="859" w:type="pct"/>
            <w:noWrap/>
            <w:hideMark/>
          </w:tcPr>
          <w:p w14:paraId="309F5B42" w14:textId="77777777" w:rsidR="004A5BD9" w:rsidRPr="004A5BD9" w:rsidRDefault="004A5BD9" w:rsidP="004A5BD9">
            <w:r w:rsidRPr="004A5BD9">
              <w:t>15,700</w:t>
            </w:r>
          </w:p>
        </w:tc>
        <w:tc>
          <w:tcPr>
            <w:tcW w:w="859" w:type="pct"/>
            <w:noWrap/>
            <w:hideMark/>
          </w:tcPr>
          <w:p w14:paraId="6C7CBDAD" w14:textId="77777777" w:rsidR="004A5BD9" w:rsidRPr="004A5BD9" w:rsidRDefault="004A5BD9" w:rsidP="004A5BD9">
            <w:r w:rsidRPr="004A5BD9">
              <w:t>2,440</w:t>
            </w:r>
          </w:p>
        </w:tc>
        <w:tc>
          <w:tcPr>
            <w:tcW w:w="859" w:type="pct"/>
            <w:noWrap/>
            <w:hideMark/>
          </w:tcPr>
          <w:p w14:paraId="088599BA" w14:textId="77777777" w:rsidR="004A5BD9" w:rsidRPr="004A5BD9" w:rsidRDefault="004A5BD9" w:rsidP="004A5BD9">
            <w:r w:rsidRPr="004A5BD9">
              <w:t>15.5</w:t>
            </w:r>
          </w:p>
        </w:tc>
      </w:tr>
      <w:tr w:rsidR="004A5BD9" w:rsidRPr="004A5BD9" w14:paraId="42FFE8E9" w14:textId="77777777" w:rsidTr="00981883">
        <w:trPr>
          <w:trHeight w:val="300"/>
        </w:trPr>
        <w:tc>
          <w:tcPr>
            <w:tcW w:w="1404" w:type="pct"/>
            <w:noWrap/>
            <w:hideMark/>
          </w:tcPr>
          <w:p w14:paraId="76AC3AB8" w14:textId="77777777" w:rsidR="004A5BD9" w:rsidRPr="004A5BD9" w:rsidRDefault="004A5BD9" w:rsidP="004A5BD9">
            <w:pPr>
              <w:rPr>
                <w:b/>
                <w:bCs/>
              </w:rPr>
            </w:pPr>
            <w:r w:rsidRPr="004A5BD9">
              <w:rPr>
                <w:b/>
                <w:bCs/>
              </w:rPr>
              <w:t>Texas</w:t>
            </w:r>
          </w:p>
        </w:tc>
        <w:tc>
          <w:tcPr>
            <w:tcW w:w="1019" w:type="pct"/>
            <w:noWrap/>
            <w:hideMark/>
          </w:tcPr>
          <w:p w14:paraId="4855ABCA" w14:textId="77777777" w:rsidR="004A5BD9" w:rsidRPr="004A5BD9" w:rsidRDefault="004A5BD9" w:rsidP="004A5BD9">
            <w:r w:rsidRPr="004A5BD9">
              <w:t>6,865,824</w:t>
            </w:r>
          </w:p>
        </w:tc>
        <w:tc>
          <w:tcPr>
            <w:tcW w:w="859" w:type="pct"/>
            <w:noWrap/>
            <w:hideMark/>
          </w:tcPr>
          <w:p w14:paraId="19AC4378" w14:textId="77777777" w:rsidR="004A5BD9" w:rsidRPr="004A5BD9" w:rsidRDefault="004A5BD9" w:rsidP="004A5BD9">
            <w:r w:rsidRPr="004A5BD9">
              <w:t>99,100</w:t>
            </w:r>
          </w:p>
        </w:tc>
        <w:tc>
          <w:tcPr>
            <w:tcW w:w="859" w:type="pct"/>
            <w:noWrap/>
            <w:hideMark/>
          </w:tcPr>
          <w:p w14:paraId="00A51955" w14:textId="77777777" w:rsidR="004A5BD9" w:rsidRPr="004A5BD9" w:rsidRDefault="004A5BD9" w:rsidP="004A5BD9">
            <w:r w:rsidRPr="004A5BD9">
              <w:t>14,320</w:t>
            </w:r>
          </w:p>
        </w:tc>
        <w:tc>
          <w:tcPr>
            <w:tcW w:w="859" w:type="pct"/>
            <w:noWrap/>
            <w:hideMark/>
          </w:tcPr>
          <w:p w14:paraId="58C970F9" w14:textId="77777777" w:rsidR="004A5BD9" w:rsidRPr="004A5BD9" w:rsidRDefault="004A5BD9" w:rsidP="004A5BD9">
            <w:r w:rsidRPr="004A5BD9">
              <w:t>14.4</w:t>
            </w:r>
          </w:p>
        </w:tc>
      </w:tr>
      <w:tr w:rsidR="004A5BD9" w:rsidRPr="004A5BD9" w14:paraId="1AE1C4AD" w14:textId="77777777" w:rsidTr="00981883">
        <w:trPr>
          <w:trHeight w:val="300"/>
        </w:trPr>
        <w:tc>
          <w:tcPr>
            <w:tcW w:w="1404" w:type="pct"/>
            <w:noWrap/>
            <w:hideMark/>
          </w:tcPr>
          <w:p w14:paraId="6E96F986" w14:textId="77777777" w:rsidR="004A5BD9" w:rsidRPr="004A5BD9" w:rsidRDefault="004A5BD9" w:rsidP="004A5BD9">
            <w:pPr>
              <w:rPr>
                <w:b/>
                <w:bCs/>
              </w:rPr>
            </w:pPr>
            <w:r w:rsidRPr="004A5BD9">
              <w:rPr>
                <w:b/>
                <w:bCs/>
              </w:rPr>
              <w:t>Utah</w:t>
            </w:r>
          </w:p>
        </w:tc>
        <w:tc>
          <w:tcPr>
            <w:tcW w:w="1019" w:type="pct"/>
            <w:noWrap/>
            <w:hideMark/>
          </w:tcPr>
          <w:p w14:paraId="30EF8370" w14:textId="77777777" w:rsidR="004A5BD9" w:rsidRPr="004A5BD9" w:rsidRDefault="004A5BD9" w:rsidP="004A5BD9">
            <w:r w:rsidRPr="004A5BD9">
              <w:t>871,027</w:t>
            </w:r>
          </w:p>
        </w:tc>
        <w:tc>
          <w:tcPr>
            <w:tcW w:w="859" w:type="pct"/>
            <w:noWrap/>
            <w:hideMark/>
          </w:tcPr>
          <w:p w14:paraId="6F923FF8" w14:textId="77777777" w:rsidR="004A5BD9" w:rsidRPr="004A5BD9" w:rsidRDefault="004A5BD9" w:rsidP="004A5BD9">
            <w:r w:rsidRPr="004A5BD9">
              <w:t>8,100</w:t>
            </w:r>
          </w:p>
        </w:tc>
        <w:tc>
          <w:tcPr>
            <w:tcW w:w="859" w:type="pct"/>
            <w:noWrap/>
            <w:hideMark/>
          </w:tcPr>
          <w:p w14:paraId="58ACF697" w14:textId="77777777" w:rsidR="004A5BD9" w:rsidRPr="004A5BD9" w:rsidRDefault="004A5BD9" w:rsidP="004A5BD9">
            <w:r w:rsidRPr="004A5BD9">
              <w:t>1,670</w:t>
            </w:r>
          </w:p>
        </w:tc>
        <w:tc>
          <w:tcPr>
            <w:tcW w:w="859" w:type="pct"/>
            <w:noWrap/>
            <w:hideMark/>
          </w:tcPr>
          <w:p w14:paraId="7E7CF577" w14:textId="77777777" w:rsidR="004A5BD9" w:rsidRPr="004A5BD9" w:rsidRDefault="004A5BD9" w:rsidP="004A5BD9">
            <w:r w:rsidRPr="004A5BD9">
              <w:t>20.5</w:t>
            </w:r>
          </w:p>
        </w:tc>
      </w:tr>
      <w:tr w:rsidR="004A5BD9" w:rsidRPr="004A5BD9" w14:paraId="445CCA4B" w14:textId="77777777" w:rsidTr="00981883">
        <w:trPr>
          <w:trHeight w:val="300"/>
        </w:trPr>
        <w:tc>
          <w:tcPr>
            <w:tcW w:w="1404" w:type="pct"/>
            <w:noWrap/>
            <w:hideMark/>
          </w:tcPr>
          <w:p w14:paraId="6242F0CB" w14:textId="77777777" w:rsidR="004A5BD9" w:rsidRPr="004A5BD9" w:rsidRDefault="004A5BD9" w:rsidP="004A5BD9">
            <w:pPr>
              <w:rPr>
                <w:b/>
                <w:bCs/>
              </w:rPr>
            </w:pPr>
            <w:r w:rsidRPr="004A5BD9">
              <w:rPr>
                <w:b/>
                <w:bCs/>
              </w:rPr>
              <w:t>Vermont</w:t>
            </w:r>
          </w:p>
        </w:tc>
        <w:tc>
          <w:tcPr>
            <w:tcW w:w="1019" w:type="pct"/>
            <w:noWrap/>
            <w:hideMark/>
          </w:tcPr>
          <w:p w14:paraId="3D1C94AE" w14:textId="77777777" w:rsidR="004A5BD9" w:rsidRPr="004A5BD9" w:rsidRDefault="004A5BD9" w:rsidP="004A5BD9">
            <w:r w:rsidRPr="004A5BD9">
              <w:t>129,233</w:t>
            </w:r>
          </w:p>
        </w:tc>
        <w:tc>
          <w:tcPr>
            <w:tcW w:w="859" w:type="pct"/>
            <w:noWrap/>
            <w:hideMark/>
          </w:tcPr>
          <w:p w14:paraId="0C80B77F" w14:textId="77777777" w:rsidR="004A5BD9" w:rsidRPr="004A5BD9" w:rsidRDefault="004A5BD9" w:rsidP="004A5BD9">
            <w:r w:rsidRPr="004A5BD9">
              <w:t>1,300</w:t>
            </w:r>
          </w:p>
        </w:tc>
        <w:tc>
          <w:tcPr>
            <w:tcW w:w="859" w:type="pct"/>
            <w:noWrap/>
            <w:hideMark/>
          </w:tcPr>
          <w:p w14:paraId="410C4646" w14:textId="77777777" w:rsidR="004A5BD9" w:rsidRPr="004A5BD9" w:rsidRDefault="004A5BD9" w:rsidP="004A5BD9">
            <w:r w:rsidRPr="004A5BD9">
              <w:t>130</w:t>
            </w:r>
          </w:p>
        </w:tc>
        <w:tc>
          <w:tcPr>
            <w:tcW w:w="859" w:type="pct"/>
            <w:noWrap/>
            <w:hideMark/>
          </w:tcPr>
          <w:p w14:paraId="0EF0BBAE" w14:textId="77777777" w:rsidR="004A5BD9" w:rsidRPr="004A5BD9" w:rsidRDefault="004A5BD9" w:rsidP="004A5BD9">
            <w:r w:rsidRPr="004A5BD9">
              <w:t>9.8</w:t>
            </w:r>
          </w:p>
        </w:tc>
      </w:tr>
      <w:tr w:rsidR="004A5BD9" w:rsidRPr="004A5BD9" w14:paraId="083A30EA" w14:textId="77777777" w:rsidTr="00981883">
        <w:trPr>
          <w:trHeight w:val="300"/>
        </w:trPr>
        <w:tc>
          <w:tcPr>
            <w:tcW w:w="1404" w:type="pct"/>
            <w:noWrap/>
            <w:hideMark/>
          </w:tcPr>
          <w:p w14:paraId="36C96F0C" w14:textId="77777777" w:rsidR="004A5BD9" w:rsidRPr="004A5BD9" w:rsidRDefault="004A5BD9" w:rsidP="004A5BD9">
            <w:pPr>
              <w:rPr>
                <w:b/>
                <w:bCs/>
              </w:rPr>
            </w:pPr>
            <w:r w:rsidRPr="004A5BD9">
              <w:rPr>
                <w:b/>
                <w:bCs/>
              </w:rPr>
              <w:t>Virginia</w:t>
            </w:r>
          </w:p>
        </w:tc>
        <w:tc>
          <w:tcPr>
            <w:tcW w:w="1019" w:type="pct"/>
            <w:noWrap/>
            <w:hideMark/>
          </w:tcPr>
          <w:p w14:paraId="68B5E3FE" w14:textId="77777777" w:rsidR="004A5BD9" w:rsidRPr="004A5BD9" w:rsidRDefault="004A5BD9" w:rsidP="004A5BD9">
            <w:r w:rsidRPr="004A5BD9">
              <w:t>1,853,677</w:t>
            </w:r>
          </w:p>
        </w:tc>
        <w:tc>
          <w:tcPr>
            <w:tcW w:w="859" w:type="pct"/>
            <w:noWrap/>
            <w:hideMark/>
          </w:tcPr>
          <w:p w14:paraId="24F86FCD" w14:textId="77777777" w:rsidR="004A5BD9" w:rsidRPr="004A5BD9" w:rsidRDefault="004A5BD9" w:rsidP="004A5BD9">
            <w:r w:rsidRPr="004A5BD9">
              <w:t>19,400</w:t>
            </w:r>
          </w:p>
        </w:tc>
        <w:tc>
          <w:tcPr>
            <w:tcW w:w="859" w:type="pct"/>
            <w:noWrap/>
            <w:hideMark/>
          </w:tcPr>
          <w:p w14:paraId="69E5CDDB" w14:textId="77777777" w:rsidR="004A5BD9" w:rsidRPr="004A5BD9" w:rsidRDefault="004A5BD9" w:rsidP="004A5BD9">
            <w:r w:rsidRPr="004A5BD9">
              <w:t>3,320</w:t>
            </w:r>
          </w:p>
        </w:tc>
        <w:tc>
          <w:tcPr>
            <w:tcW w:w="859" w:type="pct"/>
            <w:noWrap/>
            <w:hideMark/>
          </w:tcPr>
          <w:p w14:paraId="30174837" w14:textId="77777777" w:rsidR="004A5BD9" w:rsidRPr="004A5BD9" w:rsidRDefault="004A5BD9" w:rsidP="004A5BD9">
            <w:r w:rsidRPr="004A5BD9">
              <w:t>17.2</w:t>
            </w:r>
          </w:p>
        </w:tc>
      </w:tr>
      <w:tr w:rsidR="004A5BD9" w:rsidRPr="004A5BD9" w14:paraId="20568505" w14:textId="77777777" w:rsidTr="00981883">
        <w:trPr>
          <w:trHeight w:val="300"/>
        </w:trPr>
        <w:tc>
          <w:tcPr>
            <w:tcW w:w="1404" w:type="pct"/>
            <w:noWrap/>
            <w:hideMark/>
          </w:tcPr>
          <w:p w14:paraId="3B7326B3" w14:textId="77777777" w:rsidR="004A5BD9" w:rsidRPr="004A5BD9" w:rsidRDefault="004A5BD9" w:rsidP="004A5BD9">
            <w:pPr>
              <w:rPr>
                <w:b/>
                <w:bCs/>
              </w:rPr>
            </w:pPr>
            <w:r w:rsidRPr="004A5BD9">
              <w:rPr>
                <w:b/>
                <w:bCs/>
              </w:rPr>
              <w:t>Washington</w:t>
            </w:r>
          </w:p>
        </w:tc>
        <w:tc>
          <w:tcPr>
            <w:tcW w:w="1019" w:type="pct"/>
            <w:noWrap/>
            <w:hideMark/>
          </w:tcPr>
          <w:p w14:paraId="4BA06284" w14:textId="77777777" w:rsidR="004A5BD9" w:rsidRPr="004A5BD9" w:rsidRDefault="004A5BD9" w:rsidP="004A5BD9">
            <w:r w:rsidRPr="004A5BD9">
              <w:t>1,581,354</w:t>
            </w:r>
          </w:p>
        </w:tc>
        <w:tc>
          <w:tcPr>
            <w:tcW w:w="859" w:type="pct"/>
            <w:noWrap/>
            <w:hideMark/>
          </w:tcPr>
          <w:p w14:paraId="62F03259" w14:textId="77777777" w:rsidR="004A5BD9" w:rsidRPr="004A5BD9" w:rsidRDefault="004A5BD9" w:rsidP="004A5BD9">
            <w:r w:rsidRPr="004A5BD9">
              <w:t>9,600</w:t>
            </w:r>
          </w:p>
        </w:tc>
        <w:tc>
          <w:tcPr>
            <w:tcW w:w="859" w:type="pct"/>
            <w:noWrap/>
            <w:hideMark/>
          </w:tcPr>
          <w:p w14:paraId="33C87CB7" w14:textId="77777777" w:rsidR="004A5BD9" w:rsidRPr="004A5BD9" w:rsidRDefault="004A5BD9" w:rsidP="004A5BD9">
            <w:r w:rsidRPr="004A5BD9">
              <w:t>1,700</w:t>
            </w:r>
          </w:p>
        </w:tc>
        <w:tc>
          <w:tcPr>
            <w:tcW w:w="859" w:type="pct"/>
            <w:noWrap/>
            <w:hideMark/>
          </w:tcPr>
          <w:p w14:paraId="2D65400A" w14:textId="77777777" w:rsidR="004A5BD9" w:rsidRPr="004A5BD9" w:rsidRDefault="004A5BD9" w:rsidP="004A5BD9">
            <w:r w:rsidRPr="004A5BD9">
              <w:t>17.8</w:t>
            </w:r>
          </w:p>
        </w:tc>
      </w:tr>
      <w:tr w:rsidR="004A5BD9" w:rsidRPr="004A5BD9" w14:paraId="05FCD4CA" w14:textId="77777777" w:rsidTr="00981883">
        <w:trPr>
          <w:trHeight w:val="300"/>
        </w:trPr>
        <w:tc>
          <w:tcPr>
            <w:tcW w:w="1404" w:type="pct"/>
            <w:noWrap/>
            <w:hideMark/>
          </w:tcPr>
          <w:p w14:paraId="3239CBF0" w14:textId="77777777" w:rsidR="004A5BD9" w:rsidRPr="004A5BD9" w:rsidRDefault="004A5BD9" w:rsidP="004A5BD9">
            <w:pPr>
              <w:rPr>
                <w:b/>
                <w:bCs/>
              </w:rPr>
            </w:pPr>
            <w:r w:rsidRPr="004A5BD9">
              <w:rPr>
                <w:b/>
                <w:bCs/>
              </w:rPr>
              <w:t>West Virginia</w:t>
            </w:r>
          </w:p>
        </w:tc>
        <w:tc>
          <w:tcPr>
            <w:tcW w:w="1019" w:type="pct"/>
            <w:noWrap/>
            <w:hideMark/>
          </w:tcPr>
          <w:p w14:paraId="6E5175B9" w14:textId="77777777" w:rsidR="004A5BD9" w:rsidRPr="004A5BD9" w:rsidRDefault="004A5BD9" w:rsidP="004A5BD9">
            <w:r w:rsidRPr="004A5BD9">
              <w:t>387,418</w:t>
            </w:r>
          </w:p>
        </w:tc>
        <w:tc>
          <w:tcPr>
            <w:tcW w:w="859" w:type="pct"/>
            <w:noWrap/>
            <w:hideMark/>
          </w:tcPr>
          <w:p w14:paraId="461E3B9C" w14:textId="77777777" w:rsidR="004A5BD9" w:rsidRPr="004A5BD9" w:rsidRDefault="004A5BD9" w:rsidP="004A5BD9">
            <w:r w:rsidRPr="004A5BD9">
              <w:t>4,000</w:t>
            </w:r>
          </w:p>
        </w:tc>
        <w:tc>
          <w:tcPr>
            <w:tcW w:w="859" w:type="pct"/>
            <w:noWrap/>
            <w:hideMark/>
          </w:tcPr>
          <w:p w14:paraId="10E19DD3" w14:textId="77777777" w:rsidR="004A5BD9" w:rsidRPr="004A5BD9" w:rsidRDefault="004A5BD9" w:rsidP="004A5BD9">
            <w:r w:rsidRPr="004A5BD9">
              <w:t>580</w:t>
            </w:r>
          </w:p>
        </w:tc>
        <w:tc>
          <w:tcPr>
            <w:tcW w:w="859" w:type="pct"/>
            <w:noWrap/>
            <w:hideMark/>
          </w:tcPr>
          <w:p w14:paraId="3A706C70" w14:textId="77777777" w:rsidR="004A5BD9" w:rsidRPr="004A5BD9" w:rsidRDefault="004A5BD9" w:rsidP="004A5BD9">
            <w:r w:rsidRPr="004A5BD9">
              <w:t>14.4</w:t>
            </w:r>
          </w:p>
        </w:tc>
      </w:tr>
      <w:tr w:rsidR="004A5BD9" w:rsidRPr="004A5BD9" w14:paraId="65EBDF59" w14:textId="77777777" w:rsidTr="00981883">
        <w:trPr>
          <w:trHeight w:val="300"/>
        </w:trPr>
        <w:tc>
          <w:tcPr>
            <w:tcW w:w="1404" w:type="pct"/>
            <w:noWrap/>
            <w:hideMark/>
          </w:tcPr>
          <w:p w14:paraId="4F7C0387" w14:textId="77777777" w:rsidR="004A5BD9" w:rsidRPr="004A5BD9" w:rsidRDefault="004A5BD9" w:rsidP="004A5BD9">
            <w:pPr>
              <w:rPr>
                <w:b/>
                <w:bCs/>
              </w:rPr>
            </w:pPr>
            <w:r w:rsidRPr="004A5BD9">
              <w:rPr>
                <w:b/>
                <w:bCs/>
              </w:rPr>
              <w:t>Wisconsin</w:t>
            </w:r>
          </w:p>
        </w:tc>
        <w:tc>
          <w:tcPr>
            <w:tcW w:w="1019" w:type="pct"/>
            <w:noWrap/>
            <w:hideMark/>
          </w:tcPr>
          <w:p w14:paraId="63A02A15" w14:textId="77777777" w:rsidR="004A5BD9" w:rsidRPr="004A5BD9" w:rsidRDefault="004A5BD9" w:rsidP="004A5BD9">
            <w:r w:rsidRPr="004A5BD9">
              <w:t>1,339,492</w:t>
            </w:r>
          </w:p>
        </w:tc>
        <w:tc>
          <w:tcPr>
            <w:tcW w:w="859" w:type="pct"/>
            <w:noWrap/>
            <w:hideMark/>
          </w:tcPr>
          <w:p w14:paraId="127B51E1" w14:textId="77777777" w:rsidR="004A5BD9" w:rsidRPr="004A5BD9" w:rsidRDefault="004A5BD9" w:rsidP="004A5BD9">
            <w:r w:rsidRPr="004A5BD9">
              <w:t>14,700</w:t>
            </w:r>
          </w:p>
        </w:tc>
        <w:tc>
          <w:tcPr>
            <w:tcW w:w="859" w:type="pct"/>
            <w:noWrap/>
            <w:hideMark/>
          </w:tcPr>
          <w:p w14:paraId="2000EDF2" w14:textId="77777777" w:rsidR="004A5BD9" w:rsidRPr="004A5BD9" w:rsidRDefault="004A5BD9" w:rsidP="004A5BD9">
            <w:r w:rsidRPr="004A5BD9">
              <w:t>2,150</w:t>
            </w:r>
          </w:p>
        </w:tc>
        <w:tc>
          <w:tcPr>
            <w:tcW w:w="859" w:type="pct"/>
            <w:noWrap/>
            <w:hideMark/>
          </w:tcPr>
          <w:p w14:paraId="5EB52225" w14:textId="77777777" w:rsidR="004A5BD9" w:rsidRPr="004A5BD9" w:rsidRDefault="004A5BD9" w:rsidP="004A5BD9">
            <w:r w:rsidRPr="004A5BD9">
              <w:t>14.7</w:t>
            </w:r>
          </w:p>
        </w:tc>
      </w:tr>
      <w:tr w:rsidR="004A5BD9" w:rsidRPr="004A5BD9" w14:paraId="325C7863" w14:textId="77777777" w:rsidTr="00981883">
        <w:trPr>
          <w:trHeight w:val="300"/>
        </w:trPr>
        <w:tc>
          <w:tcPr>
            <w:tcW w:w="1404" w:type="pct"/>
            <w:noWrap/>
            <w:hideMark/>
          </w:tcPr>
          <w:p w14:paraId="24E4477B" w14:textId="77777777" w:rsidR="004A5BD9" w:rsidRPr="004A5BD9" w:rsidRDefault="004A5BD9" w:rsidP="004A5BD9">
            <w:pPr>
              <w:rPr>
                <w:b/>
                <w:bCs/>
              </w:rPr>
            </w:pPr>
            <w:r w:rsidRPr="004A5BD9">
              <w:rPr>
                <w:b/>
                <w:bCs/>
              </w:rPr>
              <w:t>Wyoming</w:t>
            </w:r>
          </w:p>
        </w:tc>
        <w:tc>
          <w:tcPr>
            <w:tcW w:w="1019" w:type="pct"/>
            <w:noWrap/>
            <w:hideMark/>
          </w:tcPr>
          <w:p w14:paraId="6496ED9B" w14:textId="77777777" w:rsidR="004A5BD9" w:rsidRPr="004A5BD9" w:rsidRDefault="004A5BD9" w:rsidP="004A5BD9">
            <w:r w:rsidRPr="004A5BD9">
              <w:t>135,402</w:t>
            </w:r>
          </w:p>
        </w:tc>
        <w:tc>
          <w:tcPr>
            <w:tcW w:w="859" w:type="pct"/>
            <w:noWrap/>
            <w:hideMark/>
          </w:tcPr>
          <w:p w14:paraId="0D264ECB" w14:textId="77777777" w:rsidR="004A5BD9" w:rsidRPr="004A5BD9" w:rsidRDefault="004A5BD9" w:rsidP="004A5BD9">
            <w:r w:rsidRPr="004A5BD9">
              <w:t>1,500</w:t>
            </w:r>
          </w:p>
        </w:tc>
        <w:tc>
          <w:tcPr>
            <w:tcW w:w="859" w:type="pct"/>
            <w:noWrap/>
            <w:hideMark/>
          </w:tcPr>
          <w:p w14:paraId="11A9826A" w14:textId="77777777" w:rsidR="004A5BD9" w:rsidRPr="004A5BD9" w:rsidRDefault="004A5BD9" w:rsidP="004A5BD9">
            <w:r w:rsidRPr="004A5BD9">
              <w:t>140</w:t>
            </w:r>
          </w:p>
        </w:tc>
        <w:tc>
          <w:tcPr>
            <w:tcW w:w="859" w:type="pct"/>
            <w:noWrap/>
            <w:hideMark/>
          </w:tcPr>
          <w:p w14:paraId="2EFCC69E" w14:textId="77777777" w:rsidR="004A5BD9" w:rsidRPr="004A5BD9" w:rsidRDefault="004A5BD9" w:rsidP="004A5BD9">
            <w:r w:rsidRPr="004A5BD9">
              <w:t>9.7</w:t>
            </w:r>
          </w:p>
        </w:tc>
      </w:tr>
    </w:tbl>
    <w:p w14:paraId="591D78B7" w14:textId="3E30CB47" w:rsidR="004A5BD9" w:rsidRPr="004A5BD9" w:rsidRDefault="004A5BD9" w:rsidP="004A5BD9">
      <w:pPr>
        <w:rPr>
          <w:b/>
          <w:bCs/>
        </w:rPr>
      </w:pPr>
    </w:p>
    <w:p w14:paraId="595CDB6F" w14:textId="5747FFD8" w:rsidR="00BB5F08" w:rsidRDefault="00BB5F08" w:rsidP="00D106B4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 xml:space="preserve">Comparing results </w:t>
      </w:r>
      <w:r w:rsidR="00AF302A">
        <w:rPr>
          <w:b/>
          <w:bCs/>
        </w:rPr>
        <w:t>of</w:t>
      </w:r>
      <w:r w:rsidR="00D106B4">
        <w:rPr>
          <w:b/>
          <w:bCs/>
        </w:rPr>
        <w:t xml:space="preserve"> the burden of disease using</w:t>
      </w:r>
      <w:r w:rsidR="00AF302A">
        <w:rPr>
          <w:b/>
          <w:bCs/>
        </w:rPr>
        <w:t xml:space="preserve"> state-specific estimates with original </w:t>
      </w:r>
      <w:r w:rsidR="00D106B4">
        <w:rPr>
          <w:b/>
          <w:bCs/>
        </w:rPr>
        <w:t xml:space="preserve">estimates (Cases and </w:t>
      </w:r>
      <w:r w:rsidR="002B4051">
        <w:rPr>
          <w:b/>
          <w:bCs/>
        </w:rPr>
        <w:t>attributable cases)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975"/>
        <w:gridCol w:w="946"/>
        <w:gridCol w:w="1289"/>
        <w:gridCol w:w="896"/>
        <w:gridCol w:w="744"/>
        <w:gridCol w:w="968"/>
        <w:gridCol w:w="1007"/>
        <w:gridCol w:w="798"/>
        <w:gridCol w:w="727"/>
      </w:tblGrid>
      <w:tr w:rsidR="00627BED" w:rsidRPr="001E7F7F" w14:paraId="65904AE3" w14:textId="1282E18F" w:rsidTr="00627BED">
        <w:trPr>
          <w:trHeight w:val="233"/>
        </w:trPr>
        <w:tc>
          <w:tcPr>
            <w:tcW w:w="1975" w:type="dxa"/>
            <w:noWrap/>
            <w:hideMark/>
          </w:tcPr>
          <w:p w14:paraId="750C2D3B" w14:textId="77777777" w:rsidR="00627BED" w:rsidRPr="001E7F7F" w:rsidRDefault="00627BED" w:rsidP="00627BED"/>
        </w:tc>
        <w:tc>
          <w:tcPr>
            <w:tcW w:w="946" w:type="dxa"/>
            <w:noWrap/>
            <w:vAlign w:val="center"/>
            <w:hideMark/>
          </w:tcPr>
          <w:p w14:paraId="6F30337B" w14:textId="436E40D7" w:rsidR="00627BED" w:rsidRPr="00112127" w:rsidRDefault="00627BED" w:rsidP="00627BED">
            <w:pPr>
              <w:jc w:val="center"/>
              <w:rPr>
                <w:b/>
                <w:bCs/>
              </w:rPr>
            </w:pPr>
            <w:r w:rsidRPr="00112127">
              <w:rPr>
                <w:b/>
                <w:bCs/>
              </w:rPr>
              <w:t>State cases</w:t>
            </w:r>
          </w:p>
        </w:tc>
        <w:tc>
          <w:tcPr>
            <w:tcW w:w="1289" w:type="dxa"/>
            <w:noWrap/>
            <w:vAlign w:val="center"/>
            <w:hideMark/>
          </w:tcPr>
          <w:p w14:paraId="2733EA0D" w14:textId="5CD3990B" w:rsidR="00627BED" w:rsidRPr="00112127" w:rsidRDefault="00627BED" w:rsidP="00627BED">
            <w:pPr>
              <w:jc w:val="center"/>
              <w:rPr>
                <w:b/>
                <w:bCs/>
              </w:rPr>
            </w:pPr>
            <w:r w:rsidRPr="00112127">
              <w:rPr>
                <w:b/>
                <w:bCs/>
              </w:rPr>
              <w:t>Origin cases</w:t>
            </w:r>
          </w:p>
        </w:tc>
        <w:tc>
          <w:tcPr>
            <w:tcW w:w="896" w:type="dxa"/>
            <w:noWrap/>
            <w:vAlign w:val="center"/>
            <w:hideMark/>
          </w:tcPr>
          <w:p w14:paraId="0DA6ABA6" w14:textId="18EF63F8" w:rsidR="00627BED" w:rsidRPr="00112127" w:rsidRDefault="00627BED" w:rsidP="00627BED">
            <w:pPr>
              <w:jc w:val="center"/>
              <w:rPr>
                <w:b/>
                <w:bCs/>
              </w:rPr>
            </w:pPr>
            <w:r w:rsidRPr="00112127">
              <w:rPr>
                <w:b/>
                <w:bCs/>
              </w:rPr>
              <w:t>Diff</w:t>
            </w:r>
          </w:p>
        </w:tc>
        <w:tc>
          <w:tcPr>
            <w:tcW w:w="744" w:type="dxa"/>
            <w:noWrap/>
            <w:vAlign w:val="center"/>
            <w:hideMark/>
          </w:tcPr>
          <w:p w14:paraId="4E13B840" w14:textId="3D0EF142" w:rsidR="00627BED" w:rsidRPr="00112127" w:rsidRDefault="00627BED" w:rsidP="00627BED">
            <w:pPr>
              <w:jc w:val="center"/>
              <w:rPr>
                <w:b/>
                <w:bCs/>
              </w:rPr>
            </w:pPr>
            <w:r w:rsidRPr="00112127">
              <w:rPr>
                <w:b/>
                <w:bCs/>
              </w:rPr>
              <w:t>% Diff</w:t>
            </w:r>
          </w:p>
        </w:tc>
        <w:tc>
          <w:tcPr>
            <w:tcW w:w="968" w:type="dxa"/>
            <w:vAlign w:val="center"/>
          </w:tcPr>
          <w:p w14:paraId="4213E804" w14:textId="4733D147" w:rsidR="00627BED" w:rsidRPr="00112127" w:rsidRDefault="00627BED" w:rsidP="00627BED">
            <w:pPr>
              <w:jc w:val="center"/>
              <w:rPr>
                <w:b/>
                <w:bCs/>
              </w:rPr>
            </w:pPr>
            <w:r w:rsidRPr="00112127">
              <w:rPr>
                <w:b/>
                <w:bCs/>
              </w:rPr>
              <w:t>State AC</w:t>
            </w:r>
          </w:p>
        </w:tc>
        <w:tc>
          <w:tcPr>
            <w:tcW w:w="1007" w:type="dxa"/>
            <w:vAlign w:val="center"/>
          </w:tcPr>
          <w:p w14:paraId="10B8BCB8" w14:textId="29F0677D" w:rsidR="00627BED" w:rsidRPr="00112127" w:rsidRDefault="00627BED" w:rsidP="00627BED">
            <w:pPr>
              <w:jc w:val="center"/>
              <w:rPr>
                <w:b/>
                <w:bCs/>
              </w:rPr>
            </w:pPr>
            <w:r w:rsidRPr="00112127">
              <w:rPr>
                <w:b/>
                <w:bCs/>
              </w:rPr>
              <w:t>Origin AC</w:t>
            </w:r>
          </w:p>
        </w:tc>
        <w:tc>
          <w:tcPr>
            <w:tcW w:w="798" w:type="dxa"/>
            <w:vAlign w:val="center"/>
          </w:tcPr>
          <w:p w14:paraId="1A2C9B77" w14:textId="06BEDFF5" w:rsidR="00627BED" w:rsidRPr="00112127" w:rsidRDefault="00627BED" w:rsidP="00627BED">
            <w:pPr>
              <w:jc w:val="center"/>
              <w:rPr>
                <w:b/>
                <w:bCs/>
              </w:rPr>
            </w:pPr>
            <w:r w:rsidRPr="00112127">
              <w:rPr>
                <w:b/>
                <w:bCs/>
              </w:rPr>
              <w:t>Diff</w:t>
            </w:r>
          </w:p>
        </w:tc>
        <w:tc>
          <w:tcPr>
            <w:tcW w:w="727" w:type="dxa"/>
            <w:vAlign w:val="center"/>
          </w:tcPr>
          <w:p w14:paraId="3C54D5AF" w14:textId="63A280A9" w:rsidR="00627BED" w:rsidRPr="00112127" w:rsidRDefault="00627BED" w:rsidP="00627BED">
            <w:pPr>
              <w:jc w:val="center"/>
              <w:rPr>
                <w:b/>
                <w:bCs/>
              </w:rPr>
            </w:pPr>
            <w:r w:rsidRPr="00112127">
              <w:rPr>
                <w:b/>
                <w:bCs/>
              </w:rPr>
              <w:t>% Diff</w:t>
            </w:r>
          </w:p>
        </w:tc>
      </w:tr>
      <w:tr w:rsidR="00627BED" w:rsidRPr="001E7F7F" w14:paraId="1AC4994B" w14:textId="1D966FEC" w:rsidTr="00627BED">
        <w:trPr>
          <w:trHeight w:val="323"/>
        </w:trPr>
        <w:tc>
          <w:tcPr>
            <w:tcW w:w="1975" w:type="dxa"/>
            <w:hideMark/>
          </w:tcPr>
          <w:p w14:paraId="6B95C5EC" w14:textId="77777777" w:rsidR="00627BED" w:rsidRPr="00112127" w:rsidRDefault="00627BED" w:rsidP="00627BED">
            <w:pPr>
              <w:rPr>
                <w:b/>
                <w:bCs/>
              </w:rPr>
            </w:pPr>
            <w:r w:rsidRPr="00112127">
              <w:rPr>
                <w:b/>
                <w:bCs/>
              </w:rPr>
              <w:t>Total</w:t>
            </w:r>
          </w:p>
        </w:tc>
        <w:tc>
          <w:tcPr>
            <w:tcW w:w="946" w:type="dxa"/>
            <w:noWrap/>
            <w:hideMark/>
          </w:tcPr>
          <w:p w14:paraId="6BD6D84E" w14:textId="77777777" w:rsidR="00627BED" w:rsidRPr="001E7F7F" w:rsidRDefault="00627BED" w:rsidP="00F552A0">
            <w:pPr>
              <w:jc w:val="right"/>
            </w:pPr>
            <w:r w:rsidRPr="001E7F7F">
              <w:t>754,893</w:t>
            </w:r>
          </w:p>
        </w:tc>
        <w:tc>
          <w:tcPr>
            <w:tcW w:w="1289" w:type="dxa"/>
            <w:noWrap/>
            <w:hideMark/>
          </w:tcPr>
          <w:p w14:paraId="2C3525FE" w14:textId="77777777" w:rsidR="00627BED" w:rsidRPr="001E7F7F" w:rsidRDefault="00627BED" w:rsidP="00F552A0">
            <w:pPr>
              <w:jc w:val="right"/>
            </w:pPr>
            <w:r w:rsidRPr="001E7F7F">
              <w:t>794,934</w:t>
            </w:r>
          </w:p>
        </w:tc>
        <w:tc>
          <w:tcPr>
            <w:tcW w:w="896" w:type="dxa"/>
            <w:noWrap/>
            <w:hideMark/>
          </w:tcPr>
          <w:p w14:paraId="0DFF4C48" w14:textId="77777777" w:rsidR="00627BED" w:rsidRPr="001E7F7F" w:rsidRDefault="00627BED" w:rsidP="00F552A0">
            <w:pPr>
              <w:jc w:val="right"/>
            </w:pPr>
            <w:r w:rsidRPr="001E7F7F">
              <w:t>-40,041</w:t>
            </w:r>
          </w:p>
        </w:tc>
        <w:tc>
          <w:tcPr>
            <w:tcW w:w="744" w:type="dxa"/>
            <w:noWrap/>
            <w:hideMark/>
          </w:tcPr>
          <w:p w14:paraId="161E12D1" w14:textId="77777777" w:rsidR="00627BED" w:rsidRPr="001E7F7F" w:rsidRDefault="00627BED" w:rsidP="00F552A0">
            <w:pPr>
              <w:jc w:val="right"/>
            </w:pPr>
            <w:r w:rsidRPr="001E7F7F">
              <w:t>-5.0%</w:t>
            </w:r>
          </w:p>
        </w:tc>
        <w:tc>
          <w:tcPr>
            <w:tcW w:w="968" w:type="dxa"/>
          </w:tcPr>
          <w:p w14:paraId="2F505FF1" w14:textId="6C2EB83F" w:rsidR="00627BED" w:rsidRPr="001E7F7F" w:rsidRDefault="00627BED" w:rsidP="00F552A0">
            <w:pPr>
              <w:jc w:val="right"/>
            </w:pPr>
            <w:r w:rsidRPr="001E7F7F">
              <w:t>132,829</w:t>
            </w:r>
          </w:p>
        </w:tc>
        <w:tc>
          <w:tcPr>
            <w:tcW w:w="1007" w:type="dxa"/>
          </w:tcPr>
          <w:p w14:paraId="397D64A9" w14:textId="575F3575" w:rsidR="00627BED" w:rsidRPr="001E7F7F" w:rsidRDefault="00627BED" w:rsidP="00F552A0">
            <w:pPr>
              <w:jc w:val="right"/>
            </w:pPr>
            <w:r w:rsidRPr="001E7F7F">
              <w:t>141,931</w:t>
            </w:r>
          </w:p>
        </w:tc>
        <w:tc>
          <w:tcPr>
            <w:tcW w:w="798" w:type="dxa"/>
          </w:tcPr>
          <w:p w14:paraId="1A8B8582" w14:textId="7A92AAFB" w:rsidR="00627BED" w:rsidRPr="001E7F7F" w:rsidRDefault="00627BED" w:rsidP="00F552A0">
            <w:pPr>
              <w:jc w:val="right"/>
            </w:pPr>
            <w:r w:rsidRPr="001E7F7F">
              <w:t>-9,103</w:t>
            </w:r>
          </w:p>
        </w:tc>
        <w:tc>
          <w:tcPr>
            <w:tcW w:w="727" w:type="dxa"/>
          </w:tcPr>
          <w:p w14:paraId="758D8518" w14:textId="67B66B72" w:rsidR="00627BED" w:rsidRPr="001E7F7F" w:rsidRDefault="00627BED" w:rsidP="00F552A0">
            <w:pPr>
              <w:jc w:val="right"/>
            </w:pPr>
            <w:r w:rsidRPr="001E7F7F">
              <w:t>-6.4%</w:t>
            </w:r>
          </w:p>
        </w:tc>
      </w:tr>
      <w:tr w:rsidR="00627BED" w:rsidRPr="001E7F7F" w14:paraId="472FCA20" w14:textId="5137E4C0" w:rsidTr="00627BED">
        <w:trPr>
          <w:trHeight w:val="323"/>
        </w:trPr>
        <w:tc>
          <w:tcPr>
            <w:tcW w:w="1975" w:type="dxa"/>
            <w:hideMark/>
          </w:tcPr>
          <w:p w14:paraId="0339A306" w14:textId="77777777" w:rsidR="00627BED" w:rsidRPr="00112127" w:rsidRDefault="00627BED" w:rsidP="00627BED">
            <w:pPr>
              <w:rPr>
                <w:b/>
                <w:bCs/>
              </w:rPr>
            </w:pPr>
            <w:r w:rsidRPr="00112127">
              <w:rPr>
                <w:b/>
                <w:bCs/>
              </w:rPr>
              <w:t>Rural</w:t>
            </w:r>
          </w:p>
        </w:tc>
        <w:tc>
          <w:tcPr>
            <w:tcW w:w="946" w:type="dxa"/>
            <w:noWrap/>
            <w:hideMark/>
          </w:tcPr>
          <w:p w14:paraId="552FC950" w14:textId="77777777" w:rsidR="00627BED" w:rsidRPr="001E7F7F" w:rsidRDefault="00627BED" w:rsidP="00F552A0">
            <w:pPr>
              <w:jc w:val="right"/>
            </w:pPr>
            <w:r w:rsidRPr="001E7F7F">
              <w:t>142,559</w:t>
            </w:r>
          </w:p>
        </w:tc>
        <w:tc>
          <w:tcPr>
            <w:tcW w:w="1289" w:type="dxa"/>
            <w:noWrap/>
            <w:hideMark/>
          </w:tcPr>
          <w:p w14:paraId="254ADB62" w14:textId="77777777" w:rsidR="00627BED" w:rsidRPr="001E7F7F" w:rsidRDefault="00627BED" w:rsidP="00F552A0">
            <w:pPr>
              <w:jc w:val="right"/>
            </w:pPr>
            <w:r w:rsidRPr="001E7F7F">
              <w:t>148,470</w:t>
            </w:r>
          </w:p>
        </w:tc>
        <w:tc>
          <w:tcPr>
            <w:tcW w:w="896" w:type="dxa"/>
            <w:noWrap/>
            <w:hideMark/>
          </w:tcPr>
          <w:p w14:paraId="43CEF680" w14:textId="77777777" w:rsidR="00627BED" w:rsidRPr="001E7F7F" w:rsidRDefault="00627BED" w:rsidP="00F552A0">
            <w:pPr>
              <w:jc w:val="right"/>
            </w:pPr>
            <w:r w:rsidRPr="001E7F7F">
              <w:t>-5,911</w:t>
            </w:r>
          </w:p>
        </w:tc>
        <w:tc>
          <w:tcPr>
            <w:tcW w:w="744" w:type="dxa"/>
            <w:noWrap/>
            <w:hideMark/>
          </w:tcPr>
          <w:p w14:paraId="75D3534E" w14:textId="77777777" w:rsidR="00627BED" w:rsidRPr="001E7F7F" w:rsidRDefault="00627BED" w:rsidP="00F552A0">
            <w:pPr>
              <w:jc w:val="right"/>
            </w:pPr>
            <w:r w:rsidRPr="001E7F7F">
              <w:t>-4.0%</w:t>
            </w:r>
          </w:p>
        </w:tc>
        <w:tc>
          <w:tcPr>
            <w:tcW w:w="968" w:type="dxa"/>
          </w:tcPr>
          <w:p w14:paraId="684F7D7A" w14:textId="5C44F5D0" w:rsidR="00627BED" w:rsidRPr="001E7F7F" w:rsidRDefault="00627BED" w:rsidP="00F552A0">
            <w:pPr>
              <w:jc w:val="right"/>
            </w:pPr>
            <w:r w:rsidRPr="001E7F7F">
              <w:t>13,951</w:t>
            </w:r>
          </w:p>
        </w:tc>
        <w:tc>
          <w:tcPr>
            <w:tcW w:w="1007" w:type="dxa"/>
          </w:tcPr>
          <w:p w14:paraId="4C8DA875" w14:textId="5C972100" w:rsidR="00627BED" w:rsidRPr="001E7F7F" w:rsidRDefault="00627BED" w:rsidP="00F552A0">
            <w:pPr>
              <w:jc w:val="right"/>
            </w:pPr>
            <w:r w:rsidRPr="001E7F7F">
              <w:t>14,466</w:t>
            </w:r>
          </w:p>
        </w:tc>
        <w:tc>
          <w:tcPr>
            <w:tcW w:w="798" w:type="dxa"/>
          </w:tcPr>
          <w:p w14:paraId="718462FF" w14:textId="2CD9E12E" w:rsidR="00627BED" w:rsidRPr="001E7F7F" w:rsidRDefault="00627BED" w:rsidP="00F552A0">
            <w:pPr>
              <w:jc w:val="right"/>
            </w:pPr>
            <w:r w:rsidRPr="001E7F7F">
              <w:t>-514</w:t>
            </w:r>
          </w:p>
        </w:tc>
        <w:tc>
          <w:tcPr>
            <w:tcW w:w="727" w:type="dxa"/>
          </w:tcPr>
          <w:p w14:paraId="7ED6D050" w14:textId="3DA075EE" w:rsidR="00627BED" w:rsidRPr="001E7F7F" w:rsidRDefault="00627BED" w:rsidP="00F552A0">
            <w:pPr>
              <w:jc w:val="right"/>
            </w:pPr>
            <w:r w:rsidRPr="001E7F7F">
              <w:t>-3.6%</w:t>
            </w:r>
          </w:p>
        </w:tc>
      </w:tr>
      <w:tr w:rsidR="00627BED" w:rsidRPr="001E7F7F" w14:paraId="501822D6" w14:textId="12027AB0" w:rsidTr="00627BED">
        <w:trPr>
          <w:trHeight w:val="51"/>
        </w:trPr>
        <w:tc>
          <w:tcPr>
            <w:tcW w:w="1975" w:type="dxa"/>
            <w:hideMark/>
          </w:tcPr>
          <w:p w14:paraId="0F6A11F5" w14:textId="77777777" w:rsidR="00627BED" w:rsidRPr="00112127" w:rsidRDefault="00627BED" w:rsidP="00627BED">
            <w:pPr>
              <w:rPr>
                <w:b/>
                <w:bCs/>
              </w:rPr>
            </w:pPr>
            <w:r w:rsidRPr="00112127">
              <w:rPr>
                <w:b/>
                <w:bCs/>
              </w:rPr>
              <w:t>Urban cluster</w:t>
            </w:r>
          </w:p>
        </w:tc>
        <w:tc>
          <w:tcPr>
            <w:tcW w:w="946" w:type="dxa"/>
            <w:noWrap/>
            <w:hideMark/>
          </w:tcPr>
          <w:p w14:paraId="733F9FCB" w14:textId="77777777" w:rsidR="00627BED" w:rsidRPr="001E7F7F" w:rsidRDefault="00627BED" w:rsidP="00F552A0">
            <w:pPr>
              <w:jc w:val="right"/>
            </w:pPr>
            <w:r w:rsidRPr="001E7F7F">
              <w:t>71,249</w:t>
            </w:r>
          </w:p>
        </w:tc>
        <w:tc>
          <w:tcPr>
            <w:tcW w:w="1289" w:type="dxa"/>
            <w:noWrap/>
            <w:hideMark/>
          </w:tcPr>
          <w:p w14:paraId="6AE22CFF" w14:textId="77777777" w:rsidR="00627BED" w:rsidRPr="001E7F7F" w:rsidRDefault="00627BED" w:rsidP="00F552A0">
            <w:pPr>
              <w:jc w:val="right"/>
            </w:pPr>
            <w:r w:rsidRPr="001E7F7F">
              <w:t>75,453</w:t>
            </w:r>
          </w:p>
        </w:tc>
        <w:tc>
          <w:tcPr>
            <w:tcW w:w="896" w:type="dxa"/>
            <w:noWrap/>
            <w:hideMark/>
          </w:tcPr>
          <w:p w14:paraId="01E53564" w14:textId="77777777" w:rsidR="00627BED" w:rsidRPr="001E7F7F" w:rsidRDefault="00627BED" w:rsidP="00F552A0">
            <w:pPr>
              <w:jc w:val="right"/>
            </w:pPr>
            <w:r w:rsidRPr="001E7F7F">
              <w:t>-4,204</w:t>
            </w:r>
          </w:p>
        </w:tc>
        <w:tc>
          <w:tcPr>
            <w:tcW w:w="744" w:type="dxa"/>
            <w:noWrap/>
            <w:hideMark/>
          </w:tcPr>
          <w:p w14:paraId="513DEF74" w14:textId="77777777" w:rsidR="00627BED" w:rsidRPr="001E7F7F" w:rsidRDefault="00627BED" w:rsidP="00F552A0">
            <w:pPr>
              <w:jc w:val="right"/>
            </w:pPr>
            <w:r w:rsidRPr="001E7F7F">
              <w:t>-5.6%</w:t>
            </w:r>
          </w:p>
        </w:tc>
        <w:tc>
          <w:tcPr>
            <w:tcW w:w="968" w:type="dxa"/>
          </w:tcPr>
          <w:p w14:paraId="04295B87" w14:textId="4FD90B98" w:rsidR="00627BED" w:rsidRPr="001E7F7F" w:rsidRDefault="00627BED" w:rsidP="00F552A0">
            <w:pPr>
              <w:jc w:val="right"/>
            </w:pPr>
            <w:r w:rsidRPr="001E7F7F">
              <w:t>9,296</w:t>
            </w:r>
          </w:p>
        </w:tc>
        <w:tc>
          <w:tcPr>
            <w:tcW w:w="1007" w:type="dxa"/>
          </w:tcPr>
          <w:p w14:paraId="41A8F640" w14:textId="549EA1C8" w:rsidR="00627BED" w:rsidRPr="001E7F7F" w:rsidRDefault="00627BED" w:rsidP="00F552A0">
            <w:pPr>
              <w:jc w:val="right"/>
            </w:pPr>
            <w:r w:rsidRPr="001E7F7F">
              <w:t>9,844</w:t>
            </w:r>
          </w:p>
        </w:tc>
        <w:tc>
          <w:tcPr>
            <w:tcW w:w="798" w:type="dxa"/>
          </w:tcPr>
          <w:p w14:paraId="09FBD589" w14:textId="64B14E25" w:rsidR="00627BED" w:rsidRPr="001E7F7F" w:rsidRDefault="00627BED" w:rsidP="00F552A0">
            <w:pPr>
              <w:jc w:val="right"/>
            </w:pPr>
            <w:r w:rsidRPr="001E7F7F">
              <w:t>-549</w:t>
            </w:r>
          </w:p>
        </w:tc>
        <w:tc>
          <w:tcPr>
            <w:tcW w:w="727" w:type="dxa"/>
          </w:tcPr>
          <w:p w14:paraId="1D3BABE8" w14:textId="010FCF24" w:rsidR="00627BED" w:rsidRPr="001E7F7F" w:rsidRDefault="00627BED" w:rsidP="00F552A0">
            <w:pPr>
              <w:jc w:val="right"/>
            </w:pPr>
            <w:r w:rsidRPr="001E7F7F">
              <w:t>-5.6%</w:t>
            </w:r>
          </w:p>
        </w:tc>
      </w:tr>
      <w:tr w:rsidR="00627BED" w:rsidRPr="001E7F7F" w14:paraId="11DF73D7" w14:textId="153EB388" w:rsidTr="00627BED">
        <w:trPr>
          <w:trHeight w:val="51"/>
        </w:trPr>
        <w:tc>
          <w:tcPr>
            <w:tcW w:w="1975" w:type="dxa"/>
            <w:hideMark/>
          </w:tcPr>
          <w:p w14:paraId="48FD5996" w14:textId="77777777" w:rsidR="00627BED" w:rsidRPr="00112127" w:rsidRDefault="00627BED" w:rsidP="00627BED">
            <w:pPr>
              <w:rPr>
                <w:b/>
                <w:bCs/>
              </w:rPr>
            </w:pPr>
            <w:r w:rsidRPr="00112127">
              <w:rPr>
                <w:b/>
                <w:bCs/>
              </w:rPr>
              <w:t>Urbanized area</w:t>
            </w:r>
          </w:p>
        </w:tc>
        <w:tc>
          <w:tcPr>
            <w:tcW w:w="946" w:type="dxa"/>
            <w:noWrap/>
            <w:hideMark/>
          </w:tcPr>
          <w:p w14:paraId="3A62B445" w14:textId="77777777" w:rsidR="00627BED" w:rsidRPr="001E7F7F" w:rsidRDefault="00627BED" w:rsidP="00F552A0">
            <w:pPr>
              <w:jc w:val="right"/>
            </w:pPr>
            <w:r w:rsidRPr="001E7F7F">
              <w:t>541,085</w:t>
            </w:r>
          </w:p>
        </w:tc>
        <w:tc>
          <w:tcPr>
            <w:tcW w:w="1289" w:type="dxa"/>
            <w:noWrap/>
            <w:hideMark/>
          </w:tcPr>
          <w:p w14:paraId="77AAA0AB" w14:textId="77777777" w:rsidR="00627BED" w:rsidRPr="001E7F7F" w:rsidRDefault="00627BED" w:rsidP="00F552A0">
            <w:pPr>
              <w:jc w:val="right"/>
            </w:pPr>
            <w:r w:rsidRPr="001E7F7F">
              <w:t>571,011</w:t>
            </w:r>
          </w:p>
        </w:tc>
        <w:tc>
          <w:tcPr>
            <w:tcW w:w="896" w:type="dxa"/>
            <w:noWrap/>
            <w:hideMark/>
          </w:tcPr>
          <w:p w14:paraId="67E2A5A6" w14:textId="77777777" w:rsidR="00627BED" w:rsidRPr="001E7F7F" w:rsidRDefault="00627BED" w:rsidP="00F552A0">
            <w:pPr>
              <w:jc w:val="right"/>
            </w:pPr>
            <w:r w:rsidRPr="001E7F7F">
              <w:t>-29,926</w:t>
            </w:r>
          </w:p>
        </w:tc>
        <w:tc>
          <w:tcPr>
            <w:tcW w:w="744" w:type="dxa"/>
            <w:noWrap/>
            <w:hideMark/>
          </w:tcPr>
          <w:p w14:paraId="7CF9AFF0" w14:textId="77777777" w:rsidR="00627BED" w:rsidRPr="001E7F7F" w:rsidRDefault="00627BED" w:rsidP="00F552A0">
            <w:pPr>
              <w:jc w:val="right"/>
            </w:pPr>
            <w:r w:rsidRPr="001E7F7F">
              <w:t>-5.2%</w:t>
            </w:r>
          </w:p>
        </w:tc>
        <w:tc>
          <w:tcPr>
            <w:tcW w:w="968" w:type="dxa"/>
          </w:tcPr>
          <w:p w14:paraId="217A307D" w14:textId="568A488E" w:rsidR="00627BED" w:rsidRPr="001E7F7F" w:rsidRDefault="00627BED" w:rsidP="00F552A0">
            <w:pPr>
              <w:jc w:val="right"/>
            </w:pPr>
            <w:r w:rsidRPr="001E7F7F">
              <w:t>109,581</w:t>
            </w:r>
          </w:p>
        </w:tc>
        <w:tc>
          <w:tcPr>
            <w:tcW w:w="1007" w:type="dxa"/>
          </w:tcPr>
          <w:p w14:paraId="67A2FB35" w14:textId="120E5D6F" w:rsidR="00627BED" w:rsidRPr="001E7F7F" w:rsidRDefault="00627BED" w:rsidP="00F552A0">
            <w:pPr>
              <w:jc w:val="right"/>
            </w:pPr>
            <w:r w:rsidRPr="001E7F7F">
              <w:t>117,621</w:t>
            </w:r>
          </w:p>
        </w:tc>
        <w:tc>
          <w:tcPr>
            <w:tcW w:w="798" w:type="dxa"/>
          </w:tcPr>
          <w:p w14:paraId="728C0B40" w14:textId="4C233534" w:rsidR="00627BED" w:rsidRPr="001E7F7F" w:rsidRDefault="00627BED" w:rsidP="00F552A0">
            <w:pPr>
              <w:jc w:val="right"/>
            </w:pPr>
            <w:r w:rsidRPr="001E7F7F">
              <w:t>-8,040</w:t>
            </w:r>
          </w:p>
        </w:tc>
        <w:tc>
          <w:tcPr>
            <w:tcW w:w="727" w:type="dxa"/>
          </w:tcPr>
          <w:p w14:paraId="01987EC7" w14:textId="7DBCE979" w:rsidR="00627BED" w:rsidRPr="001E7F7F" w:rsidRDefault="00627BED" w:rsidP="00F552A0">
            <w:pPr>
              <w:jc w:val="right"/>
            </w:pPr>
            <w:r w:rsidRPr="001E7F7F">
              <w:t>-6.8%</w:t>
            </w:r>
          </w:p>
        </w:tc>
      </w:tr>
      <w:tr w:rsidR="00627BED" w:rsidRPr="001E7F7F" w14:paraId="68B9CD39" w14:textId="52445AC1" w:rsidTr="00627BED">
        <w:trPr>
          <w:trHeight w:val="51"/>
        </w:trPr>
        <w:tc>
          <w:tcPr>
            <w:tcW w:w="1975" w:type="dxa"/>
            <w:hideMark/>
          </w:tcPr>
          <w:p w14:paraId="446BB714" w14:textId="77777777" w:rsidR="00627BED" w:rsidRPr="00112127" w:rsidRDefault="00627BED" w:rsidP="00627BED">
            <w:pPr>
              <w:rPr>
                <w:b/>
                <w:bCs/>
              </w:rPr>
            </w:pPr>
            <w:r w:rsidRPr="00112127">
              <w:rPr>
                <w:b/>
                <w:bCs/>
              </w:rPr>
              <w:t>&lt;20,000</w:t>
            </w:r>
          </w:p>
        </w:tc>
        <w:tc>
          <w:tcPr>
            <w:tcW w:w="946" w:type="dxa"/>
            <w:noWrap/>
            <w:hideMark/>
          </w:tcPr>
          <w:p w14:paraId="735B480A" w14:textId="77777777" w:rsidR="00627BED" w:rsidRPr="001E7F7F" w:rsidRDefault="00627BED" w:rsidP="00F552A0">
            <w:pPr>
              <w:jc w:val="right"/>
            </w:pPr>
            <w:r w:rsidRPr="001E7F7F">
              <w:t>28,039</w:t>
            </w:r>
          </w:p>
        </w:tc>
        <w:tc>
          <w:tcPr>
            <w:tcW w:w="1289" w:type="dxa"/>
            <w:noWrap/>
            <w:hideMark/>
          </w:tcPr>
          <w:p w14:paraId="0FE7964E" w14:textId="77777777" w:rsidR="00627BED" w:rsidRPr="001E7F7F" w:rsidRDefault="00627BED" w:rsidP="00F552A0">
            <w:pPr>
              <w:jc w:val="right"/>
            </w:pPr>
            <w:r w:rsidRPr="001E7F7F">
              <w:t>28,207</w:t>
            </w:r>
          </w:p>
        </w:tc>
        <w:tc>
          <w:tcPr>
            <w:tcW w:w="896" w:type="dxa"/>
            <w:noWrap/>
            <w:hideMark/>
          </w:tcPr>
          <w:p w14:paraId="427DECC0" w14:textId="77777777" w:rsidR="00627BED" w:rsidRPr="001E7F7F" w:rsidRDefault="00627BED" w:rsidP="00F552A0">
            <w:pPr>
              <w:jc w:val="right"/>
            </w:pPr>
            <w:r w:rsidRPr="001E7F7F">
              <w:t>-168</w:t>
            </w:r>
          </w:p>
        </w:tc>
        <w:tc>
          <w:tcPr>
            <w:tcW w:w="744" w:type="dxa"/>
            <w:noWrap/>
            <w:hideMark/>
          </w:tcPr>
          <w:p w14:paraId="73F0675A" w14:textId="77777777" w:rsidR="00627BED" w:rsidRPr="001E7F7F" w:rsidRDefault="00627BED" w:rsidP="00F552A0">
            <w:pPr>
              <w:jc w:val="right"/>
            </w:pPr>
            <w:r w:rsidRPr="001E7F7F">
              <w:t>-0.6%</w:t>
            </w:r>
          </w:p>
        </w:tc>
        <w:tc>
          <w:tcPr>
            <w:tcW w:w="968" w:type="dxa"/>
          </w:tcPr>
          <w:p w14:paraId="235A7C60" w14:textId="5355C223" w:rsidR="00627BED" w:rsidRPr="001E7F7F" w:rsidRDefault="00627BED" w:rsidP="00F552A0">
            <w:pPr>
              <w:jc w:val="right"/>
            </w:pPr>
            <w:r w:rsidRPr="001E7F7F">
              <w:t>5,834</w:t>
            </w:r>
          </w:p>
        </w:tc>
        <w:tc>
          <w:tcPr>
            <w:tcW w:w="1007" w:type="dxa"/>
          </w:tcPr>
          <w:p w14:paraId="61624125" w14:textId="1C05AA3C" w:rsidR="00627BED" w:rsidRPr="001E7F7F" w:rsidRDefault="00627BED" w:rsidP="00F552A0">
            <w:pPr>
              <w:jc w:val="right"/>
            </w:pPr>
            <w:r w:rsidRPr="001E7F7F">
              <w:t>5,892</w:t>
            </w:r>
          </w:p>
        </w:tc>
        <w:tc>
          <w:tcPr>
            <w:tcW w:w="798" w:type="dxa"/>
          </w:tcPr>
          <w:p w14:paraId="116A1338" w14:textId="20607A65" w:rsidR="00627BED" w:rsidRPr="001E7F7F" w:rsidRDefault="00627BED" w:rsidP="00F552A0">
            <w:pPr>
              <w:jc w:val="right"/>
            </w:pPr>
            <w:r w:rsidRPr="001E7F7F">
              <w:t>-58</w:t>
            </w:r>
          </w:p>
        </w:tc>
        <w:tc>
          <w:tcPr>
            <w:tcW w:w="727" w:type="dxa"/>
          </w:tcPr>
          <w:p w14:paraId="2D6FF89A" w14:textId="304429D1" w:rsidR="00627BED" w:rsidRPr="001E7F7F" w:rsidRDefault="00627BED" w:rsidP="00F552A0">
            <w:pPr>
              <w:jc w:val="right"/>
            </w:pPr>
            <w:r w:rsidRPr="001E7F7F">
              <w:t>-1.0%</w:t>
            </w:r>
          </w:p>
        </w:tc>
      </w:tr>
      <w:tr w:rsidR="00627BED" w:rsidRPr="001E7F7F" w14:paraId="42B50384" w14:textId="3BA0FAB2" w:rsidTr="00627BED">
        <w:trPr>
          <w:trHeight w:val="51"/>
        </w:trPr>
        <w:tc>
          <w:tcPr>
            <w:tcW w:w="1975" w:type="dxa"/>
            <w:hideMark/>
          </w:tcPr>
          <w:p w14:paraId="3B02E258" w14:textId="77777777" w:rsidR="00627BED" w:rsidRPr="00112127" w:rsidRDefault="00627BED" w:rsidP="00627BED">
            <w:pPr>
              <w:rPr>
                <w:b/>
                <w:bCs/>
              </w:rPr>
            </w:pPr>
            <w:r w:rsidRPr="00112127">
              <w:rPr>
                <w:b/>
                <w:bCs/>
              </w:rPr>
              <w:t>20,000 to &lt;35,000</w:t>
            </w:r>
          </w:p>
        </w:tc>
        <w:tc>
          <w:tcPr>
            <w:tcW w:w="946" w:type="dxa"/>
            <w:noWrap/>
            <w:hideMark/>
          </w:tcPr>
          <w:p w14:paraId="78B20D40" w14:textId="77777777" w:rsidR="00627BED" w:rsidRPr="001E7F7F" w:rsidRDefault="00627BED" w:rsidP="00F552A0">
            <w:pPr>
              <w:jc w:val="right"/>
            </w:pPr>
            <w:r w:rsidRPr="001E7F7F">
              <w:t>134,208</w:t>
            </w:r>
          </w:p>
        </w:tc>
        <w:tc>
          <w:tcPr>
            <w:tcW w:w="1289" w:type="dxa"/>
            <w:noWrap/>
            <w:hideMark/>
          </w:tcPr>
          <w:p w14:paraId="61B354CC" w14:textId="77777777" w:rsidR="00627BED" w:rsidRPr="001E7F7F" w:rsidRDefault="00627BED" w:rsidP="00F552A0">
            <w:pPr>
              <w:jc w:val="right"/>
            </w:pPr>
            <w:r w:rsidRPr="001E7F7F">
              <w:t>137,765</w:t>
            </w:r>
          </w:p>
        </w:tc>
        <w:tc>
          <w:tcPr>
            <w:tcW w:w="896" w:type="dxa"/>
            <w:noWrap/>
            <w:hideMark/>
          </w:tcPr>
          <w:p w14:paraId="37C8FC63" w14:textId="77777777" w:rsidR="00627BED" w:rsidRPr="001E7F7F" w:rsidRDefault="00627BED" w:rsidP="00F552A0">
            <w:pPr>
              <w:jc w:val="right"/>
            </w:pPr>
            <w:r w:rsidRPr="001E7F7F">
              <w:t>-3,558</w:t>
            </w:r>
          </w:p>
        </w:tc>
        <w:tc>
          <w:tcPr>
            <w:tcW w:w="744" w:type="dxa"/>
            <w:noWrap/>
            <w:hideMark/>
          </w:tcPr>
          <w:p w14:paraId="3487397B" w14:textId="77777777" w:rsidR="00627BED" w:rsidRPr="001E7F7F" w:rsidRDefault="00627BED" w:rsidP="00F552A0">
            <w:pPr>
              <w:jc w:val="right"/>
            </w:pPr>
            <w:r w:rsidRPr="001E7F7F">
              <w:t>-2.6%</w:t>
            </w:r>
          </w:p>
        </w:tc>
        <w:tc>
          <w:tcPr>
            <w:tcW w:w="968" w:type="dxa"/>
          </w:tcPr>
          <w:p w14:paraId="29BE54D5" w14:textId="42050873" w:rsidR="00627BED" w:rsidRPr="001E7F7F" w:rsidRDefault="00627BED" w:rsidP="00F552A0">
            <w:pPr>
              <w:jc w:val="right"/>
            </w:pPr>
            <w:r w:rsidRPr="001E7F7F">
              <w:t>24,906</w:t>
            </w:r>
          </w:p>
        </w:tc>
        <w:tc>
          <w:tcPr>
            <w:tcW w:w="1007" w:type="dxa"/>
          </w:tcPr>
          <w:p w14:paraId="05C944E0" w14:textId="5621EF3B" w:rsidR="00627BED" w:rsidRPr="001E7F7F" w:rsidRDefault="00627BED" w:rsidP="00F552A0">
            <w:pPr>
              <w:jc w:val="right"/>
            </w:pPr>
            <w:r w:rsidRPr="001E7F7F">
              <w:t>25,794</w:t>
            </w:r>
          </w:p>
        </w:tc>
        <w:tc>
          <w:tcPr>
            <w:tcW w:w="798" w:type="dxa"/>
          </w:tcPr>
          <w:p w14:paraId="15640285" w14:textId="6EE380E6" w:rsidR="00627BED" w:rsidRPr="001E7F7F" w:rsidRDefault="00627BED" w:rsidP="00F552A0">
            <w:pPr>
              <w:jc w:val="right"/>
            </w:pPr>
            <w:r w:rsidRPr="001E7F7F">
              <w:t>-889</w:t>
            </w:r>
          </w:p>
        </w:tc>
        <w:tc>
          <w:tcPr>
            <w:tcW w:w="727" w:type="dxa"/>
          </w:tcPr>
          <w:p w14:paraId="38C1642F" w14:textId="28D4E8EC" w:rsidR="00627BED" w:rsidRPr="001E7F7F" w:rsidRDefault="00627BED" w:rsidP="00F552A0">
            <w:pPr>
              <w:jc w:val="right"/>
            </w:pPr>
            <w:r w:rsidRPr="001E7F7F">
              <w:t>-3.4%</w:t>
            </w:r>
          </w:p>
        </w:tc>
      </w:tr>
      <w:tr w:rsidR="00627BED" w:rsidRPr="001E7F7F" w14:paraId="3296B6D7" w14:textId="6E2D3DEE" w:rsidTr="00627BED">
        <w:trPr>
          <w:trHeight w:val="51"/>
        </w:trPr>
        <w:tc>
          <w:tcPr>
            <w:tcW w:w="1975" w:type="dxa"/>
            <w:hideMark/>
          </w:tcPr>
          <w:p w14:paraId="3554C502" w14:textId="77777777" w:rsidR="00627BED" w:rsidRPr="00112127" w:rsidRDefault="00627BED" w:rsidP="00627BED">
            <w:pPr>
              <w:rPr>
                <w:b/>
                <w:bCs/>
              </w:rPr>
            </w:pPr>
            <w:r w:rsidRPr="00112127">
              <w:rPr>
                <w:b/>
                <w:bCs/>
              </w:rPr>
              <w:t>35,000 to &lt;50,000</w:t>
            </w:r>
          </w:p>
        </w:tc>
        <w:tc>
          <w:tcPr>
            <w:tcW w:w="946" w:type="dxa"/>
            <w:noWrap/>
            <w:hideMark/>
          </w:tcPr>
          <w:p w14:paraId="1016A057" w14:textId="77777777" w:rsidR="00627BED" w:rsidRPr="001E7F7F" w:rsidRDefault="00627BED" w:rsidP="00F552A0">
            <w:pPr>
              <w:jc w:val="right"/>
            </w:pPr>
            <w:r w:rsidRPr="001E7F7F">
              <w:t>190,481</w:t>
            </w:r>
          </w:p>
        </w:tc>
        <w:tc>
          <w:tcPr>
            <w:tcW w:w="1289" w:type="dxa"/>
            <w:noWrap/>
            <w:hideMark/>
          </w:tcPr>
          <w:p w14:paraId="4F11EF70" w14:textId="77777777" w:rsidR="00627BED" w:rsidRPr="001E7F7F" w:rsidRDefault="00627BED" w:rsidP="00F552A0">
            <w:pPr>
              <w:jc w:val="right"/>
            </w:pPr>
            <w:r w:rsidRPr="001E7F7F">
              <w:t>200,367</w:t>
            </w:r>
          </w:p>
        </w:tc>
        <w:tc>
          <w:tcPr>
            <w:tcW w:w="896" w:type="dxa"/>
            <w:noWrap/>
            <w:hideMark/>
          </w:tcPr>
          <w:p w14:paraId="7E1B809D" w14:textId="77777777" w:rsidR="00627BED" w:rsidRPr="001E7F7F" w:rsidRDefault="00627BED" w:rsidP="00F552A0">
            <w:pPr>
              <w:jc w:val="right"/>
            </w:pPr>
            <w:r w:rsidRPr="001E7F7F">
              <w:t>-9,885</w:t>
            </w:r>
          </w:p>
        </w:tc>
        <w:tc>
          <w:tcPr>
            <w:tcW w:w="744" w:type="dxa"/>
            <w:noWrap/>
            <w:hideMark/>
          </w:tcPr>
          <w:p w14:paraId="0021FA94" w14:textId="77777777" w:rsidR="00627BED" w:rsidRPr="001E7F7F" w:rsidRDefault="00627BED" w:rsidP="00F552A0">
            <w:pPr>
              <w:jc w:val="right"/>
            </w:pPr>
            <w:r w:rsidRPr="001E7F7F">
              <w:t>-4.9%</w:t>
            </w:r>
          </w:p>
        </w:tc>
        <w:tc>
          <w:tcPr>
            <w:tcW w:w="968" w:type="dxa"/>
          </w:tcPr>
          <w:p w14:paraId="58ADD203" w14:textId="0AF878D5" w:rsidR="00627BED" w:rsidRPr="001E7F7F" w:rsidRDefault="00627BED" w:rsidP="00F552A0">
            <w:pPr>
              <w:jc w:val="right"/>
            </w:pPr>
            <w:r w:rsidRPr="001E7F7F">
              <w:t>32,369</w:t>
            </w:r>
          </w:p>
        </w:tc>
        <w:tc>
          <w:tcPr>
            <w:tcW w:w="1007" w:type="dxa"/>
          </w:tcPr>
          <w:p w14:paraId="1F5EB55A" w14:textId="794047B6" w:rsidR="00627BED" w:rsidRPr="001E7F7F" w:rsidRDefault="00627BED" w:rsidP="00F552A0">
            <w:pPr>
              <w:jc w:val="right"/>
            </w:pPr>
            <w:r w:rsidRPr="001E7F7F">
              <w:t>34,549</w:t>
            </w:r>
          </w:p>
        </w:tc>
        <w:tc>
          <w:tcPr>
            <w:tcW w:w="798" w:type="dxa"/>
          </w:tcPr>
          <w:p w14:paraId="0F6005A1" w14:textId="320C0422" w:rsidR="00627BED" w:rsidRPr="001E7F7F" w:rsidRDefault="00627BED" w:rsidP="00F552A0">
            <w:pPr>
              <w:jc w:val="right"/>
            </w:pPr>
            <w:r w:rsidRPr="001E7F7F">
              <w:t>-2,180</w:t>
            </w:r>
          </w:p>
        </w:tc>
        <w:tc>
          <w:tcPr>
            <w:tcW w:w="727" w:type="dxa"/>
          </w:tcPr>
          <w:p w14:paraId="71C4B359" w14:textId="12075F4D" w:rsidR="00627BED" w:rsidRPr="001E7F7F" w:rsidRDefault="00627BED" w:rsidP="00F552A0">
            <w:pPr>
              <w:jc w:val="right"/>
            </w:pPr>
            <w:r w:rsidRPr="001E7F7F">
              <w:t>-6.3%</w:t>
            </w:r>
          </w:p>
        </w:tc>
      </w:tr>
      <w:tr w:rsidR="00627BED" w:rsidRPr="001E7F7F" w14:paraId="21E87790" w14:textId="22215093" w:rsidTr="00627BED">
        <w:trPr>
          <w:trHeight w:val="51"/>
        </w:trPr>
        <w:tc>
          <w:tcPr>
            <w:tcW w:w="1975" w:type="dxa"/>
            <w:hideMark/>
          </w:tcPr>
          <w:p w14:paraId="5AF11CFD" w14:textId="77777777" w:rsidR="00627BED" w:rsidRPr="00112127" w:rsidRDefault="00627BED" w:rsidP="00627BED">
            <w:pPr>
              <w:rPr>
                <w:b/>
                <w:bCs/>
              </w:rPr>
            </w:pPr>
            <w:r w:rsidRPr="00112127">
              <w:rPr>
                <w:b/>
                <w:bCs/>
              </w:rPr>
              <w:t>50,000 to &lt;75,000</w:t>
            </w:r>
          </w:p>
        </w:tc>
        <w:tc>
          <w:tcPr>
            <w:tcW w:w="946" w:type="dxa"/>
            <w:noWrap/>
            <w:hideMark/>
          </w:tcPr>
          <w:p w14:paraId="6EF1F7B0" w14:textId="77777777" w:rsidR="00627BED" w:rsidRPr="001E7F7F" w:rsidRDefault="00627BED" w:rsidP="00F552A0">
            <w:pPr>
              <w:jc w:val="right"/>
            </w:pPr>
            <w:r w:rsidRPr="001E7F7F">
              <w:t>223,522</w:t>
            </w:r>
          </w:p>
        </w:tc>
        <w:tc>
          <w:tcPr>
            <w:tcW w:w="1289" w:type="dxa"/>
            <w:noWrap/>
            <w:hideMark/>
          </w:tcPr>
          <w:p w14:paraId="53B81CB6" w14:textId="77777777" w:rsidR="00627BED" w:rsidRPr="001E7F7F" w:rsidRDefault="00627BED" w:rsidP="00F552A0">
            <w:pPr>
              <w:jc w:val="right"/>
            </w:pPr>
            <w:r w:rsidRPr="001E7F7F">
              <w:t>236,827</w:t>
            </w:r>
          </w:p>
        </w:tc>
        <w:tc>
          <w:tcPr>
            <w:tcW w:w="896" w:type="dxa"/>
            <w:noWrap/>
            <w:hideMark/>
          </w:tcPr>
          <w:p w14:paraId="59326308" w14:textId="77777777" w:rsidR="00627BED" w:rsidRPr="001E7F7F" w:rsidRDefault="00627BED" w:rsidP="00F552A0">
            <w:pPr>
              <w:jc w:val="right"/>
            </w:pPr>
            <w:r w:rsidRPr="001E7F7F">
              <w:t>-13,305</w:t>
            </w:r>
          </w:p>
        </w:tc>
        <w:tc>
          <w:tcPr>
            <w:tcW w:w="744" w:type="dxa"/>
            <w:noWrap/>
            <w:hideMark/>
          </w:tcPr>
          <w:p w14:paraId="7D0E1FD7" w14:textId="77777777" w:rsidR="00627BED" w:rsidRPr="001E7F7F" w:rsidRDefault="00627BED" w:rsidP="00F552A0">
            <w:pPr>
              <w:jc w:val="right"/>
            </w:pPr>
            <w:r w:rsidRPr="001E7F7F">
              <w:t>-5.6%</w:t>
            </w:r>
          </w:p>
        </w:tc>
        <w:tc>
          <w:tcPr>
            <w:tcW w:w="968" w:type="dxa"/>
          </w:tcPr>
          <w:p w14:paraId="731CD8F6" w14:textId="3FDFC35F" w:rsidR="00627BED" w:rsidRPr="001E7F7F" w:rsidRDefault="00627BED" w:rsidP="00F552A0">
            <w:pPr>
              <w:jc w:val="right"/>
            </w:pPr>
            <w:r w:rsidRPr="001E7F7F">
              <w:t>37,559</w:t>
            </w:r>
          </w:p>
        </w:tc>
        <w:tc>
          <w:tcPr>
            <w:tcW w:w="1007" w:type="dxa"/>
          </w:tcPr>
          <w:p w14:paraId="34BC5319" w14:textId="0656E869" w:rsidR="00627BED" w:rsidRPr="001E7F7F" w:rsidRDefault="00627BED" w:rsidP="00F552A0">
            <w:pPr>
              <w:jc w:val="right"/>
            </w:pPr>
            <w:r w:rsidRPr="001E7F7F">
              <w:t>40,540</w:t>
            </w:r>
          </w:p>
        </w:tc>
        <w:tc>
          <w:tcPr>
            <w:tcW w:w="798" w:type="dxa"/>
          </w:tcPr>
          <w:p w14:paraId="37CCB821" w14:textId="4F1EAFE7" w:rsidR="00627BED" w:rsidRPr="001E7F7F" w:rsidRDefault="00627BED" w:rsidP="00F552A0">
            <w:pPr>
              <w:jc w:val="right"/>
            </w:pPr>
            <w:r w:rsidRPr="001E7F7F">
              <w:t>-2,981</w:t>
            </w:r>
          </w:p>
        </w:tc>
        <w:tc>
          <w:tcPr>
            <w:tcW w:w="727" w:type="dxa"/>
          </w:tcPr>
          <w:p w14:paraId="43C09FDB" w14:textId="674F0DC1" w:rsidR="00627BED" w:rsidRPr="001E7F7F" w:rsidRDefault="00627BED" w:rsidP="00F552A0">
            <w:pPr>
              <w:jc w:val="right"/>
            </w:pPr>
            <w:r w:rsidRPr="001E7F7F">
              <w:t>-7.4%</w:t>
            </w:r>
          </w:p>
        </w:tc>
      </w:tr>
      <w:tr w:rsidR="00627BED" w:rsidRPr="001E7F7F" w14:paraId="221AFE25" w14:textId="4FC1748B" w:rsidTr="00627BED">
        <w:trPr>
          <w:trHeight w:val="323"/>
        </w:trPr>
        <w:tc>
          <w:tcPr>
            <w:tcW w:w="1975" w:type="dxa"/>
            <w:hideMark/>
          </w:tcPr>
          <w:p w14:paraId="6E3F9DE9" w14:textId="77777777" w:rsidR="00627BED" w:rsidRPr="00112127" w:rsidRDefault="00627BED" w:rsidP="00627BED">
            <w:pPr>
              <w:rPr>
                <w:b/>
                <w:bCs/>
              </w:rPr>
            </w:pPr>
            <w:r w:rsidRPr="00112127">
              <w:rPr>
                <w:b/>
                <w:bCs/>
              </w:rPr>
              <w:t>≥75,000</w:t>
            </w:r>
          </w:p>
        </w:tc>
        <w:tc>
          <w:tcPr>
            <w:tcW w:w="946" w:type="dxa"/>
            <w:noWrap/>
            <w:hideMark/>
          </w:tcPr>
          <w:p w14:paraId="1999E23E" w14:textId="77777777" w:rsidR="00627BED" w:rsidRPr="001E7F7F" w:rsidRDefault="00627BED" w:rsidP="00F552A0">
            <w:pPr>
              <w:jc w:val="right"/>
            </w:pPr>
            <w:r w:rsidRPr="001E7F7F">
              <w:t>178,497</w:t>
            </w:r>
          </w:p>
        </w:tc>
        <w:tc>
          <w:tcPr>
            <w:tcW w:w="1289" w:type="dxa"/>
            <w:noWrap/>
            <w:hideMark/>
          </w:tcPr>
          <w:p w14:paraId="3F891BE5" w14:textId="77777777" w:rsidR="00627BED" w:rsidRPr="001E7F7F" w:rsidRDefault="00627BED" w:rsidP="00F552A0">
            <w:pPr>
              <w:jc w:val="right"/>
            </w:pPr>
            <w:r w:rsidRPr="001E7F7F">
              <w:t>191,621</w:t>
            </w:r>
          </w:p>
        </w:tc>
        <w:tc>
          <w:tcPr>
            <w:tcW w:w="896" w:type="dxa"/>
            <w:noWrap/>
            <w:hideMark/>
          </w:tcPr>
          <w:p w14:paraId="0A0002F3" w14:textId="77777777" w:rsidR="00627BED" w:rsidRPr="001E7F7F" w:rsidRDefault="00627BED" w:rsidP="00F552A0">
            <w:pPr>
              <w:jc w:val="right"/>
            </w:pPr>
            <w:r w:rsidRPr="001E7F7F">
              <w:t>-13,123</w:t>
            </w:r>
          </w:p>
        </w:tc>
        <w:tc>
          <w:tcPr>
            <w:tcW w:w="744" w:type="dxa"/>
            <w:noWrap/>
            <w:hideMark/>
          </w:tcPr>
          <w:p w14:paraId="3D7DE730" w14:textId="77777777" w:rsidR="00627BED" w:rsidRPr="001E7F7F" w:rsidRDefault="00627BED" w:rsidP="00F552A0">
            <w:pPr>
              <w:jc w:val="right"/>
            </w:pPr>
            <w:r w:rsidRPr="001E7F7F">
              <w:t>-6.8%</w:t>
            </w:r>
          </w:p>
        </w:tc>
        <w:tc>
          <w:tcPr>
            <w:tcW w:w="968" w:type="dxa"/>
          </w:tcPr>
          <w:p w14:paraId="4BA0C61F" w14:textId="5ECF80F9" w:rsidR="00627BED" w:rsidRPr="001E7F7F" w:rsidRDefault="00627BED" w:rsidP="00F552A0">
            <w:pPr>
              <w:jc w:val="right"/>
            </w:pPr>
            <w:r w:rsidRPr="001E7F7F">
              <w:t>32,133</w:t>
            </w:r>
          </w:p>
        </w:tc>
        <w:tc>
          <w:tcPr>
            <w:tcW w:w="1007" w:type="dxa"/>
          </w:tcPr>
          <w:p w14:paraId="71DD73FE" w14:textId="5993C4D2" w:rsidR="00627BED" w:rsidRPr="001E7F7F" w:rsidRDefault="00627BED" w:rsidP="00F552A0">
            <w:pPr>
              <w:jc w:val="right"/>
            </w:pPr>
            <w:r w:rsidRPr="001E7F7F">
              <w:t>35,128</w:t>
            </w:r>
          </w:p>
        </w:tc>
        <w:tc>
          <w:tcPr>
            <w:tcW w:w="798" w:type="dxa"/>
          </w:tcPr>
          <w:p w14:paraId="57B7C438" w14:textId="14F28981" w:rsidR="00627BED" w:rsidRPr="001E7F7F" w:rsidRDefault="00627BED" w:rsidP="00F552A0">
            <w:pPr>
              <w:jc w:val="right"/>
            </w:pPr>
            <w:r w:rsidRPr="001E7F7F">
              <w:t>-2,994</w:t>
            </w:r>
          </w:p>
        </w:tc>
        <w:tc>
          <w:tcPr>
            <w:tcW w:w="727" w:type="dxa"/>
          </w:tcPr>
          <w:p w14:paraId="3FEF7661" w14:textId="3791CBD7" w:rsidR="00627BED" w:rsidRPr="001E7F7F" w:rsidRDefault="00627BED" w:rsidP="00F552A0">
            <w:pPr>
              <w:jc w:val="right"/>
            </w:pPr>
            <w:r w:rsidRPr="001E7F7F">
              <w:t>-8.5%</w:t>
            </w:r>
          </w:p>
        </w:tc>
      </w:tr>
    </w:tbl>
    <w:p w14:paraId="46B9DA11" w14:textId="0602601C" w:rsidR="001E7F7F" w:rsidRDefault="001E7F7F" w:rsidP="001E7F7F">
      <w:pPr>
        <w:rPr>
          <w:b/>
          <w:bCs/>
        </w:rPr>
      </w:pPr>
    </w:p>
    <w:p w14:paraId="283413DE" w14:textId="7F76F381" w:rsidR="001E7F7F" w:rsidRPr="001E7F7F" w:rsidRDefault="001E7F7F" w:rsidP="002B4051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 xml:space="preserve">Comparing results of state-specific </w:t>
      </w:r>
      <w:r w:rsidR="002B4051">
        <w:rPr>
          <w:b/>
          <w:bCs/>
        </w:rPr>
        <w:t>attributable</w:t>
      </w:r>
      <w:r>
        <w:rPr>
          <w:b/>
          <w:bCs/>
        </w:rPr>
        <w:t xml:space="preserve"> fraction with original incidence </w:t>
      </w:r>
      <w:r w:rsidR="002B4051">
        <w:rPr>
          <w:b/>
          <w:bCs/>
        </w:rPr>
        <w:t>estimat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182"/>
        <w:gridCol w:w="1689"/>
        <w:gridCol w:w="1797"/>
        <w:gridCol w:w="1343"/>
        <w:gridCol w:w="1339"/>
      </w:tblGrid>
      <w:tr w:rsidR="00627BED" w:rsidRPr="001E7F7F" w14:paraId="5E02CDEB" w14:textId="77777777" w:rsidTr="00504A2E">
        <w:trPr>
          <w:trHeight w:val="151"/>
        </w:trPr>
        <w:tc>
          <w:tcPr>
            <w:tcW w:w="1702" w:type="pct"/>
            <w:noWrap/>
            <w:hideMark/>
          </w:tcPr>
          <w:p w14:paraId="7D81DD13" w14:textId="77777777" w:rsidR="00627BED" w:rsidRPr="001E7F7F" w:rsidRDefault="00627BED" w:rsidP="001E7F7F"/>
        </w:tc>
        <w:tc>
          <w:tcPr>
            <w:tcW w:w="903" w:type="pct"/>
            <w:noWrap/>
            <w:hideMark/>
          </w:tcPr>
          <w:p w14:paraId="1D36E5BB" w14:textId="7260598D" w:rsidR="00627BED" w:rsidRPr="00112127" w:rsidRDefault="00627BED" w:rsidP="00F552A0">
            <w:pPr>
              <w:jc w:val="center"/>
              <w:rPr>
                <w:b/>
                <w:bCs/>
              </w:rPr>
            </w:pPr>
            <w:r w:rsidRPr="00112127">
              <w:rPr>
                <w:b/>
                <w:bCs/>
              </w:rPr>
              <w:t>State AF</w:t>
            </w:r>
          </w:p>
        </w:tc>
        <w:tc>
          <w:tcPr>
            <w:tcW w:w="961" w:type="pct"/>
            <w:noWrap/>
            <w:hideMark/>
          </w:tcPr>
          <w:p w14:paraId="5E17E6D0" w14:textId="57C2FA70" w:rsidR="00627BED" w:rsidRPr="00112127" w:rsidRDefault="00627BED" w:rsidP="00F552A0">
            <w:pPr>
              <w:jc w:val="center"/>
              <w:rPr>
                <w:b/>
                <w:bCs/>
              </w:rPr>
            </w:pPr>
            <w:r w:rsidRPr="00112127">
              <w:rPr>
                <w:b/>
                <w:bCs/>
              </w:rPr>
              <w:t>Origin AF</w:t>
            </w:r>
          </w:p>
        </w:tc>
        <w:tc>
          <w:tcPr>
            <w:tcW w:w="718" w:type="pct"/>
            <w:noWrap/>
            <w:hideMark/>
          </w:tcPr>
          <w:p w14:paraId="55FE9606" w14:textId="4C7CA9FD" w:rsidR="00627BED" w:rsidRPr="00112127" w:rsidRDefault="00627BED" w:rsidP="00F552A0">
            <w:pPr>
              <w:jc w:val="center"/>
              <w:rPr>
                <w:b/>
                <w:bCs/>
              </w:rPr>
            </w:pPr>
            <w:r w:rsidRPr="00112127">
              <w:rPr>
                <w:b/>
                <w:bCs/>
              </w:rPr>
              <w:t>Diff</w:t>
            </w:r>
          </w:p>
        </w:tc>
        <w:tc>
          <w:tcPr>
            <w:tcW w:w="716" w:type="pct"/>
            <w:noWrap/>
            <w:hideMark/>
          </w:tcPr>
          <w:p w14:paraId="22CE4391" w14:textId="3684F924" w:rsidR="00627BED" w:rsidRPr="00112127" w:rsidRDefault="00627BED" w:rsidP="00F552A0">
            <w:pPr>
              <w:jc w:val="center"/>
              <w:rPr>
                <w:b/>
                <w:bCs/>
              </w:rPr>
            </w:pPr>
            <w:r w:rsidRPr="00112127">
              <w:rPr>
                <w:b/>
                <w:bCs/>
              </w:rPr>
              <w:t>% Diff</w:t>
            </w:r>
          </w:p>
        </w:tc>
      </w:tr>
      <w:tr w:rsidR="00627BED" w:rsidRPr="001E7F7F" w14:paraId="65EAEAE8" w14:textId="77777777" w:rsidTr="00504A2E">
        <w:trPr>
          <w:trHeight w:val="151"/>
        </w:trPr>
        <w:tc>
          <w:tcPr>
            <w:tcW w:w="1702" w:type="pct"/>
            <w:hideMark/>
          </w:tcPr>
          <w:p w14:paraId="2CA28BB6" w14:textId="77777777" w:rsidR="00627BED" w:rsidRPr="00112127" w:rsidRDefault="00627BED" w:rsidP="001E7F7F">
            <w:pPr>
              <w:rPr>
                <w:b/>
                <w:bCs/>
              </w:rPr>
            </w:pPr>
            <w:r w:rsidRPr="00112127">
              <w:rPr>
                <w:b/>
                <w:bCs/>
              </w:rPr>
              <w:t>Total</w:t>
            </w:r>
          </w:p>
        </w:tc>
        <w:tc>
          <w:tcPr>
            <w:tcW w:w="903" w:type="pct"/>
            <w:noWrap/>
            <w:hideMark/>
          </w:tcPr>
          <w:p w14:paraId="4A4D3504" w14:textId="77777777" w:rsidR="00627BED" w:rsidRPr="001E7F7F" w:rsidRDefault="00627BED" w:rsidP="00F552A0">
            <w:pPr>
              <w:jc w:val="right"/>
            </w:pPr>
            <w:r w:rsidRPr="001E7F7F">
              <w:t>17.6%</w:t>
            </w:r>
          </w:p>
        </w:tc>
        <w:tc>
          <w:tcPr>
            <w:tcW w:w="961" w:type="pct"/>
            <w:noWrap/>
            <w:hideMark/>
          </w:tcPr>
          <w:p w14:paraId="0EF7BAE4" w14:textId="77777777" w:rsidR="00627BED" w:rsidRPr="001E7F7F" w:rsidRDefault="00627BED" w:rsidP="00F552A0">
            <w:pPr>
              <w:jc w:val="right"/>
            </w:pPr>
            <w:r w:rsidRPr="001E7F7F">
              <w:t>17.9%</w:t>
            </w:r>
          </w:p>
        </w:tc>
        <w:tc>
          <w:tcPr>
            <w:tcW w:w="718" w:type="pct"/>
            <w:noWrap/>
            <w:hideMark/>
          </w:tcPr>
          <w:p w14:paraId="50C96789" w14:textId="77777777" w:rsidR="00627BED" w:rsidRPr="001E7F7F" w:rsidRDefault="00627BED" w:rsidP="00F552A0">
            <w:pPr>
              <w:jc w:val="right"/>
            </w:pPr>
            <w:r w:rsidRPr="001E7F7F">
              <w:t>-0.3%</w:t>
            </w:r>
          </w:p>
        </w:tc>
        <w:tc>
          <w:tcPr>
            <w:tcW w:w="716" w:type="pct"/>
            <w:noWrap/>
            <w:hideMark/>
          </w:tcPr>
          <w:p w14:paraId="5995E123" w14:textId="77777777" w:rsidR="00627BED" w:rsidRPr="001E7F7F" w:rsidRDefault="00627BED" w:rsidP="00F552A0">
            <w:pPr>
              <w:jc w:val="right"/>
            </w:pPr>
            <w:r w:rsidRPr="001E7F7F">
              <w:t>-1.4%</w:t>
            </w:r>
          </w:p>
        </w:tc>
      </w:tr>
      <w:tr w:rsidR="00627BED" w:rsidRPr="001E7F7F" w14:paraId="0B559161" w14:textId="77777777" w:rsidTr="00504A2E">
        <w:trPr>
          <w:trHeight w:val="151"/>
        </w:trPr>
        <w:tc>
          <w:tcPr>
            <w:tcW w:w="1702" w:type="pct"/>
            <w:hideMark/>
          </w:tcPr>
          <w:p w14:paraId="0042B567" w14:textId="77777777" w:rsidR="00627BED" w:rsidRPr="00112127" w:rsidRDefault="00627BED" w:rsidP="001E7F7F">
            <w:pPr>
              <w:rPr>
                <w:b/>
                <w:bCs/>
              </w:rPr>
            </w:pPr>
            <w:r w:rsidRPr="00112127">
              <w:rPr>
                <w:b/>
                <w:bCs/>
              </w:rPr>
              <w:t>Rural</w:t>
            </w:r>
          </w:p>
        </w:tc>
        <w:tc>
          <w:tcPr>
            <w:tcW w:w="903" w:type="pct"/>
            <w:noWrap/>
            <w:hideMark/>
          </w:tcPr>
          <w:p w14:paraId="2763B7A3" w14:textId="77777777" w:rsidR="00627BED" w:rsidRPr="001E7F7F" w:rsidRDefault="00627BED" w:rsidP="00F552A0">
            <w:pPr>
              <w:jc w:val="right"/>
            </w:pPr>
            <w:r w:rsidRPr="001E7F7F">
              <w:t>9.8%</w:t>
            </w:r>
          </w:p>
        </w:tc>
        <w:tc>
          <w:tcPr>
            <w:tcW w:w="961" w:type="pct"/>
            <w:noWrap/>
            <w:hideMark/>
          </w:tcPr>
          <w:p w14:paraId="3788B491" w14:textId="77777777" w:rsidR="00627BED" w:rsidRPr="001E7F7F" w:rsidRDefault="00627BED" w:rsidP="00F552A0">
            <w:pPr>
              <w:jc w:val="right"/>
            </w:pPr>
            <w:r w:rsidRPr="001E7F7F">
              <w:t>9.7%</w:t>
            </w:r>
          </w:p>
        </w:tc>
        <w:tc>
          <w:tcPr>
            <w:tcW w:w="718" w:type="pct"/>
            <w:noWrap/>
            <w:hideMark/>
          </w:tcPr>
          <w:p w14:paraId="1283FC0A" w14:textId="77777777" w:rsidR="00627BED" w:rsidRPr="001E7F7F" w:rsidRDefault="00627BED" w:rsidP="00F552A0">
            <w:pPr>
              <w:jc w:val="right"/>
            </w:pPr>
            <w:r w:rsidRPr="001E7F7F">
              <w:t>0.0%</w:t>
            </w:r>
          </w:p>
        </w:tc>
        <w:tc>
          <w:tcPr>
            <w:tcW w:w="716" w:type="pct"/>
            <w:noWrap/>
            <w:hideMark/>
          </w:tcPr>
          <w:p w14:paraId="6C68CB8B" w14:textId="77777777" w:rsidR="00627BED" w:rsidRPr="001E7F7F" w:rsidRDefault="00627BED" w:rsidP="00F552A0">
            <w:pPr>
              <w:jc w:val="right"/>
            </w:pPr>
            <w:r w:rsidRPr="001E7F7F">
              <w:t>0.4%</w:t>
            </w:r>
          </w:p>
        </w:tc>
      </w:tr>
      <w:tr w:rsidR="00627BED" w:rsidRPr="001E7F7F" w14:paraId="3C1F5AE9" w14:textId="77777777" w:rsidTr="00504A2E">
        <w:trPr>
          <w:trHeight w:val="296"/>
        </w:trPr>
        <w:tc>
          <w:tcPr>
            <w:tcW w:w="1702" w:type="pct"/>
            <w:hideMark/>
          </w:tcPr>
          <w:p w14:paraId="6CB6EFB5" w14:textId="77777777" w:rsidR="00627BED" w:rsidRPr="00112127" w:rsidRDefault="00627BED" w:rsidP="001E7F7F">
            <w:pPr>
              <w:rPr>
                <w:b/>
                <w:bCs/>
              </w:rPr>
            </w:pPr>
            <w:r w:rsidRPr="00112127">
              <w:rPr>
                <w:b/>
                <w:bCs/>
              </w:rPr>
              <w:t>Urban cluster</w:t>
            </w:r>
          </w:p>
        </w:tc>
        <w:tc>
          <w:tcPr>
            <w:tcW w:w="903" w:type="pct"/>
            <w:noWrap/>
            <w:hideMark/>
          </w:tcPr>
          <w:p w14:paraId="4E444058" w14:textId="77777777" w:rsidR="00627BED" w:rsidRPr="001E7F7F" w:rsidRDefault="00627BED" w:rsidP="00F552A0">
            <w:pPr>
              <w:jc w:val="right"/>
            </w:pPr>
            <w:r w:rsidRPr="001E7F7F">
              <w:t>13.0%</w:t>
            </w:r>
          </w:p>
        </w:tc>
        <w:tc>
          <w:tcPr>
            <w:tcW w:w="961" w:type="pct"/>
            <w:noWrap/>
            <w:hideMark/>
          </w:tcPr>
          <w:p w14:paraId="2B654636" w14:textId="77777777" w:rsidR="00627BED" w:rsidRPr="001E7F7F" w:rsidRDefault="00627BED" w:rsidP="00F552A0">
            <w:pPr>
              <w:jc w:val="right"/>
            </w:pPr>
            <w:r w:rsidRPr="001E7F7F">
              <w:t>13.0%</w:t>
            </w:r>
          </w:p>
        </w:tc>
        <w:tc>
          <w:tcPr>
            <w:tcW w:w="718" w:type="pct"/>
            <w:noWrap/>
            <w:hideMark/>
          </w:tcPr>
          <w:p w14:paraId="67436214" w14:textId="77777777" w:rsidR="00627BED" w:rsidRPr="001E7F7F" w:rsidRDefault="00627BED" w:rsidP="00F552A0">
            <w:pPr>
              <w:jc w:val="right"/>
            </w:pPr>
            <w:r w:rsidRPr="001E7F7F">
              <w:t>0.0%</w:t>
            </w:r>
          </w:p>
        </w:tc>
        <w:tc>
          <w:tcPr>
            <w:tcW w:w="716" w:type="pct"/>
            <w:noWrap/>
            <w:hideMark/>
          </w:tcPr>
          <w:p w14:paraId="1F1678A7" w14:textId="77777777" w:rsidR="00627BED" w:rsidRPr="001E7F7F" w:rsidRDefault="00627BED" w:rsidP="00F552A0">
            <w:pPr>
              <w:jc w:val="right"/>
            </w:pPr>
            <w:r w:rsidRPr="001E7F7F">
              <w:t>0.0%</w:t>
            </w:r>
          </w:p>
        </w:tc>
      </w:tr>
      <w:tr w:rsidR="00627BED" w:rsidRPr="001E7F7F" w14:paraId="63E4C8BB" w14:textId="77777777" w:rsidTr="00504A2E">
        <w:trPr>
          <w:trHeight w:val="296"/>
        </w:trPr>
        <w:tc>
          <w:tcPr>
            <w:tcW w:w="1702" w:type="pct"/>
            <w:hideMark/>
          </w:tcPr>
          <w:p w14:paraId="19EF77FC" w14:textId="77777777" w:rsidR="00627BED" w:rsidRPr="00112127" w:rsidRDefault="00627BED" w:rsidP="001E7F7F">
            <w:pPr>
              <w:rPr>
                <w:b/>
                <w:bCs/>
              </w:rPr>
            </w:pPr>
            <w:r w:rsidRPr="00112127">
              <w:rPr>
                <w:b/>
                <w:bCs/>
              </w:rPr>
              <w:t>Urbanized area</w:t>
            </w:r>
          </w:p>
        </w:tc>
        <w:tc>
          <w:tcPr>
            <w:tcW w:w="903" w:type="pct"/>
            <w:noWrap/>
            <w:hideMark/>
          </w:tcPr>
          <w:p w14:paraId="6754EFEE" w14:textId="77777777" w:rsidR="00627BED" w:rsidRPr="001E7F7F" w:rsidRDefault="00627BED" w:rsidP="00F552A0">
            <w:pPr>
              <w:jc w:val="right"/>
            </w:pPr>
            <w:r w:rsidRPr="001E7F7F">
              <w:t>20.3%</w:t>
            </w:r>
          </w:p>
        </w:tc>
        <w:tc>
          <w:tcPr>
            <w:tcW w:w="961" w:type="pct"/>
            <w:noWrap/>
            <w:hideMark/>
          </w:tcPr>
          <w:p w14:paraId="40855D72" w14:textId="77777777" w:rsidR="00627BED" w:rsidRPr="001E7F7F" w:rsidRDefault="00627BED" w:rsidP="00F552A0">
            <w:pPr>
              <w:jc w:val="right"/>
            </w:pPr>
            <w:r w:rsidRPr="001E7F7F">
              <w:t>20.6%</w:t>
            </w:r>
          </w:p>
        </w:tc>
        <w:tc>
          <w:tcPr>
            <w:tcW w:w="718" w:type="pct"/>
            <w:noWrap/>
            <w:hideMark/>
          </w:tcPr>
          <w:p w14:paraId="575EAC0A" w14:textId="77777777" w:rsidR="00627BED" w:rsidRPr="001E7F7F" w:rsidRDefault="00627BED" w:rsidP="00F552A0">
            <w:pPr>
              <w:jc w:val="right"/>
            </w:pPr>
            <w:r w:rsidRPr="001E7F7F">
              <w:t>-0.3%</w:t>
            </w:r>
          </w:p>
        </w:tc>
        <w:tc>
          <w:tcPr>
            <w:tcW w:w="716" w:type="pct"/>
            <w:noWrap/>
            <w:hideMark/>
          </w:tcPr>
          <w:p w14:paraId="65FADC5D" w14:textId="77777777" w:rsidR="00627BED" w:rsidRPr="001E7F7F" w:rsidRDefault="00627BED" w:rsidP="00F552A0">
            <w:pPr>
              <w:jc w:val="right"/>
            </w:pPr>
            <w:r w:rsidRPr="001E7F7F">
              <w:t>-1.7%</w:t>
            </w:r>
          </w:p>
        </w:tc>
      </w:tr>
      <w:tr w:rsidR="00627BED" w:rsidRPr="001E7F7F" w14:paraId="4863783F" w14:textId="77777777" w:rsidTr="00504A2E">
        <w:trPr>
          <w:trHeight w:val="151"/>
        </w:trPr>
        <w:tc>
          <w:tcPr>
            <w:tcW w:w="1702" w:type="pct"/>
            <w:hideMark/>
          </w:tcPr>
          <w:p w14:paraId="5AF58BD1" w14:textId="77777777" w:rsidR="00627BED" w:rsidRPr="00112127" w:rsidRDefault="00627BED" w:rsidP="001E7F7F">
            <w:pPr>
              <w:rPr>
                <w:b/>
                <w:bCs/>
              </w:rPr>
            </w:pPr>
            <w:r w:rsidRPr="00112127">
              <w:rPr>
                <w:b/>
                <w:bCs/>
              </w:rPr>
              <w:t>&lt;20,000</w:t>
            </w:r>
          </w:p>
        </w:tc>
        <w:tc>
          <w:tcPr>
            <w:tcW w:w="903" w:type="pct"/>
            <w:noWrap/>
            <w:hideMark/>
          </w:tcPr>
          <w:p w14:paraId="368BEC00" w14:textId="77777777" w:rsidR="00627BED" w:rsidRPr="001E7F7F" w:rsidRDefault="00627BED" w:rsidP="00F552A0">
            <w:pPr>
              <w:jc w:val="right"/>
            </w:pPr>
            <w:r w:rsidRPr="001E7F7F">
              <w:t>20.8%</w:t>
            </w:r>
          </w:p>
        </w:tc>
        <w:tc>
          <w:tcPr>
            <w:tcW w:w="961" w:type="pct"/>
            <w:noWrap/>
            <w:hideMark/>
          </w:tcPr>
          <w:p w14:paraId="30E986DB" w14:textId="77777777" w:rsidR="00627BED" w:rsidRPr="001E7F7F" w:rsidRDefault="00627BED" w:rsidP="00F552A0">
            <w:pPr>
              <w:jc w:val="right"/>
            </w:pPr>
            <w:r w:rsidRPr="001E7F7F">
              <w:t>20.9%</w:t>
            </w:r>
          </w:p>
        </w:tc>
        <w:tc>
          <w:tcPr>
            <w:tcW w:w="718" w:type="pct"/>
            <w:noWrap/>
            <w:hideMark/>
          </w:tcPr>
          <w:p w14:paraId="09E744A5" w14:textId="77777777" w:rsidR="00627BED" w:rsidRPr="001E7F7F" w:rsidRDefault="00627BED" w:rsidP="00F552A0">
            <w:pPr>
              <w:jc w:val="right"/>
            </w:pPr>
            <w:r w:rsidRPr="001E7F7F">
              <w:t>-0.1%</w:t>
            </w:r>
          </w:p>
        </w:tc>
        <w:tc>
          <w:tcPr>
            <w:tcW w:w="716" w:type="pct"/>
            <w:noWrap/>
            <w:hideMark/>
          </w:tcPr>
          <w:p w14:paraId="0841338E" w14:textId="77777777" w:rsidR="00627BED" w:rsidRPr="001E7F7F" w:rsidRDefault="00627BED" w:rsidP="00F552A0">
            <w:pPr>
              <w:jc w:val="right"/>
            </w:pPr>
            <w:r w:rsidRPr="001E7F7F">
              <w:t>-0.4%</w:t>
            </w:r>
          </w:p>
        </w:tc>
      </w:tr>
      <w:tr w:rsidR="00627BED" w:rsidRPr="001E7F7F" w14:paraId="0A68B17D" w14:textId="77777777" w:rsidTr="00504A2E">
        <w:trPr>
          <w:trHeight w:val="296"/>
        </w:trPr>
        <w:tc>
          <w:tcPr>
            <w:tcW w:w="1702" w:type="pct"/>
            <w:hideMark/>
          </w:tcPr>
          <w:p w14:paraId="2B08E26D" w14:textId="77777777" w:rsidR="00627BED" w:rsidRPr="00112127" w:rsidRDefault="00627BED" w:rsidP="001E7F7F">
            <w:pPr>
              <w:rPr>
                <w:b/>
                <w:bCs/>
              </w:rPr>
            </w:pPr>
            <w:r w:rsidRPr="00112127">
              <w:rPr>
                <w:b/>
                <w:bCs/>
              </w:rPr>
              <w:t>20,000 to &lt;35,000</w:t>
            </w:r>
          </w:p>
        </w:tc>
        <w:tc>
          <w:tcPr>
            <w:tcW w:w="903" w:type="pct"/>
            <w:noWrap/>
            <w:hideMark/>
          </w:tcPr>
          <w:p w14:paraId="6DE96792" w14:textId="77777777" w:rsidR="00627BED" w:rsidRPr="001E7F7F" w:rsidRDefault="00627BED" w:rsidP="00F552A0">
            <w:pPr>
              <w:jc w:val="right"/>
            </w:pPr>
            <w:r w:rsidRPr="001E7F7F">
              <w:t>18.6%</w:t>
            </w:r>
          </w:p>
        </w:tc>
        <w:tc>
          <w:tcPr>
            <w:tcW w:w="961" w:type="pct"/>
            <w:noWrap/>
            <w:hideMark/>
          </w:tcPr>
          <w:p w14:paraId="2E374BCB" w14:textId="77777777" w:rsidR="00627BED" w:rsidRPr="001E7F7F" w:rsidRDefault="00627BED" w:rsidP="00F552A0">
            <w:pPr>
              <w:jc w:val="right"/>
            </w:pPr>
            <w:r w:rsidRPr="001E7F7F">
              <w:t>18.7%</w:t>
            </w:r>
          </w:p>
        </w:tc>
        <w:tc>
          <w:tcPr>
            <w:tcW w:w="718" w:type="pct"/>
            <w:noWrap/>
            <w:hideMark/>
          </w:tcPr>
          <w:p w14:paraId="1A63790C" w14:textId="77777777" w:rsidR="00627BED" w:rsidRPr="001E7F7F" w:rsidRDefault="00627BED" w:rsidP="00F552A0">
            <w:pPr>
              <w:jc w:val="right"/>
            </w:pPr>
            <w:r w:rsidRPr="001E7F7F">
              <w:t>-0.2%</w:t>
            </w:r>
          </w:p>
        </w:tc>
        <w:tc>
          <w:tcPr>
            <w:tcW w:w="716" w:type="pct"/>
            <w:noWrap/>
            <w:hideMark/>
          </w:tcPr>
          <w:p w14:paraId="75279414" w14:textId="77777777" w:rsidR="00627BED" w:rsidRPr="001E7F7F" w:rsidRDefault="00627BED" w:rsidP="00F552A0">
            <w:pPr>
              <w:jc w:val="right"/>
            </w:pPr>
            <w:r w:rsidRPr="001E7F7F">
              <w:t>-0.9%</w:t>
            </w:r>
          </w:p>
        </w:tc>
      </w:tr>
      <w:tr w:rsidR="00627BED" w:rsidRPr="001E7F7F" w14:paraId="7BAB8816" w14:textId="77777777" w:rsidTr="00504A2E">
        <w:trPr>
          <w:trHeight w:val="296"/>
        </w:trPr>
        <w:tc>
          <w:tcPr>
            <w:tcW w:w="1702" w:type="pct"/>
            <w:hideMark/>
          </w:tcPr>
          <w:p w14:paraId="6D6DC360" w14:textId="77777777" w:rsidR="00627BED" w:rsidRPr="00112127" w:rsidRDefault="00627BED" w:rsidP="001E7F7F">
            <w:pPr>
              <w:rPr>
                <w:b/>
                <w:bCs/>
              </w:rPr>
            </w:pPr>
            <w:r w:rsidRPr="00112127">
              <w:rPr>
                <w:b/>
                <w:bCs/>
              </w:rPr>
              <w:t>35,000 to &lt;50,000</w:t>
            </w:r>
          </w:p>
        </w:tc>
        <w:tc>
          <w:tcPr>
            <w:tcW w:w="903" w:type="pct"/>
            <w:noWrap/>
            <w:hideMark/>
          </w:tcPr>
          <w:p w14:paraId="67C81D05" w14:textId="77777777" w:rsidR="00627BED" w:rsidRPr="001E7F7F" w:rsidRDefault="00627BED" w:rsidP="00F552A0">
            <w:pPr>
              <w:jc w:val="right"/>
            </w:pPr>
            <w:r w:rsidRPr="001E7F7F">
              <w:t>17.0%</w:t>
            </w:r>
          </w:p>
        </w:tc>
        <w:tc>
          <w:tcPr>
            <w:tcW w:w="961" w:type="pct"/>
            <w:noWrap/>
            <w:hideMark/>
          </w:tcPr>
          <w:p w14:paraId="030E4341" w14:textId="77777777" w:rsidR="00627BED" w:rsidRPr="001E7F7F" w:rsidRDefault="00627BED" w:rsidP="00F552A0">
            <w:pPr>
              <w:jc w:val="right"/>
            </w:pPr>
            <w:r w:rsidRPr="001E7F7F">
              <w:t>17.2%</w:t>
            </w:r>
          </w:p>
        </w:tc>
        <w:tc>
          <w:tcPr>
            <w:tcW w:w="718" w:type="pct"/>
            <w:noWrap/>
            <w:hideMark/>
          </w:tcPr>
          <w:p w14:paraId="5536C072" w14:textId="77777777" w:rsidR="00627BED" w:rsidRPr="001E7F7F" w:rsidRDefault="00627BED" w:rsidP="00F552A0">
            <w:pPr>
              <w:jc w:val="right"/>
            </w:pPr>
            <w:r w:rsidRPr="001E7F7F">
              <w:t>-0.2%</w:t>
            </w:r>
          </w:p>
        </w:tc>
        <w:tc>
          <w:tcPr>
            <w:tcW w:w="716" w:type="pct"/>
            <w:noWrap/>
            <w:hideMark/>
          </w:tcPr>
          <w:p w14:paraId="3081B939" w14:textId="77777777" w:rsidR="00627BED" w:rsidRPr="001E7F7F" w:rsidRDefault="00627BED" w:rsidP="00F552A0">
            <w:pPr>
              <w:jc w:val="right"/>
            </w:pPr>
            <w:r w:rsidRPr="001E7F7F">
              <w:t>-1.4%</w:t>
            </w:r>
          </w:p>
        </w:tc>
      </w:tr>
      <w:tr w:rsidR="00627BED" w:rsidRPr="001E7F7F" w14:paraId="6D95B99F" w14:textId="77777777" w:rsidTr="00504A2E">
        <w:trPr>
          <w:trHeight w:val="296"/>
        </w:trPr>
        <w:tc>
          <w:tcPr>
            <w:tcW w:w="1702" w:type="pct"/>
            <w:hideMark/>
          </w:tcPr>
          <w:p w14:paraId="7E909FA9" w14:textId="77777777" w:rsidR="00627BED" w:rsidRPr="00112127" w:rsidRDefault="00627BED" w:rsidP="001E7F7F">
            <w:pPr>
              <w:rPr>
                <w:b/>
                <w:bCs/>
              </w:rPr>
            </w:pPr>
            <w:r w:rsidRPr="00112127">
              <w:rPr>
                <w:b/>
                <w:bCs/>
              </w:rPr>
              <w:t>50,000 to &lt;75,000</w:t>
            </w:r>
          </w:p>
        </w:tc>
        <w:tc>
          <w:tcPr>
            <w:tcW w:w="903" w:type="pct"/>
            <w:noWrap/>
            <w:hideMark/>
          </w:tcPr>
          <w:p w14:paraId="061D0A81" w14:textId="77777777" w:rsidR="00627BED" w:rsidRPr="001E7F7F" w:rsidRDefault="00627BED" w:rsidP="00F552A0">
            <w:pPr>
              <w:jc w:val="right"/>
            </w:pPr>
            <w:r w:rsidRPr="001E7F7F">
              <w:t>16.8%</w:t>
            </w:r>
          </w:p>
        </w:tc>
        <w:tc>
          <w:tcPr>
            <w:tcW w:w="961" w:type="pct"/>
            <w:noWrap/>
            <w:hideMark/>
          </w:tcPr>
          <w:p w14:paraId="2328B116" w14:textId="77777777" w:rsidR="00627BED" w:rsidRPr="001E7F7F" w:rsidRDefault="00627BED" w:rsidP="00F552A0">
            <w:pPr>
              <w:jc w:val="right"/>
            </w:pPr>
            <w:r w:rsidRPr="001E7F7F">
              <w:t>17.1%</w:t>
            </w:r>
          </w:p>
        </w:tc>
        <w:tc>
          <w:tcPr>
            <w:tcW w:w="718" w:type="pct"/>
            <w:noWrap/>
            <w:hideMark/>
          </w:tcPr>
          <w:p w14:paraId="6B1E51A3" w14:textId="77777777" w:rsidR="00627BED" w:rsidRPr="001E7F7F" w:rsidRDefault="00627BED" w:rsidP="00F552A0">
            <w:pPr>
              <w:jc w:val="right"/>
            </w:pPr>
            <w:r w:rsidRPr="001E7F7F">
              <w:t>-0.3%</w:t>
            </w:r>
          </w:p>
        </w:tc>
        <w:tc>
          <w:tcPr>
            <w:tcW w:w="716" w:type="pct"/>
            <w:noWrap/>
            <w:hideMark/>
          </w:tcPr>
          <w:p w14:paraId="052EC059" w14:textId="77777777" w:rsidR="00627BED" w:rsidRPr="001E7F7F" w:rsidRDefault="00627BED" w:rsidP="00F552A0">
            <w:pPr>
              <w:jc w:val="right"/>
            </w:pPr>
            <w:r w:rsidRPr="001E7F7F">
              <w:t>-1.8%</w:t>
            </w:r>
          </w:p>
        </w:tc>
      </w:tr>
      <w:tr w:rsidR="00627BED" w:rsidRPr="001E7F7F" w14:paraId="6A3D9035" w14:textId="77777777" w:rsidTr="00504A2E">
        <w:trPr>
          <w:trHeight w:val="151"/>
        </w:trPr>
        <w:tc>
          <w:tcPr>
            <w:tcW w:w="1702" w:type="pct"/>
            <w:hideMark/>
          </w:tcPr>
          <w:p w14:paraId="23FEF7CF" w14:textId="77777777" w:rsidR="00627BED" w:rsidRPr="00112127" w:rsidRDefault="00627BED" w:rsidP="001E7F7F">
            <w:pPr>
              <w:rPr>
                <w:b/>
                <w:bCs/>
              </w:rPr>
            </w:pPr>
            <w:r w:rsidRPr="00112127">
              <w:rPr>
                <w:b/>
                <w:bCs/>
              </w:rPr>
              <w:t>≥75,000</w:t>
            </w:r>
          </w:p>
        </w:tc>
        <w:tc>
          <w:tcPr>
            <w:tcW w:w="903" w:type="pct"/>
            <w:noWrap/>
            <w:hideMark/>
          </w:tcPr>
          <w:p w14:paraId="13B67AD7" w14:textId="77777777" w:rsidR="00627BED" w:rsidRPr="001E7F7F" w:rsidRDefault="00627BED" w:rsidP="00F552A0">
            <w:pPr>
              <w:jc w:val="right"/>
            </w:pPr>
            <w:r w:rsidRPr="001E7F7F">
              <w:t>18.0%</w:t>
            </w:r>
          </w:p>
        </w:tc>
        <w:tc>
          <w:tcPr>
            <w:tcW w:w="961" w:type="pct"/>
            <w:noWrap/>
            <w:hideMark/>
          </w:tcPr>
          <w:p w14:paraId="5A933AE2" w14:textId="77777777" w:rsidR="00627BED" w:rsidRPr="001E7F7F" w:rsidRDefault="00627BED" w:rsidP="00F552A0">
            <w:pPr>
              <w:jc w:val="right"/>
            </w:pPr>
            <w:r w:rsidRPr="001E7F7F">
              <w:t>18.3%</w:t>
            </w:r>
          </w:p>
        </w:tc>
        <w:tc>
          <w:tcPr>
            <w:tcW w:w="718" w:type="pct"/>
            <w:noWrap/>
            <w:hideMark/>
          </w:tcPr>
          <w:p w14:paraId="5D46D374" w14:textId="77777777" w:rsidR="00627BED" w:rsidRPr="001E7F7F" w:rsidRDefault="00627BED" w:rsidP="00F552A0">
            <w:pPr>
              <w:jc w:val="right"/>
            </w:pPr>
            <w:r w:rsidRPr="001E7F7F">
              <w:t>-0.3%</w:t>
            </w:r>
          </w:p>
        </w:tc>
        <w:tc>
          <w:tcPr>
            <w:tcW w:w="716" w:type="pct"/>
            <w:noWrap/>
            <w:hideMark/>
          </w:tcPr>
          <w:p w14:paraId="012B03CD" w14:textId="77777777" w:rsidR="00627BED" w:rsidRPr="001E7F7F" w:rsidRDefault="00627BED" w:rsidP="00F552A0">
            <w:pPr>
              <w:jc w:val="right"/>
            </w:pPr>
            <w:r w:rsidRPr="001E7F7F">
              <w:t>-1.8%</w:t>
            </w:r>
          </w:p>
        </w:tc>
      </w:tr>
    </w:tbl>
    <w:p w14:paraId="1D1A46CA" w14:textId="21EF6316" w:rsidR="001E7F7F" w:rsidRDefault="001E7F7F" w:rsidP="001E7F7F">
      <w:pPr>
        <w:rPr>
          <w:b/>
          <w:bCs/>
        </w:rPr>
      </w:pPr>
    </w:p>
    <w:p w14:paraId="77B9182F" w14:textId="4FA6E78E" w:rsidR="00F552A0" w:rsidRDefault="00F552A0" w:rsidP="00F552A0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Comparing results by state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893"/>
        <w:gridCol w:w="1143"/>
        <w:gridCol w:w="1009"/>
        <w:gridCol w:w="990"/>
        <w:gridCol w:w="858"/>
        <w:gridCol w:w="852"/>
        <w:gridCol w:w="900"/>
        <w:gridCol w:w="810"/>
        <w:gridCol w:w="895"/>
      </w:tblGrid>
      <w:tr w:rsidR="00F552A0" w:rsidRPr="00F552A0" w14:paraId="6C7C712B" w14:textId="77777777" w:rsidTr="00F552A0">
        <w:trPr>
          <w:trHeight w:val="300"/>
        </w:trPr>
        <w:tc>
          <w:tcPr>
            <w:tcW w:w="1893" w:type="dxa"/>
            <w:noWrap/>
            <w:vAlign w:val="center"/>
            <w:hideMark/>
          </w:tcPr>
          <w:p w14:paraId="62F97AB4" w14:textId="2894B311" w:rsidR="00F552A0" w:rsidRPr="00112127" w:rsidRDefault="00F552A0" w:rsidP="00F552A0">
            <w:pPr>
              <w:jc w:val="center"/>
              <w:rPr>
                <w:b/>
                <w:bCs/>
              </w:rPr>
            </w:pPr>
            <w:r w:rsidRPr="00112127">
              <w:rPr>
                <w:b/>
                <w:bCs/>
              </w:rPr>
              <w:t>State</w:t>
            </w:r>
          </w:p>
        </w:tc>
        <w:tc>
          <w:tcPr>
            <w:tcW w:w="1143" w:type="dxa"/>
            <w:noWrap/>
            <w:vAlign w:val="center"/>
            <w:hideMark/>
          </w:tcPr>
          <w:p w14:paraId="17E53318" w14:textId="477379A9" w:rsidR="00F552A0" w:rsidRPr="00112127" w:rsidRDefault="00F552A0" w:rsidP="00F552A0">
            <w:pPr>
              <w:jc w:val="center"/>
              <w:rPr>
                <w:b/>
                <w:bCs/>
              </w:rPr>
            </w:pPr>
            <w:r w:rsidRPr="00112127">
              <w:rPr>
                <w:b/>
                <w:bCs/>
              </w:rPr>
              <w:t>State cases</w:t>
            </w:r>
          </w:p>
        </w:tc>
        <w:tc>
          <w:tcPr>
            <w:tcW w:w="1009" w:type="dxa"/>
            <w:noWrap/>
            <w:vAlign w:val="center"/>
            <w:hideMark/>
          </w:tcPr>
          <w:p w14:paraId="4EE5E22E" w14:textId="41680313" w:rsidR="00F552A0" w:rsidRPr="00112127" w:rsidRDefault="00F552A0" w:rsidP="00F552A0">
            <w:pPr>
              <w:jc w:val="center"/>
              <w:rPr>
                <w:b/>
                <w:bCs/>
              </w:rPr>
            </w:pPr>
            <w:r w:rsidRPr="00112127">
              <w:rPr>
                <w:b/>
                <w:bCs/>
              </w:rPr>
              <w:t>Origin cases</w:t>
            </w:r>
          </w:p>
        </w:tc>
        <w:tc>
          <w:tcPr>
            <w:tcW w:w="990" w:type="dxa"/>
            <w:noWrap/>
            <w:vAlign w:val="center"/>
            <w:hideMark/>
          </w:tcPr>
          <w:p w14:paraId="6422DCF8" w14:textId="27A5BEA0" w:rsidR="00F552A0" w:rsidRPr="00112127" w:rsidRDefault="00F552A0" w:rsidP="00F552A0">
            <w:pPr>
              <w:jc w:val="center"/>
              <w:rPr>
                <w:b/>
                <w:bCs/>
              </w:rPr>
            </w:pPr>
            <w:r w:rsidRPr="00112127">
              <w:rPr>
                <w:b/>
                <w:bCs/>
              </w:rPr>
              <w:t>Diff</w:t>
            </w:r>
          </w:p>
        </w:tc>
        <w:tc>
          <w:tcPr>
            <w:tcW w:w="858" w:type="dxa"/>
            <w:noWrap/>
            <w:vAlign w:val="center"/>
            <w:hideMark/>
          </w:tcPr>
          <w:p w14:paraId="28840344" w14:textId="2E32F714" w:rsidR="00F552A0" w:rsidRPr="00112127" w:rsidRDefault="00F552A0" w:rsidP="00F552A0">
            <w:pPr>
              <w:jc w:val="center"/>
              <w:rPr>
                <w:b/>
                <w:bCs/>
              </w:rPr>
            </w:pPr>
            <w:r w:rsidRPr="00112127">
              <w:rPr>
                <w:b/>
                <w:bCs/>
              </w:rPr>
              <w:t>% Diff</w:t>
            </w:r>
          </w:p>
        </w:tc>
        <w:tc>
          <w:tcPr>
            <w:tcW w:w="852" w:type="dxa"/>
            <w:noWrap/>
            <w:vAlign w:val="center"/>
            <w:hideMark/>
          </w:tcPr>
          <w:p w14:paraId="6B7E1421" w14:textId="2B534452" w:rsidR="00F552A0" w:rsidRPr="00112127" w:rsidRDefault="00F552A0" w:rsidP="00F552A0">
            <w:pPr>
              <w:jc w:val="center"/>
              <w:rPr>
                <w:b/>
                <w:bCs/>
              </w:rPr>
            </w:pPr>
            <w:r w:rsidRPr="00112127">
              <w:rPr>
                <w:b/>
                <w:bCs/>
              </w:rPr>
              <w:t>State AC</w:t>
            </w:r>
          </w:p>
        </w:tc>
        <w:tc>
          <w:tcPr>
            <w:tcW w:w="900" w:type="dxa"/>
            <w:noWrap/>
            <w:vAlign w:val="center"/>
            <w:hideMark/>
          </w:tcPr>
          <w:p w14:paraId="5ED71A51" w14:textId="6649C176" w:rsidR="00F552A0" w:rsidRPr="00112127" w:rsidRDefault="00F552A0" w:rsidP="00F552A0">
            <w:pPr>
              <w:jc w:val="center"/>
              <w:rPr>
                <w:b/>
                <w:bCs/>
              </w:rPr>
            </w:pPr>
            <w:r w:rsidRPr="00112127">
              <w:rPr>
                <w:b/>
                <w:bCs/>
              </w:rPr>
              <w:t>Origin AC</w:t>
            </w:r>
          </w:p>
        </w:tc>
        <w:tc>
          <w:tcPr>
            <w:tcW w:w="810" w:type="dxa"/>
            <w:noWrap/>
            <w:vAlign w:val="center"/>
            <w:hideMark/>
          </w:tcPr>
          <w:p w14:paraId="7D1977A7" w14:textId="44BD09E9" w:rsidR="00F552A0" w:rsidRPr="00112127" w:rsidRDefault="00F552A0" w:rsidP="00F552A0">
            <w:pPr>
              <w:jc w:val="center"/>
              <w:rPr>
                <w:b/>
                <w:bCs/>
              </w:rPr>
            </w:pPr>
            <w:r w:rsidRPr="00112127">
              <w:rPr>
                <w:b/>
                <w:bCs/>
              </w:rPr>
              <w:t>Diff</w:t>
            </w:r>
          </w:p>
        </w:tc>
        <w:tc>
          <w:tcPr>
            <w:tcW w:w="895" w:type="dxa"/>
            <w:noWrap/>
            <w:vAlign w:val="center"/>
            <w:hideMark/>
          </w:tcPr>
          <w:p w14:paraId="551046E4" w14:textId="51E4C8BE" w:rsidR="00F552A0" w:rsidRPr="00112127" w:rsidRDefault="00F552A0" w:rsidP="00F552A0">
            <w:pPr>
              <w:jc w:val="center"/>
              <w:rPr>
                <w:b/>
                <w:bCs/>
              </w:rPr>
            </w:pPr>
            <w:r w:rsidRPr="00112127">
              <w:rPr>
                <w:b/>
                <w:bCs/>
              </w:rPr>
              <w:t>% Diff</w:t>
            </w:r>
          </w:p>
        </w:tc>
      </w:tr>
      <w:tr w:rsidR="00F552A0" w:rsidRPr="00F552A0" w14:paraId="4BA1AE2F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7D0E5E60" w14:textId="77777777" w:rsidR="00F552A0" w:rsidRPr="00F552A0" w:rsidRDefault="00F552A0" w:rsidP="00F552A0">
            <w:r w:rsidRPr="00F552A0">
              <w:t>Montana</w:t>
            </w:r>
          </w:p>
        </w:tc>
        <w:tc>
          <w:tcPr>
            <w:tcW w:w="1143" w:type="dxa"/>
            <w:noWrap/>
            <w:hideMark/>
          </w:tcPr>
          <w:p w14:paraId="2B478E79" w14:textId="77777777" w:rsidR="00F552A0" w:rsidRPr="00F552A0" w:rsidRDefault="00F552A0" w:rsidP="00F552A0">
            <w:pPr>
              <w:jc w:val="right"/>
            </w:pPr>
            <w:r w:rsidRPr="00F552A0">
              <w:t>866</w:t>
            </w:r>
          </w:p>
        </w:tc>
        <w:tc>
          <w:tcPr>
            <w:tcW w:w="1009" w:type="dxa"/>
            <w:noWrap/>
            <w:hideMark/>
          </w:tcPr>
          <w:p w14:paraId="73318CB3" w14:textId="77777777" w:rsidR="00F552A0" w:rsidRPr="00F552A0" w:rsidRDefault="00F552A0" w:rsidP="00F552A0">
            <w:pPr>
              <w:jc w:val="right"/>
            </w:pPr>
            <w:r w:rsidRPr="00F552A0">
              <w:t>2,412</w:t>
            </w:r>
          </w:p>
        </w:tc>
        <w:tc>
          <w:tcPr>
            <w:tcW w:w="990" w:type="dxa"/>
            <w:noWrap/>
            <w:hideMark/>
          </w:tcPr>
          <w:p w14:paraId="4EEF9993" w14:textId="77777777" w:rsidR="00F552A0" w:rsidRPr="00F552A0" w:rsidRDefault="00F552A0" w:rsidP="00F552A0">
            <w:pPr>
              <w:jc w:val="right"/>
            </w:pPr>
            <w:r w:rsidRPr="00F552A0">
              <w:t>-1,546</w:t>
            </w:r>
          </w:p>
        </w:tc>
        <w:tc>
          <w:tcPr>
            <w:tcW w:w="858" w:type="dxa"/>
            <w:noWrap/>
            <w:hideMark/>
          </w:tcPr>
          <w:p w14:paraId="58E381A1" w14:textId="77777777" w:rsidR="00F552A0" w:rsidRPr="00F552A0" w:rsidRDefault="00F552A0" w:rsidP="00F552A0">
            <w:pPr>
              <w:jc w:val="right"/>
            </w:pPr>
            <w:r w:rsidRPr="00F552A0">
              <w:t>-64.1%</w:t>
            </w:r>
          </w:p>
        </w:tc>
        <w:tc>
          <w:tcPr>
            <w:tcW w:w="852" w:type="dxa"/>
            <w:noWrap/>
            <w:hideMark/>
          </w:tcPr>
          <w:p w14:paraId="2AF0E68A" w14:textId="77777777" w:rsidR="00F552A0" w:rsidRPr="00F552A0" w:rsidRDefault="00F552A0" w:rsidP="00F552A0">
            <w:pPr>
              <w:jc w:val="right"/>
            </w:pPr>
            <w:r w:rsidRPr="00F552A0">
              <w:t>69</w:t>
            </w:r>
          </w:p>
        </w:tc>
        <w:tc>
          <w:tcPr>
            <w:tcW w:w="900" w:type="dxa"/>
            <w:noWrap/>
            <w:hideMark/>
          </w:tcPr>
          <w:p w14:paraId="76C908EE" w14:textId="77777777" w:rsidR="00F552A0" w:rsidRPr="00F552A0" w:rsidRDefault="00F552A0" w:rsidP="00F552A0">
            <w:pPr>
              <w:jc w:val="right"/>
            </w:pPr>
            <w:r w:rsidRPr="00F552A0">
              <w:t>192</w:t>
            </w:r>
          </w:p>
        </w:tc>
        <w:tc>
          <w:tcPr>
            <w:tcW w:w="810" w:type="dxa"/>
            <w:noWrap/>
            <w:hideMark/>
          </w:tcPr>
          <w:p w14:paraId="196899A2" w14:textId="77777777" w:rsidR="00F552A0" w:rsidRPr="00F552A0" w:rsidRDefault="00F552A0" w:rsidP="00F552A0">
            <w:pPr>
              <w:jc w:val="right"/>
            </w:pPr>
            <w:r w:rsidRPr="00F552A0">
              <w:t>-123</w:t>
            </w:r>
          </w:p>
        </w:tc>
        <w:tc>
          <w:tcPr>
            <w:tcW w:w="895" w:type="dxa"/>
            <w:noWrap/>
            <w:hideMark/>
          </w:tcPr>
          <w:p w14:paraId="5CDAA967" w14:textId="77777777" w:rsidR="00F552A0" w:rsidRPr="00F552A0" w:rsidRDefault="00F552A0" w:rsidP="00F552A0">
            <w:pPr>
              <w:jc w:val="right"/>
            </w:pPr>
            <w:r w:rsidRPr="00F552A0">
              <w:t>-64.1%</w:t>
            </w:r>
          </w:p>
        </w:tc>
      </w:tr>
      <w:tr w:rsidR="00F552A0" w:rsidRPr="00F552A0" w14:paraId="3D3C5393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14A40BC8" w14:textId="77777777" w:rsidR="00F552A0" w:rsidRPr="00F552A0" w:rsidRDefault="00F552A0" w:rsidP="00F552A0">
            <w:r w:rsidRPr="00F552A0">
              <w:t>Louisiana</w:t>
            </w:r>
          </w:p>
        </w:tc>
        <w:tc>
          <w:tcPr>
            <w:tcW w:w="1143" w:type="dxa"/>
            <w:noWrap/>
            <w:hideMark/>
          </w:tcPr>
          <w:p w14:paraId="7464AECD" w14:textId="77777777" w:rsidR="00F552A0" w:rsidRPr="00F552A0" w:rsidRDefault="00F552A0" w:rsidP="00F552A0">
            <w:pPr>
              <w:jc w:val="right"/>
            </w:pPr>
            <w:r w:rsidRPr="00F552A0">
              <w:t>5,616</w:t>
            </w:r>
          </w:p>
        </w:tc>
        <w:tc>
          <w:tcPr>
            <w:tcW w:w="1009" w:type="dxa"/>
            <w:noWrap/>
            <w:hideMark/>
          </w:tcPr>
          <w:p w14:paraId="5592E2AF" w14:textId="77777777" w:rsidR="00F552A0" w:rsidRPr="00F552A0" w:rsidRDefault="00F552A0" w:rsidP="00F552A0">
            <w:pPr>
              <w:jc w:val="right"/>
            </w:pPr>
            <w:r w:rsidRPr="00F552A0">
              <w:t>12,061</w:t>
            </w:r>
          </w:p>
        </w:tc>
        <w:tc>
          <w:tcPr>
            <w:tcW w:w="990" w:type="dxa"/>
            <w:noWrap/>
            <w:hideMark/>
          </w:tcPr>
          <w:p w14:paraId="7F0F4948" w14:textId="77777777" w:rsidR="00F552A0" w:rsidRPr="00F552A0" w:rsidRDefault="00F552A0" w:rsidP="00F552A0">
            <w:pPr>
              <w:jc w:val="right"/>
            </w:pPr>
            <w:r w:rsidRPr="00F552A0">
              <w:t>-6,445</w:t>
            </w:r>
          </w:p>
        </w:tc>
        <w:tc>
          <w:tcPr>
            <w:tcW w:w="858" w:type="dxa"/>
            <w:noWrap/>
            <w:hideMark/>
          </w:tcPr>
          <w:p w14:paraId="087B5D13" w14:textId="77777777" w:rsidR="00F552A0" w:rsidRPr="00F552A0" w:rsidRDefault="00F552A0" w:rsidP="00F552A0">
            <w:pPr>
              <w:jc w:val="right"/>
            </w:pPr>
            <w:r w:rsidRPr="00F552A0">
              <w:t>-53.4%</w:t>
            </w:r>
          </w:p>
        </w:tc>
        <w:tc>
          <w:tcPr>
            <w:tcW w:w="852" w:type="dxa"/>
            <w:noWrap/>
            <w:hideMark/>
          </w:tcPr>
          <w:p w14:paraId="7FAE5693" w14:textId="77777777" w:rsidR="00F552A0" w:rsidRPr="00F552A0" w:rsidRDefault="00F552A0" w:rsidP="00F552A0">
            <w:pPr>
              <w:jc w:val="right"/>
            </w:pPr>
            <w:r w:rsidRPr="00F552A0">
              <w:t>653</w:t>
            </w:r>
          </w:p>
        </w:tc>
        <w:tc>
          <w:tcPr>
            <w:tcW w:w="900" w:type="dxa"/>
            <w:noWrap/>
            <w:hideMark/>
          </w:tcPr>
          <w:p w14:paraId="5E3C39D7" w14:textId="77777777" w:rsidR="00F552A0" w:rsidRPr="00F552A0" w:rsidRDefault="00F552A0" w:rsidP="00F552A0">
            <w:pPr>
              <w:jc w:val="right"/>
            </w:pPr>
            <w:r w:rsidRPr="00F552A0">
              <w:t>1,401</w:t>
            </w:r>
          </w:p>
        </w:tc>
        <w:tc>
          <w:tcPr>
            <w:tcW w:w="810" w:type="dxa"/>
            <w:noWrap/>
            <w:hideMark/>
          </w:tcPr>
          <w:p w14:paraId="4783D16F" w14:textId="77777777" w:rsidR="00F552A0" w:rsidRPr="00F552A0" w:rsidRDefault="00F552A0" w:rsidP="00F552A0">
            <w:pPr>
              <w:jc w:val="right"/>
            </w:pPr>
            <w:r w:rsidRPr="00F552A0">
              <w:t>-749</w:t>
            </w:r>
          </w:p>
        </w:tc>
        <w:tc>
          <w:tcPr>
            <w:tcW w:w="895" w:type="dxa"/>
            <w:noWrap/>
            <w:hideMark/>
          </w:tcPr>
          <w:p w14:paraId="2706717B" w14:textId="77777777" w:rsidR="00F552A0" w:rsidRPr="00F552A0" w:rsidRDefault="00F552A0" w:rsidP="00F552A0">
            <w:pPr>
              <w:jc w:val="right"/>
            </w:pPr>
            <w:r w:rsidRPr="00F552A0">
              <w:t>-53.4%</w:t>
            </w:r>
          </w:p>
        </w:tc>
      </w:tr>
      <w:tr w:rsidR="00F552A0" w:rsidRPr="00F552A0" w14:paraId="55E986A3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4E5F0AB7" w14:textId="77777777" w:rsidR="00F552A0" w:rsidRPr="00F552A0" w:rsidRDefault="00F552A0" w:rsidP="00F552A0">
            <w:r w:rsidRPr="00F552A0">
              <w:t>Iowa</w:t>
            </w:r>
          </w:p>
        </w:tc>
        <w:tc>
          <w:tcPr>
            <w:tcW w:w="1143" w:type="dxa"/>
            <w:noWrap/>
            <w:hideMark/>
          </w:tcPr>
          <w:p w14:paraId="2F2ADFEE" w14:textId="77777777" w:rsidR="00F552A0" w:rsidRPr="00F552A0" w:rsidRDefault="00F552A0" w:rsidP="00F552A0">
            <w:pPr>
              <w:jc w:val="right"/>
            </w:pPr>
            <w:r w:rsidRPr="00F552A0">
              <w:t>4,193</w:t>
            </w:r>
          </w:p>
        </w:tc>
        <w:tc>
          <w:tcPr>
            <w:tcW w:w="1009" w:type="dxa"/>
            <w:noWrap/>
            <w:hideMark/>
          </w:tcPr>
          <w:p w14:paraId="1ADD71F3" w14:textId="77777777" w:rsidR="00F552A0" w:rsidRPr="00F552A0" w:rsidRDefault="00F552A0" w:rsidP="00F552A0">
            <w:pPr>
              <w:jc w:val="right"/>
            </w:pPr>
            <w:r w:rsidRPr="00F552A0">
              <w:t>7,853</w:t>
            </w:r>
          </w:p>
        </w:tc>
        <w:tc>
          <w:tcPr>
            <w:tcW w:w="990" w:type="dxa"/>
            <w:noWrap/>
            <w:hideMark/>
          </w:tcPr>
          <w:p w14:paraId="3C692B81" w14:textId="77777777" w:rsidR="00F552A0" w:rsidRPr="00F552A0" w:rsidRDefault="00F552A0" w:rsidP="00F552A0">
            <w:pPr>
              <w:jc w:val="right"/>
            </w:pPr>
            <w:r w:rsidRPr="00F552A0">
              <w:t>-3,660</w:t>
            </w:r>
          </w:p>
        </w:tc>
        <w:tc>
          <w:tcPr>
            <w:tcW w:w="858" w:type="dxa"/>
            <w:noWrap/>
            <w:hideMark/>
          </w:tcPr>
          <w:p w14:paraId="29B6BE7E" w14:textId="77777777" w:rsidR="00F552A0" w:rsidRPr="00F552A0" w:rsidRDefault="00F552A0" w:rsidP="00F552A0">
            <w:pPr>
              <w:jc w:val="right"/>
            </w:pPr>
            <w:r w:rsidRPr="00F552A0">
              <w:t>-46.6%</w:t>
            </w:r>
          </w:p>
        </w:tc>
        <w:tc>
          <w:tcPr>
            <w:tcW w:w="852" w:type="dxa"/>
            <w:noWrap/>
            <w:hideMark/>
          </w:tcPr>
          <w:p w14:paraId="62B6BE50" w14:textId="77777777" w:rsidR="00F552A0" w:rsidRPr="00F552A0" w:rsidRDefault="00F552A0" w:rsidP="00F552A0">
            <w:pPr>
              <w:jc w:val="right"/>
            </w:pPr>
            <w:r w:rsidRPr="00F552A0">
              <w:t>519</w:t>
            </w:r>
          </w:p>
        </w:tc>
        <w:tc>
          <w:tcPr>
            <w:tcW w:w="900" w:type="dxa"/>
            <w:noWrap/>
            <w:hideMark/>
          </w:tcPr>
          <w:p w14:paraId="17AFFB66" w14:textId="77777777" w:rsidR="00F552A0" w:rsidRPr="00F552A0" w:rsidRDefault="00F552A0" w:rsidP="00F552A0">
            <w:pPr>
              <w:jc w:val="right"/>
            </w:pPr>
            <w:r w:rsidRPr="00F552A0">
              <w:t>971</w:t>
            </w:r>
          </w:p>
        </w:tc>
        <w:tc>
          <w:tcPr>
            <w:tcW w:w="810" w:type="dxa"/>
            <w:noWrap/>
            <w:hideMark/>
          </w:tcPr>
          <w:p w14:paraId="554C46F4" w14:textId="77777777" w:rsidR="00F552A0" w:rsidRPr="00F552A0" w:rsidRDefault="00F552A0" w:rsidP="00F552A0">
            <w:pPr>
              <w:jc w:val="right"/>
            </w:pPr>
            <w:r w:rsidRPr="00F552A0">
              <w:t>-453</w:t>
            </w:r>
          </w:p>
        </w:tc>
        <w:tc>
          <w:tcPr>
            <w:tcW w:w="895" w:type="dxa"/>
            <w:noWrap/>
            <w:hideMark/>
          </w:tcPr>
          <w:p w14:paraId="6A4AE2BE" w14:textId="77777777" w:rsidR="00F552A0" w:rsidRPr="00F552A0" w:rsidRDefault="00F552A0" w:rsidP="00F552A0">
            <w:pPr>
              <w:jc w:val="right"/>
            </w:pPr>
            <w:r w:rsidRPr="00F552A0">
              <w:t>-46.6%</w:t>
            </w:r>
          </w:p>
        </w:tc>
      </w:tr>
      <w:tr w:rsidR="00F552A0" w:rsidRPr="00F552A0" w14:paraId="41FDFF84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7ADEFF77" w14:textId="77777777" w:rsidR="00F552A0" w:rsidRPr="00F552A0" w:rsidRDefault="00F552A0" w:rsidP="00F552A0">
            <w:r w:rsidRPr="00F552A0">
              <w:t>Illinois</w:t>
            </w:r>
          </w:p>
        </w:tc>
        <w:tc>
          <w:tcPr>
            <w:tcW w:w="1143" w:type="dxa"/>
            <w:noWrap/>
            <w:hideMark/>
          </w:tcPr>
          <w:p w14:paraId="57FB79C8" w14:textId="77777777" w:rsidR="00F552A0" w:rsidRPr="00F552A0" w:rsidRDefault="00F552A0" w:rsidP="00F552A0">
            <w:pPr>
              <w:jc w:val="right"/>
            </w:pPr>
            <w:r w:rsidRPr="00F552A0">
              <w:t>18,264</w:t>
            </w:r>
          </w:p>
        </w:tc>
        <w:tc>
          <w:tcPr>
            <w:tcW w:w="1009" w:type="dxa"/>
            <w:noWrap/>
            <w:hideMark/>
          </w:tcPr>
          <w:p w14:paraId="657BC9BE" w14:textId="77777777" w:rsidR="00F552A0" w:rsidRPr="00F552A0" w:rsidRDefault="00F552A0" w:rsidP="00F552A0">
            <w:pPr>
              <w:jc w:val="right"/>
            </w:pPr>
            <w:r w:rsidRPr="00F552A0">
              <w:t>33,756</w:t>
            </w:r>
          </w:p>
        </w:tc>
        <w:tc>
          <w:tcPr>
            <w:tcW w:w="990" w:type="dxa"/>
            <w:noWrap/>
            <w:hideMark/>
          </w:tcPr>
          <w:p w14:paraId="58F760ED" w14:textId="77777777" w:rsidR="00F552A0" w:rsidRPr="00F552A0" w:rsidRDefault="00F552A0" w:rsidP="00F552A0">
            <w:pPr>
              <w:jc w:val="right"/>
            </w:pPr>
            <w:r w:rsidRPr="00F552A0">
              <w:t>-15,492</w:t>
            </w:r>
          </w:p>
        </w:tc>
        <w:tc>
          <w:tcPr>
            <w:tcW w:w="858" w:type="dxa"/>
            <w:noWrap/>
            <w:hideMark/>
          </w:tcPr>
          <w:p w14:paraId="254E5B4F" w14:textId="77777777" w:rsidR="00F552A0" w:rsidRPr="00F552A0" w:rsidRDefault="00F552A0" w:rsidP="00F552A0">
            <w:pPr>
              <w:jc w:val="right"/>
            </w:pPr>
            <w:r w:rsidRPr="00F552A0">
              <w:t>-45.9%</w:t>
            </w:r>
          </w:p>
        </w:tc>
        <w:tc>
          <w:tcPr>
            <w:tcW w:w="852" w:type="dxa"/>
            <w:noWrap/>
            <w:hideMark/>
          </w:tcPr>
          <w:p w14:paraId="4A11BF2A" w14:textId="77777777" w:rsidR="00F552A0" w:rsidRPr="00F552A0" w:rsidRDefault="00F552A0" w:rsidP="00F552A0">
            <w:pPr>
              <w:jc w:val="right"/>
            </w:pPr>
            <w:r w:rsidRPr="00F552A0">
              <w:t>4,509</w:t>
            </w:r>
          </w:p>
        </w:tc>
        <w:tc>
          <w:tcPr>
            <w:tcW w:w="900" w:type="dxa"/>
            <w:noWrap/>
            <w:hideMark/>
          </w:tcPr>
          <w:p w14:paraId="25DF8374" w14:textId="77777777" w:rsidR="00F552A0" w:rsidRPr="00F552A0" w:rsidRDefault="00F552A0" w:rsidP="00F552A0">
            <w:pPr>
              <w:jc w:val="right"/>
            </w:pPr>
            <w:r w:rsidRPr="00F552A0">
              <w:t>8,333</w:t>
            </w:r>
          </w:p>
        </w:tc>
        <w:tc>
          <w:tcPr>
            <w:tcW w:w="810" w:type="dxa"/>
            <w:noWrap/>
            <w:hideMark/>
          </w:tcPr>
          <w:p w14:paraId="0AC2C0C7" w14:textId="77777777" w:rsidR="00F552A0" w:rsidRPr="00F552A0" w:rsidRDefault="00F552A0" w:rsidP="00F552A0">
            <w:pPr>
              <w:jc w:val="right"/>
            </w:pPr>
            <w:r w:rsidRPr="00F552A0">
              <w:t>-3,824</w:t>
            </w:r>
          </w:p>
        </w:tc>
        <w:tc>
          <w:tcPr>
            <w:tcW w:w="895" w:type="dxa"/>
            <w:noWrap/>
            <w:hideMark/>
          </w:tcPr>
          <w:p w14:paraId="6C6A3847" w14:textId="77777777" w:rsidR="00F552A0" w:rsidRPr="00F552A0" w:rsidRDefault="00F552A0" w:rsidP="00F552A0">
            <w:pPr>
              <w:jc w:val="right"/>
            </w:pPr>
            <w:r w:rsidRPr="00F552A0">
              <w:t>-45.9%</w:t>
            </w:r>
          </w:p>
        </w:tc>
      </w:tr>
      <w:tr w:rsidR="00F552A0" w:rsidRPr="00F552A0" w14:paraId="668FA3AA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48405161" w14:textId="77777777" w:rsidR="00F552A0" w:rsidRPr="00F552A0" w:rsidRDefault="00F552A0" w:rsidP="00F552A0">
            <w:r w:rsidRPr="00F552A0">
              <w:t>New Mexico</w:t>
            </w:r>
          </w:p>
        </w:tc>
        <w:tc>
          <w:tcPr>
            <w:tcW w:w="1143" w:type="dxa"/>
            <w:noWrap/>
            <w:hideMark/>
          </w:tcPr>
          <w:p w14:paraId="667EDBB0" w14:textId="77777777" w:rsidR="00F552A0" w:rsidRPr="00F552A0" w:rsidRDefault="00F552A0" w:rsidP="00F552A0">
            <w:pPr>
              <w:jc w:val="right"/>
            </w:pPr>
            <w:r w:rsidRPr="00F552A0">
              <w:t>3,047</w:t>
            </w:r>
          </w:p>
        </w:tc>
        <w:tc>
          <w:tcPr>
            <w:tcW w:w="1009" w:type="dxa"/>
            <w:noWrap/>
            <w:hideMark/>
          </w:tcPr>
          <w:p w14:paraId="2BBEECE5" w14:textId="77777777" w:rsidR="00F552A0" w:rsidRPr="00F552A0" w:rsidRDefault="00F552A0" w:rsidP="00F552A0">
            <w:pPr>
              <w:jc w:val="right"/>
            </w:pPr>
            <w:r w:rsidRPr="00F552A0">
              <w:t>5,595</w:t>
            </w:r>
          </w:p>
        </w:tc>
        <w:tc>
          <w:tcPr>
            <w:tcW w:w="990" w:type="dxa"/>
            <w:noWrap/>
            <w:hideMark/>
          </w:tcPr>
          <w:p w14:paraId="5692CDA1" w14:textId="77777777" w:rsidR="00F552A0" w:rsidRPr="00F552A0" w:rsidRDefault="00F552A0" w:rsidP="00F552A0">
            <w:pPr>
              <w:jc w:val="right"/>
            </w:pPr>
            <w:r w:rsidRPr="00F552A0">
              <w:t>-2,548</w:t>
            </w:r>
          </w:p>
        </w:tc>
        <w:tc>
          <w:tcPr>
            <w:tcW w:w="858" w:type="dxa"/>
            <w:noWrap/>
            <w:hideMark/>
          </w:tcPr>
          <w:p w14:paraId="58E77B6B" w14:textId="77777777" w:rsidR="00F552A0" w:rsidRPr="00F552A0" w:rsidRDefault="00F552A0" w:rsidP="00F552A0">
            <w:pPr>
              <w:jc w:val="right"/>
            </w:pPr>
            <w:r w:rsidRPr="00F552A0">
              <w:t>-45.5%</w:t>
            </w:r>
          </w:p>
        </w:tc>
        <w:tc>
          <w:tcPr>
            <w:tcW w:w="852" w:type="dxa"/>
            <w:noWrap/>
            <w:hideMark/>
          </w:tcPr>
          <w:p w14:paraId="4376A138" w14:textId="77777777" w:rsidR="00F552A0" w:rsidRPr="00F552A0" w:rsidRDefault="00F552A0" w:rsidP="00F552A0">
            <w:pPr>
              <w:jc w:val="right"/>
            </w:pPr>
            <w:r w:rsidRPr="00F552A0">
              <w:t>471</w:t>
            </w:r>
          </w:p>
        </w:tc>
        <w:tc>
          <w:tcPr>
            <w:tcW w:w="900" w:type="dxa"/>
            <w:noWrap/>
            <w:hideMark/>
          </w:tcPr>
          <w:p w14:paraId="3913CA05" w14:textId="77777777" w:rsidR="00F552A0" w:rsidRPr="00F552A0" w:rsidRDefault="00F552A0" w:rsidP="00F552A0">
            <w:pPr>
              <w:jc w:val="right"/>
            </w:pPr>
            <w:r w:rsidRPr="00F552A0">
              <w:t>864</w:t>
            </w:r>
          </w:p>
        </w:tc>
        <w:tc>
          <w:tcPr>
            <w:tcW w:w="810" w:type="dxa"/>
            <w:noWrap/>
            <w:hideMark/>
          </w:tcPr>
          <w:p w14:paraId="4739F224" w14:textId="77777777" w:rsidR="00F552A0" w:rsidRPr="00F552A0" w:rsidRDefault="00F552A0" w:rsidP="00F552A0">
            <w:pPr>
              <w:jc w:val="right"/>
            </w:pPr>
            <w:r w:rsidRPr="00F552A0">
              <w:t>-394</w:t>
            </w:r>
          </w:p>
        </w:tc>
        <w:tc>
          <w:tcPr>
            <w:tcW w:w="895" w:type="dxa"/>
            <w:noWrap/>
            <w:hideMark/>
          </w:tcPr>
          <w:p w14:paraId="150B1E21" w14:textId="77777777" w:rsidR="00F552A0" w:rsidRPr="00F552A0" w:rsidRDefault="00F552A0" w:rsidP="00F552A0">
            <w:pPr>
              <w:jc w:val="right"/>
            </w:pPr>
            <w:r w:rsidRPr="00F552A0">
              <w:t>-45.5%</w:t>
            </w:r>
          </w:p>
        </w:tc>
      </w:tr>
      <w:tr w:rsidR="00F552A0" w:rsidRPr="00F552A0" w14:paraId="0456C0A2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2F869C22" w14:textId="77777777" w:rsidR="00F552A0" w:rsidRPr="00F552A0" w:rsidRDefault="00F552A0" w:rsidP="00F552A0">
            <w:r w:rsidRPr="00F552A0">
              <w:t>Washington</w:t>
            </w:r>
          </w:p>
        </w:tc>
        <w:tc>
          <w:tcPr>
            <w:tcW w:w="1143" w:type="dxa"/>
            <w:noWrap/>
            <w:hideMark/>
          </w:tcPr>
          <w:p w14:paraId="5A2082FE" w14:textId="77777777" w:rsidR="00F552A0" w:rsidRPr="00F552A0" w:rsidRDefault="00F552A0" w:rsidP="00F552A0">
            <w:pPr>
              <w:jc w:val="right"/>
            </w:pPr>
            <w:r w:rsidRPr="00F552A0">
              <w:t>9,559</w:t>
            </w:r>
          </w:p>
        </w:tc>
        <w:tc>
          <w:tcPr>
            <w:tcW w:w="1009" w:type="dxa"/>
            <w:noWrap/>
            <w:hideMark/>
          </w:tcPr>
          <w:p w14:paraId="2C4E1E6B" w14:textId="77777777" w:rsidR="00F552A0" w:rsidRPr="00F552A0" w:rsidRDefault="00F552A0" w:rsidP="00F552A0">
            <w:pPr>
              <w:jc w:val="right"/>
            </w:pPr>
            <w:r w:rsidRPr="00F552A0">
              <w:t>17,059</w:t>
            </w:r>
          </w:p>
        </w:tc>
        <w:tc>
          <w:tcPr>
            <w:tcW w:w="990" w:type="dxa"/>
            <w:noWrap/>
            <w:hideMark/>
          </w:tcPr>
          <w:p w14:paraId="4BF1C809" w14:textId="77777777" w:rsidR="00F552A0" w:rsidRPr="00F552A0" w:rsidRDefault="00F552A0" w:rsidP="00F552A0">
            <w:pPr>
              <w:jc w:val="right"/>
            </w:pPr>
            <w:r w:rsidRPr="00F552A0">
              <w:t>-7,500</w:t>
            </w:r>
          </w:p>
        </w:tc>
        <w:tc>
          <w:tcPr>
            <w:tcW w:w="858" w:type="dxa"/>
            <w:noWrap/>
            <w:hideMark/>
          </w:tcPr>
          <w:p w14:paraId="1593E0F5" w14:textId="77777777" w:rsidR="00F552A0" w:rsidRPr="00F552A0" w:rsidRDefault="00F552A0" w:rsidP="00F552A0">
            <w:pPr>
              <w:jc w:val="right"/>
            </w:pPr>
            <w:r w:rsidRPr="00F552A0">
              <w:t>-44.0%</w:t>
            </w:r>
          </w:p>
        </w:tc>
        <w:tc>
          <w:tcPr>
            <w:tcW w:w="852" w:type="dxa"/>
            <w:noWrap/>
            <w:hideMark/>
          </w:tcPr>
          <w:p w14:paraId="6529C8C1" w14:textId="77777777" w:rsidR="00F552A0" w:rsidRPr="00F552A0" w:rsidRDefault="00F552A0" w:rsidP="00F552A0">
            <w:pPr>
              <w:jc w:val="right"/>
            </w:pPr>
            <w:r w:rsidRPr="00F552A0">
              <w:t>1,703</w:t>
            </w:r>
          </w:p>
        </w:tc>
        <w:tc>
          <w:tcPr>
            <w:tcW w:w="900" w:type="dxa"/>
            <w:noWrap/>
            <w:hideMark/>
          </w:tcPr>
          <w:p w14:paraId="0F078555" w14:textId="77777777" w:rsidR="00F552A0" w:rsidRPr="00F552A0" w:rsidRDefault="00F552A0" w:rsidP="00F552A0">
            <w:pPr>
              <w:jc w:val="right"/>
            </w:pPr>
            <w:r w:rsidRPr="00F552A0">
              <w:t>3,039</w:t>
            </w:r>
          </w:p>
        </w:tc>
        <w:tc>
          <w:tcPr>
            <w:tcW w:w="810" w:type="dxa"/>
            <w:noWrap/>
            <w:hideMark/>
          </w:tcPr>
          <w:p w14:paraId="2E92D2F7" w14:textId="77777777" w:rsidR="00F552A0" w:rsidRPr="00F552A0" w:rsidRDefault="00F552A0" w:rsidP="00F552A0">
            <w:pPr>
              <w:jc w:val="right"/>
            </w:pPr>
            <w:r w:rsidRPr="00F552A0">
              <w:t>-1,336</w:t>
            </w:r>
          </w:p>
        </w:tc>
        <w:tc>
          <w:tcPr>
            <w:tcW w:w="895" w:type="dxa"/>
            <w:noWrap/>
            <w:hideMark/>
          </w:tcPr>
          <w:p w14:paraId="51B41357" w14:textId="77777777" w:rsidR="00F552A0" w:rsidRPr="00F552A0" w:rsidRDefault="00F552A0" w:rsidP="00F552A0">
            <w:pPr>
              <w:jc w:val="right"/>
            </w:pPr>
            <w:r w:rsidRPr="00F552A0">
              <w:t>-44.0%</w:t>
            </w:r>
          </w:p>
        </w:tc>
      </w:tr>
      <w:tr w:rsidR="00F552A0" w:rsidRPr="00F552A0" w14:paraId="28CFFDCB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0F28BA08" w14:textId="77777777" w:rsidR="00F552A0" w:rsidRPr="00F552A0" w:rsidRDefault="00F552A0" w:rsidP="00F552A0">
            <w:r w:rsidRPr="00F552A0">
              <w:t>Georgia</w:t>
            </w:r>
          </w:p>
        </w:tc>
        <w:tc>
          <w:tcPr>
            <w:tcW w:w="1143" w:type="dxa"/>
            <w:noWrap/>
            <w:hideMark/>
          </w:tcPr>
          <w:p w14:paraId="28757AB5" w14:textId="77777777" w:rsidR="00F552A0" w:rsidRPr="00F552A0" w:rsidRDefault="00F552A0" w:rsidP="00F552A0">
            <w:pPr>
              <w:jc w:val="right"/>
            </w:pPr>
            <w:r w:rsidRPr="00F552A0">
              <w:t>19,165</w:t>
            </w:r>
          </w:p>
        </w:tc>
        <w:tc>
          <w:tcPr>
            <w:tcW w:w="1009" w:type="dxa"/>
            <w:noWrap/>
            <w:hideMark/>
          </w:tcPr>
          <w:p w14:paraId="3DF13544" w14:textId="77777777" w:rsidR="00F552A0" w:rsidRPr="00F552A0" w:rsidRDefault="00F552A0" w:rsidP="00F552A0">
            <w:pPr>
              <w:jc w:val="right"/>
            </w:pPr>
            <w:r w:rsidRPr="00F552A0">
              <w:t>26,878</w:t>
            </w:r>
          </w:p>
        </w:tc>
        <w:tc>
          <w:tcPr>
            <w:tcW w:w="990" w:type="dxa"/>
            <w:noWrap/>
            <w:hideMark/>
          </w:tcPr>
          <w:p w14:paraId="69953E6D" w14:textId="77777777" w:rsidR="00F552A0" w:rsidRPr="00F552A0" w:rsidRDefault="00F552A0" w:rsidP="00F552A0">
            <w:pPr>
              <w:jc w:val="right"/>
            </w:pPr>
            <w:r w:rsidRPr="00F552A0">
              <w:t>-7,713</w:t>
            </w:r>
          </w:p>
        </w:tc>
        <w:tc>
          <w:tcPr>
            <w:tcW w:w="858" w:type="dxa"/>
            <w:noWrap/>
            <w:hideMark/>
          </w:tcPr>
          <w:p w14:paraId="1D88DBCD" w14:textId="77777777" w:rsidR="00F552A0" w:rsidRPr="00F552A0" w:rsidRDefault="00F552A0" w:rsidP="00F552A0">
            <w:pPr>
              <w:jc w:val="right"/>
            </w:pPr>
            <w:r w:rsidRPr="00F552A0">
              <w:t>-28.7%</w:t>
            </w:r>
          </w:p>
        </w:tc>
        <w:tc>
          <w:tcPr>
            <w:tcW w:w="852" w:type="dxa"/>
            <w:noWrap/>
            <w:hideMark/>
          </w:tcPr>
          <w:p w14:paraId="26651925" w14:textId="77777777" w:rsidR="00F552A0" w:rsidRPr="00F552A0" w:rsidRDefault="00F552A0" w:rsidP="00F552A0">
            <w:pPr>
              <w:jc w:val="right"/>
            </w:pPr>
            <w:r w:rsidRPr="00F552A0">
              <w:t>2,772</w:t>
            </w:r>
          </w:p>
        </w:tc>
        <w:tc>
          <w:tcPr>
            <w:tcW w:w="900" w:type="dxa"/>
            <w:noWrap/>
            <w:hideMark/>
          </w:tcPr>
          <w:p w14:paraId="0F8279D6" w14:textId="77777777" w:rsidR="00F552A0" w:rsidRPr="00F552A0" w:rsidRDefault="00F552A0" w:rsidP="00F552A0">
            <w:pPr>
              <w:jc w:val="right"/>
            </w:pPr>
            <w:r w:rsidRPr="00F552A0">
              <w:t>3,887</w:t>
            </w:r>
          </w:p>
        </w:tc>
        <w:tc>
          <w:tcPr>
            <w:tcW w:w="810" w:type="dxa"/>
            <w:noWrap/>
            <w:hideMark/>
          </w:tcPr>
          <w:p w14:paraId="1B88AE9B" w14:textId="77777777" w:rsidR="00F552A0" w:rsidRPr="00F552A0" w:rsidRDefault="00F552A0" w:rsidP="00F552A0">
            <w:pPr>
              <w:jc w:val="right"/>
            </w:pPr>
            <w:r w:rsidRPr="00F552A0">
              <w:t>-1,115</w:t>
            </w:r>
          </w:p>
        </w:tc>
        <w:tc>
          <w:tcPr>
            <w:tcW w:w="895" w:type="dxa"/>
            <w:noWrap/>
            <w:hideMark/>
          </w:tcPr>
          <w:p w14:paraId="659F3C0F" w14:textId="77777777" w:rsidR="00F552A0" w:rsidRPr="00F552A0" w:rsidRDefault="00F552A0" w:rsidP="00F552A0">
            <w:pPr>
              <w:jc w:val="right"/>
            </w:pPr>
            <w:r w:rsidRPr="00F552A0">
              <w:t>-28.7%</w:t>
            </w:r>
          </w:p>
        </w:tc>
      </w:tr>
      <w:tr w:rsidR="00F552A0" w:rsidRPr="00F552A0" w14:paraId="0D144533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4E480F44" w14:textId="77777777" w:rsidR="00F552A0" w:rsidRPr="00F552A0" w:rsidRDefault="00F552A0" w:rsidP="00F552A0">
            <w:r w:rsidRPr="00F552A0">
              <w:t>Kansas</w:t>
            </w:r>
          </w:p>
        </w:tc>
        <w:tc>
          <w:tcPr>
            <w:tcW w:w="1143" w:type="dxa"/>
            <w:noWrap/>
            <w:hideMark/>
          </w:tcPr>
          <w:p w14:paraId="3D7E7839" w14:textId="77777777" w:rsidR="00F552A0" w:rsidRPr="00F552A0" w:rsidRDefault="00F552A0" w:rsidP="00F552A0">
            <w:pPr>
              <w:jc w:val="right"/>
            </w:pPr>
            <w:r w:rsidRPr="00F552A0">
              <w:t>5,781</w:t>
            </w:r>
          </w:p>
        </w:tc>
        <w:tc>
          <w:tcPr>
            <w:tcW w:w="1009" w:type="dxa"/>
            <w:noWrap/>
            <w:hideMark/>
          </w:tcPr>
          <w:p w14:paraId="37D6F85A" w14:textId="77777777" w:rsidR="00F552A0" w:rsidRPr="00F552A0" w:rsidRDefault="00F552A0" w:rsidP="00F552A0">
            <w:pPr>
              <w:jc w:val="right"/>
            </w:pPr>
            <w:r w:rsidRPr="00F552A0">
              <w:t>7,842</w:t>
            </w:r>
          </w:p>
        </w:tc>
        <w:tc>
          <w:tcPr>
            <w:tcW w:w="990" w:type="dxa"/>
            <w:noWrap/>
            <w:hideMark/>
          </w:tcPr>
          <w:p w14:paraId="4D025FC6" w14:textId="77777777" w:rsidR="00F552A0" w:rsidRPr="00F552A0" w:rsidRDefault="00F552A0" w:rsidP="00F552A0">
            <w:pPr>
              <w:jc w:val="right"/>
            </w:pPr>
            <w:r w:rsidRPr="00F552A0">
              <w:t>-2,061</w:t>
            </w:r>
          </w:p>
        </w:tc>
        <w:tc>
          <w:tcPr>
            <w:tcW w:w="858" w:type="dxa"/>
            <w:noWrap/>
            <w:hideMark/>
          </w:tcPr>
          <w:p w14:paraId="6F2108EA" w14:textId="77777777" w:rsidR="00F552A0" w:rsidRPr="00F552A0" w:rsidRDefault="00F552A0" w:rsidP="00F552A0">
            <w:pPr>
              <w:jc w:val="right"/>
            </w:pPr>
            <w:r w:rsidRPr="00F552A0">
              <w:t>-26.3%</w:t>
            </w:r>
          </w:p>
        </w:tc>
        <w:tc>
          <w:tcPr>
            <w:tcW w:w="852" w:type="dxa"/>
            <w:noWrap/>
            <w:hideMark/>
          </w:tcPr>
          <w:p w14:paraId="615FFEFA" w14:textId="77777777" w:rsidR="00F552A0" w:rsidRPr="00F552A0" w:rsidRDefault="00F552A0" w:rsidP="00F552A0">
            <w:pPr>
              <w:jc w:val="right"/>
            </w:pPr>
            <w:r w:rsidRPr="00F552A0">
              <w:t>787</w:t>
            </w:r>
          </w:p>
        </w:tc>
        <w:tc>
          <w:tcPr>
            <w:tcW w:w="900" w:type="dxa"/>
            <w:noWrap/>
            <w:hideMark/>
          </w:tcPr>
          <w:p w14:paraId="3AC5B455" w14:textId="77777777" w:rsidR="00F552A0" w:rsidRPr="00F552A0" w:rsidRDefault="00F552A0" w:rsidP="00F552A0">
            <w:pPr>
              <w:jc w:val="right"/>
            </w:pPr>
            <w:r w:rsidRPr="00F552A0">
              <w:t>1,067</w:t>
            </w:r>
          </w:p>
        </w:tc>
        <w:tc>
          <w:tcPr>
            <w:tcW w:w="810" w:type="dxa"/>
            <w:noWrap/>
            <w:hideMark/>
          </w:tcPr>
          <w:p w14:paraId="4DA3EFDA" w14:textId="77777777" w:rsidR="00F552A0" w:rsidRPr="00F552A0" w:rsidRDefault="00F552A0" w:rsidP="00F552A0">
            <w:pPr>
              <w:jc w:val="right"/>
            </w:pPr>
            <w:r w:rsidRPr="00F552A0">
              <w:t>-281</w:t>
            </w:r>
          </w:p>
        </w:tc>
        <w:tc>
          <w:tcPr>
            <w:tcW w:w="895" w:type="dxa"/>
            <w:noWrap/>
            <w:hideMark/>
          </w:tcPr>
          <w:p w14:paraId="25356945" w14:textId="77777777" w:rsidR="00F552A0" w:rsidRPr="00F552A0" w:rsidRDefault="00F552A0" w:rsidP="00F552A0">
            <w:pPr>
              <w:jc w:val="right"/>
            </w:pPr>
            <w:r w:rsidRPr="00F552A0">
              <w:t>-26.3%</w:t>
            </w:r>
          </w:p>
        </w:tc>
      </w:tr>
      <w:tr w:rsidR="00F552A0" w:rsidRPr="00F552A0" w14:paraId="3B8B36A0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5DAF73CB" w14:textId="77777777" w:rsidR="00F552A0" w:rsidRPr="00F552A0" w:rsidRDefault="00F552A0" w:rsidP="00F552A0">
            <w:r w:rsidRPr="00F552A0">
              <w:t>Maine</w:t>
            </w:r>
          </w:p>
        </w:tc>
        <w:tc>
          <w:tcPr>
            <w:tcW w:w="1143" w:type="dxa"/>
            <w:noWrap/>
            <w:hideMark/>
          </w:tcPr>
          <w:p w14:paraId="2EFA0A6A" w14:textId="77777777" w:rsidR="00F552A0" w:rsidRPr="00F552A0" w:rsidRDefault="00F552A0" w:rsidP="00F552A0">
            <w:pPr>
              <w:jc w:val="right"/>
            </w:pPr>
            <w:r w:rsidRPr="00F552A0">
              <w:t>2,196</w:t>
            </w:r>
          </w:p>
        </w:tc>
        <w:tc>
          <w:tcPr>
            <w:tcW w:w="1009" w:type="dxa"/>
            <w:noWrap/>
            <w:hideMark/>
          </w:tcPr>
          <w:p w14:paraId="496E4BEA" w14:textId="77777777" w:rsidR="00F552A0" w:rsidRPr="00F552A0" w:rsidRDefault="00F552A0" w:rsidP="00F552A0">
            <w:pPr>
              <w:jc w:val="right"/>
            </w:pPr>
            <w:r w:rsidRPr="00F552A0">
              <w:t>2,962</w:t>
            </w:r>
          </w:p>
        </w:tc>
        <w:tc>
          <w:tcPr>
            <w:tcW w:w="990" w:type="dxa"/>
            <w:noWrap/>
            <w:hideMark/>
          </w:tcPr>
          <w:p w14:paraId="27632DD2" w14:textId="77777777" w:rsidR="00F552A0" w:rsidRPr="00F552A0" w:rsidRDefault="00F552A0" w:rsidP="00F552A0">
            <w:pPr>
              <w:jc w:val="right"/>
            </w:pPr>
            <w:r w:rsidRPr="00F552A0">
              <w:t>-766</w:t>
            </w:r>
          </w:p>
        </w:tc>
        <w:tc>
          <w:tcPr>
            <w:tcW w:w="858" w:type="dxa"/>
            <w:noWrap/>
            <w:hideMark/>
          </w:tcPr>
          <w:p w14:paraId="22E194A7" w14:textId="77777777" w:rsidR="00F552A0" w:rsidRPr="00F552A0" w:rsidRDefault="00F552A0" w:rsidP="00F552A0">
            <w:pPr>
              <w:jc w:val="right"/>
            </w:pPr>
            <w:r w:rsidRPr="00F552A0">
              <w:t>-25.9%</w:t>
            </w:r>
          </w:p>
        </w:tc>
        <w:tc>
          <w:tcPr>
            <w:tcW w:w="852" w:type="dxa"/>
            <w:noWrap/>
            <w:hideMark/>
          </w:tcPr>
          <w:p w14:paraId="43108975" w14:textId="77777777" w:rsidR="00F552A0" w:rsidRPr="00F552A0" w:rsidRDefault="00F552A0" w:rsidP="00F552A0">
            <w:pPr>
              <w:jc w:val="right"/>
            </w:pPr>
            <w:r w:rsidRPr="00F552A0">
              <w:t>173</w:t>
            </w:r>
          </w:p>
        </w:tc>
        <w:tc>
          <w:tcPr>
            <w:tcW w:w="900" w:type="dxa"/>
            <w:noWrap/>
            <w:hideMark/>
          </w:tcPr>
          <w:p w14:paraId="6C762F95" w14:textId="77777777" w:rsidR="00F552A0" w:rsidRPr="00F552A0" w:rsidRDefault="00F552A0" w:rsidP="00F552A0">
            <w:pPr>
              <w:jc w:val="right"/>
            </w:pPr>
            <w:r w:rsidRPr="00F552A0">
              <w:t>234</w:t>
            </w:r>
          </w:p>
        </w:tc>
        <w:tc>
          <w:tcPr>
            <w:tcW w:w="810" w:type="dxa"/>
            <w:noWrap/>
            <w:hideMark/>
          </w:tcPr>
          <w:p w14:paraId="0D0C5E6B" w14:textId="77777777" w:rsidR="00F552A0" w:rsidRPr="00F552A0" w:rsidRDefault="00F552A0" w:rsidP="00F552A0">
            <w:pPr>
              <w:jc w:val="right"/>
            </w:pPr>
            <w:r w:rsidRPr="00F552A0">
              <w:t>-60</w:t>
            </w:r>
          </w:p>
        </w:tc>
        <w:tc>
          <w:tcPr>
            <w:tcW w:w="895" w:type="dxa"/>
            <w:noWrap/>
            <w:hideMark/>
          </w:tcPr>
          <w:p w14:paraId="2E8EE8F1" w14:textId="77777777" w:rsidR="00F552A0" w:rsidRPr="00F552A0" w:rsidRDefault="00F552A0" w:rsidP="00F552A0">
            <w:pPr>
              <w:jc w:val="right"/>
            </w:pPr>
            <w:r w:rsidRPr="00F552A0">
              <w:t>-25.9%</w:t>
            </w:r>
          </w:p>
        </w:tc>
      </w:tr>
      <w:tr w:rsidR="00F552A0" w:rsidRPr="00F552A0" w14:paraId="191AF307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66BB6021" w14:textId="77777777" w:rsidR="00F552A0" w:rsidRPr="00F552A0" w:rsidRDefault="00F552A0" w:rsidP="00F552A0">
            <w:r w:rsidRPr="00F552A0">
              <w:t>California</w:t>
            </w:r>
          </w:p>
        </w:tc>
        <w:tc>
          <w:tcPr>
            <w:tcW w:w="1143" w:type="dxa"/>
            <w:noWrap/>
            <w:hideMark/>
          </w:tcPr>
          <w:p w14:paraId="3D63C12F" w14:textId="77777777" w:rsidR="00F552A0" w:rsidRPr="00F552A0" w:rsidRDefault="00F552A0" w:rsidP="00F552A0">
            <w:pPr>
              <w:jc w:val="right"/>
            </w:pPr>
            <w:r w:rsidRPr="00F552A0">
              <w:t>75,829</w:t>
            </w:r>
          </w:p>
        </w:tc>
        <w:tc>
          <w:tcPr>
            <w:tcW w:w="1009" w:type="dxa"/>
            <w:noWrap/>
            <w:hideMark/>
          </w:tcPr>
          <w:p w14:paraId="36F6F0D5" w14:textId="77777777" w:rsidR="00F552A0" w:rsidRPr="00F552A0" w:rsidRDefault="00F552A0" w:rsidP="00F552A0">
            <w:pPr>
              <w:jc w:val="right"/>
            </w:pPr>
            <w:r w:rsidRPr="00F552A0">
              <w:t>100,270</w:t>
            </w:r>
          </w:p>
        </w:tc>
        <w:tc>
          <w:tcPr>
            <w:tcW w:w="990" w:type="dxa"/>
            <w:noWrap/>
            <w:hideMark/>
          </w:tcPr>
          <w:p w14:paraId="3A81DD2B" w14:textId="77777777" w:rsidR="00F552A0" w:rsidRPr="00F552A0" w:rsidRDefault="00F552A0" w:rsidP="00F552A0">
            <w:pPr>
              <w:jc w:val="right"/>
            </w:pPr>
            <w:r w:rsidRPr="00F552A0">
              <w:t>-24,442</w:t>
            </w:r>
          </w:p>
        </w:tc>
        <w:tc>
          <w:tcPr>
            <w:tcW w:w="858" w:type="dxa"/>
            <w:noWrap/>
            <w:hideMark/>
          </w:tcPr>
          <w:p w14:paraId="230E8088" w14:textId="77777777" w:rsidR="00F552A0" w:rsidRPr="00F552A0" w:rsidRDefault="00F552A0" w:rsidP="00F552A0">
            <w:pPr>
              <w:jc w:val="right"/>
            </w:pPr>
            <w:r w:rsidRPr="00F552A0">
              <w:t>-24.4%</w:t>
            </w:r>
          </w:p>
        </w:tc>
        <w:tc>
          <w:tcPr>
            <w:tcW w:w="852" w:type="dxa"/>
            <w:noWrap/>
            <w:hideMark/>
          </w:tcPr>
          <w:p w14:paraId="7E65A6F0" w14:textId="77777777" w:rsidR="00F552A0" w:rsidRPr="00F552A0" w:rsidRDefault="00F552A0" w:rsidP="00F552A0">
            <w:pPr>
              <w:jc w:val="right"/>
            </w:pPr>
            <w:r w:rsidRPr="00F552A0">
              <w:t>19,205</w:t>
            </w:r>
          </w:p>
        </w:tc>
        <w:tc>
          <w:tcPr>
            <w:tcW w:w="900" w:type="dxa"/>
            <w:noWrap/>
            <w:hideMark/>
          </w:tcPr>
          <w:p w14:paraId="1CC2349C" w14:textId="77777777" w:rsidR="00F552A0" w:rsidRPr="00F552A0" w:rsidRDefault="00F552A0" w:rsidP="00F552A0">
            <w:pPr>
              <w:jc w:val="right"/>
            </w:pPr>
            <w:r w:rsidRPr="00F552A0">
              <w:t>25,395</w:t>
            </w:r>
          </w:p>
        </w:tc>
        <w:tc>
          <w:tcPr>
            <w:tcW w:w="810" w:type="dxa"/>
            <w:noWrap/>
            <w:hideMark/>
          </w:tcPr>
          <w:p w14:paraId="6168FC0B" w14:textId="77777777" w:rsidR="00F552A0" w:rsidRPr="00F552A0" w:rsidRDefault="00F552A0" w:rsidP="00F552A0">
            <w:pPr>
              <w:jc w:val="right"/>
            </w:pPr>
            <w:r w:rsidRPr="00F552A0">
              <w:t>-6,190</w:t>
            </w:r>
          </w:p>
        </w:tc>
        <w:tc>
          <w:tcPr>
            <w:tcW w:w="895" w:type="dxa"/>
            <w:noWrap/>
            <w:hideMark/>
          </w:tcPr>
          <w:p w14:paraId="139A14C1" w14:textId="77777777" w:rsidR="00F552A0" w:rsidRPr="00F552A0" w:rsidRDefault="00F552A0" w:rsidP="00F552A0">
            <w:pPr>
              <w:jc w:val="right"/>
            </w:pPr>
            <w:r w:rsidRPr="00F552A0">
              <w:t>-24.4%</w:t>
            </w:r>
          </w:p>
        </w:tc>
      </w:tr>
      <w:tr w:rsidR="00F552A0" w:rsidRPr="00F552A0" w14:paraId="4CAC9809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39EA0EE3" w14:textId="77777777" w:rsidR="00F552A0" w:rsidRPr="00F552A0" w:rsidRDefault="00F552A0" w:rsidP="00F552A0">
            <w:r w:rsidRPr="00F552A0">
              <w:t>Nebraska</w:t>
            </w:r>
          </w:p>
        </w:tc>
        <w:tc>
          <w:tcPr>
            <w:tcW w:w="1143" w:type="dxa"/>
            <w:noWrap/>
            <w:hideMark/>
          </w:tcPr>
          <w:p w14:paraId="6349EEE8" w14:textId="77777777" w:rsidR="00F552A0" w:rsidRPr="00F552A0" w:rsidRDefault="00F552A0" w:rsidP="00F552A0">
            <w:pPr>
              <w:jc w:val="right"/>
            </w:pPr>
            <w:r w:rsidRPr="00F552A0">
              <w:t>3,775</w:t>
            </w:r>
          </w:p>
        </w:tc>
        <w:tc>
          <w:tcPr>
            <w:tcW w:w="1009" w:type="dxa"/>
            <w:noWrap/>
            <w:hideMark/>
          </w:tcPr>
          <w:p w14:paraId="265F2F52" w14:textId="77777777" w:rsidR="00F552A0" w:rsidRPr="00F552A0" w:rsidRDefault="00F552A0" w:rsidP="00F552A0">
            <w:pPr>
              <w:jc w:val="right"/>
            </w:pPr>
            <w:r w:rsidRPr="00F552A0">
              <w:t>4,954</w:t>
            </w:r>
          </w:p>
        </w:tc>
        <w:tc>
          <w:tcPr>
            <w:tcW w:w="990" w:type="dxa"/>
            <w:noWrap/>
            <w:hideMark/>
          </w:tcPr>
          <w:p w14:paraId="2CA72BFD" w14:textId="77777777" w:rsidR="00F552A0" w:rsidRPr="00F552A0" w:rsidRDefault="00F552A0" w:rsidP="00F552A0">
            <w:pPr>
              <w:jc w:val="right"/>
            </w:pPr>
            <w:r w:rsidRPr="00F552A0">
              <w:t>-1,179</w:t>
            </w:r>
          </w:p>
        </w:tc>
        <w:tc>
          <w:tcPr>
            <w:tcW w:w="858" w:type="dxa"/>
            <w:noWrap/>
            <w:hideMark/>
          </w:tcPr>
          <w:p w14:paraId="244F6287" w14:textId="77777777" w:rsidR="00F552A0" w:rsidRPr="00F552A0" w:rsidRDefault="00F552A0" w:rsidP="00F552A0">
            <w:pPr>
              <w:jc w:val="right"/>
            </w:pPr>
            <w:r w:rsidRPr="00F552A0">
              <w:t>-23.8%</w:t>
            </w:r>
          </w:p>
        </w:tc>
        <w:tc>
          <w:tcPr>
            <w:tcW w:w="852" w:type="dxa"/>
            <w:noWrap/>
            <w:hideMark/>
          </w:tcPr>
          <w:p w14:paraId="148391D0" w14:textId="77777777" w:rsidR="00F552A0" w:rsidRPr="00F552A0" w:rsidRDefault="00F552A0" w:rsidP="00F552A0">
            <w:pPr>
              <w:jc w:val="right"/>
            </w:pPr>
            <w:r w:rsidRPr="00F552A0">
              <w:t>494</w:t>
            </w:r>
          </w:p>
        </w:tc>
        <w:tc>
          <w:tcPr>
            <w:tcW w:w="900" w:type="dxa"/>
            <w:noWrap/>
            <w:hideMark/>
          </w:tcPr>
          <w:p w14:paraId="167D97F4" w14:textId="77777777" w:rsidR="00F552A0" w:rsidRPr="00F552A0" w:rsidRDefault="00F552A0" w:rsidP="00F552A0">
            <w:pPr>
              <w:jc w:val="right"/>
            </w:pPr>
            <w:r w:rsidRPr="00F552A0">
              <w:t>648</w:t>
            </w:r>
          </w:p>
        </w:tc>
        <w:tc>
          <w:tcPr>
            <w:tcW w:w="810" w:type="dxa"/>
            <w:noWrap/>
            <w:hideMark/>
          </w:tcPr>
          <w:p w14:paraId="6B3B38BD" w14:textId="77777777" w:rsidR="00F552A0" w:rsidRPr="00F552A0" w:rsidRDefault="00F552A0" w:rsidP="00F552A0">
            <w:pPr>
              <w:jc w:val="right"/>
            </w:pPr>
            <w:r w:rsidRPr="00F552A0">
              <w:t>-154</w:t>
            </w:r>
          </w:p>
        </w:tc>
        <w:tc>
          <w:tcPr>
            <w:tcW w:w="895" w:type="dxa"/>
            <w:noWrap/>
            <w:hideMark/>
          </w:tcPr>
          <w:p w14:paraId="59FCA757" w14:textId="77777777" w:rsidR="00F552A0" w:rsidRPr="00F552A0" w:rsidRDefault="00F552A0" w:rsidP="00F552A0">
            <w:pPr>
              <w:jc w:val="right"/>
            </w:pPr>
            <w:r w:rsidRPr="00F552A0">
              <w:t>-23.8%</w:t>
            </w:r>
          </w:p>
        </w:tc>
      </w:tr>
      <w:tr w:rsidR="00F552A0" w:rsidRPr="00F552A0" w14:paraId="45FC6E61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14516C89" w14:textId="77777777" w:rsidR="00F552A0" w:rsidRPr="00F552A0" w:rsidRDefault="00F552A0" w:rsidP="00F552A0">
            <w:r w:rsidRPr="00F552A0">
              <w:t>New Jersey</w:t>
            </w:r>
          </w:p>
        </w:tc>
        <w:tc>
          <w:tcPr>
            <w:tcW w:w="1143" w:type="dxa"/>
            <w:noWrap/>
            <w:hideMark/>
          </w:tcPr>
          <w:p w14:paraId="12BD8064" w14:textId="77777777" w:rsidR="00F552A0" w:rsidRPr="00F552A0" w:rsidRDefault="00F552A0" w:rsidP="00F552A0">
            <w:pPr>
              <w:jc w:val="right"/>
            </w:pPr>
            <w:r w:rsidRPr="00F552A0">
              <w:t>17,281</w:t>
            </w:r>
          </w:p>
        </w:tc>
        <w:tc>
          <w:tcPr>
            <w:tcW w:w="1009" w:type="dxa"/>
            <w:noWrap/>
            <w:hideMark/>
          </w:tcPr>
          <w:p w14:paraId="0AF32DC9" w14:textId="77777777" w:rsidR="00F552A0" w:rsidRPr="00F552A0" w:rsidRDefault="00F552A0" w:rsidP="00F552A0">
            <w:pPr>
              <w:jc w:val="right"/>
            </w:pPr>
            <w:r w:rsidRPr="00F552A0">
              <w:t>22,278</w:t>
            </w:r>
          </w:p>
        </w:tc>
        <w:tc>
          <w:tcPr>
            <w:tcW w:w="990" w:type="dxa"/>
            <w:noWrap/>
            <w:hideMark/>
          </w:tcPr>
          <w:p w14:paraId="2E302700" w14:textId="77777777" w:rsidR="00F552A0" w:rsidRPr="00F552A0" w:rsidRDefault="00F552A0" w:rsidP="00F552A0">
            <w:pPr>
              <w:jc w:val="right"/>
            </w:pPr>
            <w:r w:rsidRPr="00F552A0">
              <w:t>-4,997</w:t>
            </w:r>
          </w:p>
        </w:tc>
        <w:tc>
          <w:tcPr>
            <w:tcW w:w="858" w:type="dxa"/>
            <w:noWrap/>
            <w:hideMark/>
          </w:tcPr>
          <w:p w14:paraId="08550092" w14:textId="77777777" w:rsidR="00F552A0" w:rsidRPr="00F552A0" w:rsidRDefault="00F552A0" w:rsidP="00F552A0">
            <w:pPr>
              <w:jc w:val="right"/>
            </w:pPr>
            <w:r w:rsidRPr="00F552A0">
              <w:t>-22.4%</w:t>
            </w:r>
          </w:p>
        </w:tc>
        <w:tc>
          <w:tcPr>
            <w:tcW w:w="852" w:type="dxa"/>
            <w:noWrap/>
            <w:hideMark/>
          </w:tcPr>
          <w:p w14:paraId="4003A526" w14:textId="77777777" w:rsidR="00F552A0" w:rsidRPr="00F552A0" w:rsidRDefault="00F552A0" w:rsidP="00F552A0">
            <w:pPr>
              <w:jc w:val="right"/>
            </w:pPr>
            <w:r w:rsidRPr="00F552A0">
              <w:t>4,155</w:t>
            </w:r>
          </w:p>
        </w:tc>
        <w:tc>
          <w:tcPr>
            <w:tcW w:w="900" w:type="dxa"/>
            <w:noWrap/>
            <w:hideMark/>
          </w:tcPr>
          <w:p w14:paraId="66E380EA" w14:textId="77777777" w:rsidR="00F552A0" w:rsidRPr="00F552A0" w:rsidRDefault="00F552A0" w:rsidP="00F552A0">
            <w:pPr>
              <w:jc w:val="right"/>
            </w:pPr>
            <w:r w:rsidRPr="00F552A0">
              <w:t>5,357</w:t>
            </w:r>
          </w:p>
        </w:tc>
        <w:tc>
          <w:tcPr>
            <w:tcW w:w="810" w:type="dxa"/>
            <w:noWrap/>
            <w:hideMark/>
          </w:tcPr>
          <w:p w14:paraId="40D5703E" w14:textId="77777777" w:rsidR="00F552A0" w:rsidRPr="00F552A0" w:rsidRDefault="00F552A0" w:rsidP="00F552A0">
            <w:pPr>
              <w:jc w:val="right"/>
            </w:pPr>
            <w:r w:rsidRPr="00F552A0">
              <w:t>-1,202</w:t>
            </w:r>
          </w:p>
        </w:tc>
        <w:tc>
          <w:tcPr>
            <w:tcW w:w="895" w:type="dxa"/>
            <w:noWrap/>
            <w:hideMark/>
          </w:tcPr>
          <w:p w14:paraId="573FCF31" w14:textId="77777777" w:rsidR="00F552A0" w:rsidRPr="00F552A0" w:rsidRDefault="00F552A0" w:rsidP="00F552A0">
            <w:pPr>
              <w:jc w:val="right"/>
            </w:pPr>
            <w:r w:rsidRPr="00F552A0">
              <w:t>-22.4%</w:t>
            </w:r>
          </w:p>
        </w:tc>
      </w:tr>
      <w:tr w:rsidR="00F552A0" w:rsidRPr="00F552A0" w14:paraId="59B38E8E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00236871" w14:textId="77777777" w:rsidR="00F552A0" w:rsidRPr="00F552A0" w:rsidRDefault="00F552A0" w:rsidP="00F552A0">
            <w:r w:rsidRPr="00F552A0">
              <w:t>Oklahoma</w:t>
            </w:r>
          </w:p>
        </w:tc>
        <w:tc>
          <w:tcPr>
            <w:tcW w:w="1143" w:type="dxa"/>
            <w:noWrap/>
            <w:hideMark/>
          </w:tcPr>
          <w:p w14:paraId="696A6B6C" w14:textId="77777777" w:rsidR="00F552A0" w:rsidRPr="00F552A0" w:rsidRDefault="00F552A0" w:rsidP="00F552A0">
            <w:pPr>
              <w:jc w:val="right"/>
            </w:pPr>
            <w:r w:rsidRPr="00F552A0">
              <w:t>8,619</w:t>
            </w:r>
          </w:p>
        </w:tc>
        <w:tc>
          <w:tcPr>
            <w:tcW w:w="1009" w:type="dxa"/>
            <w:noWrap/>
            <w:hideMark/>
          </w:tcPr>
          <w:p w14:paraId="32A80D2A" w14:textId="77777777" w:rsidR="00F552A0" w:rsidRPr="00F552A0" w:rsidRDefault="00F552A0" w:rsidP="00F552A0">
            <w:pPr>
              <w:jc w:val="right"/>
            </w:pPr>
            <w:r w:rsidRPr="00F552A0">
              <w:t>10,029</w:t>
            </w:r>
          </w:p>
        </w:tc>
        <w:tc>
          <w:tcPr>
            <w:tcW w:w="990" w:type="dxa"/>
            <w:noWrap/>
            <w:hideMark/>
          </w:tcPr>
          <w:p w14:paraId="740DE0F1" w14:textId="77777777" w:rsidR="00F552A0" w:rsidRPr="00F552A0" w:rsidRDefault="00F552A0" w:rsidP="00F552A0">
            <w:pPr>
              <w:jc w:val="right"/>
            </w:pPr>
            <w:r w:rsidRPr="00F552A0">
              <w:t>-1,410</w:t>
            </w:r>
          </w:p>
        </w:tc>
        <w:tc>
          <w:tcPr>
            <w:tcW w:w="858" w:type="dxa"/>
            <w:noWrap/>
            <w:hideMark/>
          </w:tcPr>
          <w:p w14:paraId="537B71D7" w14:textId="77777777" w:rsidR="00F552A0" w:rsidRPr="00F552A0" w:rsidRDefault="00F552A0" w:rsidP="00F552A0">
            <w:pPr>
              <w:jc w:val="right"/>
            </w:pPr>
            <w:r w:rsidRPr="00F552A0">
              <w:t>-14.1%</w:t>
            </w:r>
          </w:p>
        </w:tc>
        <w:tc>
          <w:tcPr>
            <w:tcW w:w="852" w:type="dxa"/>
            <w:noWrap/>
            <w:hideMark/>
          </w:tcPr>
          <w:p w14:paraId="41CB1B59" w14:textId="77777777" w:rsidR="00F552A0" w:rsidRPr="00F552A0" w:rsidRDefault="00F552A0" w:rsidP="00F552A0">
            <w:pPr>
              <w:jc w:val="right"/>
            </w:pPr>
            <w:r w:rsidRPr="00F552A0">
              <w:t>1,154</w:t>
            </w:r>
          </w:p>
        </w:tc>
        <w:tc>
          <w:tcPr>
            <w:tcW w:w="900" w:type="dxa"/>
            <w:noWrap/>
            <w:hideMark/>
          </w:tcPr>
          <w:p w14:paraId="27E501CC" w14:textId="77777777" w:rsidR="00F552A0" w:rsidRPr="00F552A0" w:rsidRDefault="00F552A0" w:rsidP="00F552A0">
            <w:pPr>
              <w:jc w:val="right"/>
            </w:pPr>
            <w:r w:rsidRPr="00F552A0">
              <w:t>1,342</w:t>
            </w:r>
          </w:p>
        </w:tc>
        <w:tc>
          <w:tcPr>
            <w:tcW w:w="810" w:type="dxa"/>
            <w:noWrap/>
            <w:hideMark/>
          </w:tcPr>
          <w:p w14:paraId="1782A822" w14:textId="77777777" w:rsidR="00F552A0" w:rsidRPr="00F552A0" w:rsidRDefault="00F552A0" w:rsidP="00F552A0">
            <w:pPr>
              <w:jc w:val="right"/>
            </w:pPr>
            <w:r w:rsidRPr="00F552A0">
              <w:t>-189</w:t>
            </w:r>
          </w:p>
        </w:tc>
        <w:tc>
          <w:tcPr>
            <w:tcW w:w="895" w:type="dxa"/>
            <w:noWrap/>
            <w:hideMark/>
          </w:tcPr>
          <w:p w14:paraId="0A78DC99" w14:textId="77777777" w:rsidR="00F552A0" w:rsidRPr="00F552A0" w:rsidRDefault="00F552A0" w:rsidP="00F552A0">
            <w:pPr>
              <w:jc w:val="right"/>
            </w:pPr>
            <w:r w:rsidRPr="00F552A0">
              <w:t>-14.1%</w:t>
            </w:r>
          </w:p>
        </w:tc>
      </w:tr>
      <w:tr w:rsidR="00F552A0" w:rsidRPr="00F552A0" w14:paraId="2018571D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5870C789" w14:textId="77777777" w:rsidR="00F552A0" w:rsidRPr="00F552A0" w:rsidRDefault="00F552A0" w:rsidP="00F552A0">
            <w:r w:rsidRPr="00F552A0">
              <w:t>Utah</w:t>
            </w:r>
          </w:p>
        </w:tc>
        <w:tc>
          <w:tcPr>
            <w:tcW w:w="1143" w:type="dxa"/>
            <w:noWrap/>
            <w:hideMark/>
          </w:tcPr>
          <w:p w14:paraId="79A3A676" w14:textId="77777777" w:rsidR="00F552A0" w:rsidRPr="00F552A0" w:rsidRDefault="00F552A0" w:rsidP="00F552A0">
            <w:pPr>
              <w:jc w:val="right"/>
            </w:pPr>
            <w:r w:rsidRPr="00F552A0">
              <w:t>8,142</w:t>
            </w:r>
          </w:p>
        </w:tc>
        <w:tc>
          <w:tcPr>
            <w:tcW w:w="1009" w:type="dxa"/>
            <w:noWrap/>
            <w:hideMark/>
          </w:tcPr>
          <w:p w14:paraId="1635F8F4" w14:textId="77777777" w:rsidR="00F552A0" w:rsidRPr="00F552A0" w:rsidRDefault="00F552A0" w:rsidP="00F552A0">
            <w:pPr>
              <w:jc w:val="right"/>
            </w:pPr>
            <w:r w:rsidRPr="00F552A0">
              <w:t>9,396</w:t>
            </w:r>
          </w:p>
        </w:tc>
        <w:tc>
          <w:tcPr>
            <w:tcW w:w="990" w:type="dxa"/>
            <w:noWrap/>
            <w:hideMark/>
          </w:tcPr>
          <w:p w14:paraId="2F9C5453" w14:textId="77777777" w:rsidR="00F552A0" w:rsidRPr="00F552A0" w:rsidRDefault="00F552A0" w:rsidP="00F552A0">
            <w:pPr>
              <w:jc w:val="right"/>
            </w:pPr>
            <w:r w:rsidRPr="00F552A0">
              <w:t>-1,254</w:t>
            </w:r>
          </w:p>
        </w:tc>
        <w:tc>
          <w:tcPr>
            <w:tcW w:w="858" w:type="dxa"/>
            <w:noWrap/>
            <w:hideMark/>
          </w:tcPr>
          <w:p w14:paraId="1B5BCA06" w14:textId="77777777" w:rsidR="00F552A0" w:rsidRPr="00F552A0" w:rsidRDefault="00F552A0" w:rsidP="00F552A0">
            <w:pPr>
              <w:jc w:val="right"/>
            </w:pPr>
            <w:r w:rsidRPr="00F552A0">
              <w:t>-13.3%</w:t>
            </w:r>
          </w:p>
        </w:tc>
        <w:tc>
          <w:tcPr>
            <w:tcW w:w="852" w:type="dxa"/>
            <w:noWrap/>
            <w:hideMark/>
          </w:tcPr>
          <w:p w14:paraId="2B6201CD" w14:textId="77777777" w:rsidR="00F552A0" w:rsidRPr="00F552A0" w:rsidRDefault="00F552A0" w:rsidP="00F552A0">
            <w:pPr>
              <w:jc w:val="right"/>
            </w:pPr>
            <w:r w:rsidRPr="00F552A0">
              <w:t>1,672</w:t>
            </w:r>
          </w:p>
        </w:tc>
        <w:tc>
          <w:tcPr>
            <w:tcW w:w="900" w:type="dxa"/>
            <w:noWrap/>
            <w:hideMark/>
          </w:tcPr>
          <w:p w14:paraId="69EBE319" w14:textId="77777777" w:rsidR="00F552A0" w:rsidRPr="00F552A0" w:rsidRDefault="00F552A0" w:rsidP="00F552A0">
            <w:pPr>
              <w:jc w:val="right"/>
            </w:pPr>
            <w:r w:rsidRPr="00F552A0">
              <w:t>1,929</w:t>
            </w:r>
          </w:p>
        </w:tc>
        <w:tc>
          <w:tcPr>
            <w:tcW w:w="810" w:type="dxa"/>
            <w:noWrap/>
            <w:hideMark/>
          </w:tcPr>
          <w:p w14:paraId="197416D1" w14:textId="77777777" w:rsidR="00F552A0" w:rsidRPr="00F552A0" w:rsidRDefault="00F552A0" w:rsidP="00F552A0">
            <w:pPr>
              <w:jc w:val="right"/>
            </w:pPr>
            <w:r w:rsidRPr="00F552A0">
              <w:t>-258</w:t>
            </w:r>
          </w:p>
        </w:tc>
        <w:tc>
          <w:tcPr>
            <w:tcW w:w="895" w:type="dxa"/>
            <w:noWrap/>
            <w:hideMark/>
          </w:tcPr>
          <w:p w14:paraId="159C1683" w14:textId="77777777" w:rsidR="00F552A0" w:rsidRPr="00F552A0" w:rsidRDefault="00F552A0" w:rsidP="00F552A0">
            <w:pPr>
              <w:jc w:val="right"/>
            </w:pPr>
            <w:r w:rsidRPr="00F552A0">
              <w:t>-13.3%</w:t>
            </w:r>
          </w:p>
        </w:tc>
      </w:tr>
      <w:tr w:rsidR="00F552A0" w:rsidRPr="00F552A0" w14:paraId="23C9A00D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60D2BDDD" w14:textId="77777777" w:rsidR="00F552A0" w:rsidRPr="00F552A0" w:rsidRDefault="00F552A0" w:rsidP="00F552A0">
            <w:r w:rsidRPr="00F552A0">
              <w:t>Maryland</w:t>
            </w:r>
          </w:p>
        </w:tc>
        <w:tc>
          <w:tcPr>
            <w:tcW w:w="1143" w:type="dxa"/>
            <w:noWrap/>
            <w:hideMark/>
          </w:tcPr>
          <w:p w14:paraId="0FCAA852" w14:textId="77777777" w:rsidR="00F552A0" w:rsidRPr="00F552A0" w:rsidRDefault="00F552A0" w:rsidP="00F552A0">
            <w:pPr>
              <w:jc w:val="right"/>
            </w:pPr>
            <w:r w:rsidRPr="00F552A0">
              <w:t>12,849</w:t>
            </w:r>
          </w:p>
        </w:tc>
        <w:tc>
          <w:tcPr>
            <w:tcW w:w="1009" w:type="dxa"/>
            <w:noWrap/>
            <w:hideMark/>
          </w:tcPr>
          <w:p w14:paraId="6CA80DE1" w14:textId="77777777" w:rsidR="00F552A0" w:rsidRPr="00F552A0" w:rsidRDefault="00F552A0" w:rsidP="00F552A0">
            <w:pPr>
              <w:jc w:val="right"/>
            </w:pPr>
            <w:r w:rsidRPr="00F552A0">
              <w:t>14,595</w:t>
            </w:r>
          </w:p>
        </w:tc>
        <w:tc>
          <w:tcPr>
            <w:tcW w:w="990" w:type="dxa"/>
            <w:noWrap/>
            <w:hideMark/>
          </w:tcPr>
          <w:p w14:paraId="06296482" w14:textId="77777777" w:rsidR="00F552A0" w:rsidRPr="00F552A0" w:rsidRDefault="00F552A0" w:rsidP="00F552A0">
            <w:pPr>
              <w:jc w:val="right"/>
            </w:pPr>
            <w:r w:rsidRPr="00F552A0">
              <w:t>-1,746</w:t>
            </w:r>
          </w:p>
        </w:tc>
        <w:tc>
          <w:tcPr>
            <w:tcW w:w="858" w:type="dxa"/>
            <w:noWrap/>
            <w:hideMark/>
          </w:tcPr>
          <w:p w14:paraId="7D0174C3" w14:textId="77777777" w:rsidR="00F552A0" w:rsidRPr="00F552A0" w:rsidRDefault="00F552A0" w:rsidP="00F552A0">
            <w:pPr>
              <w:jc w:val="right"/>
            </w:pPr>
            <w:r w:rsidRPr="00F552A0">
              <w:t>-12.0%</w:t>
            </w:r>
          </w:p>
        </w:tc>
        <w:tc>
          <w:tcPr>
            <w:tcW w:w="852" w:type="dxa"/>
            <w:noWrap/>
            <w:hideMark/>
          </w:tcPr>
          <w:p w14:paraId="3BE95D1E" w14:textId="77777777" w:rsidR="00F552A0" w:rsidRPr="00F552A0" w:rsidRDefault="00F552A0" w:rsidP="00F552A0">
            <w:pPr>
              <w:jc w:val="right"/>
            </w:pPr>
            <w:r w:rsidRPr="00F552A0">
              <w:t>2,454</w:t>
            </w:r>
          </w:p>
        </w:tc>
        <w:tc>
          <w:tcPr>
            <w:tcW w:w="900" w:type="dxa"/>
            <w:noWrap/>
            <w:hideMark/>
          </w:tcPr>
          <w:p w14:paraId="02A6208B" w14:textId="77777777" w:rsidR="00F552A0" w:rsidRPr="00F552A0" w:rsidRDefault="00F552A0" w:rsidP="00F552A0">
            <w:pPr>
              <w:jc w:val="right"/>
            </w:pPr>
            <w:r w:rsidRPr="00F552A0">
              <w:t>2,787</w:t>
            </w:r>
          </w:p>
        </w:tc>
        <w:tc>
          <w:tcPr>
            <w:tcW w:w="810" w:type="dxa"/>
            <w:noWrap/>
            <w:hideMark/>
          </w:tcPr>
          <w:p w14:paraId="3A3B2367" w14:textId="77777777" w:rsidR="00F552A0" w:rsidRPr="00F552A0" w:rsidRDefault="00F552A0" w:rsidP="00F552A0">
            <w:pPr>
              <w:jc w:val="right"/>
            </w:pPr>
            <w:r w:rsidRPr="00F552A0">
              <w:t>-333</w:t>
            </w:r>
          </w:p>
        </w:tc>
        <w:tc>
          <w:tcPr>
            <w:tcW w:w="895" w:type="dxa"/>
            <w:noWrap/>
            <w:hideMark/>
          </w:tcPr>
          <w:p w14:paraId="09C9F506" w14:textId="77777777" w:rsidR="00F552A0" w:rsidRPr="00F552A0" w:rsidRDefault="00F552A0" w:rsidP="00F552A0">
            <w:pPr>
              <w:jc w:val="right"/>
            </w:pPr>
            <w:r w:rsidRPr="00F552A0">
              <w:t>-12.0%</w:t>
            </w:r>
          </w:p>
        </w:tc>
      </w:tr>
      <w:tr w:rsidR="00F552A0" w:rsidRPr="00F552A0" w14:paraId="5A523A2F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090DE765" w14:textId="77777777" w:rsidR="00F552A0" w:rsidRPr="00F552A0" w:rsidRDefault="00F552A0" w:rsidP="00F552A0">
            <w:r w:rsidRPr="00F552A0">
              <w:t>Oregon</w:t>
            </w:r>
          </w:p>
        </w:tc>
        <w:tc>
          <w:tcPr>
            <w:tcW w:w="1143" w:type="dxa"/>
            <w:noWrap/>
            <w:hideMark/>
          </w:tcPr>
          <w:p w14:paraId="7572CAE8" w14:textId="77777777" w:rsidR="00F552A0" w:rsidRPr="00F552A0" w:rsidRDefault="00F552A0" w:rsidP="00F552A0">
            <w:pPr>
              <w:jc w:val="right"/>
            </w:pPr>
            <w:r w:rsidRPr="00F552A0">
              <w:t>8,517</w:t>
            </w:r>
          </w:p>
        </w:tc>
        <w:tc>
          <w:tcPr>
            <w:tcW w:w="1009" w:type="dxa"/>
            <w:noWrap/>
            <w:hideMark/>
          </w:tcPr>
          <w:p w14:paraId="4FDF0F7B" w14:textId="77777777" w:rsidR="00F552A0" w:rsidRPr="00F552A0" w:rsidRDefault="00F552A0" w:rsidP="00F552A0">
            <w:pPr>
              <w:jc w:val="right"/>
            </w:pPr>
            <w:r w:rsidRPr="00F552A0">
              <w:t>9,347</w:t>
            </w:r>
          </w:p>
        </w:tc>
        <w:tc>
          <w:tcPr>
            <w:tcW w:w="990" w:type="dxa"/>
            <w:noWrap/>
            <w:hideMark/>
          </w:tcPr>
          <w:p w14:paraId="3B61BC6C" w14:textId="77777777" w:rsidR="00F552A0" w:rsidRPr="00F552A0" w:rsidRDefault="00F552A0" w:rsidP="00F552A0">
            <w:pPr>
              <w:jc w:val="right"/>
            </w:pPr>
            <w:r w:rsidRPr="00F552A0">
              <w:t>-829</w:t>
            </w:r>
          </w:p>
        </w:tc>
        <w:tc>
          <w:tcPr>
            <w:tcW w:w="858" w:type="dxa"/>
            <w:noWrap/>
            <w:hideMark/>
          </w:tcPr>
          <w:p w14:paraId="2F8653CD" w14:textId="77777777" w:rsidR="00F552A0" w:rsidRPr="00F552A0" w:rsidRDefault="00F552A0" w:rsidP="00F552A0">
            <w:pPr>
              <w:jc w:val="right"/>
            </w:pPr>
            <w:r w:rsidRPr="00F552A0">
              <w:t>-8.9%</w:t>
            </w:r>
          </w:p>
        </w:tc>
        <w:tc>
          <w:tcPr>
            <w:tcW w:w="852" w:type="dxa"/>
            <w:noWrap/>
            <w:hideMark/>
          </w:tcPr>
          <w:p w14:paraId="4F49ADC6" w14:textId="77777777" w:rsidR="00F552A0" w:rsidRPr="00F552A0" w:rsidRDefault="00F552A0" w:rsidP="00F552A0">
            <w:pPr>
              <w:jc w:val="right"/>
            </w:pPr>
            <w:r w:rsidRPr="00F552A0">
              <w:t>1,180</w:t>
            </w:r>
          </w:p>
        </w:tc>
        <w:tc>
          <w:tcPr>
            <w:tcW w:w="900" w:type="dxa"/>
            <w:noWrap/>
            <w:hideMark/>
          </w:tcPr>
          <w:p w14:paraId="589C57A6" w14:textId="77777777" w:rsidR="00F552A0" w:rsidRPr="00F552A0" w:rsidRDefault="00F552A0" w:rsidP="00F552A0">
            <w:pPr>
              <w:jc w:val="right"/>
            </w:pPr>
            <w:r w:rsidRPr="00F552A0">
              <w:t>1,295</w:t>
            </w:r>
          </w:p>
        </w:tc>
        <w:tc>
          <w:tcPr>
            <w:tcW w:w="810" w:type="dxa"/>
            <w:noWrap/>
            <w:hideMark/>
          </w:tcPr>
          <w:p w14:paraId="00DB6987" w14:textId="77777777" w:rsidR="00F552A0" w:rsidRPr="00F552A0" w:rsidRDefault="00F552A0" w:rsidP="00F552A0">
            <w:pPr>
              <w:jc w:val="right"/>
            </w:pPr>
            <w:r w:rsidRPr="00F552A0">
              <w:t>-115</w:t>
            </w:r>
          </w:p>
        </w:tc>
        <w:tc>
          <w:tcPr>
            <w:tcW w:w="895" w:type="dxa"/>
            <w:noWrap/>
            <w:hideMark/>
          </w:tcPr>
          <w:p w14:paraId="7C6C1AEF" w14:textId="77777777" w:rsidR="00F552A0" w:rsidRPr="00F552A0" w:rsidRDefault="00F552A0" w:rsidP="00F552A0">
            <w:pPr>
              <w:jc w:val="right"/>
            </w:pPr>
            <w:r w:rsidRPr="00F552A0">
              <w:t>-8.9%</w:t>
            </w:r>
          </w:p>
        </w:tc>
      </w:tr>
      <w:tr w:rsidR="00F552A0" w:rsidRPr="00F552A0" w14:paraId="76330C0A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1F8F1017" w14:textId="77777777" w:rsidR="00F552A0" w:rsidRPr="00F552A0" w:rsidRDefault="00F552A0" w:rsidP="00F552A0">
            <w:r w:rsidRPr="00F552A0">
              <w:t>Delaware</w:t>
            </w:r>
          </w:p>
        </w:tc>
        <w:tc>
          <w:tcPr>
            <w:tcW w:w="1143" w:type="dxa"/>
            <w:noWrap/>
            <w:hideMark/>
          </w:tcPr>
          <w:p w14:paraId="4E69153A" w14:textId="77777777" w:rsidR="00F552A0" w:rsidRPr="00F552A0" w:rsidRDefault="00F552A0" w:rsidP="00F552A0">
            <w:pPr>
              <w:jc w:val="right"/>
            </w:pPr>
            <w:r w:rsidRPr="00F552A0">
              <w:t>2,036</w:t>
            </w:r>
          </w:p>
        </w:tc>
        <w:tc>
          <w:tcPr>
            <w:tcW w:w="1009" w:type="dxa"/>
            <w:noWrap/>
            <w:hideMark/>
          </w:tcPr>
          <w:p w14:paraId="306027DD" w14:textId="77777777" w:rsidR="00F552A0" w:rsidRPr="00F552A0" w:rsidRDefault="00F552A0" w:rsidP="00F552A0">
            <w:pPr>
              <w:jc w:val="right"/>
            </w:pPr>
            <w:r w:rsidRPr="00F552A0">
              <w:t>2,220</w:t>
            </w:r>
          </w:p>
        </w:tc>
        <w:tc>
          <w:tcPr>
            <w:tcW w:w="990" w:type="dxa"/>
            <w:noWrap/>
            <w:hideMark/>
          </w:tcPr>
          <w:p w14:paraId="73E6224C" w14:textId="77777777" w:rsidR="00F552A0" w:rsidRPr="00F552A0" w:rsidRDefault="00F552A0" w:rsidP="00F552A0">
            <w:pPr>
              <w:jc w:val="right"/>
            </w:pPr>
            <w:r w:rsidRPr="00F552A0">
              <w:t>-184</w:t>
            </w:r>
          </w:p>
        </w:tc>
        <w:tc>
          <w:tcPr>
            <w:tcW w:w="858" w:type="dxa"/>
            <w:noWrap/>
            <w:hideMark/>
          </w:tcPr>
          <w:p w14:paraId="5EBEB5B8" w14:textId="77777777" w:rsidR="00F552A0" w:rsidRPr="00F552A0" w:rsidRDefault="00F552A0" w:rsidP="00F552A0">
            <w:pPr>
              <w:jc w:val="right"/>
            </w:pPr>
            <w:r w:rsidRPr="00F552A0">
              <w:t>-8.3%</w:t>
            </w:r>
          </w:p>
        </w:tc>
        <w:tc>
          <w:tcPr>
            <w:tcW w:w="852" w:type="dxa"/>
            <w:noWrap/>
            <w:hideMark/>
          </w:tcPr>
          <w:p w14:paraId="554E3447" w14:textId="77777777" w:rsidR="00F552A0" w:rsidRPr="00F552A0" w:rsidRDefault="00F552A0" w:rsidP="00F552A0">
            <w:pPr>
              <w:jc w:val="right"/>
            </w:pPr>
            <w:r w:rsidRPr="00F552A0">
              <w:t>326</w:t>
            </w:r>
          </w:p>
        </w:tc>
        <w:tc>
          <w:tcPr>
            <w:tcW w:w="900" w:type="dxa"/>
            <w:noWrap/>
            <w:hideMark/>
          </w:tcPr>
          <w:p w14:paraId="343858DE" w14:textId="77777777" w:rsidR="00F552A0" w:rsidRPr="00F552A0" w:rsidRDefault="00F552A0" w:rsidP="00F552A0">
            <w:pPr>
              <w:jc w:val="right"/>
            </w:pPr>
            <w:r w:rsidRPr="00F552A0">
              <w:t>355</w:t>
            </w:r>
          </w:p>
        </w:tc>
        <w:tc>
          <w:tcPr>
            <w:tcW w:w="810" w:type="dxa"/>
            <w:noWrap/>
            <w:hideMark/>
          </w:tcPr>
          <w:p w14:paraId="70B604A7" w14:textId="77777777" w:rsidR="00F552A0" w:rsidRPr="00F552A0" w:rsidRDefault="00F552A0" w:rsidP="00F552A0">
            <w:pPr>
              <w:jc w:val="right"/>
            </w:pPr>
            <w:r w:rsidRPr="00F552A0">
              <w:t>-29</w:t>
            </w:r>
          </w:p>
        </w:tc>
        <w:tc>
          <w:tcPr>
            <w:tcW w:w="895" w:type="dxa"/>
            <w:noWrap/>
            <w:hideMark/>
          </w:tcPr>
          <w:p w14:paraId="11DD69DD" w14:textId="77777777" w:rsidR="00F552A0" w:rsidRPr="00F552A0" w:rsidRDefault="00F552A0" w:rsidP="00F552A0">
            <w:pPr>
              <w:jc w:val="right"/>
            </w:pPr>
            <w:r w:rsidRPr="00F552A0">
              <w:t>-8.3%</w:t>
            </w:r>
          </w:p>
        </w:tc>
      </w:tr>
      <w:tr w:rsidR="00F552A0" w:rsidRPr="00F552A0" w14:paraId="4E3E2328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1F61C3C9" w14:textId="77777777" w:rsidR="00F552A0" w:rsidRPr="00F552A0" w:rsidRDefault="00F552A0" w:rsidP="00F552A0">
            <w:r w:rsidRPr="00F552A0">
              <w:t>Vermont</w:t>
            </w:r>
          </w:p>
        </w:tc>
        <w:tc>
          <w:tcPr>
            <w:tcW w:w="1143" w:type="dxa"/>
            <w:noWrap/>
            <w:hideMark/>
          </w:tcPr>
          <w:p w14:paraId="04A0BC15" w14:textId="77777777" w:rsidR="00F552A0" w:rsidRPr="00F552A0" w:rsidRDefault="00F552A0" w:rsidP="00F552A0">
            <w:pPr>
              <w:jc w:val="right"/>
            </w:pPr>
            <w:r w:rsidRPr="00F552A0">
              <w:t>1,285</w:t>
            </w:r>
          </w:p>
        </w:tc>
        <w:tc>
          <w:tcPr>
            <w:tcW w:w="1009" w:type="dxa"/>
            <w:noWrap/>
            <w:hideMark/>
          </w:tcPr>
          <w:p w14:paraId="255C1EBD" w14:textId="77777777" w:rsidR="00F552A0" w:rsidRPr="00F552A0" w:rsidRDefault="00F552A0" w:rsidP="00F552A0">
            <w:pPr>
              <w:jc w:val="right"/>
            </w:pPr>
            <w:r w:rsidRPr="00F552A0">
              <w:t>1,394</w:t>
            </w:r>
          </w:p>
        </w:tc>
        <w:tc>
          <w:tcPr>
            <w:tcW w:w="990" w:type="dxa"/>
            <w:noWrap/>
            <w:hideMark/>
          </w:tcPr>
          <w:p w14:paraId="5A13F979" w14:textId="77777777" w:rsidR="00F552A0" w:rsidRPr="00F552A0" w:rsidRDefault="00F552A0" w:rsidP="00F552A0">
            <w:pPr>
              <w:jc w:val="right"/>
            </w:pPr>
            <w:r w:rsidRPr="00F552A0">
              <w:t>-110</w:t>
            </w:r>
          </w:p>
        </w:tc>
        <w:tc>
          <w:tcPr>
            <w:tcW w:w="858" w:type="dxa"/>
            <w:noWrap/>
            <w:hideMark/>
          </w:tcPr>
          <w:p w14:paraId="4B56755E" w14:textId="77777777" w:rsidR="00F552A0" w:rsidRPr="00F552A0" w:rsidRDefault="00F552A0" w:rsidP="00F552A0">
            <w:pPr>
              <w:jc w:val="right"/>
            </w:pPr>
            <w:r w:rsidRPr="00F552A0">
              <w:t>-7.9%</w:t>
            </w:r>
          </w:p>
        </w:tc>
        <w:tc>
          <w:tcPr>
            <w:tcW w:w="852" w:type="dxa"/>
            <w:noWrap/>
            <w:hideMark/>
          </w:tcPr>
          <w:p w14:paraId="4EE16BE4" w14:textId="77777777" w:rsidR="00F552A0" w:rsidRPr="00F552A0" w:rsidRDefault="00F552A0" w:rsidP="00F552A0">
            <w:pPr>
              <w:jc w:val="right"/>
            </w:pPr>
            <w:r w:rsidRPr="00F552A0">
              <w:t>126</w:t>
            </w:r>
          </w:p>
        </w:tc>
        <w:tc>
          <w:tcPr>
            <w:tcW w:w="900" w:type="dxa"/>
            <w:noWrap/>
            <w:hideMark/>
          </w:tcPr>
          <w:p w14:paraId="38F4F460" w14:textId="77777777" w:rsidR="00F552A0" w:rsidRPr="00F552A0" w:rsidRDefault="00F552A0" w:rsidP="00F552A0">
            <w:pPr>
              <w:jc w:val="right"/>
            </w:pPr>
            <w:r w:rsidRPr="00F552A0">
              <w:t>136</w:t>
            </w:r>
          </w:p>
        </w:tc>
        <w:tc>
          <w:tcPr>
            <w:tcW w:w="810" w:type="dxa"/>
            <w:noWrap/>
            <w:hideMark/>
          </w:tcPr>
          <w:p w14:paraId="284FEBF4" w14:textId="77777777" w:rsidR="00F552A0" w:rsidRPr="00F552A0" w:rsidRDefault="00F552A0" w:rsidP="00F552A0">
            <w:pPr>
              <w:jc w:val="right"/>
            </w:pPr>
            <w:r w:rsidRPr="00F552A0">
              <w:t>-11</w:t>
            </w:r>
          </w:p>
        </w:tc>
        <w:tc>
          <w:tcPr>
            <w:tcW w:w="895" w:type="dxa"/>
            <w:noWrap/>
            <w:hideMark/>
          </w:tcPr>
          <w:p w14:paraId="1D1BCAC2" w14:textId="77777777" w:rsidR="00F552A0" w:rsidRPr="00F552A0" w:rsidRDefault="00F552A0" w:rsidP="00F552A0">
            <w:pPr>
              <w:jc w:val="right"/>
            </w:pPr>
            <w:r w:rsidRPr="00F552A0">
              <w:t>-7.9%</w:t>
            </w:r>
          </w:p>
        </w:tc>
      </w:tr>
      <w:tr w:rsidR="00F552A0" w:rsidRPr="00F552A0" w14:paraId="1B16ECE9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40D79597" w14:textId="77777777" w:rsidR="00F552A0" w:rsidRPr="00F552A0" w:rsidRDefault="00F552A0" w:rsidP="00F552A0">
            <w:r w:rsidRPr="00F552A0">
              <w:t>Connecticut</w:t>
            </w:r>
          </w:p>
        </w:tc>
        <w:tc>
          <w:tcPr>
            <w:tcW w:w="1143" w:type="dxa"/>
            <w:noWrap/>
            <w:hideMark/>
          </w:tcPr>
          <w:p w14:paraId="29929674" w14:textId="77777777" w:rsidR="00F552A0" w:rsidRPr="00F552A0" w:rsidRDefault="00F552A0" w:rsidP="00F552A0">
            <w:pPr>
              <w:jc w:val="right"/>
            </w:pPr>
            <w:r w:rsidRPr="00F552A0">
              <w:t>8,265</w:t>
            </w:r>
          </w:p>
        </w:tc>
        <w:tc>
          <w:tcPr>
            <w:tcW w:w="1009" w:type="dxa"/>
            <w:noWrap/>
            <w:hideMark/>
          </w:tcPr>
          <w:p w14:paraId="77A29663" w14:textId="77777777" w:rsidR="00F552A0" w:rsidRPr="00F552A0" w:rsidRDefault="00F552A0" w:rsidP="00F552A0">
            <w:pPr>
              <w:jc w:val="right"/>
            </w:pPr>
            <w:r w:rsidRPr="00F552A0">
              <w:t>8,814</w:t>
            </w:r>
          </w:p>
        </w:tc>
        <w:tc>
          <w:tcPr>
            <w:tcW w:w="990" w:type="dxa"/>
            <w:noWrap/>
            <w:hideMark/>
          </w:tcPr>
          <w:p w14:paraId="33704149" w14:textId="77777777" w:rsidR="00F552A0" w:rsidRPr="00F552A0" w:rsidRDefault="00F552A0" w:rsidP="00F552A0">
            <w:pPr>
              <w:jc w:val="right"/>
            </w:pPr>
            <w:r w:rsidRPr="00F552A0">
              <w:t>-549</w:t>
            </w:r>
          </w:p>
        </w:tc>
        <w:tc>
          <w:tcPr>
            <w:tcW w:w="858" w:type="dxa"/>
            <w:noWrap/>
            <w:hideMark/>
          </w:tcPr>
          <w:p w14:paraId="748567F5" w14:textId="77777777" w:rsidR="00F552A0" w:rsidRPr="00F552A0" w:rsidRDefault="00F552A0" w:rsidP="00F552A0">
            <w:pPr>
              <w:jc w:val="right"/>
            </w:pPr>
            <w:r w:rsidRPr="00F552A0">
              <w:t>-6.2%</w:t>
            </w:r>
          </w:p>
        </w:tc>
        <w:tc>
          <w:tcPr>
            <w:tcW w:w="852" w:type="dxa"/>
            <w:noWrap/>
            <w:hideMark/>
          </w:tcPr>
          <w:p w14:paraId="3CF2050F" w14:textId="77777777" w:rsidR="00F552A0" w:rsidRPr="00F552A0" w:rsidRDefault="00F552A0" w:rsidP="00F552A0">
            <w:pPr>
              <w:jc w:val="right"/>
            </w:pPr>
            <w:r w:rsidRPr="00F552A0">
              <w:t>1,502</w:t>
            </w:r>
          </w:p>
        </w:tc>
        <w:tc>
          <w:tcPr>
            <w:tcW w:w="900" w:type="dxa"/>
            <w:noWrap/>
            <w:hideMark/>
          </w:tcPr>
          <w:p w14:paraId="2BB8EF63" w14:textId="77777777" w:rsidR="00F552A0" w:rsidRPr="00F552A0" w:rsidRDefault="00F552A0" w:rsidP="00F552A0">
            <w:pPr>
              <w:jc w:val="right"/>
            </w:pPr>
            <w:r w:rsidRPr="00F552A0">
              <w:t>1,601</w:t>
            </w:r>
          </w:p>
        </w:tc>
        <w:tc>
          <w:tcPr>
            <w:tcW w:w="810" w:type="dxa"/>
            <w:noWrap/>
            <w:hideMark/>
          </w:tcPr>
          <w:p w14:paraId="70C461C2" w14:textId="77777777" w:rsidR="00F552A0" w:rsidRPr="00F552A0" w:rsidRDefault="00F552A0" w:rsidP="00F552A0">
            <w:pPr>
              <w:jc w:val="right"/>
            </w:pPr>
            <w:r w:rsidRPr="00F552A0">
              <w:t>-100</w:t>
            </w:r>
          </w:p>
        </w:tc>
        <w:tc>
          <w:tcPr>
            <w:tcW w:w="895" w:type="dxa"/>
            <w:noWrap/>
            <w:hideMark/>
          </w:tcPr>
          <w:p w14:paraId="38E7438B" w14:textId="77777777" w:rsidR="00F552A0" w:rsidRPr="00F552A0" w:rsidRDefault="00F552A0" w:rsidP="00F552A0">
            <w:pPr>
              <w:jc w:val="right"/>
            </w:pPr>
            <w:r w:rsidRPr="00F552A0">
              <w:t>-6.2%</w:t>
            </w:r>
          </w:p>
        </w:tc>
      </w:tr>
      <w:tr w:rsidR="00F552A0" w:rsidRPr="00F552A0" w14:paraId="0CD1C51C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598B7013" w14:textId="77777777" w:rsidR="00F552A0" w:rsidRPr="00F552A0" w:rsidRDefault="00F552A0" w:rsidP="00F552A0">
            <w:r w:rsidRPr="00F552A0">
              <w:t>West Virginia</w:t>
            </w:r>
          </w:p>
        </w:tc>
        <w:tc>
          <w:tcPr>
            <w:tcW w:w="1143" w:type="dxa"/>
            <w:noWrap/>
            <w:hideMark/>
          </w:tcPr>
          <w:p w14:paraId="5557630A" w14:textId="77777777" w:rsidR="00F552A0" w:rsidRPr="00F552A0" w:rsidRDefault="00F552A0" w:rsidP="00F552A0">
            <w:pPr>
              <w:jc w:val="right"/>
            </w:pPr>
            <w:r w:rsidRPr="00F552A0">
              <w:t>4,003</w:t>
            </w:r>
          </w:p>
        </w:tc>
        <w:tc>
          <w:tcPr>
            <w:tcW w:w="1009" w:type="dxa"/>
            <w:noWrap/>
            <w:hideMark/>
          </w:tcPr>
          <w:p w14:paraId="147F642E" w14:textId="77777777" w:rsidR="00F552A0" w:rsidRPr="00F552A0" w:rsidRDefault="00F552A0" w:rsidP="00F552A0">
            <w:pPr>
              <w:jc w:val="right"/>
            </w:pPr>
            <w:r w:rsidRPr="00F552A0">
              <w:t>4,179</w:t>
            </w:r>
          </w:p>
        </w:tc>
        <w:tc>
          <w:tcPr>
            <w:tcW w:w="990" w:type="dxa"/>
            <w:noWrap/>
            <w:hideMark/>
          </w:tcPr>
          <w:p w14:paraId="7633019D" w14:textId="77777777" w:rsidR="00F552A0" w:rsidRPr="00F552A0" w:rsidRDefault="00F552A0" w:rsidP="00F552A0">
            <w:pPr>
              <w:jc w:val="right"/>
            </w:pPr>
            <w:r w:rsidRPr="00F552A0">
              <w:t>-176</w:t>
            </w:r>
          </w:p>
        </w:tc>
        <w:tc>
          <w:tcPr>
            <w:tcW w:w="858" w:type="dxa"/>
            <w:noWrap/>
            <w:hideMark/>
          </w:tcPr>
          <w:p w14:paraId="1DD1DA20" w14:textId="77777777" w:rsidR="00F552A0" w:rsidRPr="00F552A0" w:rsidRDefault="00F552A0" w:rsidP="00F552A0">
            <w:pPr>
              <w:jc w:val="right"/>
            </w:pPr>
            <w:r w:rsidRPr="00F552A0">
              <w:t>-4.2%</w:t>
            </w:r>
          </w:p>
        </w:tc>
        <w:tc>
          <w:tcPr>
            <w:tcW w:w="852" w:type="dxa"/>
            <w:noWrap/>
            <w:hideMark/>
          </w:tcPr>
          <w:p w14:paraId="16A9BB4B" w14:textId="77777777" w:rsidR="00F552A0" w:rsidRPr="00F552A0" w:rsidRDefault="00F552A0" w:rsidP="00F552A0">
            <w:pPr>
              <w:jc w:val="right"/>
            </w:pPr>
            <w:r w:rsidRPr="00F552A0">
              <w:t>578</w:t>
            </w:r>
          </w:p>
        </w:tc>
        <w:tc>
          <w:tcPr>
            <w:tcW w:w="900" w:type="dxa"/>
            <w:noWrap/>
            <w:hideMark/>
          </w:tcPr>
          <w:p w14:paraId="0882F288" w14:textId="77777777" w:rsidR="00F552A0" w:rsidRPr="00F552A0" w:rsidRDefault="00F552A0" w:rsidP="00F552A0">
            <w:pPr>
              <w:jc w:val="right"/>
            </w:pPr>
            <w:r w:rsidRPr="00F552A0">
              <w:t>603</w:t>
            </w:r>
          </w:p>
        </w:tc>
        <w:tc>
          <w:tcPr>
            <w:tcW w:w="810" w:type="dxa"/>
            <w:noWrap/>
            <w:hideMark/>
          </w:tcPr>
          <w:p w14:paraId="229F0D6C" w14:textId="77777777" w:rsidR="00F552A0" w:rsidRPr="00F552A0" w:rsidRDefault="00F552A0" w:rsidP="00F552A0">
            <w:pPr>
              <w:jc w:val="right"/>
            </w:pPr>
            <w:r w:rsidRPr="00F552A0">
              <w:t>-25</w:t>
            </w:r>
          </w:p>
        </w:tc>
        <w:tc>
          <w:tcPr>
            <w:tcW w:w="895" w:type="dxa"/>
            <w:noWrap/>
            <w:hideMark/>
          </w:tcPr>
          <w:p w14:paraId="4AD29CAF" w14:textId="77777777" w:rsidR="00F552A0" w:rsidRPr="00F552A0" w:rsidRDefault="00F552A0" w:rsidP="00F552A0">
            <w:pPr>
              <w:jc w:val="right"/>
            </w:pPr>
            <w:r w:rsidRPr="00F552A0">
              <w:t>-4.2%</w:t>
            </w:r>
          </w:p>
        </w:tc>
      </w:tr>
      <w:tr w:rsidR="00F552A0" w:rsidRPr="00F552A0" w14:paraId="478AD7C8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66838D59" w14:textId="77777777" w:rsidR="00F552A0" w:rsidRPr="00F552A0" w:rsidRDefault="00F552A0" w:rsidP="00F552A0">
            <w:r w:rsidRPr="00F552A0">
              <w:t>Alabama</w:t>
            </w:r>
          </w:p>
        </w:tc>
        <w:tc>
          <w:tcPr>
            <w:tcW w:w="1143" w:type="dxa"/>
            <w:noWrap/>
            <w:hideMark/>
          </w:tcPr>
          <w:p w14:paraId="5FD288CA" w14:textId="77777777" w:rsidR="00F552A0" w:rsidRPr="00F552A0" w:rsidRDefault="00F552A0" w:rsidP="00F552A0">
            <w:pPr>
              <w:jc w:val="right"/>
            </w:pPr>
            <w:r w:rsidRPr="00F552A0">
              <w:t>11,722</w:t>
            </w:r>
          </w:p>
        </w:tc>
        <w:tc>
          <w:tcPr>
            <w:tcW w:w="1009" w:type="dxa"/>
            <w:noWrap/>
            <w:hideMark/>
          </w:tcPr>
          <w:p w14:paraId="2AD69815" w14:textId="77777777" w:rsidR="00F552A0" w:rsidRPr="00F552A0" w:rsidRDefault="00F552A0" w:rsidP="00F552A0">
            <w:pPr>
              <w:jc w:val="right"/>
            </w:pPr>
            <w:r w:rsidRPr="00F552A0">
              <w:t>12,216</w:t>
            </w:r>
          </w:p>
        </w:tc>
        <w:tc>
          <w:tcPr>
            <w:tcW w:w="990" w:type="dxa"/>
            <w:noWrap/>
            <w:hideMark/>
          </w:tcPr>
          <w:p w14:paraId="05952A49" w14:textId="77777777" w:rsidR="00F552A0" w:rsidRPr="00F552A0" w:rsidRDefault="00F552A0" w:rsidP="00F552A0">
            <w:pPr>
              <w:jc w:val="right"/>
            </w:pPr>
            <w:r w:rsidRPr="00F552A0">
              <w:t>-494</w:t>
            </w:r>
          </w:p>
        </w:tc>
        <w:tc>
          <w:tcPr>
            <w:tcW w:w="858" w:type="dxa"/>
            <w:noWrap/>
            <w:hideMark/>
          </w:tcPr>
          <w:p w14:paraId="4683DF07" w14:textId="77777777" w:rsidR="00F552A0" w:rsidRPr="00F552A0" w:rsidRDefault="00F552A0" w:rsidP="00F552A0">
            <w:pPr>
              <w:jc w:val="right"/>
            </w:pPr>
            <w:r w:rsidRPr="00F552A0">
              <w:t>-4.0%</w:t>
            </w:r>
          </w:p>
        </w:tc>
        <w:tc>
          <w:tcPr>
            <w:tcW w:w="852" w:type="dxa"/>
            <w:noWrap/>
            <w:hideMark/>
          </w:tcPr>
          <w:p w14:paraId="4C0FE556" w14:textId="77777777" w:rsidR="00F552A0" w:rsidRPr="00F552A0" w:rsidRDefault="00F552A0" w:rsidP="00F552A0">
            <w:pPr>
              <w:jc w:val="right"/>
            </w:pPr>
            <w:r w:rsidRPr="00F552A0">
              <w:t>1,381</w:t>
            </w:r>
          </w:p>
        </w:tc>
        <w:tc>
          <w:tcPr>
            <w:tcW w:w="900" w:type="dxa"/>
            <w:noWrap/>
            <w:hideMark/>
          </w:tcPr>
          <w:p w14:paraId="18DDED42" w14:textId="77777777" w:rsidR="00F552A0" w:rsidRPr="00F552A0" w:rsidRDefault="00F552A0" w:rsidP="00F552A0">
            <w:pPr>
              <w:jc w:val="right"/>
            </w:pPr>
            <w:r w:rsidRPr="00F552A0">
              <w:t>1,439</w:t>
            </w:r>
          </w:p>
        </w:tc>
        <w:tc>
          <w:tcPr>
            <w:tcW w:w="810" w:type="dxa"/>
            <w:noWrap/>
            <w:hideMark/>
          </w:tcPr>
          <w:p w14:paraId="14E3CEBA" w14:textId="77777777" w:rsidR="00F552A0" w:rsidRPr="00F552A0" w:rsidRDefault="00F552A0" w:rsidP="00F552A0">
            <w:pPr>
              <w:jc w:val="right"/>
            </w:pPr>
            <w:r w:rsidRPr="00F552A0">
              <w:t>-58</w:t>
            </w:r>
          </w:p>
        </w:tc>
        <w:tc>
          <w:tcPr>
            <w:tcW w:w="895" w:type="dxa"/>
            <w:noWrap/>
            <w:hideMark/>
          </w:tcPr>
          <w:p w14:paraId="027E6F92" w14:textId="77777777" w:rsidR="00F552A0" w:rsidRPr="00F552A0" w:rsidRDefault="00F552A0" w:rsidP="00F552A0">
            <w:pPr>
              <w:jc w:val="right"/>
            </w:pPr>
            <w:r w:rsidRPr="00F552A0">
              <w:t>-4.0%</w:t>
            </w:r>
          </w:p>
        </w:tc>
      </w:tr>
      <w:tr w:rsidR="00F552A0" w:rsidRPr="00F552A0" w14:paraId="5E4D8683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3484DFC9" w14:textId="77777777" w:rsidR="00F552A0" w:rsidRPr="00F552A0" w:rsidRDefault="00F552A0" w:rsidP="00F552A0">
            <w:r w:rsidRPr="00F552A0">
              <w:t>Michigan</w:t>
            </w:r>
          </w:p>
        </w:tc>
        <w:tc>
          <w:tcPr>
            <w:tcW w:w="1143" w:type="dxa"/>
            <w:noWrap/>
            <w:hideMark/>
          </w:tcPr>
          <w:p w14:paraId="688A017A" w14:textId="77777777" w:rsidR="00F552A0" w:rsidRPr="00F552A0" w:rsidRDefault="00F552A0" w:rsidP="00F552A0">
            <w:pPr>
              <w:jc w:val="right"/>
            </w:pPr>
            <w:r w:rsidRPr="00F552A0">
              <w:t>24,356</w:t>
            </w:r>
          </w:p>
        </w:tc>
        <w:tc>
          <w:tcPr>
            <w:tcW w:w="1009" w:type="dxa"/>
            <w:noWrap/>
            <w:hideMark/>
          </w:tcPr>
          <w:p w14:paraId="11678EE6" w14:textId="77777777" w:rsidR="00F552A0" w:rsidRPr="00F552A0" w:rsidRDefault="00F552A0" w:rsidP="00F552A0">
            <w:pPr>
              <w:jc w:val="right"/>
            </w:pPr>
            <w:r w:rsidRPr="00F552A0">
              <w:t>25,287</w:t>
            </w:r>
          </w:p>
        </w:tc>
        <w:tc>
          <w:tcPr>
            <w:tcW w:w="990" w:type="dxa"/>
            <w:noWrap/>
            <w:hideMark/>
          </w:tcPr>
          <w:p w14:paraId="4CE1BE68" w14:textId="77777777" w:rsidR="00F552A0" w:rsidRPr="00F552A0" w:rsidRDefault="00F552A0" w:rsidP="00F552A0">
            <w:pPr>
              <w:jc w:val="right"/>
            </w:pPr>
            <w:r w:rsidRPr="00F552A0">
              <w:t>-931</w:t>
            </w:r>
          </w:p>
        </w:tc>
        <w:tc>
          <w:tcPr>
            <w:tcW w:w="858" w:type="dxa"/>
            <w:noWrap/>
            <w:hideMark/>
          </w:tcPr>
          <w:p w14:paraId="0B52861C" w14:textId="77777777" w:rsidR="00F552A0" w:rsidRPr="00F552A0" w:rsidRDefault="00F552A0" w:rsidP="00F552A0">
            <w:pPr>
              <w:jc w:val="right"/>
            </w:pPr>
            <w:r w:rsidRPr="00F552A0">
              <w:t>-3.7%</w:t>
            </w:r>
          </w:p>
        </w:tc>
        <w:tc>
          <w:tcPr>
            <w:tcW w:w="852" w:type="dxa"/>
            <w:noWrap/>
            <w:hideMark/>
          </w:tcPr>
          <w:p w14:paraId="77EF89FB" w14:textId="77777777" w:rsidR="00F552A0" w:rsidRPr="00F552A0" w:rsidRDefault="00F552A0" w:rsidP="00F552A0">
            <w:pPr>
              <w:jc w:val="right"/>
            </w:pPr>
            <w:r w:rsidRPr="00F552A0">
              <w:t>4,056</w:t>
            </w:r>
          </w:p>
        </w:tc>
        <w:tc>
          <w:tcPr>
            <w:tcW w:w="900" w:type="dxa"/>
            <w:noWrap/>
            <w:hideMark/>
          </w:tcPr>
          <w:p w14:paraId="3B8D49A9" w14:textId="77777777" w:rsidR="00F552A0" w:rsidRPr="00F552A0" w:rsidRDefault="00F552A0" w:rsidP="00F552A0">
            <w:pPr>
              <w:jc w:val="right"/>
            </w:pPr>
            <w:r w:rsidRPr="00F552A0">
              <w:t>4,211</w:t>
            </w:r>
          </w:p>
        </w:tc>
        <w:tc>
          <w:tcPr>
            <w:tcW w:w="810" w:type="dxa"/>
            <w:noWrap/>
            <w:hideMark/>
          </w:tcPr>
          <w:p w14:paraId="364FAC64" w14:textId="77777777" w:rsidR="00F552A0" w:rsidRPr="00F552A0" w:rsidRDefault="00F552A0" w:rsidP="00F552A0">
            <w:pPr>
              <w:jc w:val="right"/>
            </w:pPr>
            <w:r w:rsidRPr="00F552A0">
              <w:t>-155</w:t>
            </w:r>
          </w:p>
        </w:tc>
        <w:tc>
          <w:tcPr>
            <w:tcW w:w="895" w:type="dxa"/>
            <w:noWrap/>
            <w:hideMark/>
          </w:tcPr>
          <w:p w14:paraId="2995438F" w14:textId="77777777" w:rsidR="00F552A0" w:rsidRPr="00F552A0" w:rsidRDefault="00F552A0" w:rsidP="00F552A0">
            <w:pPr>
              <w:jc w:val="right"/>
            </w:pPr>
            <w:r w:rsidRPr="00F552A0">
              <w:t>-3.7%</w:t>
            </w:r>
          </w:p>
        </w:tc>
      </w:tr>
      <w:tr w:rsidR="00F552A0" w:rsidRPr="00F552A0" w14:paraId="118CC69C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5F2E26F4" w14:textId="77777777" w:rsidR="00F552A0" w:rsidRPr="00F552A0" w:rsidRDefault="00F552A0" w:rsidP="00F552A0">
            <w:r w:rsidRPr="00F552A0">
              <w:t>Kentucky</w:t>
            </w:r>
          </w:p>
        </w:tc>
        <w:tc>
          <w:tcPr>
            <w:tcW w:w="1143" w:type="dxa"/>
            <w:noWrap/>
            <w:hideMark/>
          </w:tcPr>
          <w:p w14:paraId="089956E7" w14:textId="77777777" w:rsidR="00F552A0" w:rsidRPr="00F552A0" w:rsidRDefault="00F552A0" w:rsidP="00F552A0">
            <w:pPr>
              <w:jc w:val="right"/>
            </w:pPr>
            <w:r w:rsidRPr="00F552A0">
              <w:t>10,650</w:t>
            </w:r>
          </w:p>
        </w:tc>
        <w:tc>
          <w:tcPr>
            <w:tcW w:w="1009" w:type="dxa"/>
            <w:noWrap/>
            <w:hideMark/>
          </w:tcPr>
          <w:p w14:paraId="7DA7A3D8" w14:textId="77777777" w:rsidR="00F552A0" w:rsidRPr="00F552A0" w:rsidRDefault="00F552A0" w:rsidP="00F552A0">
            <w:pPr>
              <w:jc w:val="right"/>
            </w:pPr>
            <w:r w:rsidRPr="00F552A0">
              <w:t>11,040</w:t>
            </w:r>
          </w:p>
        </w:tc>
        <w:tc>
          <w:tcPr>
            <w:tcW w:w="990" w:type="dxa"/>
            <w:noWrap/>
            <w:hideMark/>
          </w:tcPr>
          <w:p w14:paraId="2345A40F" w14:textId="77777777" w:rsidR="00F552A0" w:rsidRPr="00F552A0" w:rsidRDefault="00F552A0" w:rsidP="00F552A0">
            <w:pPr>
              <w:jc w:val="right"/>
            </w:pPr>
            <w:r w:rsidRPr="00F552A0">
              <w:t>-389</w:t>
            </w:r>
          </w:p>
        </w:tc>
        <w:tc>
          <w:tcPr>
            <w:tcW w:w="858" w:type="dxa"/>
            <w:noWrap/>
            <w:hideMark/>
          </w:tcPr>
          <w:p w14:paraId="41B3A067" w14:textId="77777777" w:rsidR="00F552A0" w:rsidRPr="00F552A0" w:rsidRDefault="00F552A0" w:rsidP="00F552A0">
            <w:pPr>
              <w:jc w:val="right"/>
            </w:pPr>
            <w:r w:rsidRPr="00F552A0">
              <w:t>-3.5%</w:t>
            </w:r>
          </w:p>
        </w:tc>
        <w:tc>
          <w:tcPr>
            <w:tcW w:w="852" w:type="dxa"/>
            <w:noWrap/>
            <w:hideMark/>
          </w:tcPr>
          <w:p w14:paraId="231D57CD" w14:textId="77777777" w:rsidR="00F552A0" w:rsidRPr="00F552A0" w:rsidRDefault="00F552A0" w:rsidP="00F552A0">
            <w:pPr>
              <w:jc w:val="right"/>
            </w:pPr>
            <w:r w:rsidRPr="00F552A0">
              <w:t>1,591</w:t>
            </w:r>
          </w:p>
        </w:tc>
        <w:tc>
          <w:tcPr>
            <w:tcW w:w="900" w:type="dxa"/>
            <w:noWrap/>
            <w:hideMark/>
          </w:tcPr>
          <w:p w14:paraId="37BE18C8" w14:textId="77777777" w:rsidR="00F552A0" w:rsidRPr="00F552A0" w:rsidRDefault="00F552A0" w:rsidP="00F552A0">
            <w:pPr>
              <w:jc w:val="right"/>
            </w:pPr>
            <w:r w:rsidRPr="00F552A0">
              <w:t>1,649</w:t>
            </w:r>
          </w:p>
        </w:tc>
        <w:tc>
          <w:tcPr>
            <w:tcW w:w="810" w:type="dxa"/>
            <w:noWrap/>
            <w:hideMark/>
          </w:tcPr>
          <w:p w14:paraId="12C98B2C" w14:textId="77777777" w:rsidR="00F552A0" w:rsidRPr="00F552A0" w:rsidRDefault="00F552A0" w:rsidP="00F552A0">
            <w:pPr>
              <w:jc w:val="right"/>
            </w:pPr>
            <w:r w:rsidRPr="00F552A0">
              <w:t>-58</w:t>
            </w:r>
          </w:p>
        </w:tc>
        <w:tc>
          <w:tcPr>
            <w:tcW w:w="895" w:type="dxa"/>
            <w:noWrap/>
            <w:hideMark/>
          </w:tcPr>
          <w:p w14:paraId="58ECDAA5" w14:textId="77777777" w:rsidR="00F552A0" w:rsidRPr="00F552A0" w:rsidRDefault="00F552A0" w:rsidP="00F552A0">
            <w:pPr>
              <w:jc w:val="right"/>
            </w:pPr>
            <w:r w:rsidRPr="00F552A0">
              <w:t>-3.5%</w:t>
            </w:r>
          </w:p>
        </w:tc>
      </w:tr>
      <w:tr w:rsidR="00F552A0" w:rsidRPr="00F552A0" w14:paraId="451214EF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60ABF9E7" w14:textId="77777777" w:rsidR="00F552A0" w:rsidRPr="00F552A0" w:rsidRDefault="00F552A0" w:rsidP="00F552A0">
            <w:r w:rsidRPr="00F552A0">
              <w:t>Virginia</w:t>
            </w:r>
          </w:p>
        </w:tc>
        <w:tc>
          <w:tcPr>
            <w:tcW w:w="1143" w:type="dxa"/>
            <w:noWrap/>
            <w:hideMark/>
          </w:tcPr>
          <w:p w14:paraId="409F0BB4" w14:textId="77777777" w:rsidR="00F552A0" w:rsidRPr="00F552A0" w:rsidRDefault="00F552A0" w:rsidP="00F552A0">
            <w:pPr>
              <w:jc w:val="right"/>
            </w:pPr>
            <w:r w:rsidRPr="00F552A0">
              <w:t>19,375</w:t>
            </w:r>
          </w:p>
        </w:tc>
        <w:tc>
          <w:tcPr>
            <w:tcW w:w="1009" w:type="dxa"/>
            <w:noWrap/>
            <w:hideMark/>
          </w:tcPr>
          <w:p w14:paraId="3090CABD" w14:textId="77777777" w:rsidR="00F552A0" w:rsidRPr="00F552A0" w:rsidRDefault="00F552A0" w:rsidP="00F552A0">
            <w:pPr>
              <w:jc w:val="right"/>
            </w:pPr>
            <w:r w:rsidRPr="00F552A0">
              <w:t>19,997</w:t>
            </w:r>
          </w:p>
        </w:tc>
        <w:tc>
          <w:tcPr>
            <w:tcW w:w="990" w:type="dxa"/>
            <w:noWrap/>
            <w:hideMark/>
          </w:tcPr>
          <w:p w14:paraId="3DBE800A" w14:textId="77777777" w:rsidR="00F552A0" w:rsidRPr="00F552A0" w:rsidRDefault="00F552A0" w:rsidP="00F552A0">
            <w:pPr>
              <w:jc w:val="right"/>
            </w:pPr>
            <w:r w:rsidRPr="00F552A0">
              <w:t>-622</w:t>
            </w:r>
          </w:p>
        </w:tc>
        <w:tc>
          <w:tcPr>
            <w:tcW w:w="858" w:type="dxa"/>
            <w:noWrap/>
            <w:hideMark/>
          </w:tcPr>
          <w:p w14:paraId="5042CF22" w14:textId="77777777" w:rsidR="00F552A0" w:rsidRPr="00F552A0" w:rsidRDefault="00F552A0" w:rsidP="00F552A0">
            <w:pPr>
              <w:jc w:val="right"/>
            </w:pPr>
            <w:r w:rsidRPr="00F552A0">
              <w:t>-3.1%</w:t>
            </w:r>
          </w:p>
        </w:tc>
        <w:tc>
          <w:tcPr>
            <w:tcW w:w="852" w:type="dxa"/>
            <w:noWrap/>
            <w:hideMark/>
          </w:tcPr>
          <w:p w14:paraId="2E111A7A" w14:textId="77777777" w:rsidR="00F552A0" w:rsidRPr="00F552A0" w:rsidRDefault="00F552A0" w:rsidP="00F552A0">
            <w:pPr>
              <w:jc w:val="right"/>
            </w:pPr>
            <w:r w:rsidRPr="00F552A0">
              <w:t>3,323</w:t>
            </w:r>
          </w:p>
        </w:tc>
        <w:tc>
          <w:tcPr>
            <w:tcW w:w="900" w:type="dxa"/>
            <w:noWrap/>
            <w:hideMark/>
          </w:tcPr>
          <w:p w14:paraId="61318CF7" w14:textId="77777777" w:rsidR="00F552A0" w:rsidRPr="00F552A0" w:rsidRDefault="00F552A0" w:rsidP="00F552A0">
            <w:pPr>
              <w:jc w:val="right"/>
            </w:pPr>
            <w:r w:rsidRPr="00F552A0">
              <w:t>3,430</w:t>
            </w:r>
          </w:p>
        </w:tc>
        <w:tc>
          <w:tcPr>
            <w:tcW w:w="810" w:type="dxa"/>
            <w:noWrap/>
            <w:hideMark/>
          </w:tcPr>
          <w:p w14:paraId="44F9C6FB" w14:textId="77777777" w:rsidR="00F552A0" w:rsidRPr="00F552A0" w:rsidRDefault="00F552A0" w:rsidP="00F552A0">
            <w:pPr>
              <w:jc w:val="right"/>
            </w:pPr>
            <w:r w:rsidRPr="00F552A0">
              <w:t>-107</w:t>
            </w:r>
          </w:p>
        </w:tc>
        <w:tc>
          <w:tcPr>
            <w:tcW w:w="895" w:type="dxa"/>
            <w:noWrap/>
            <w:hideMark/>
          </w:tcPr>
          <w:p w14:paraId="3D537090" w14:textId="77777777" w:rsidR="00F552A0" w:rsidRPr="00F552A0" w:rsidRDefault="00F552A0" w:rsidP="00F552A0">
            <w:pPr>
              <w:jc w:val="right"/>
            </w:pPr>
            <w:r w:rsidRPr="00F552A0">
              <w:t>-3.1%</w:t>
            </w:r>
          </w:p>
        </w:tc>
      </w:tr>
      <w:tr w:rsidR="00F552A0" w:rsidRPr="00F552A0" w14:paraId="562CEA14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61B9FFBF" w14:textId="77777777" w:rsidR="00F552A0" w:rsidRPr="00F552A0" w:rsidRDefault="00F552A0" w:rsidP="00F552A0">
            <w:r w:rsidRPr="00F552A0">
              <w:t>New Hampshire</w:t>
            </w:r>
          </w:p>
        </w:tc>
        <w:tc>
          <w:tcPr>
            <w:tcW w:w="1143" w:type="dxa"/>
            <w:noWrap/>
            <w:hideMark/>
          </w:tcPr>
          <w:p w14:paraId="379523F2" w14:textId="77777777" w:rsidR="00F552A0" w:rsidRPr="00F552A0" w:rsidRDefault="00F552A0" w:rsidP="00F552A0">
            <w:pPr>
              <w:jc w:val="right"/>
            </w:pPr>
            <w:r w:rsidRPr="00F552A0">
              <w:t>3,017</w:t>
            </w:r>
          </w:p>
        </w:tc>
        <w:tc>
          <w:tcPr>
            <w:tcW w:w="1009" w:type="dxa"/>
            <w:noWrap/>
            <w:hideMark/>
          </w:tcPr>
          <w:p w14:paraId="6F90C16B" w14:textId="77777777" w:rsidR="00F552A0" w:rsidRPr="00F552A0" w:rsidRDefault="00F552A0" w:rsidP="00F552A0">
            <w:pPr>
              <w:jc w:val="right"/>
            </w:pPr>
            <w:r w:rsidRPr="00F552A0">
              <w:t>3,099</w:t>
            </w:r>
          </w:p>
        </w:tc>
        <w:tc>
          <w:tcPr>
            <w:tcW w:w="990" w:type="dxa"/>
            <w:noWrap/>
            <w:hideMark/>
          </w:tcPr>
          <w:p w14:paraId="1F592327" w14:textId="77777777" w:rsidR="00F552A0" w:rsidRPr="00F552A0" w:rsidRDefault="00F552A0" w:rsidP="00F552A0">
            <w:pPr>
              <w:jc w:val="right"/>
            </w:pPr>
            <w:r w:rsidRPr="00F552A0">
              <w:t>-82</w:t>
            </w:r>
          </w:p>
        </w:tc>
        <w:tc>
          <w:tcPr>
            <w:tcW w:w="858" w:type="dxa"/>
            <w:noWrap/>
            <w:hideMark/>
          </w:tcPr>
          <w:p w14:paraId="39A65D9E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  <w:tc>
          <w:tcPr>
            <w:tcW w:w="852" w:type="dxa"/>
            <w:noWrap/>
            <w:hideMark/>
          </w:tcPr>
          <w:p w14:paraId="3E62570E" w14:textId="77777777" w:rsidR="00F552A0" w:rsidRPr="00F552A0" w:rsidRDefault="00F552A0" w:rsidP="00F552A0">
            <w:pPr>
              <w:jc w:val="right"/>
            </w:pPr>
            <w:r w:rsidRPr="00F552A0">
              <w:t>329</w:t>
            </w:r>
          </w:p>
        </w:tc>
        <w:tc>
          <w:tcPr>
            <w:tcW w:w="900" w:type="dxa"/>
            <w:noWrap/>
            <w:hideMark/>
          </w:tcPr>
          <w:p w14:paraId="5DB29A10" w14:textId="77777777" w:rsidR="00F552A0" w:rsidRPr="00F552A0" w:rsidRDefault="00F552A0" w:rsidP="00F552A0">
            <w:pPr>
              <w:jc w:val="right"/>
            </w:pPr>
            <w:r w:rsidRPr="00F552A0">
              <w:t>338</w:t>
            </w:r>
          </w:p>
        </w:tc>
        <w:tc>
          <w:tcPr>
            <w:tcW w:w="810" w:type="dxa"/>
            <w:noWrap/>
            <w:hideMark/>
          </w:tcPr>
          <w:p w14:paraId="27CD39D2" w14:textId="77777777" w:rsidR="00F552A0" w:rsidRPr="00F552A0" w:rsidRDefault="00F552A0" w:rsidP="00F552A0">
            <w:pPr>
              <w:jc w:val="right"/>
            </w:pPr>
            <w:r w:rsidRPr="00F552A0">
              <w:t>-9</w:t>
            </w:r>
          </w:p>
        </w:tc>
        <w:tc>
          <w:tcPr>
            <w:tcW w:w="895" w:type="dxa"/>
            <w:noWrap/>
            <w:hideMark/>
          </w:tcPr>
          <w:p w14:paraId="072FF73F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</w:tr>
      <w:tr w:rsidR="00F552A0" w:rsidRPr="00F552A0" w14:paraId="3B3D50C1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141CD1F7" w14:textId="77777777" w:rsidR="00F552A0" w:rsidRPr="00F552A0" w:rsidRDefault="00F552A0" w:rsidP="00F552A0">
            <w:r w:rsidRPr="00F552A0">
              <w:t>Arkansas</w:t>
            </w:r>
          </w:p>
        </w:tc>
        <w:tc>
          <w:tcPr>
            <w:tcW w:w="1143" w:type="dxa"/>
            <w:noWrap/>
            <w:hideMark/>
          </w:tcPr>
          <w:p w14:paraId="30AFBC42" w14:textId="77777777" w:rsidR="00F552A0" w:rsidRPr="00F552A0" w:rsidRDefault="00F552A0" w:rsidP="00F552A0">
            <w:pPr>
              <w:jc w:val="right"/>
            </w:pPr>
            <w:r w:rsidRPr="00F552A0">
              <w:t>7,476</w:t>
            </w:r>
          </w:p>
        </w:tc>
        <w:tc>
          <w:tcPr>
            <w:tcW w:w="1009" w:type="dxa"/>
            <w:noWrap/>
            <w:hideMark/>
          </w:tcPr>
          <w:p w14:paraId="60D60D69" w14:textId="77777777" w:rsidR="00F552A0" w:rsidRPr="00F552A0" w:rsidRDefault="00F552A0" w:rsidP="00F552A0">
            <w:pPr>
              <w:jc w:val="right"/>
            </w:pPr>
            <w:r w:rsidRPr="00F552A0">
              <w:t>7,675</w:t>
            </w:r>
          </w:p>
        </w:tc>
        <w:tc>
          <w:tcPr>
            <w:tcW w:w="990" w:type="dxa"/>
            <w:noWrap/>
            <w:hideMark/>
          </w:tcPr>
          <w:p w14:paraId="0ECD6265" w14:textId="77777777" w:rsidR="00F552A0" w:rsidRPr="00F552A0" w:rsidRDefault="00F552A0" w:rsidP="00F552A0">
            <w:pPr>
              <w:jc w:val="right"/>
            </w:pPr>
            <w:r w:rsidRPr="00F552A0">
              <w:t>-199</w:t>
            </w:r>
          </w:p>
        </w:tc>
        <w:tc>
          <w:tcPr>
            <w:tcW w:w="858" w:type="dxa"/>
            <w:noWrap/>
            <w:hideMark/>
          </w:tcPr>
          <w:p w14:paraId="784469B8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  <w:tc>
          <w:tcPr>
            <w:tcW w:w="852" w:type="dxa"/>
            <w:noWrap/>
            <w:hideMark/>
          </w:tcPr>
          <w:p w14:paraId="7398BE6A" w14:textId="77777777" w:rsidR="00F552A0" w:rsidRPr="00F552A0" w:rsidRDefault="00F552A0" w:rsidP="00F552A0">
            <w:pPr>
              <w:jc w:val="right"/>
            </w:pPr>
            <w:r w:rsidRPr="00F552A0">
              <w:t>864</w:t>
            </w:r>
          </w:p>
        </w:tc>
        <w:tc>
          <w:tcPr>
            <w:tcW w:w="900" w:type="dxa"/>
            <w:noWrap/>
            <w:hideMark/>
          </w:tcPr>
          <w:p w14:paraId="45CDCB0A" w14:textId="77777777" w:rsidR="00F552A0" w:rsidRPr="00F552A0" w:rsidRDefault="00F552A0" w:rsidP="00F552A0">
            <w:pPr>
              <w:jc w:val="right"/>
            </w:pPr>
            <w:r w:rsidRPr="00F552A0">
              <w:t>887</w:t>
            </w:r>
          </w:p>
        </w:tc>
        <w:tc>
          <w:tcPr>
            <w:tcW w:w="810" w:type="dxa"/>
            <w:noWrap/>
            <w:hideMark/>
          </w:tcPr>
          <w:p w14:paraId="02F31315" w14:textId="77777777" w:rsidR="00F552A0" w:rsidRPr="00F552A0" w:rsidRDefault="00F552A0" w:rsidP="00F552A0">
            <w:pPr>
              <w:jc w:val="right"/>
            </w:pPr>
            <w:r w:rsidRPr="00F552A0">
              <w:t>-23</w:t>
            </w:r>
          </w:p>
        </w:tc>
        <w:tc>
          <w:tcPr>
            <w:tcW w:w="895" w:type="dxa"/>
            <w:noWrap/>
            <w:hideMark/>
          </w:tcPr>
          <w:p w14:paraId="422FB4F1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</w:tr>
      <w:tr w:rsidR="00F552A0" w:rsidRPr="00F552A0" w14:paraId="6EA9614C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3A4FC65E" w14:textId="77777777" w:rsidR="00F552A0" w:rsidRPr="00F552A0" w:rsidRDefault="00F552A0" w:rsidP="00F552A0">
            <w:r w:rsidRPr="00F552A0">
              <w:t>Massachusetts</w:t>
            </w:r>
          </w:p>
        </w:tc>
        <w:tc>
          <w:tcPr>
            <w:tcW w:w="1143" w:type="dxa"/>
            <w:noWrap/>
            <w:hideMark/>
          </w:tcPr>
          <w:p w14:paraId="2179DE37" w14:textId="77777777" w:rsidR="00F552A0" w:rsidRPr="00F552A0" w:rsidRDefault="00F552A0" w:rsidP="00F552A0">
            <w:pPr>
              <w:jc w:val="right"/>
            </w:pPr>
            <w:r w:rsidRPr="00F552A0">
              <w:t>14,910</w:t>
            </w:r>
          </w:p>
        </w:tc>
        <w:tc>
          <w:tcPr>
            <w:tcW w:w="1009" w:type="dxa"/>
            <w:noWrap/>
            <w:hideMark/>
          </w:tcPr>
          <w:p w14:paraId="5B4EA431" w14:textId="77777777" w:rsidR="00F552A0" w:rsidRPr="00F552A0" w:rsidRDefault="00F552A0" w:rsidP="00F552A0">
            <w:pPr>
              <w:jc w:val="right"/>
            </w:pPr>
            <w:r w:rsidRPr="00F552A0">
              <w:t>15,307</w:t>
            </w:r>
          </w:p>
        </w:tc>
        <w:tc>
          <w:tcPr>
            <w:tcW w:w="990" w:type="dxa"/>
            <w:noWrap/>
            <w:hideMark/>
          </w:tcPr>
          <w:p w14:paraId="72FDDF30" w14:textId="77777777" w:rsidR="00F552A0" w:rsidRPr="00F552A0" w:rsidRDefault="00F552A0" w:rsidP="00F552A0">
            <w:pPr>
              <w:jc w:val="right"/>
            </w:pPr>
            <w:r w:rsidRPr="00F552A0">
              <w:t>-396</w:t>
            </w:r>
          </w:p>
        </w:tc>
        <w:tc>
          <w:tcPr>
            <w:tcW w:w="858" w:type="dxa"/>
            <w:noWrap/>
            <w:hideMark/>
          </w:tcPr>
          <w:p w14:paraId="10682A27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  <w:tc>
          <w:tcPr>
            <w:tcW w:w="852" w:type="dxa"/>
            <w:noWrap/>
            <w:hideMark/>
          </w:tcPr>
          <w:p w14:paraId="0725DB6F" w14:textId="77777777" w:rsidR="00F552A0" w:rsidRPr="00F552A0" w:rsidRDefault="00F552A0" w:rsidP="00F552A0">
            <w:pPr>
              <w:jc w:val="right"/>
            </w:pPr>
            <w:r w:rsidRPr="00F552A0">
              <w:t>2,473</w:t>
            </w:r>
          </w:p>
        </w:tc>
        <w:tc>
          <w:tcPr>
            <w:tcW w:w="900" w:type="dxa"/>
            <w:noWrap/>
            <w:hideMark/>
          </w:tcPr>
          <w:p w14:paraId="525FECD1" w14:textId="77777777" w:rsidR="00F552A0" w:rsidRPr="00F552A0" w:rsidRDefault="00F552A0" w:rsidP="00F552A0">
            <w:pPr>
              <w:jc w:val="right"/>
            </w:pPr>
            <w:r w:rsidRPr="00F552A0">
              <w:t>2,539</w:t>
            </w:r>
          </w:p>
        </w:tc>
        <w:tc>
          <w:tcPr>
            <w:tcW w:w="810" w:type="dxa"/>
            <w:noWrap/>
            <w:hideMark/>
          </w:tcPr>
          <w:p w14:paraId="450CF04F" w14:textId="77777777" w:rsidR="00F552A0" w:rsidRPr="00F552A0" w:rsidRDefault="00F552A0" w:rsidP="00F552A0">
            <w:pPr>
              <w:jc w:val="right"/>
            </w:pPr>
            <w:r w:rsidRPr="00F552A0">
              <w:t>-66</w:t>
            </w:r>
          </w:p>
        </w:tc>
        <w:tc>
          <w:tcPr>
            <w:tcW w:w="895" w:type="dxa"/>
            <w:noWrap/>
            <w:hideMark/>
          </w:tcPr>
          <w:p w14:paraId="1C6BCD22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</w:tr>
      <w:tr w:rsidR="00F552A0" w:rsidRPr="00F552A0" w14:paraId="708DC288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7306998A" w14:textId="77777777" w:rsidR="00F552A0" w:rsidRPr="00F552A0" w:rsidRDefault="00F552A0" w:rsidP="00F552A0">
            <w:r w:rsidRPr="00F552A0">
              <w:lastRenderedPageBreak/>
              <w:t>South Carolina</w:t>
            </w:r>
          </w:p>
        </w:tc>
        <w:tc>
          <w:tcPr>
            <w:tcW w:w="1143" w:type="dxa"/>
            <w:noWrap/>
            <w:hideMark/>
          </w:tcPr>
          <w:p w14:paraId="5F3D49ED" w14:textId="77777777" w:rsidR="00F552A0" w:rsidRPr="00F552A0" w:rsidRDefault="00F552A0" w:rsidP="00F552A0">
            <w:pPr>
              <w:jc w:val="right"/>
            </w:pPr>
            <w:r w:rsidRPr="00F552A0">
              <w:t>11,354</w:t>
            </w:r>
          </w:p>
        </w:tc>
        <w:tc>
          <w:tcPr>
            <w:tcW w:w="1009" w:type="dxa"/>
            <w:noWrap/>
            <w:hideMark/>
          </w:tcPr>
          <w:p w14:paraId="4D4A009C" w14:textId="77777777" w:rsidR="00F552A0" w:rsidRPr="00F552A0" w:rsidRDefault="00F552A0" w:rsidP="00F552A0">
            <w:pPr>
              <w:jc w:val="right"/>
            </w:pPr>
            <w:r w:rsidRPr="00F552A0">
              <w:t>11,656</w:t>
            </w:r>
          </w:p>
        </w:tc>
        <w:tc>
          <w:tcPr>
            <w:tcW w:w="990" w:type="dxa"/>
            <w:noWrap/>
            <w:hideMark/>
          </w:tcPr>
          <w:p w14:paraId="2B062FA6" w14:textId="77777777" w:rsidR="00F552A0" w:rsidRPr="00F552A0" w:rsidRDefault="00F552A0" w:rsidP="00F552A0">
            <w:pPr>
              <w:jc w:val="right"/>
            </w:pPr>
            <w:r w:rsidRPr="00F552A0">
              <w:t>-302</w:t>
            </w:r>
          </w:p>
        </w:tc>
        <w:tc>
          <w:tcPr>
            <w:tcW w:w="858" w:type="dxa"/>
            <w:noWrap/>
            <w:hideMark/>
          </w:tcPr>
          <w:p w14:paraId="275EB804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  <w:tc>
          <w:tcPr>
            <w:tcW w:w="852" w:type="dxa"/>
            <w:noWrap/>
            <w:hideMark/>
          </w:tcPr>
          <w:p w14:paraId="77C63A94" w14:textId="77777777" w:rsidR="00F552A0" w:rsidRPr="00F552A0" w:rsidRDefault="00F552A0" w:rsidP="00F552A0">
            <w:pPr>
              <w:jc w:val="right"/>
            </w:pPr>
            <w:r w:rsidRPr="00F552A0">
              <w:t>1,254</w:t>
            </w:r>
          </w:p>
        </w:tc>
        <w:tc>
          <w:tcPr>
            <w:tcW w:w="900" w:type="dxa"/>
            <w:noWrap/>
            <w:hideMark/>
          </w:tcPr>
          <w:p w14:paraId="0AC24AC3" w14:textId="77777777" w:rsidR="00F552A0" w:rsidRPr="00F552A0" w:rsidRDefault="00F552A0" w:rsidP="00F552A0">
            <w:pPr>
              <w:jc w:val="right"/>
            </w:pPr>
            <w:r w:rsidRPr="00F552A0">
              <w:t>1,287</w:t>
            </w:r>
          </w:p>
        </w:tc>
        <w:tc>
          <w:tcPr>
            <w:tcW w:w="810" w:type="dxa"/>
            <w:noWrap/>
            <w:hideMark/>
          </w:tcPr>
          <w:p w14:paraId="5ABACC37" w14:textId="77777777" w:rsidR="00F552A0" w:rsidRPr="00F552A0" w:rsidRDefault="00F552A0" w:rsidP="00F552A0">
            <w:pPr>
              <w:jc w:val="right"/>
            </w:pPr>
            <w:r w:rsidRPr="00F552A0">
              <w:t>-33</w:t>
            </w:r>
          </w:p>
        </w:tc>
        <w:tc>
          <w:tcPr>
            <w:tcW w:w="895" w:type="dxa"/>
            <w:noWrap/>
            <w:hideMark/>
          </w:tcPr>
          <w:p w14:paraId="4B394EB8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</w:tr>
      <w:tr w:rsidR="00F552A0" w:rsidRPr="00F552A0" w14:paraId="2FC23C66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096CC582" w14:textId="77777777" w:rsidR="00F552A0" w:rsidRPr="00F552A0" w:rsidRDefault="00F552A0" w:rsidP="00F552A0">
            <w:r w:rsidRPr="00F552A0">
              <w:t>Tennessee</w:t>
            </w:r>
          </w:p>
        </w:tc>
        <w:tc>
          <w:tcPr>
            <w:tcW w:w="1143" w:type="dxa"/>
            <w:noWrap/>
            <w:hideMark/>
          </w:tcPr>
          <w:p w14:paraId="2CE1C77F" w14:textId="77777777" w:rsidR="00F552A0" w:rsidRPr="00F552A0" w:rsidRDefault="00F552A0" w:rsidP="00F552A0">
            <w:pPr>
              <w:jc w:val="right"/>
            </w:pPr>
            <w:r w:rsidRPr="00F552A0">
              <w:t>15,720</w:t>
            </w:r>
          </w:p>
        </w:tc>
        <w:tc>
          <w:tcPr>
            <w:tcW w:w="1009" w:type="dxa"/>
            <w:noWrap/>
            <w:hideMark/>
          </w:tcPr>
          <w:p w14:paraId="6CAF209C" w14:textId="77777777" w:rsidR="00F552A0" w:rsidRPr="00F552A0" w:rsidRDefault="00F552A0" w:rsidP="00F552A0">
            <w:pPr>
              <w:jc w:val="right"/>
            </w:pPr>
            <w:r w:rsidRPr="00F552A0">
              <w:t>16,138</w:t>
            </w:r>
          </w:p>
        </w:tc>
        <w:tc>
          <w:tcPr>
            <w:tcW w:w="990" w:type="dxa"/>
            <w:noWrap/>
            <w:hideMark/>
          </w:tcPr>
          <w:p w14:paraId="1582F9D5" w14:textId="77777777" w:rsidR="00F552A0" w:rsidRPr="00F552A0" w:rsidRDefault="00F552A0" w:rsidP="00F552A0">
            <w:pPr>
              <w:jc w:val="right"/>
            </w:pPr>
            <w:r w:rsidRPr="00F552A0">
              <w:t>-418</w:t>
            </w:r>
          </w:p>
        </w:tc>
        <w:tc>
          <w:tcPr>
            <w:tcW w:w="858" w:type="dxa"/>
            <w:noWrap/>
            <w:hideMark/>
          </w:tcPr>
          <w:p w14:paraId="5CB72F47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  <w:tc>
          <w:tcPr>
            <w:tcW w:w="852" w:type="dxa"/>
            <w:noWrap/>
            <w:hideMark/>
          </w:tcPr>
          <w:p w14:paraId="7A9D9AE5" w14:textId="77777777" w:rsidR="00F552A0" w:rsidRPr="00F552A0" w:rsidRDefault="00F552A0" w:rsidP="00F552A0">
            <w:pPr>
              <w:jc w:val="right"/>
            </w:pPr>
            <w:r w:rsidRPr="00F552A0">
              <w:t>2,438</w:t>
            </w:r>
          </w:p>
        </w:tc>
        <w:tc>
          <w:tcPr>
            <w:tcW w:w="900" w:type="dxa"/>
            <w:noWrap/>
            <w:hideMark/>
          </w:tcPr>
          <w:p w14:paraId="0B4C36CF" w14:textId="77777777" w:rsidR="00F552A0" w:rsidRPr="00F552A0" w:rsidRDefault="00F552A0" w:rsidP="00F552A0">
            <w:pPr>
              <w:jc w:val="right"/>
            </w:pPr>
            <w:r w:rsidRPr="00F552A0">
              <w:t>2,503</w:t>
            </w:r>
          </w:p>
        </w:tc>
        <w:tc>
          <w:tcPr>
            <w:tcW w:w="810" w:type="dxa"/>
            <w:noWrap/>
            <w:hideMark/>
          </w:tcPr>
          <w:p w14:paraId="05DF612B" w14:textId="77777777" w:rsidR="00F552A0" w:rsidRPr="00F552A0" w:rsidRDefault="00F552A0" w:rsidP="00F552A0">
            <w:pPr>
              <w:jc w:val="right"/>
            </w:pPr>
            <w:r w:rsidRPr="00F552A0">
              <w:t>-65</w:t>
            </w:r>
          </w:p>
        </w:tc>
        <w:tc>
          <w:tcPr>
            <w:tcW w:w="895" w:type="dxa"/>
            <w:noWrap/>
            <w:hideMark/>
          </w:tcPr>
          <w:p w14:paraId="659F6A69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</w:tr>
      <w:tr w:rsidR="00F552A0" w:rsidRPr="00F552A0" w14:paraId="59AB21F6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4993F15E" w14:textId="77777777" w:rsidR="00F552A0" w:rsidRPr="00F552A0" w:rsidRDefault="00F552A0" w:rsidP="00F552A0">
            <w:r w:rsidRPr="00F552A0">
              <w:t>South Dakota</w:t>
            </w:r>
          </w:p>
        </w:tc>
        <w:tc>
          <w:tcPr>
            <w:tcW w:w="1143" w:type="dxa"/>
            <w:noWrap/>
            <w:hideMark/>
          </w:tcPr>
          <w:p w14:paraId="4B9F7498" w14:textId="77777777" w:rsidR="00F552A0" w:rsidRPr="00F552A0" w:rsidRDefault="00F552A0" w:rsidP="00F552A0">
            <w:pPr>
              <w:jc w:val="right"/>
            </w:pPr>
            <w:r w:rsidRPr="00F552A0">
              <w:t>2,131</w:t>
            </w:r>
          </w:p>
        </w:tc>
        <w:tc>
          <w:tcPr>
            <w:tcW w:w="1009" w:type="dxa"/>
            <w:noWrap/>
            <w:hideMark/>
          </w:tcPr>
          <w:p w14:paraId="3F48D611" w14:textId="77777777" w:rsidR="00F552A0" w:rsidRPr="00F552A0" w:rsidRDefault="00F552A0" w:rsidP="00F552A0">
            <w:pPr>
              <w:jc w:val="right"/>
            </w:pPr>
            <w:r w:rsidRPr="00F552A0">
              <w:t>2,188</w:t>
            </w:r>
          </w:p>
        </w:tc>
        <w:tc>
          <w:tcPr>
            <w:tcW w:w="990" w:type="dxa"/>
            <w:noWrap/>
            <w:hideMark/>
          </w:tcPr>
          <w:p w14:paraId="684924C3" w14:textId="77777777" w:rsidR="00F552A0" w:rsidRPr="00F552A0" w:rsidRDefault="00F552A0" w:rsidP="00F552A0">
            <w:pPr>
              <w:jc w:val="right"/>
            </w:pPr>
            <w:r w:rsidRPr="00F552A0">
              <w:t>-57</w:t>
            </w:r>
          </w:p>
        </w:tc>
        <w:tc>
          <w:tcPr>
            <w:tcW w:w="858" w:type="dxa"/>
            <w:noWrap/>
            <w:hideMark/>
          </w:tcPr>
          <w:p w14:paraId="59143DD5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  <w:tc>
          <w:tcPr>
            <w:tcW w:w="852" w:type="dxa"/>
            <w:noWrap/>
            <w:hideMark/>
          </w:tcPr>
          <w:p w14:paraId="7894EAEB" w14:textId="77777777" w:rsidR="00F552A0" w:rsidRPr="00F552A0" w:rsidRDefault="00F552A0" w:rsidP="00F552A0">
            <w:pPr>
              <w:jc w:val="right"/>
            </w:pPr>
            <w:r w:rsidRPr="00F552A0">
              <w:t>161</w:t>
            </w:r>
          </w:p>
        </w:tc>
        <w:tc>
          <w:tcPr>
            <w:tcW w:w="900" w:type="dxa"/>
            <w:noWrap/>
            <w:hideMark/>
          </w:tcPr>
          <w:p w14:paraId="040531B6" w14:textId="77777777" w:rsidR="00F552A0" w:rsidRPr="00F552A0" w:rsidRDefault="00F552A0" w:rsidP="00F552A0">
            <w:pPr>
              <w:jc w:val="right"/>
            </w:pPr>
            <w:r w:rsidRPr="00F552A0">
              <w:t>165</w:t>
            </w:r>
          </w:p>
        </w:tc>
        <w:tc>
          <w:tcPr>
            <w:tcW w:w="810" w:type="dxa"/>
            <w:noWrap/>
            <w:hideMark/>
          </w:tcPr>
          <w:p w14:paraId="5650BBCD" w14:textId="77777777" w:rsidR="00F552A0" w:rsidRPr="00F552A0" w:rsidRDefault="00F552A0" w:rsidP="00F552A0">
            <w:pPr>
              <w:jc w:val="right"/>
            </w:pPr>
            <w:r w:rsidRPr="00F552A0">
              <w:t>-4</w:t>
            </w:r>
          </w:p>
        </w:tc>
        <w:tc>
          <w:tcPr>
            <w:tcW w:w="895" w:type="dxa"/>
            <w:noWrap/>
            <w:hideMark/>
          </w:tcPr>
          <w:p w14:paraId="72419983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</w:tr>
      <w:tr w:rsidR="00F552A0" w:rsidRPr="00F552A0" w14:paraId="6086599B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1542BF73" w14:textId="77777777" w:rsidR="00F552A0" w:rsidRPr="00F552A0" w:rsidRDefault="00F552A0" w:rsidP="00F552A0">
            <w:r w:rsidRPr="00F552A0">
              <w:t>Colorado</w:t>
            </w:r>
          </w:p>
        </w:tc>
        <w:tc>
          <w:tcPr>
            <w:tcW w:w="1143" w:type="dxa"/>
            <w:noWrap/>
            <w:hideMark/>
          </w:tcPr>
          <w:p w14:paraId="3CB75387" w14:textId="77777777" w:rsidR="00F552A0" w:rsidRPr="00F552A0" w:rsidRDefault="00F552A0" w:rsidP="00F552A0">
            <w:pPr>
              <w:jc w:val="right"/>
            </w:pPr>
            <w:r w:rsidRPr="00F552A0">
              <w:t>12,879</w:t>
            </w:r>
          </w:p>
        </w:tc>
        <w:tc>
          <w:tcPr>
            <w:tcW w:w="1009" w:type="dxa"/>
            <w:noWrap/>
            <w:hideMark/>
          </w:tcPr>
          <w:p w14:paraId="600C3716" w14:textId="77777777" w:rsidR="00F552A0" w:rsidRPr="00F552A0" w:rsidRDefault="00F552A0" w:rsidP="00F552A0">
            <w:pPr>
              <w:jc w:val="right"/>
            </w:pPr>
            <w:r w:rsidRPr="00F552A0">
              <w:t>13,221</w:t>
            </w:r>
          </w:p>
        </w:tc>
        <w:tc>
          <w:tcPr>
            <w:tcW w:w="990" w:type="dxa"/>
            <w:noWrap/>
            <w:hideMark/>
          </w:tcPr>
          <w:p w14:paraId="4FAA270D" w14:textId="77777777" w:rsidR="00F552A0" w:rsidRPr="00F552A0" w:rsidRDefault="00F552A0" w:rsidP="00F552A0">
            <w:pPr>
              <w:jc w:val="right"/>
            </w:pPr>
            <w:r w:rsidRPr="00F552A0">
              <w:t>-342</w:t>
            </w:r>
          </w:p>
        </w:tc>
        <w:tc>
          <w:tcPr>
            <w:tcW w:w="858" w:type="dxa"/>
            <w:noWrap/>
            <w:hideMark/>
          </w:tcPr>
          <w:p w14:paraId="4DA8F251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  <w:tc>
          <w:tcPr>
            <w:tcW w:w="852" w:type="dxa"/>
            <w:noWrap/>
            <w:hideMark/>
          </w:tcPr>
          <w:p w14:paraId="6564EA09" w14:textId="77777777" w:rsidR="00F552A0" w:rsidRPr="00F552A0" w:rsidRDefault="00F552A0" w:rsidP="00F552A0">
            <w:pPr>
              <w:jc w:val="right"/>
            </w:pPr>
            <w:r w:rsidRPr="00F552A0">
              <w:t>3,009</w:t>
            </w:r>
          </w:p>
        </w:tc>
        <w:tc>
          <w:tcPr>
            <w:tcW w:w="900" w:type="dxa"/>
            <w:noWrap/>
            <w:hideMark/>
          </w:tcPr>
          <w:p w14:paraId="6B734896" w14:textId="77777777" w:rsidR="00F552A0" w:rsidRPr="00F552A0" w:rsidRDefault="00F552A0" w:rsidP="00F552A0">
            <w:pPr>
              <w:jc w:val="right"/>
            </w:pPr>
            <w:r w:rsidRPr="00F552A0">
              <w:t>3,089</w:t>
            </w:r>
          </w:p>
        </w:tc>
        <w:tc>
          <w:tcPr>
            <w:tcW w:w="810" w:type="dxa"/>
            <w:noWrap/>
            <w:hideMark/>
          </w:tcPr>
          <w:p w14:paraId="40B4A338" w14:textId="77777777" w:rsidR="00F552A0" w:rsidRPr="00F552A0" w:rsidRDefault="00F552A0" w:rsidP="00F552A0">
            <w:pPr>
              <w:jc w:val="right"/>
            </w:pPr>
            <w:r w:rsidRPr="00F552A0">
              <w:t>-80</w:t>
            </w:r>
          </w:p>
        </w:tc>
        <w:tc>
          <w:tcPr>
            <w:tcW w:w="895" w:type="dxa"/>
            <w:noWrap/>
            <w:hideMark/>
          </w:tcPr>
          <w:p w14:paraId="6CE67794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</w:tr>
      <w:tr w:rsidR="00F552A0" w:rsidRPr="00F552A0" w14:paraId="76877D22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1D287E6E" w14:textId="77777777" w:rsidR="00F552A0" w:rsidRPr="00F552A0" w:rsidRDefault="00F552A0" w:rsidP="00F552A0">
            <w:r w:rsidRPr="00F552A0">
              <w:t>North Carolina</w:t>
            </w:r>
          </w:p>
        </w:tc>
        <w:tc>
          <w:tcPr>
            <w:tcW w:w="1143" w:type="dxa"/>
            <w:noWrap/>
            <w:hideMark/>
          </w:tcPr>
          <w:p w14:paraId="358703C0" w14:textId="77777777" w:rsidR="00F552A0" w:rsidRPr="00F552A0" w:rsidRDefault="00F552A0" w:rsidP="00F552A0">
            <w:pPr>
              <w:jc w:val="right"/>
            </w:pPr>
            <w:r w:rsidRPr="00F552A0">
              <w:t>23,976</w:t>
            </w:r>
          </w:p>
        </w:tc>
        <w:tc>
          <w:tcPr>
            <w:tcW w:w="1009" w:type="dxa"/>
            <w:noWrap/>
            <w:hideMark/>
          </w:tcPr>
          <w:p w14:paraId="17A7A2A9" w14:textId="77777777" w:rsidR="00F552A0" w:rsidRPr="00F552A0" w:rsidRDefault="00F552A0" w:rsidP="00F552A0">
            <w:pPr>
              <w:jc w:val="right"/>
            </w:pPr>
            <w:r w:rsidRPr="00F552A0">
              <w:t>24,613</w:t>
            </w:r>
          </w:p>
        </w:tc>
        <w:tc>
          <w:tcPr>
            <w:tcW w:w="990" w:type="dxa"/>
            <w:noWrap/>
            <w:hideMark/>
          </w:tcPr>
          <w:p w14:paraId="1517F2EE" w14:textId="77777777" w:rsidR="00F552A0" w:rsidRPr="00F552A0" w:rsidRDefault="00F552A0" w:rsidP="00F552A0">
            <w:pPr>
              <w:jc w:val="right"/>
            </w:pPr>
            <w:r w:rsidRPr="00F552A0">
              <w:t>-637</w:t>
            </w:r>
          </w:p>
        </w:tc>
        <w:tc>
          <w:tcPr>
            <w:tcW w:w="858" w:type="dxa"/>
            <w:noWrap/>
            <w:hideMark/>
          </w:tcPr>
          <w:p w14:paraId="52CF5D84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  <w:tc>
          <w:tcPr>
            <w:tcW w:w="852" w:type="dxa"/>
            <w:noWrap/>
            <w:hideMark/>
          </w:tcPr>
          <w:p w14:paraId="78436E9C" w14:textId="77777777" w:rsidR="00F552A0" w:rsidRPr="00F552A0" w:rsidRDefault="00F552A0" w:rsidP="00F552A0">
            <w:pPr>
              <w:jc w:val="right"/>
            </w:pPr>
            <w:r w:rsidRPr="00F552A0">
              <w:t>3,099</w:t>
            </w:r>
          </w:p>
        </w:tc>
        <w:tc>
          <w:tcPr>
            <w:tcW w:w="900" w:type="dxa"/>
            <w:noWrap/>
            <w:hideMark/>
          </w:tcPr>
          <w:p w14:paraId="4DF758D2" w14:textId="77777777" w:rsidR="00F552A0" w:rsidRPr="00F552A0" w:rsidRDefault="00F552A0" w:rsidP="00F552A0">
            <w:pPr>
              <w:jc w:val="right"/>
            </w:pPr>
            <w:r w:rsidRPr="00F552A0">
              <w:t>3,182</w:t>
            </w:r>
          </w:p>
        </w:tc>
        <w:tc>
          <w:tcPr>
            <w:tcW w:w="810" w:type="dxa"/>
            <w:noWrap/>
            <w:hideMark/>
          </w:tcPr>
          <w:p w14:paraId="25175DC3" w14:textId="77777777" w:rsidR="00F552A0" w:rsidRPr="00F552A0" w:rsidRDefault="00F552A0" w:rsidP="00F552A0">
            <w:pPr>
              <w:jc w:val="right"/>
            </w:pPr>
            <w:r w:rsidRPr="00F552A0">
              <w:t>-82</w:t>
            </w:r>
          </w:p>
        </w:tc>
        <w:tc>
          <w:tcPr>
            <w:tcW w:w="895" w:type="dxa"/>
            <w:noWrap/>
            <w:hideMark/>
          </w:tcPr>
          <w:p w14:paraId="0C74C3C8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</w:tr>
      <w:tr w:rsidR="00F552A0" w:rsidRPr="00F552A0" w14:paraId="2CB8D559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46D88B5F" w14:textId="77777777" w:rsidR="00F552A0" w:rsidRPr="00F552A0" w:rsidRDefault="00F552A0" w:rsidP="00F552A0">
            <w:r w:rsidRPr="00F552A0">
              <w:t>Florida</w:t>
            </w:r>
          </w:p>
        </w:tc>
        <w:tc>
          <w:tcPr>
            <w:tcW w:w="1143" w:type="dxa"/>
            <w:noWrap/>
            <w:hideMark/>
          </w:tcPr>
          <w:p w14:paraId="7C678576" w14:textId="77777777" w:rsidR="00F552A0" w:rsidRPr="00F552A0" w:rsidRDefault="00F552A0" w:rsidP="00F552A0">
            <w:pPr>
              <w:jc w:val="right"/>
            </w:pPr>
            <w:r w:rsidRPr="00F552A0">
              <w:t>42,055</w:t>
            </w:r>
          </w:p>
        </w:tc>
        <w:tc>
          <w:tcPr>
            <w:tcW w:w="1009" w:type="dxa"/>
            <w:noWrap/>
            <w:hideMark/>
          </w:tcPr>
          <w:p w14:paraId="2A780AC9" w14:textId="77777777" w:rsidR="00F552A0" w:rsidRPr="00F552A0" w:rsidRDefault="00F552A0" w:rsidP="00F552A0">
            <w:pPr>
              <w:jc w:val="right"/>
            </w:pPr>
            <w:r w:rsidRPr="00F552A0">
              <w:t>43,173</w:t>
            </w:r>
          </w:p>
        </w:tc>
        <w:tc>
          <w:tcPr>
            <w:tcW w:w="990" w:type="dxa"/>
            <w:noWrap/>
            <w:hideMark/>
          </w:tcPr>
          <w:p w14:paraId="5A4291DE" w14:textId="77777777" w:rsidR="00F552A0" w:rsidRPr="00F552A0" w:rsidRDefault="00F552A0" w:rsidP="00F552A0">
            <w:pPr>
              <w:jc w:val="right"/>
            </w:pPr>
            <w:r w:rsidRPr="00F552A0">
              <w:t>-1,118</w:t>
            </w:r>
          </w:p>
        </w:tc>
        <w:tc>
          <w:tcPr>
            <w:tcW w:w="858" w:type="dxa"/>
            <w:noWrap/>
            <w:hideMark/>
          </w:tcPr>
          <w:p w14:paraId="46E2CB1D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  <w:tc>
          <w:tcPr>
            <w:tcW w:w="852" w:type="dxa"/>
            <w:noWrap/>
            <w:hideMark/>
          </w:tcPr>
          <w:p w14:paraId="0596ECBC" w14:textId="77777777" w:rsidR="00F552A0" w:rsidRPr="00F552A0" w:rsidRDefault="00F552A0" w:rsidP="00F552A0">
            <w:pPr>
              <w:jc w:val="right"/>
            </w:pPr>
            <w:r w:rsidRPr="00F552A0">
              <w:t>5,360</w:t>
            </w:r>
          </w:p>
        </w:tc>
        <w:tc>
          <w:tcPr>
            <w:tcW w:w="900" w:type="dxa"/>
            <w:noWrap/>
            <w:hideMark/>
          </w:tcPr>
          <w:p w14:paraId="0A048992" w14:textId="77777777" w:rsidR="00F552A0" w:rsidRPr="00F552A0" w:rsidRDefault="00F552A0" w:rsidP="00F552A0">
            <w:pPr>
              <w:jc w:val="right"/>
            </w:pPr>
            <w:r w:rsidRPr="00F552A0">
              <w:t>5,502</w:t>
            </w:r>
          </w:p>
        </w:tc>
        <w:tc>
          <w:tcPr>
            <w:tcW w:w="810" w:type="dxa"/>
            <w:noWrap/>
            <w:hideMark/>
          </w:tcPr>
          <w:p w14:paraId="6B1E4C07" w14:textId="77777777" w:rsidR="00F552A0" w:rsidRPr="00F552A0" w:rsidRDefault="00F552A0" w:rsidP="00F552A0">
            <w:pPr>
              <w:jc w:val="right"/>
            </w:pPr>
            <w:r w:rsidRPr="00F552A0">
              <w:t>-142</w:t>
            </w:r>
          </w:p>
        </w:tc>
        <w:tc>
          <w:tcPr>
            <w:tcW w:w="895" w:type="dxa"/>
            <w:noWrap/>
            <w:hideMark/>
          </w:tcPr>
          <w:p w14:paraId="045785E8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</w:tr>
      <w:tr w:rsidR="00F552A0" w:rsidRPr="00F552A0" w14:paraId="4321E02D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49DD766C" w14:textId="77777777" w:rsidR="00F552A0" w:rsidRPr="00F552A0" w:rsidRDefault="00F552A0" w:rsidP="00F552A0">
            <w:r w:rsidRPr="00F552A0">
              <w:t>Nevada</w:t>
            </w:r>
          </w:p>
        </w:tc>
        <w:tc>
          <w:tcPr>
            <w:tcW w:w="1143" w:type="dxa"/>
            <w:noWrap/>
            <w:hideMark/>
          </w:tcPr>
          <w:p w14:paraId="5014E4D3" w14:textId="77777777" w:rsidR="00F552A0" w:rsidRPr="00F552A0" w:rsidRDefault="00F552A0" w:rsidP="00F552A0">
            <w:pPr>
              <w:jc w:val="right"/>
            </w:pPr>
            <w:r w:rsidRPr="00F552A0">
              <w:t>7,170</w:t>
            </w:r>
          </w:p>
        </w:tc>
        <w:tc>
          <w:tcPr>
            <w:tcW w:w="1009" w:type="dxa"/>
            <w:noWrap/>
            <w:hideMark/>
          </w:tcPr>
          <w:p w14:paraId="4C9B5974" w14:textId="77777777" w:rsidR="00F552A0" w:rsidRPr="00F552A0" w:rsidRDefault="00F552A0" w:rsidP="00F552A0">
            <w:pPr>
              <w:jc w:val="right"/>
            </w:pPr>
            <w:r w:rsidRPr="00F552A0">
              <w:t>7,174</w:t>
            </w:r>
          </w:p>
        </w:tc>
        <w:tc>
          <w:tcPr>
            <w:tcW w:w="990" w:type="dxa"/>
            <w:noWrap/>
            <w:hideMark/>
          </w:tcPr>
          <w:p w14:paraId="7EC39912" w14:textId="77777777" w:rsidR="00F552A0" w:rsidRPr="00F552A0" w:rsidRDefault="00F552A0" w:rsidP="00F552A0">
            <w:pPr>
              <w:jc w:val="right"/>
            </w:pPr>
            <w:r w:rsidRPr="00F552A0">
              <w:t>-4</w:t>
            </w:r>
          </w:p>
        </w:tc>
        <w:tc>
          <w:tcPr>
            <w:tcW w:w="858" w:type="dxa"/>
            <w:noWrap/>
            <w:hideMark/>
          </w:tcPr>
          <w:p w14:paraId="30D430E4" w14:textId="77777777" w:rsidR="00F552A0" w:rsidRPr="00F552A0" w:rsidRDefault="00F552A0" w:rsidP="00F552A0">
            <w:pPr>
              <w:jc w:val="right"/>
            </w:pPr>
            <w:r w:rsidRPr="00F552A0">
              <w:t>-0.1%</w:t>
            </w:r>
          </w:p>
        </w:tc>
        <w:tc>
          <w:tcPr>
            <w:tcW w:w="852" w:type="dxa"/>
            <w:noWrap/>
            <w:hideMark/>
          </w:tcPr>
          <w:p w14:paraId="57645D4A" w14:textId="77777777" w:rsidR="00F552A0" w:rsidRPr="00F552A0" w:rsidRDefault="00F552A0" w:rsidP="00F552A0">
            <w:pPr>
              <w:jc w:val="right"/>
            </w:pPr>
            <w:r w:rsidRPr="00F552A0">
              <w:t>1,430</w:t>
            </w:r>
          </w:p>
        </w:tc>
        <w:tc>
          <w:tcPr>
            <w:tcW w:w="900" w:type="dxa"/>
            <w:noWrap/>
            <w:hideMark/>
          </w:tcPr>
          <w:p w14:paraId="405BBE25" w14:textId="77777777" w:rsidR="00F552A0" w:rsidRPr="00F552A0" w:rsidRDefault="00F552A0" w:rsidP="00F552A0">
            <w:pPr>
              <w:jc w:val="right"/>
            </w:pPr>
            <w:r w:rsidRPr="00F552A0">
              <w:t>1,431</w:t>
            </w:r>
          </w:p>
        </w:tc>
        <w:tc>
          <w:tcPr>
            <w:tcW w:w="810" w:type="dxa"/>
            <w:noWrap/>
            <w:hideMark/>
          </w:tcPr>
          <w:p w14:paraId="1A9A5840" w14:textId="77777777" w:rsidR="00F552A0" w:rsidRPr="00F552A0" w:rsidRDefault="00F552A0" w:rsidP="00F552A0">
            <w:pPr>
              <w:jc w:val="right"/>
            </w:pPr>
            <w:r w:rsidRPr="00F552A0">
              <w:t>-1</w:t>
            </w:r>
          </w:p>
        </w:tc>
        <w:tc>
          <w:tcPr>
            <w:tcW w:w="895" w:type="dxa"/>
            <w:noWrap/>
            <w:hideMark/>
          </w:tcPr>
          <w:p w14:paraId="2E385BAE" w14:textId="77777777" w:rsidR="00F552A0" w:rsidRPr="00F552A0" w:rsidRDefault="00F552A0" w:rsidP="00F552A0">
            <w:pPr>
              <w:jc w:val="right"/>
            </w:pPr>
            <w:r w:rsidRPr="00F552A0">
              <w:t>-0.1%</w:t>
            </w:r>
          </w:p>
        </w:tc>
      </w:tr>
      <w:tr w:rsidR="00F552A0" w:rsidRPr="00F552A0" w14:paraId="23EEACE3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05A20082" w14:textId="77777777" w:rsidR="00F552A0" w:rsidRPr="00F552A0" w:rsidRDefault="00F552A0" w:rsidP="00F552A0">
            <w:r w:rsidRPr="00F552A0">
              <w:t>Wyoming</w:t>
            </w:r>
          </w:p>
        </w:tc>
        <w:tc>
          <w:tcPr>
            <w:tcW w:w="1143" w:type="dxa"/>
            <w:noWrap/>
            <w:hideMark/>
          </w:tcPr>
          <w:p w14:paraId="32FA2CC1" w14:textId="77777777" w:rsidR="00F552A0" w:rsidRPr="00F552A0" w:rsidRDefault="00F552A0" w:rsidP="00F552A0">
            <w:pPr>
              <w:jc w:val="right"/>
            </w:pPr>
            <w:r w:rsidRPr="00F552A0">
              <w:t>1,482</w:t>
            </w:r>
          </w:p>
        </w:tc>
        <w:tc>
          <w:tcPr>
            <w:tcW w:w="1009" w:type="dxa"/>
            <w:noWrap/>
            <w:hideMark/>
          </w:tcPr>
          <w:p w14:paraId="4293C46D" w14:textId="77777777" w:rsidR="00F552A0" w:rsidRPr="00F552A0" w:rsidRDefault="00F552A0" w:rsidP="00F552A0">
            <w:pPr>
              <w:jc w:val="right"/>
            </w:pPr>
            <w:r w:rsidRPr="00F552A0">
              <w:t>1,461</w:t>
            </w:r>
          </w:p>
        </w:tc>
        <w:tc>
          <w:tcPr>
            <w:tcW w:w="990" w:type="dxa"/>
            <w:noWrap/>
            <w:hideMark/>
          </w:tcPr>
          <w:p w14:paraId="39E35B0C" w14:textId="77777777" w:rsidR="00F552A0" w:rsidRPr="00F552A0" w:rsidRDefault="00F552A0" w:rsidP="00F552A0">
            <w:pPr>
              <w:jc w:val="right"/>
            </w:pPr>
            <w:r w:rsidRPr="00F552A0">
              <w:t>22</w:t>
            </w:r>
          </w:p>
        </w:tc>
        <w:tc>
          <w:tcPr>
            <w:tcW w:w="858" w:type="dxa"/>
            <w:noWrap/>
            <w:hideMark/>
          </w:tcPr>
          <w:p w14:paraId="62289FD8" w14:textId="77777777" w:rsidR="00F552A0" w:rsidRPr="00F552A0" w:rsidRDefault="00F552A0" w:rsidP="00F552A0">
            <w:pPr>
              <w:jc w:val="right"/>
            </w:pPr>
            <w:r w:rsidRPr="00F552A0">
              <w:t>1.5%</w:t>
            </w:r>
          </w:p>
        </w:tc>
        <w:tc>
          <w:tcPr>
            <w:tcW w:w="852" w:type="dxa"/>
            <w:noWrap/>
            <w:hideMark/>
          </w:tcPr>
          <w:p w14:paraId="4B88FC0F" w14:textId="77777777" w:rsidR="00F552A0" w:rsidRPr="00F552A0" w:rsidRDefault="00F552A0" w:rsidP="00F552A0">
            <w:pPr>
              <w:jc w:val="right"/>
            </w:pPr>
            <w:r w:rsidRPr="00F552A0">
              <w:t>144</w:t>
            </w:r>
          </w:p>
        </w:tc>
        <w:tc>
          <w:tcPr>
            <w:tcW w:w="900" w:type="dxa"/>
            <w:noWrap/>
            <w:hideMark/>
          </w:tcPr>
          <w:p w14:paraId="613A9613" w14:textId="77777777" w:rsidR="00F552A0" w:rsidRPr="00F552A0" w:rsidRDefault="00F552A0" w:rsidP="00F552A0">
            <w:pPr>
              <w:jc w:val="right"/>
            </w:pPr>
            <w:r w:rsidRPr="00F552A0">
              <w:t>141</w:t>
            </w:r>
          </w:p>
        </w:tc>
        <w:tc>
          <w:tcPr>
            <w:tcW w:w="810" w:type="dxa"/>
            <w:noWrap/>
            <w:hideMark/>
          </w:tcPr>
          <w:p w14:paraId="1F9C53CF" w14:textId="77777777" w:rsidR="00F552A0" w:rsidRPr="00F552A0" w:rsidRDefault="00F552A0" w:rsidP="00F552A0">
            <w:pPr>
              <w:jc w:val="right"/>
            </w:pPr>
            <w:r w:rsidRPr="00F552A0">
              <w:t>2</w:t>
            </w:r>
          </w:p>
        </w:tc>
        <w:tc>
          <w:tcPr>
            <w:tcW w:w="895" w:type="dxa"/>
            <w:noWrap/>
            <w:hideMark/>
          </w:tcPr>
          <w:p w14:paraId="4B47FE2C" w14:textId="77777777" w:rsidR="00F552A0" w:rsidRPr="00F552A0" w:rsidRDefault="00F552A0" w:rsidP="00F552A0">
            <w:pPr>
              <w:jc w:val="right"/>
            </w:pPr>
            <w:r w:rsidRPr="00F552A0">
              <w:t>1.5%</w:t>
            </w:r>
          </w:p>
        </w:tc>
      </w:tr>
      <w:tr w:rsidR="00F552A0" w:rsidRPr="00F552A0" w14:paraId="5109367C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166B3E35" w14:textId="77777777" w:rsidR="00F552A0" w:rsidRPr="00F552A0" w:rsidRDefault="00F552A0" w:rsidP="00F552A0">
            <w:r w:rsidRPr="00F552A0">
              <w:t>Minnesota</w:t>
            </w:r>
          </w:p>
        </w:tc>
        <w:tc>
          <w:tcPr>
            <w:tcW w:w="1143" w:type="dxa"/>
            <w:noWrap/>
            <w:hideMark/>
          </w:tcPr>
          <w:p w14:paraId="2B3E4482" w14:textId="77777777" w:rsidR="00F552A0" w:rsidRPr="00F552A0" w:rsidRDefault="00F552A0" w:rsidP="00F552A0">
            <w:pPr>
              <w:jc w:val="right"/>
            </w:pPr>
            <w:r w:rsidRPr="00F552A0">
              <w:t>14,061</w:t>
            </w:r>
          </w:p>
        </w:tc>
        <w:tc>
          <w:tcPr>
            <w:tcW w:w="1009" w:type="dxa"/>
            <w:noWrap/>
            <w:hideMark/>
          </w:tcPr>
          <w:p w14:paraId="0ED6ED1F" w14:textId="77777777" w:rsidR="00F552A0" w:rsidRPr="00F552A0" w:rsidRDefault="00F552A0" w:rsidP="00F552A0">
            <w:pPr>
              <w:jc w:val="right"/>
            </w:pPr>
            <w:r w:rsidRPr="00F552A0">
              <w:t>13,852</w:t>
            </w:r>
          </w:p>
        </w:tc>
        <w:tc>
          <w:tcPr>
            <w:tcW w:w="990" w:type="dxa"/>
            <w:noWrap/>
            <w:hideMark/>
          </w:tcPr>
          <w:p w14:paraId="66537316" w14:textId="77777777" w:rsidR="00F552A0" w:rsidRPr="00F552A0" w:rsidRDefault="00F552A0" w:rsidP="00F552A0">
            <w:pPr>
              <w:jc w:val="right"/>
            </w:pPr>
            <w:r w:rsidRPr="00F552A0">
              <w:t>210</w:t>
            </w:r>
          </w:p>
        </w:tc>
        <w:tc>
          <w:tcPr>
            <w:tcW w:w="858" w:type="dxa"/>
            <w:noWrap/>
            <w:hideMark/>
          </w:tcPr>
          <w:p w14:paraId="2A72EF01" w14:textId="77777777" w:rsidR="00F552A0" w:rsidRPr="00F552A0" w:rsidRDefault="00F552A0" w:rsidP="00F552A0">
            <w:pPr>
              <w:jc w:val="right"/>
            </w:pPr>
            <w:r w:rsidRPr="00F552A0">
              <w:t>1.5%</w:t>
            </w:r>
          </w:p>
        </w:tc>
        <w:tc>
          <w:tcPr>
            <w:tcW w:w="852" w:type="dxa"/>
            <w:noWrap/>
            <w:hideMark/>
          </w:tcPr>
          <w:p w14:paraId="1647D54E" w14:textId="77777777" w:rsidR="00F552A0" w:rsidRPr="00F552A0" w:rsidRDefault="00F552A0" w:rsidP="00F552A0">
            <w:pPr>
              <w:jc w:val="right"/>
            </w:pPr>
            <w:r w:rsidRPr="00F552A0">
              <w:t>2,124</w:t>
            </w:r>
          </w:p>
        </w:tc>
        <w:tc>
          <w:tcPr>
            <w:tcW w:w="900" w:type="dxa"/>
            <w:noWrap/>
            <w:hideMark/>
          </w:tcPr>
          <w:p w14:paraId="5CCEBFF1" w14:textId="77777777" w:rsidR="00F552A0" w:rsidRPr="00F552A0" w:rsidRDefault="00F552A0" w:rsidP="00F552A0">
            <w:pPr>
              <w:jc w:val="right"/>
            </w:pPr>
            <w:r w:rsidRPr="00F552A0">
              <w:t>2,093</w:t>
            </w:r>
          </w:p>
        </w:tc>
        <w:tc>
          <w:tcPr>
            <w:tcW w:w="810" w:type="dxa"/>
            <w:noWrap/>
            <w:hideMark/>
          </w:tcPr>
          <w:p w14:paraId="02A659A5" w14:textId="77777777" w:rsidR="00F552A0" w:rsidRPr="00F552A0" w:rsidRDefault="00F552A0" w:rsidP="00F552A0">
            <w:pPr>
              <w:jc w:val="right"/>
            </w:pPr>
            <w:r w:rsidRPr="00F552A0">
              <w:t>32</w:t>
            </w:r>
          </w:p>
        </w:tc>
        <w:tc>
          <w:tcPr>
            <w:tcW w:w="895" w:type="dxa"/>
            <w:noWrap/>
            <w:hideMark/>
          </w:tcPr>
          <w:p w14:paraId="42C9C14B" w14:textId="77777777" w:rsidR="00F552A0" w:rsidRPr="00F552A0" w:rsidRDefault="00F552A0" w:rsidP="00F552A0">
            <w:pPr>
              <w:jc w:val="right"/>
            </w:pPr>
            <w:r w:rsidRPr="00F552A0">
              <w:t>1.5%</w:t>
            </w:r>
          </w:p>
        </w:tc>
      </w:tr>
      <w:tr w:rsidR="00F552A0" w:rsidRPr="00F552A0" w14:paraId="63EBE015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697C1487" w14:textId="77777777" w:rsidR="00F552A0" w:rsidRPr="00F552A0" w:rsidRDefault="00F552A0" w:rsidP="00F552A0">
            <w:r w:rsidRPr="00F552A0">
              <w:t>Wisconsin</w:t>
            </w:r>
          </w:p>
        </w:tc>
        <w:tc>
          <w:tcPr>
            <w:tcW w:w="1143" w:type="dxa"/>
            <w:noWrap/>
            <w:hideMark/>
          </w:tcPr>
          <w:p w14:paraId="582C64F2" w14:textId="77777777" w:rsidR="00F552A0" w:rsidRPr="00F552A0" w:rsidRDefault="00F552A0" w:rsidP="00F552A0">
            <w:pPr>
              <w:jc w:val="right"/>
            </w:pPr>
            <w:r w:rsidRPr="00F552A0">
              <w:t>14,694</w:t>
            </w:r>
          </w:p>
        </w:tc>
        <w:tc>
          <w:tcPr>
            <w:tcW w:w="1009" w:type="dxa"/>
            <w:noWrap/>
            <w:hideMark/>
          </w:tcPr>
          <w:p w14:paraId="3A2972F4" w14:textId="77777777" w:rsidR="00F552A0" w:rsidRPr="00F552A0" w:rsidRDefault="00F552A0" w:rsidP="00F552A0">
            <w:pPr>
              <w:jc w:val="right"/>
            </w:pPr>
            <w:r w:rsidRPr="00F552A0">
              <w:t>14,450</w:t>
            </w:r>
          </w:p>
        </w:tc>
        <w:tc>
          <w:tcPr>
            <w:tcW w:w="990" w:type="dxa"/>
            <w:noWrap/>
            <w:hideMark/>
          </w:tcPr>
          <w:p w14:paraId="632BC8B7" w14:textId="77777777" w:rsidR="00F552A0" w:rsidRPr="00F552A0" w:rsidRDefault="00F552A0" w:rsidP="00F552A0">
            <w:pPr>
              <w:jc w:val="right"/>
            </w:pPr>
            <w:r w:rsidRPr="00F552A0">
              <w:t>244</w:t>
            </w:r>
          </w:p>
        </w:tc>
        <w:tc>
          <w:tcPr>
            <w:tcW w:w="858" w:type="dxa"/>
            <w:noWrap/>
            <w:hideMark/>
          </w:tcPr>
          <w:p w14:paraId="21BFF8A9" w14:textId="77777777" w:rsidR="00F552A0" w:rsidRPr="00F552A0" w:rsidRDefault="00F552A0" w:rsidP="00F552A0">
            <w:pPr>
              <w:jc w:val="right"/>
            </w:pPr>
            <w:r w:rsidRPr="00F552A0">
              <w:t>1.7%</w:t>
            </w:r>
          </w:p>
        </w:tc>
        <w:tc>
          <w:tcPr>
            <w:tcW w:w="852" w:type="dxa"/>
            <w:noWrap/>
            <w:hideMark/>
          </w:tcPr>
          <w:p w14:paraId="5CB33F9D" w14:textId="77777777" w:rsidR="00F552A0" w:rsidRPr="00F552A0" w:rsidRDefault="00F552A0" w:rsidP="00F552A0">
            <w:pPr>
              <w:jc w:val="right"/>
            </w:pPr>
            <w:r w:rsidRPr="00F552A0">
              <w:t>2,154</w:t>
            </w:r>
          </w:p>
        </w:tc>
        <w:tc>
          <w:tcPr>
            <w:tcW w:w="900" w:type="dxa"/>
            <w:noWrap/>
            <w:hideMark/>
          </w:tcPr>
          <w:p w14:paraId="639C4A2B" w14:textId="77777777" w:rsidR="00F552A0" w:rsidRPr="00F552A0" w:rsidRDefault="00F552A0" w:rsidP="00F552A0">
            <w:pPr>
              <w:jc w:val="right"/>
            </w:pPr>
            <w:r w:rsidRPr="00F552A0">
              <w:t>2,118</w:t>
            </w:r>
          </w:p>
        </w:tc>
        <w:tc>
          <w:tcPr>
            <w:tcW w:w="810" w:type="dxa"/>
            <w:noWrap/>
            <w:hideMark/>
          </w:tcPr>
          <w:p w14:paraId="7DD62F2E" w14:textId="77777777" w:rsidR="00F552A0" w:rsidRPr="00F552A0" w:rsidRDefault="00F552A0" w:rsidP="00F552A0">
            <w:pPr>
              <w:jc w:val="right"/>
            </w:pPr>
            <w:r w:rsidRPr="00F552A0">
              <w:t>36</w:t>
            </w:r>
          </w:p>
        </w:tc>
        <w:tc>
          <w:tcPr>
            <w:tcW w:w="895" w:type="dxa"/>
            <w:noWrap/>
            <w:hideMark/>
          </w:tcPr>
          <w:p w14:paraId="1CDCF691" w14:textId="77777777" w:rsidR="00F552A0" w:rsidRPr="00F552A0" w:rsidRDefault="00F552A0" w:rsidP="00F552A0">
            <w:pPr>
              <w:jc w:val="right"/>
            </w:pPr>
            <w:r w:rsidRPr="00F552A0">
              <w:t>1.7%</w:t>
            </w:r>
          </w:p>
        </w:tc>
      </w:tr>
      <w:tr w:rsidR="00F552A0" w:rsidRPr="00F552A0" w14:paraId="49B53464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6B006370" w14:textId="77777777" w:rsidR="00F552A0" w:rsidRPr="00F552A0" w:rsidRDefault="00F552A0" w:rsidP="00F552A0">
            <w:r w:rsidRPr="00F552A0">
              <w:t>Idaho</w:t>
            </w:r>
          </w:p>
        </w:tc>
        <w:tc>
          <w:tcPr>
            <w:tcW w:w="1143" w:type="dxa"/>
            <w:noWrap/>
            <w:hideMark/>
          </w:tcPr>
          <w:p w14:paraId="08F3A96A" w14:textId="77777777" w:rsidR="00F552A0" w:rsidRPr="00F552A0" w:rsidRDefault="00F552A0" w:rsidP="00F552A0">
            <w:pPr>
              <w:jc w:val="right"/>
            </w:pPr>
            <w:r w:rsidRPr="00F552A0">
              <w:t>4,724</w:t>
            </w:r>
          </w:p>
        </w:tc>
        <w:tc>
          <w:tcPr>
            <w:tcW w:w="1009" w:type="dxa"/>
            <w:noWrap/>
            <w:hideMark/>
          </w:tcPr>
          <w:p w14:paraId="06B70660" w14:textId="77777777" w:rsidR="00F552A0" w:rsidRPr="00F552A0" w:rsidRDefault="00F552A0" w:rsidP="00F552A0">
            <w:pPr>
              <w:jc w:val="right"/>
            </w:pPr>
            <w:r w:rsidRPr="00F552A0">
              <w:t>4,629</w:t>
            </w:r>
          </w:p>
        </w:tc>
        <w:tc>
          <w:tcPr>
            <w:tcW w:w="990" w:type="dxa"/>
            <w:noWrap/>
            <w:hideMark/>
          </w:tcPr>
          <w:p w14:paraId="367C5390" w14:textId="77777777" w:rsidR="00F552A0" w:rsidRPr="00F552A0" w:rsidRDefault="00F552A0" w:rsidP="00F552A0">
            <w:pPr>
              <w:jc w:val="right"/>
            </w:pPr>
            <w:r w:rsidRPr="00F552A0">
              <w:t>96</w:t>
            </w:r>
          </w:p>
        </w:tc>
        <w:tc>
          <w:tcPr>
            <w:tcW w:w="858" w:type="dxa"/>
            <w:noWrap/>
            <w:hideMark/>
          </w:tcPr>
          <w:p w14:paraId="5A9E881D" w14:textId="77777777" w:rsidR="00F552A0" w:rsidRPr="00F552A0" w:rsidRDefault="00F552A0" w:rsidP="00F552A0">
            <w:pPr>
              <w:jc w:val="right"/>
            </w:pPr>
            <w:r w:rsidRPr="00F552A0">
              <w:t>2.1%</w:t>
            </w:r>
          </w:p>
        </w:tc>
        <w:tc>
          <w:tcPr>
            <w:tcW w:w="852" w:type="dxa"/>
            <w:noWrap/>
            <w:hideMark/>
          </w:tcPr>
          <w:p w14:paraId="0ED8A159" w14:textId="77777777" w:rsidR="00F552A0" w:rsidRPr="00F552A0" w:rsidRDefault="00F552A0" w:rsidP="00F552A0">
            <w:pPr>
              <w:jc w:val="right"/>
            </w:pPr>
            <w:r w:rsidRPr="00F552A0">
              <w:t>593</w:t>
            </w:r>
          </w:p>
        </w:tc>
        <w:tc>
          <w:tcPr>
            <w:tcW w:w="900" w:type="dxa"/>
            <w:noWrap/>
            <w:hideMark/>
          </w:tcPr>
          <w:p w14:paraId="27B27A85" w14:textId="77777777" w:rsidR="00F552A0" w:rsidRPr="00F552A0" w:rsidRDefault="00F552A0" w:rsidP="00F552A0">
            <w:pPr>
              <w:jc w:val="right"/>
            </w:pPr>
            <w:r w:rsidRPr="00F552A0">
              <w:t>581</w:t>
            </w:r>
          </w:p>
        </w:tc>
        <w:tc>
          <w:tcPr>
            <w:tcW w:w="810" w:type="dxa"/>
            <w:noWrap/>
            <w:hideMark/>
          </w:tcPr>
          <w:p w14:paraId="05131A16" w14:textId="77777777" w:rsidR="00F552A0" w:rsidRPr="00F552A0" w:rsidRDefault="00F552A0" w:rsidP="00F552A0">
            <w:pPr>
              <w:jc w:val="right"/>
            </w:pPr>
            <w:r w:rsidRPr="00F552A0">
              <w:t>12</w:t>
            </w:r>
          </w:p>
        </w:tc>
        <w:tc>
          <w:tcPr>
            <w:tcW w:w="895" w:type="dxa"/>
            <w:noWrap/>
            <w:hideMark/>
          </w:tcPr>
          <w:p w14:paraId="48DC6255" w14:textId="77777777" w:rsidR="00F552A0" w:rsidRPr="00F552A0" w:rsidRDefault="00F552A0" w:rsidP="00F552A0">
            <w:pPr>
              <w:jc w:val="right"/>
            </w:pPr>
            <w:r w:rsidRPr="00F552A0">
              <w:t>2.1%</w:t>
            </w:r>
          </w:p>
        </w:tc>
      </w:tr>
      <w:tr w:rsidR="00F552A0" w:rsidRPr="00F552A0" w14:paraId="0B470E9A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47A7AE2E" w14:textId="77777777" w:rsidR="00F552A0" w:rsidRPr="00F552A0" w:rsidRDefault="00F552A0" w:rsidP="00F552A0">
            <w:r w:rsidRPr="00F552A0">
              <w:t>North Dakota</w:t>
            </w:r>
          </w:p>
        </w:tc>
        <w:tc>
          <w:tcPr>
            <w:tcW w:w="1143" w:type="dxa"/>
            <w:noWrap/>
            <w:hideMark/>
          </w:tcPr>
          <w:p w14:paraId="06D1E9FD" w14:textId="77777777" w:rsidR="00F552A0" w:rsidRPr="00F552A0" w:rsidRDefault="00F552A0" w:rsidP="00F552A0">
            <w:pPr>
              <w:jc w:val="right"/>
            </w:pPr>
            <w:r w:rsidRPr="00F552A0">
              <w:t>1,652</w:t>
            </w:r>
          </w:p>
        </w:tc>
        <w:tc>
          <w:tcPr>
            <w:tcW w:w="1009" w:type="dxa"/>
            <w:noWrap/>
            <w:hideMark/>
          </w:tcPr>
          <w:p w14:paraId="3E0A4921" w14:textId="77777777" w:rsidR="00F552A0" w:rsidRPr="00F552A0" w:rsidRDefault="00F552A0" w:rsidP="00F552A0">
            <w:pPr>
              <w:jc w:val="right"/>
            </w:pPr>
            <w:r w:rsidRPr="00F552A0">
              <w:t>1,617</w:t>
            </w:r>
          </w:p>
        </w:tc>
        <w:tc>
          <w:tcPr>
            <w:tcW w:w="990" w:type="dxa"/>
            <w:noWrap/>
            <w:hideMark/>
          </w:tcPr>
          <w:p w14:paraId="2BA45600" w14:textId="77777777" w:rsidR="00F552A0" w:rsidRPr="00F552A0" w:rsidRDefault="00F552A0" w:rsidP="00F552A0">
            <w:pPr>
              <w:jc w:val="right"/>
            </w:pPr>
            <w:r w:rsidRPr="00F552A0">
              <w:t>36</w:t>
            </w:r>
          </w:p>
        </w:tc>
        <w:tc>
          <w:tcPr>
            <w:tcW w:w="858" w:type="dxa"/>
            <w:noWrap/>
            <w:hideMark/>
          </w:tcPr>
          <w:p w14:paraId="5A83FDC3" w14:textId="77777777" w:rsidR="00F552A0" w:rsidRPr="00F552A0" w:rsidRDefault="00F552A0" w:rsidP="00F552A0">
            <w:pPr>
              <w:jc w:val="right"/>
            </w:pPr>
            <w:r w:rsidRPr="00F552A0">
              <w:t>2.2%</w:t>
            </w:r>
          </w:p>
        </w:tc>
        <w:tc>
          <w:tcPr>
            <w:tcW w:w="852" w:type="dxa"/>
            <w:noWrap/>
            <w:hideMark/>
          </w:tcPr>
          <w:p w14:paraId="14AB11C9" w14:textId="77777777" w:rsidR="00F552A0" w:rsidRPr="00F552A0" w:rsidRDefault="00F552A0" w:rsidP="00F552A0">
            <w:pPr>
              <w:jc w:val="right"/>
            </w:pPr>
            <w:r w:rsidRPr="00F552A0">
              <w:t>142</w:t>
            </w:r>
          </w:p>
        </w:tc>
        <w:tc>
          <w:tcPr>
            <w:tcW w:w="900" w:type="dxa"/>
            <w:noWrap/>
            <w:hideMark/>
          </w:tcPr>
          <w:p w14:paraId="01D60DBC" w14:textId="77777777" w:rsidR="00F552A0" w:rsidRPr="00F552A0" w:rsidRDefault="00F552A0" w:rsidP="00F552A0">
            <w:pPr>
              <w:jc w:val="right"/>
            </w:pPr>
            <w:r w:rsidRPr="00F552A0">
              <w:t>139</w:t>
            </w:r>
          </w:p>
        </w:tc>
        <w:tc>
          <w:tcPr>
            <w:tcW w:w="810" w:type="dxa"/>
            <w:noWrap/>
            <w:hideMark/>
          </w:tcPr>
          <w:p w14:paraId="0BD9A43D" w14:textId="77777777" w:rsidR="00F552A0" w:rsidRPr="00F552A0" w:rsidRDefault="00F552A0" w:rsidP="00F552A0">
            <w:pPr>
              <w:jc w:val="right"/>
            </w:pPr>
            <w:r w:rsidRPr="00F552A0">
              <w:t>3</w:t>
            </w:r>
          </w:p>
        </w:tc>
        <w:tc>
          <w:tcPr>
            <w:tcW w:w="895" w:type="dxa"/>
            <w:noWrap/>
            <w:hideMark/>
          </w:tcPr>
          <w:p w14:paraId="377E81D1" w14:textId="77777777" w:rsidR="00F552A0" w:rsidRPr="00F552A0" w:rsidRDefault="00F552A0" w:rsidP="00F552A0">
            <w:pPr>
              <w:jc w:val="right"/>
            </w:pPr>
            <w:r w:rsidRPr="00F552A0">
              <w:t>2.2%</w:t>
            </w:r>
          </w:p>
        </w:tc>
      </w:tr>
      <w:tr w:rsidR="00F552A0" w:rsidRPr="00F552A0" w14:paraId="6A5E0A45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4007F2C7" w14:textId="77777777" w:rsidR="00F552A0" w:rsidRPr="00F552A0" w:rsidRDefault="00F552A0" w:rsidP="00F552A0">
            <w:r w:rsidRPr="00F552A0">
              <w:t>Missouri</w:t>
            </w:r>
          </w:p>
        </w:tc>
        <w:tc>
          <w:tcPr>
            <w:tcW w:w="1143" w:type="dxa"/>
            <w:noWrap/>
            <w:hideMark/>
          </w:tcPr>
          <w:p w14:paraId="0BF9850D" w14:textId="77777777" w:rsidR="00F552A0" w:rsidRPr="00F552A0" w:rsidRDefault="00F552A0" w:rsidP="00F552A0">
            <w:pPr>
              <w:jc w:val="right"/>
            </w:pPr>
            <w:r w:rsidRPr="00F552A0">
              <w:t>15,821</w:t>
            </w:r>
          </w:p>
        </w:tc>
        <w:tc>
          <w:tcPr>
            <w:tcW w:w="1009" w:type="dxa"/>
            <w:noWrap/>
            <w:hideMark/>
          </w:tcPr>
          <w:p w14:paraId="7E720582" w14:textId="77777777" w:rsidR="00F552A0" w:rsidRPr="00F552A0" w:rsidRDefault="00F552A0" w:rsidP="00F552A0">
            <w:pPr>
              <w:jc w:val="right"/>
            </w:pPr>
            <w:r w:rsidRPr="00F552A0">
              <w:t>15,377</w:t>
            </w:r>
          </w:p>
        </w:tc>
        <w:tc>
          <w:tcPr>
            <w:tcW w:w="990" w:type="dxa"/>
            <w:noWrap/>
            <w:hideMark/>
          </w:tcPr>
          <w:p w14:paraId="774A387F" w14:textId="77777777" w:rsidR="00F552A0" w:rsidRPr="00F552A0" w:rsidRDefault="00F552A0" w:rsidP="00F552A0">
            <w:pPr>
              <w:jc w:val="right"/>
            </w:pPr>
            <w:r w:rsidRPr="00F552A0">
              <w:t>445</w:t>
            </w:r>
          </w:p>
        </w:tc>
        <w:tc>
          <w:tcPr>
            <w:tcW w:w="858" w:type="dxa"/>
            <w:noWrap/>
            <w:hideMark/>
          </w:tcPr>
          <w:p w14:paraId="75664C1B" w14:textId="77777777" w:rsidR="00F552A0" w:rsidRPr="00F552A0" w:rsidRDefault="00F552A0" w:rsidP="00F552A0">
            <w:pPr>
              <w:jc w:val="right"/>
            </w:pPr>
            <w:r w:rsidRPr="00F552A0">
              <w:t>2.9%</w:t>
            </w:r>
          </w:p>
        </w:tc>
        <w:tc>
          <w:tcPr>
            <w:tcW w:w="852" w:type="dxa"/>
            <w:noWrap/>
            <w:hideMark/>
          </w:tcPr>
          <w:p w14:paraId="70829E45" w14:textId="77777777" w:rsidR="00F552A0" w:rsidRPr="00F552A0" w:rsidRDefault="00F552A0" w:rsidP="00F552A0">
            <w:pPr>
              <w:jc w:val="right"/>
            </w:pPr>
            <w:r w:rsidRPr="00F552A0">
              <w:t>1,898</w:t>
            </w:r>
          </w:p>
        </w:tc>
        <w:tc>
          <w:tcPr>
            <w:tcW w:w="900" w:type="dxa"/>
            <w:noWrap/>
            <w:hideMark/>
          </w:tcPr>
          <w:p w14:paraId="5DFE9DA6" w14:textId="77777777" w:rsidR="00F552A0" w:rsidRPr="00F552A0" w:rsidRDefault="00F552A0" w:rsidP="00F552A0">
            <w:pPr>
              <w:jc w:val="right"/>
            </w:pPr>
            <w:r w:rsidRPr="00F552A0">
              <w:t>1,845</w:t>
            </w:r>
          </w:p>
        </w:tc>
        <w:tc>
          <w:tcPr>
            <w:tcW w:w="810" w:type="dxa"/>
            <w:noWrap/>
            <w:hideMark/>
          </w:tcPr>
          <w:p w14:paraId="0BF2C864" w14:textId="77777777" w:rsidR="00F552A0" w:rsidRPr="00F552A0" w:rsidRDefault="00F552A0" w:rsidP="00F552A0">
            <w:pPr>
              <w:jc w:val="right"/>
            </w:pPr>
            <w:r w:rsidRPr="00F552A0">
              <w:t>53</w:t>
            </w:r>
          </w:p>
        </w:tc>
        <w:tc>
          <w:tcPr>
            <w:tcW w:w="895" w:type="dxa"/>
            <w:noWrap/>
            <w:hideMark/>
          </w:tcPr>
          <w:p w14:paraId="7BFE6B0F" w14:textId="77777777" w:rsidR="00F552A0" w:rsidRPr="00F552A0" w:rsidRDefault="00F552A0" w:rsidP="00F552A0">
            <w:pPr>
              <w:jc w:val="right"/>
            </w:pPr>
            <w:r w:rsidRPr="00F552A0">
              <w:t>2.9%</w:t>
            </w:r>
          </w:p>
        </w:tc>
      </w:tr>
      <w:tr w:rsidR="00F552A0" w:rsidRPr="00F552A0" w14:paraId="65CB9D23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34BCE198" w14:textId="77777777" w:rsidR="00F552A0" w:rsidRPr="00F552A0" w:rsidRDefault="00F552A0" w:rsidP="00F552A0">
            <w:r w:rsidRPr="00F552A0">
              <w:t>Pennsylvania</w:t>
            </w:r>
          </w:p>
        </w:tc>
        <w:tc>
          <w:tcPr>
            <w:tcW w:w="1143" w:type="dxa"/>
            <w:noWrap/>
            <w:hideMark/>
          </w:tcPr>
          <w:p w14:paraId="4D27469B" w14:textId="77777777" w:rsidR="00F552A0" w:rsidRPr="00F552A0" w:rsidRDefault="00F552A0" w:rsidP="00F552A0">
            <w:pPr>
              <w:jc w:val="right"/>
            </w:pPr>
            <w:r w:rsidRPr="00F552A0">
              <w:t>31,619</w:t>
            </w:r>
          </w:p>
        </w:tc>
        <w:tc>
          <w:tcPr>
            <w:tcW w:w="1009" w:type="dxa"/>
            <w:noWrap/>
            <w:hideMark/>
          </w:tcPr>
          <w:p w14:paraId="76CC7F99" w14:textId="77777777" w:rsidR="00F552A0" w:rsidRPr="00F552A0" w:rsidRDefault="00F552A0" w:rsidP="00F552A0">
            <w:pPr>
              <w:jc w:val="right"/>
            </w:pPr>
            <w:r w:rsidRPr="00F552A0">
              <w:t>30,120</w:t>
            </w:r>
          </w:p>
        </w:tc>
        <w:tc>
          <w:tcPr>
            <w:tcW w:w="990" w:type="dxa"/>
            <w:noWrap/>
            <w:hideMark/>
          </w:tcPr>
          <w:p w14:paraId="1E4801E0" w14:textId="77777777" w:rsidR="00F552A0" w:rsidRPr="00F552A0" w:rsidRDefault="00F552A0" w:rsidP="00F552A0">
            <w:pPr>
              <w:jc w:val="right"/>
            </w:pPr>
            <w:r w:rsidRPr="00F552A0">
              <w:t>1,499</w:t>
            </w:r>
          </w:p>
        </w:tc>
        <w:tc>
          <w:tcPr>
            <w:tcW w:w="858" w:type="dxa"/>
            <w:noWrap/>
            <w:hideMark/>
          </w:tcPr>
          <w:p w14:paraId="4B7CBA6D" w14:textId="77777777" w:rsidR="00F552A0" w:rsidRPr="00F552A0" w:rsidRDefault="00F552A0" w:rsidP="00F552A0">
            <w:pPr>
              <w:jc w:val="right"/>
            </w:pPr>
            <w:r w:rsidRPr="00F552A0">
              <w:t>5.0%</w:t>
            </w:r>
          </w:p>
        </w:tc>
        <w:tc>
          <w:tcPr>
            <w:tcW w:w="852" w:type="dxa"/>
            <w:noWrap/>
            <w:hideMark/>
          </w:tcPr>
          <w:p w14:paraId="0B08CF74" w14:textId="77777777" w:rsidR="00F552A0" w:rsidRPr="00F552A0" w:rsidRDefault="00F552A0" w:rsidP="00F552A0">
            <w:pPr>
              <w:jc w:val="right"/>
            </w:pPr>
            <w:r w:rsidRPr="00F552A0">
              <w:t>6,310</w:t>
            </w:r>
          </w:p>
        </w:tc>
        <w:tc>
          <w:tcPr>
            <w:tcW w:w="900" w:type="dxa"/>
            <w:noWrap/>
            <w:hideMark/>
          </w:tcPr>
          <w:p w14:paraId="6C0B3F2C" w14:textId="77777777" w:rsidR="00F552A0" w:rsidRPr="00F552A0" w:rsidRDefault="00F552A0" w:rsidP="00F552A0">
            <w:pPr>
              <w:jc w:val="right"/>
            </w:pPr>
            <w:r w:rsidRPr="00F552A0">
              <w:t>6,011</w:t>
            </w:r>
          </w:p>
        </w:tc>
        <w:tc>
          <w:tcPr>
            <w:tcW w:w="810" w:type="dxa"/>
            <w:noWrap/>
            <w:hideMark/>
          </w:tcPr>
          <w:p w14:paraId="0683775F" w14:textId="77777777" w:rsidR="00F552A0" w:rsidRPr="00F552A0" w:rsidRDefault="00F552A0" w:rsidP="00F552A0">
            <w:pPr>
              <w:jc w:val="right"/>
            </w:pPr>
            <w:r w:rsidRPr="00F552A0">
              <w:t>299</w:t>
            </w:r>
          </w:p>
        </w:tc>
        <w:tc>
          <w:tcPr>
            <w:tcW w:w="895" w:type="dxa"/>
            <w:noWrap/>
            <w:hideMark/>
          </w:tcPr>
          <w:p w14:paraId="7C8718B4" w14:textId="77777777" w:rsidR="00F552A0" w:rsidRPr="00F552A0" w:rsidRDefault="00F552A0" w:rsidP="00F552A0">
            <w:pPr>
              <w:jc w:val="right"/>
            </w:pPr>
            <w:r w:rsidRPr="00F552A0">
              <w:t>5.0%</w:t>
            </w:r>
          </w:p>
        </w:tc>
      </w:tr>
      <w:tr w:rsidR="00F552A0" w:rsidRPr="00F552A0" w14:paraId="0AF81875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4F582959" w14:textId="77777777" w:rsidR="00F552A0" w:rsidRPr="00F552A0" w:rsidRDefault="00F552A0" w:rsidP="00F552A0">
            <w:r w:rsidRPr="00F552A0">
              <w:t>Rhode Island</w:t>
            </w:r>
          </w:p>
        </w:tc>
        <w:tc>
          <w:tcPr>
            <w:tcW w:w="1143" w:type="dxa"/>
            <w:noWrap/>
            <w:hideMark/>
          </w:tcPr>
          <w:p w14:paraId="043708D0" w14:textId="77777777" w:rsidR="00F552A0" w:rsidRPr="00F552A0" w:rsidRDefault="00F552A0" w:rsidP="00F552A0">
            <w:pPr>
              <w:jc w:val="right"/>
            </w:pPr>
            <w:r w:rsidRPr="00F552A0">
              <w:t>2,679</w:t>
            </w:r>
          </w:p>
        </w:tc>
        <w:tc>
          <w:tcPr>
            <w:tcW w:w="1009" w:type="dxa"/>
            <w:noWrap/>
            <w:hideMark/>
          </w:tcPr>
          <w:p w14:paraId="4E59BFFF" w14:textId="77777777" w:rsidR="00F552A0" w:rsidRPr="00F552A0" w:rsidRDefault="00F552A0" w:rsidP="00F552A0">
            <w:pPr>
              <w:jc w:val="right"/>
            </w:pPr>
            <w:r w:rsidRPr="00F552A0">
              <w:t>2,416</w:t>
            </w:r>
          </w:p>
        </w:tc>
        <w:tc>
          <w:tcPr>
            <w:tcW w:w="990" w:type="dxa"/>
            <w:noWrap/>
            <w:hideMark/>
          </w:tcPr>
          <w:p w14:paraId="64276876" w14:textId="77777777" w:rsidR="00F552A0" w:rsidRPr="00F552A0" w:rsidRDefault="00F552A0" w:rsidP="00F552A0">
            <w:pPr>
              <w:jc w:val="right"/>
            </w:pPr>
            <w:r w:rsidRPr="00F552A0">
              <w:t>263</w:t>
            </w:r>
          </w:p>
        </w:tc>
        <w:tc>
          <w:tcPr>
            <w:tcW w:w="858" w:type="dxa"/>
            <w:noWrap/>
            <w:hideMark/>
          </w:tcPr>
          <w:p w14:paraId="56DF5401" w14:textId="77777777" w:rsidR="00F552A0" w:rsidRPr="00F552A0" w:rsidRDefault="00F552A0" w:rsidP="00F552A0">
            <w:pPr>
              <w:jc w:val="right"/>
            </w:pPr>
            <w:r w:rsidRPr="00F552A0">
              <w:t>10.9%</w:t>
            </w:r>
          </w:p>
        </w:tc>
        <w:tc>
          <w:tcPr>
            <w:tcW w:w="852" w:type="dxa"/>
            <w:noWrap/>
            <w:hideMark/>
          </w:tcPr>
          <w:p w14:paraId="50A67BBC" w14:textId="77777777" w:rsidR="00F552A0" w:rsidRPr="00F552A0" w:rsidRDefault="00F552A0" w:rsidP="00F552A0">
            <w:pPr>
              <w:jc w:val="right"/>
            </w:pPr>
            <w:r w:rsidRPr="00F552A0">
              <w:t>422</w:t>
            </w:r>
          </w:p>
        </w:tc>
        <w:tc>
          <w:tcPr>
            <w:tcW w:w="900" w:type="dxa"/>
            <w:noWrap/>
            <w:hideMark/>
          </w:tcPr>
          <w:p w14:paraId="1DE5BF2E" w14:textId="77777777" w:rsidR="00F552A0" w:rsidRPr="00F552A0" w:rsidRDefault="00F552A0" w:rsidP="00F552A0">
            <w:pPr>
              <w:jc w:val="right"/>
            </w:pPr>
            <w:r w:rsidRPr="00F552A0">
              <w:t>380</w:t>
            </w:r>
          </w:p>
        </w:tc>
        <w:tc>
          <w:tcPr>
            <w:tcW w:w="810" w:type="dxa"/>
            <w:noWrap/>
            <w:hideMark/>
          </w:tcPr>
          <w:p w14:paraId="11E4000F" w14:textId="77777777" w:rsidR="00F552A0" w:rsidRPr="00F552A0" w:rsidRDefault="00F552A0" w:rsidP="00F552A0">
            <w:pPr>
              <w:jc w:val="right"/>
            </w:pPr>
            <w:r w:rsidRPr="00F552A0">
              <w:t>41</w:t>
            </w:r>
          </w:p>
        </w:tc>
        <w:tc>
          <w:tcPr>
            <w:tcW w:w="895" w:type="dxa"/>
            <w:noWrap/>
            <w:hideMark/>
          </w:tcPr>
          <w:p w14:paraId="72E309B3" w14:textId="77777777" w:rsidR="00F552A0" w:rsidRPr="00F552A0" w:rsidRDefault="00F552A0" w:rsidP="00F552A0">
            <w:pPr>
              <w:jc w:val="right"/>
            </w:pPr>
            <w:r w:rsidRPr="00F552A0">
              <w:t>10.9%</w:t>
            </w:r>
          </w:p>
        </w:tc>
      </w:tr>
      <w:tr w:rsidR="00F552A0" w:rsidRPr="00F552A0" w14:paraId="23533A3A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6ACF00DD" w14:textId="77777777" w:rsidR="00F552A0" w:rsidRPr="00F552A0" w:rsidRDefault="00F552A0" w:rsidP="00F552A0">
            <w:r w:rsidRPr="00F552A0">
              <w:t>Mississippi</w:t>
            </w:r>
          </w:p>
        </w:tc>
        <w:tc>
          <w:tcPr>
            <w:tcW w:w="1143" w:type="dxa"/>
            <w:noWrap/>
            <w:hideMark/>
          </w:tcPr>
          <w:p w14:paraId="22611F9D" w14:textId="77777777" w:rsidR="00F552A0" w:rsidRPr="00F552A0" w:rsidRDefault="00F552A0" w:rsidP="00F552A0">
            <w:pPr>
              <w:jc w:val="right"/>
            </w:pPr>
            <w:r w:rsidRPr="00F552A0">
              <w:t>9,101</w:t>
            </w:r>
          </w:p>
        </w:tc>
        <w:tc>
          <w:tcPr>
            <w:tcW w:w="1009" w:type="dxa"/>
            <w:noWrap/>
            <w:hideMark/>
          </w:tcPr>
          <w:p w14:paraId="0306914C" w14:textId="77777777" w:rsidR="00F552A0" w:rsidRPr="00F552A0" w:rsidRDefault="00F552A0" w:rsidP="00F552A0">
            <w:pPr>
              <w:jc w:val="right"/>
            </w:pPr>
            <w:r w:rsidRPr="00F552A0">
              <w:t>8,151</w:t>
            </w:r>
          </w:p>
        </w:tc>
        <w:tc>
          <w:tcPr>
            <w:tcW w:w="990" w:type="dxa"/>
            <w:noWrap/>
            <w:hideMark/>
          </w:tcPr>
          <w:p w14:paraId="2E00BA1F" w14:textId="77777777" w:rsidR="00F552A0" w:rsidRPr="00F552A0" w:rsidRDefault="00F552A0" w:rsidP="00F552A0">
            <w:pPr>
              <w:jc w:val="right"/>
            </w:pPr>
            <w:r w:rsidRPr="00F552A0">
              <w:t>951</w:t>
            </w:r>
          </w:p>
        </w:tc>
        <w:tc>
          <w:tcPr>
            <w:tcW w:w="858" w:type="dxa"/>
            <w:noWrap/>
            <w:hideMark/>
          </w:tcPr>
          <w:p w14:paraId="6CF102DD" w14:textId="77777777" w:rsidR="00F552A0" w:rsidRPr="00F552A0" w:rsidRDefault="00F552A0" w:rsidP="00F552A0">
            <w:pPr>
              <w:jc w:val="right"/>
            </w:pPr>
            <w:r w:rsidRPr="00F552A0">
              <w:t>11.7%</w:t>
            </w:r>
          </w:p>
        </w:tc>
        <w:tc>
          <w:tcPr>
            <w:tcW w:w="852" w:type="dxa"/>
            <w:noWrap/>
            <w:hideMark/>
          </w:tcPr>
          <w:p w14:paraId="7507D3B0" w14:textId="77777777" w:rsidR="00F552A0" w:rsidRPr="00F552A0" w:rsidRDefault="00F552A0" w:rsidP="00F552A0">
            <w:pPr>
              <w:jc w:val="right"/>
            </w:pPr>
            <w:r w:rsidRPr="00F552A0">
              <w:t>929</w:t>
            </w:r>
          </w:p>
        </w:tc>
        <w:tc>
          <w:tcPr>
            <w:tcW w:w="900" w:type="dxa"/>
            <w:noWrap/>
            <w:hideMark/>
          </w:tcPr>
          <w:p w14:paraId="48510D6F" w14:textId="77777777" w:rsidR="00F552A0" w:rsidRPr="00F552A0" w:rsidRDefault="00F552A0" w:rsidP="00F552A0">
            <w:pPr>
              <w:jc w:val="right"/>
            </w:pPr>
            <w:r w:rsidRPr="00F552A0">
              <w:t>832</w:t>
            </w:r>
          </w:p>
        </w:tc>
        <w:tc>
          <w:tcPr>
            <w:tcW w:w="810" w:type="dxa"/>
            <w:noWrap/>
            <w:hideMark/>
          </w:tcPr>
          <w:p w14:paraId="687D36F6" w14:textId="77777777" w:rsidR="00F552A0" w:rsidRPr="00F552A0" w:rsidRDefault="00F552A0" w:rsidP="00F552A0">
            <w:pPr>
              <w:jc w:val="right"/>
            </w:pPr>
            <w:r w:rsidRPr="00F552A0">
              <w:t>97</w:t>
            </w:r>
          </w:p>
        </w:tc>
        <w:tc>
          <w:tcPr>
            <w:tcW w:w="895" w:type="dxa"/>
            <w:noWrap/>
            <w:hideMark/>
          </w:tcPr>
          <w:p w14:paraId="26B25AD4" w14:textId="77777777" w:rsidR="00F552A0" w:rsidRPr="00F552A0" w:rsidRDefault="00F552A0" w:rsidP="00F552A0">
            <w:pPr>
              <w:jc w:val="right"/>
            </w:pPr>
            <w:r w:rsidRPr="00F552A0">
              <w:t>11.7%</w:t>
            </w:r>
          </w:p>
        </w:tc>
      </w:tr>
      <w:tr w:rsidR="00F552A0" w:rsidRPr="00F552A0" w14:paraId="400455CE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4AED9A49" w14:textId="77777777" w:rsidR="00F552A0" w:rsidRPr="00F552A0" w:rsidRDefault="00F552A0" w:rsidP="00F552A0">
            <w:r w:rsidRPr="00F552A0">
              <w:t>New York</w:t>
            </w:r>
          </w:p>
        </w:tc>
        <w:tc>
          <w:tcPr>
            <w:tcW w:w="1143" w:type="dxa"/>
            <w:noWrap/>
            <w:hideMark/>
          </w:tcPr>
          <w:p w14:paraId="1844CCD8" w14:textId="77777777" w:rsidR="00F552A0" w:rsidRPr="00F552A0" w:rsidRDefault="00F552A0" w:rsidP="00F552A0">
            <w:pPr>
              <w:jc w:val="right"/>
            </w:pPr>
            <w:r w:rsidRPr="00F552A0">
              <w:t>53,600</w:t>
            </w:r>
          </w:p>
        </w:tc>
        <w:tc>
          <w:tcPr>
            <w:tcW w:w="1009" w:type="dxa"/>
            <w:noWrap/>
            <w:hideMark/>
          </w:tcPr>
          <w:p w14:paraId="22734AA5" w14:textId="77777777" w:rsidR="00F552A0" w:rsidRPr="00F552A0" w:rsidRDefault="00F552A0" w:rsidP="00F552A0">
            <w:pPr>
              <w:jc w:val="right"/>
            </w:pPr>
            <w:r w:rsidRPr="00F552A0">
              <w:t>46,655</w:t>
            </w:r>
          </w:p>
        </w:tc>
        <w:tc>
          <w:tcPr>
            <w:tcW w:w="990" w:type="dxa"/>
            <w:noWrap/>
            <w:hideMark/>
          </w:tcPr>
          <w:p w14:paraId="3C035D0E" w14:textId="77777777" w:rsidR="00F552A0" w:rsidRPr="00F552A0" w:rsidRDefault="00F552A0" w:rsidP="00F552A0">
            <w:pPr>
              <w:jc w:val="right"/>
            </w:pPr>
            <w:r w:rsidRPr="00F552A0">
              <w:t>6,945</w:t>
            </w:r>
          </w:p>
        </w:tc>
        <w:tc>
          <w:tcPr>
            <w:tcW w:w="858" w:type="dxa"/>
            <w:noWrap/>
            <w:hideMark/>
          </w:tcPr>
          <w:p w14:paraId="6815B601" w14:textId="77777777" w:rsidR="00F552A0" w:rsidRPr="00F552A0" w:rsidRDefault="00F552A0" w:rsidP="00F552A0">
            <w:pPr>
              <w:jc w:val="right"/>
            </w:pPr>
            <w:r w:rsidRPr="00F552A0">
              <w:t>14.9%</w:t>
            </w:r>
          </w:p>
        </w:tc>
        <w:tc>
          <w:tcPr>
            <w:tcW w:w="852" w:type="dxa"/>
            <w:noWrap/>
            <w:hideMark/>
          </w:tcPr>
          <w:p w14:paraId="23F42EFD" w14:textId="77777777" w:rsidR="00F552A0" w:rsidRPr="00F552A0" w:rsidRDefault="00F552A0" w:rsidP="00F552A0">
            <w:pPr>
              <w:jc w:val="right"/>
            </w:pPr>
            <w:r w:rsidRPr="00F552A0">
              <w:t>13,504</w:t>
            </w:r>
          </w:p>
        </w:tc>
        <w:tc>
          <w:tcPr>
            <w:tcW w:w="900" w:type="dxa"/>
            <w:noWrap/>
            <w:hideMark/>
          </w:tcPr>
          <w:p w14:paraId="69BB6597" w14:textId="77777777" w:rsidR="00F552A0" w:rsidRPr="00F552A0" w:rsidRDefault="00F552A0" w:rsidP="00F552A0">
            <w:pPr>
              <w:jc w:val="right"/>
            </w:pPr>
            <w:r w:rsidRPr="00F552A0">
              <w:t>11,754</w:t>
            </w:r>
          </w:p>
        </w:tc>
        <w:tc>
          <w:tcPr>
            <w:tcW w:w="810" w:type="dxa"/>
            <w:noWrap/>
            <w:hideMark/>
          </w:tcPr>
          <w:p w14:paraId="55354F36" w14:textId="77777777" w:rsidR="00F552A0" w:rsidRPr="00F552A0" w:rsidRDefault="00F552A0" w:rsidP="00F552A0">
            <w:pPr>
              <w:jc w:val="right"/>
            </w:pPr>
            <w:r w:rsidRPr="00F552A0">
              <w:t>1,750</w:t>
            </w:r>
          </w:p>
        </w:tc>
        <w:tc>
          <w:tcPr>
            <w:tcW w:w="895" w:type="dxa"/>
            <w:noWrap/>
            <w:hideMark/>
          </w:tcPr>
          <w:p w14:paraId="792CA008" w14:textId="77777777" w:rsidR="00F552A0" w:rsidRPr="00F552A0" w:rsidRDefault="00F552A0" w:rsidP="00F552A0">
            <w:pPr>
              <w:jc w:val="right"/>
            </w:pPr>
            <w:r w:rsidRPr="00F552A0">
              <w:t>14.9%</w:t>
            </w:r>
          </w:p>
        </w:tc>
      </w:tr>
      <w:tr w:rsidR="00F552A0" w:rsidRPr="00F552A0" w14:paraId="28F7D14E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015CA644" w14:textId="77777777" w:rsidR="00F552A0" w:rsidRPr="00F552A0" w:rsidRDefault="00F552A0" w:rsidP="00F552A0">
            <w:r w:rsidRPr="00F552A0">
              <w:t>Ohio</w:t>
            </w:r>
          </w:p>
        </w:tc>
        <w:tc>
          <w:tcPr>
            <w:tcW w:w="1143" w:type="dxa"/>
            <w:noWrap/>
            <w:hideMark/>
          </w:tcPr>
          <w:p w14:paraId="5A633DCB" w14:textId="77777777" w:rsidR="00F552A0" w:rsidRPr="00F552A0" w:rsidRDefault="00F552A0" w:rsidP="00F552A0">
            <w:pPr>
              <w:jc w:val="right"/>
            </w:pPr>
            <w:r w:rsidRPr="00F552A0">
              <w:t>36,060</w:t>
            </w:r>
          </w:p>
        </w:tc>
        <w:tc>
          <w:tcPr>
            <w:tcW w:w="1009" w:type="dxa"/>
            <w:noWrap/>
            <w:hideMark/>
          </w:tcPr>
          <w:p w14:paraId="2C466C57" w14:textId="77777777" w:rsidR="00F552A0" w:rsidRPr="00F552A0" w:rsidRDefault="00F552A0" w:rsidP="00F552A0">
            <w:pPr>
              <w:jc w:val="right"/>
            </w:pPr>
            <w:r w:rsidRPr="00F552A0">
              <w:t>29,458</w:t>
            </w:r>
          </w:p>
        </w:tc>
        <w:tc>
          <w:tcPr>
            <w:tcW w:w="990" w:type="dxa"/>
            <w:noWrap/>
            <w:hideMark/>
          </w:tcPr>
          <w:p w14:paraId="24B71183" w14:textId="77777777" w:rsidR="00F552A0" w:rsidRPr="00F552A0" w:rsidRDefault="00F552A0" w:rsidP="00F552A0">
            <w:pPr>
              <w:jc w:val="right"/>
            </w:pPr>
            <w:r w:rsidRPr="00F552A0">
              <w:t>6,602</w:t>
            </w:r>
          </w:p>
        </w:tc>
        <w:tc>
          <w:tcPr>
            <w:tcW w:w="858" w:type="dxa"/>
            <w:noWrap/>
            <w:hideMark/>
          </w:tcPr>
          <w:p w14:paraId="1E278225" w14:textId="77777777" w:rsidR="00F552A0" w:rsidRPr="00F552A0" w:rsidRDefault="00F552A0" w:rsidP="00F552A0">
            <w:pPr>
              <w:jc w:val="right"/>
            </w:pPr>
            <w:r w:rsidRPr="00F552A0">
              <w:t>22.4%</w:t>
            </w:r>
          </w:p>
        </w:tc>
        <w:tc>
          <w:tcPr>
            <w:tcW w:w="852" w:type="dxa"/>
            <w:noWrap/>
            <w:hideMark/>
          </w:tcPr>
          <w:p w14:paraId="6CB877B7" w14:textId="77777777" w:rsidR="00F552A0" w:rsidRPr="00F552A0" w:rsidRDefault="00F552A0" w:rsidP="00F552A0">
            <w:pPr>
              <w:jc w:val="right"/>
            </w:pPr>
            <w:r w:rsidRPr="00F552A0">
              <w:t>6,165</w:t>
            </w:r>
          </w:p>
        </w:tc>
        <w:tc>
          <w:tcPr>
            <w:tcW w:w="900" w:type="dxa"/>
            <w:noWrap/>
            <w:hideMark/>
          </w:tcPr>
          <w:p w14:paraId="7BD5A31C" w14:textId="77777777" w:rsidR="00F552A0" w:rsidRPr="00F552A0" w:rsidRDefault="00F552A0" w:rsidP="00F552A0">
            <w:pPr>
              <w:jc w:val="right"/>
            </w:pPr>
            <w:r w:rsidRPr="00F552A0">
              <w:t>5,036</w:t>
            </w:r>
          </w:p>
        </w:tc>
        <w:tc>
          <w:tcPr>
            <w:tcW w:w="810" w:type="dxa"/>
            <w:noWrap/>
            <w:hideMark/>
          </w:tcPr>
          <w:p w14:paraId="4DDF5E49" w14:textId="77777777" w:rsidR="00F552A0" w:rsidRPr="00F552A0" w:rsidRDefault="00F552A0" w:rsidP="00F552A0">
            <w:pPr>
              <w:jc w:val="right"/>
            </w:pPr>
            <w:r w:rsidRPr="00F552A0">
              <w:t>1,129</w:t>
            </w:r>
          </w:p>
        </w:tc>
        <w:tc>
          <w:tcPr>
            <w:tcW w:w="895" w:type="dxa"/>
            <w:noWrap/>
            <w:hideMark/>
          </w:tcPr>
          <w:p w14:paraId="0D30ECC4" w14:textId="77777777" w:rsidR="00F552A0" w:rsidRPr="00F552A0" w:rsidRDefault="00F552A0" w:rsidP="00F552A0">
            <w:pPr>
              <w:jc w:val="right"/>
            </w:pPr>
            <w:r w:rsidRPr="00F552A0">
              <w:t>22.4%</w:t>
            </w:r>
          </w:p>
        </w:tc>
      </w:tr>
      <w:tr w:rsidR="00F552A0" w:rsidRPr="00F552A0" w14:paraId="58CB656B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4625565B" w14:textId="77777777" w:rsidR="00F552A0" w:rsidRPr="00F552A0" w:rsidRDefault="00F552A0" w:rsidP="00F552A0">
            <w:r w:rsidRPr="00F552A0">
              <w:t>Indiana</w:t>
            </w:r>
          </w:p>
        </w:tc>
        <w:tc>
          <w:tcPr>
            <w:tcW w:w="1143" w:type="dxa"/>
            <w:noWrap/>
            <w:hideMark/>
          </w:tcPr>
          <w:p w14:paraId="216EC3AB" w14:textId="77777777" w:rsidR="00F552A0" w:rsidRPr="00F552A0" w:rsidRDefault="00F552A0" w:rsidP="00F552A0">
            <w:pPr>
              <w:jc w:val="right"/>
            </w:pPr>
            <w:r w:rsidRPr="00F552A0">
              <w:t>21,263</w:t>
            </w:r>
          </w:p>
        </w:tc>
        <w:tc>
          <w:tcPr>
            <w:tcW w:w="1009" w:type="dxa"/>
            <w:noWrap/>
            <w:hideMark/>
          </w:tcPr>
          <w:p w14:paraId="31552C19" w14:textId="77777777" w:rsidR="00F552A0" w:rsidRPr="00F552A0" w:rsidRDefault="00F552A0" w:rsidP="00F552A0">
            <w:pPr>
              <w:jc w:val="right"/>
            </w:pPr>
            <w:r w:rsidRPr="00F552A0">
              <w:t>17,350</w:t>
            </w:r>
          </w:p>
        </w:tc>
        <w:tc>
          <w:tcPr>
            <w:tcW w:w="990" w:type="dxa"/>
            <w:noWrap/>
            <w:hideMark/>
          </w:tcPr>
          <w:p w14:paraId="2B897EAB" w14:textId="77777777" w:rsidR="00F552A0" w:rsidRPr="00F552A0" w:rsidRDefault="00F552A0" w:rsidP="00F552A0">
            <w:pPr>
              <w:jc w:val="right"/>
            </w:pPr>
            <w:r w:rsidRPr="00F552A0">
              <w:t>3,913</w:t>
            </w:r>
          </w:p>
        </w:tc>
        <w:tc>
          <w:tcPr>
            <w:tcW w:w="858" w:type="dxa"/>
            <w:noWrap/>
            <w:hideMark/>
          </w:tcPr>
          <w:p w14:paraId="54CD39D1" w14:textId="77777777" w:rsidR="00F552A0" w:rsidRPr="00F552A0" w:rsidRDefault="00F552A0" w:rsidP="00F552A0">
            <w:pPr>
              <w:jc w:val="right"/>
            </w:pPr>
            <w:r w:rsidRPr="00F552A0">
              <w:t>22.6%</w:t>
            </w:r>
          </w:p>
        </w:tc>
        <w:tc>
          <w:tcPr>
            <w:tcW w:w="852" w:type="dxa"/>
            <w:noWrap/>
            <w:hideMark/>
          </w:tcPr>
          <w:p w14:paraId="602FDCA4" w14:textId="77777777" w:rsidR="00F552A0" w:rsidRPr="00F552A0" w:rsidRDefault="00F552A0" w:rsidP="00F552A0">
            <w:pPr>
              <w:jc w:val="right"/>
            </w:pPr>
            <w:r w:rsidRPr="00F552A0">
              <w:t>3,852</w:t>
            </w:r>
          </w:p>
        </w:tc>
        <w:tc>
          <w:tcPr>
            <w:tcW w:w="900" w:type="dxa"/>
            <w:noWrap/>
            <w:hideMark/>
          </w:tcPr>
          <w:p w14:paraId="273077FD" w14:textId="77777777" w:rsidR="00F552A0" w:rsidRPr="00F552A0" w:rsidRDefault="00F552A0" w:rsidP="00F552A0">
            <w:pPr>
              <w:jc w:val="right"/>
            </w:pPr>
            <w:r w:rsidRPr="00F552A0">
              <w:t>3,143</w:t>
            </w:r>
          </w:p>
        </w:tc>
        <w:tc>
          <w:tcPr>
            <w:tcW w:w="810" w:type="dxa"/>
            <w:noWrap/>
            <w:hideMark/>
          </w:tcPr>
          <w:p w14:paraId="0977FAC8" w14:textId="77777777" w:rsidR="00F552A0" w:rsidRPr="00F552A0" w:rsidRDefault="00F552A0" w:rsidP="00F552A0">
            <w:pPr>
              <w:jc w:val="right"/>
            </w:pPr>
            <w:r w:rsidRPr="00F552A0">
              <w:t>709</w:t>
            </w:r>
          </w:p>
        </w:tc>
        <w:tc>
          <w:tcPr>
            <w:tcW w:w="895" w:type="dxa"/>
            <w:noWrap/>
            <w:hideMark/>
          </w:tcPr>
          <w:p w14:paraId="5ADC8446" w14:textId="77777777" w:rsidR="00F552A0" w:rsidRPr="00F552A0" w:rsidRDefault="00F552A0" w:rsidP="00F552A0">
            <w:pPr>
              <w:jc w:val="right"/>
            </w:pPr>
            <w:r w:rsidRPr="00F552A0">
              <w:t>22.6%</w:t>
            </w:r>
          </w:p>
        </w:tc>
      </w:tr>
      <w:tr w:rsidR="00F552A0" w:rsidRPr="00F552A0" w14:paraId="3084C070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0DFE9A9B" w14:textId="77777777" w:rsidR="00F552A0" w:rsidRPr="00F552A0" w:rsidRDefault="00F552A0" w:rsidP="00F552A0">
            <w:r w:rsidRPr="00F552A0">
              <w:t>Arizona</w:t>
            </w:r>
          </w:p>
        </w:tc>
        <w:tc>
          <w:tcPr>
            <w:tcW w:w="1143" w:type="dxa"/>
            <w:noWrap/>
            <w:hideMark/>
          </w:tcPr>
          <w:p w14:paraId="7B7DF2E3" w14:textId="77777777" w:rsidR="00F552A0" w:rsidRPr="00F552A0" w:rsidRDefault="00F552A0" w:rsidP="00F552A0">
            <w:pPr>
              <w:jc w:val="right"/>
            </w:pPr>
            <w:r w:rsidRPr="00F552A0">
              <w:t>21,538</w:t>
            </w:r>
          </w:p>
        </w:tc>
        <w:tc>
          <w:tcPr>
            <w:tcW w:w="1009" w:type="dxa"/>
            <w:noWrap/>
            <w:hideMark/>
          </w:tcPr>
          <w:p w14:paraId="29DBF2B7" w14:textId="77777777" w:rsidR="00F552A0" w:rsidRPr="00F552A0" w:rsidRDefault="00F552A0" w:rsidP="00F552A0">
            <w:pPr>
              <w:jc w:val="right"/>
            </w:pPr>
            <w:r w:rsidRPr="00F552A0">
              <w:t>17,573</w:t>
            </w:r>
          </w:p>
        </w:tc>
        <w:tc>
          <w:tcPr>
            <w:tcW w:w="990" w:type="dxa"/>
            <w:noWrap/>
            <w:hideMark/>
          </w:tcPr>
          <w:p w14:paraId="75FB20E2" w14:textId="77777777" w:rsidR="00F552A0" w:rsidRPr="00F552A0" w:rsidRDefault="00F552A0" w:rsidP="00F552A0">
            <w:pPr>
              <w:jc w:val="right"/>
            </w:pPr>
            <w:r w:rsidRPr="00F552A0">
              <w:t>3,965</w:t>
            </w:r>
          </w:p>
        </w:tc>
        <w:tc>
          <w:tcPr>
            <w:tcW w:w="858" w:type="dxa"/>
            <w:noWrap/>
            <w:hideMark/>
          </w:tcPr>
          <w:p w14:paraId="3E29661A" w14:textId="77777777" w:rsidR="00F552A0" w:rsidRPr="00F552A0" w:rsidRDefault="00F552A0" w:rsidP="00F552A0">
            <w:pPr>
              <w:jc w:val="right"/>
            </w:pPr>
            <w:r w:rsidRPr="00F552A0">
              <w:t>22.6%</w:t>
            </w:r>
          </w:p>
        </w:tc>
        <w:tc>
          <w:tcPr>
            <w:tcW w:w="852" w:type="dxa"/>
            <w:noWrap/>
            <w:hideMark/>
          </w:tcPr>
          <w:p w14:paraId="553ED1C7" w14:textId="77777777" w:rsidR="00F552A0" w:rsidRPr="00F552A0" w:rsidRDefault="00F552A0" w:rsidP="00F552A0">
            <w:pPr>
              <w:jc w:val="right"/>
            </w:pPr>
            <w:r w:rsidRPr="00F552A0">
              <w:t>4,623</w:t>
            </w:r>
          </w:p>
        </w:tc>
        <w:tc>
          <w:tcPr>
            <w:tcW w:w="900" w:type="dxa"/>
            <w:noWrap/>
            <w:hideMark/>
          </w:tcPr>
          <w:p w14:paraId="6602B36E" w14:textId="77777777" w:rsidR="00F552A0" w:rsidRPr="00F552A0" w:rsidRDefault="00F552A0" w:rsidP="00F552A0">
            <w:pPr>
              <w:jc w:val="right"/>
            </w:pPr>
            <w:r w:rsidRPr="00F552A0">
              <w:t>3,772</w:t>
            </w:r>
          </w:p>
        </w:tc>
        <w:tc>
          <w:tcPr>
            <w:tcW w:w="810" w:type="dxa"/>
            <w:noWrap/>
            <w:hideMark/>
          </w:tcPr>
          <w:p w14:paraId="10AA71A2" w14:textId="77777777" w:rsidR="00F552A0" w:rsidRPr="00F552A0" w:rsidRDefault="00F552A0" w:rsidP="00F552A0">
            <w:pPr>
              <w:jc w:val="right"/>
            </w:pPr>
            <w:r w:rsidRPr="00F552A0">
              <w:t>851</w:t>
            </w:r>
          </w:p>
        </w:tc>
        <w:tc>
          <w:tcPr>
            <w:tcW w:w="895" w:type="dxa"/>
            <w:noWrap/>
            <w:hideMark/>
          </w:tcPr>
          <w:p w14:paraId="75D61230" w14:textId="77777777" w:rsidR="00F552A0" w:rsidRPr="00F552A0" w:rsidRDefault="00F552A0" w:rsidP="00F552A0">
            <w:pPr>
              <w:jc w:val="right"/>
            </w:pPr>
            <w:r w:rsidRPr="00F552A0">
              <w:t>22.6%</w:t>
            </w:r>
          </w:p>
        </w:tc>
      </w:tr>
      <w:tr w:rsidR="00F552A0" w:rsidRPr="00F552A0" w14:paraId="7908B792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6FD74C0C" w14:textId="61416ED5" w:rsidR="00F552A0" w:rsidRPr="00F552A0" w:rsidRDefault="00F552A0" w:rsidP="00F552A0">
            <w:r>
              <w:t>D.C.</w:t>
            </w:r>
          </w:p>
        </w:tc>
        <w:tc>
          <w:tcPr>
            <w:tcW w:w="1143" w:type="dxa"/>
            <w:noWrap/>
            <w:hideMark/>
          </w:tcPr>
          <w:p w14:paraId="318D4D84" w14:textId="77777777" w:rsidR="00F552A0" w:rsidRPr="00F552A0" w:rsidRDefault="00F552A0" w:rsidP="00F552A0">
            <w:pPr>
              <w:jc w:val="right"/>
            </w:pPr>
            <w:r w:rsidRPr="00F552A0">
              <w:t>1,433</w:t>
            </w:r>
          </w:p>
        </w:tc>
        <w:tc>
          <w:tcPr>
            <w:tcW w:w="1009" w:type="dxa"/>
            <w:noWrap/>
            <w:hideMark/>
          </w:tcPr>
          <w:p w14:paraId="14E37CD3" w14:textId="77777777" w:rsidR="00F552A0" w:rsidRPr="00F552A0" w:rsidRDefault="00F552A0" w:rsidP="00F552A0">
            <w:pPr>
              <w:jc w:val="right"/>
            </w:pPr>
            <w:r w:rsidRPr="00F552A0">
              <w:t>1,088</w:t>
            </w:r>
          </w:p>
        </w:tc>
        <w:tc>
          <w:tcPr>
            <w:tcW w:w="990" w:type="dxa"/>
            <w:noWrap/>
            <w:hideMark/>
          </w:tcPr>
          <w:p w14:paraId="76386325" w14:textId="77777777" w:rsidR="00F552A0" w:rsidRPr="00F552A0" w:rsidRDefault="00F552A0" w:rsidP="00F552A0">
            <w:pPr>
              <w:jc w:val="right"/>
            </w:pPr>
            <w:r w:rsidRPr="00F552A0">
              <w:t>346</w:t>
            </w:r>
          </w:p>
        </w:tc>
        <w:tc>
          <w:tcPr>
            <w:tcW w:w="858" w:type="dxa"/>
            <w:noWrap/>
            <w:hideMark/>
          </w:tcPr>
          <w:p w14:paraId="6C4080FE" w14:textId="77777777" w:rsidR="00F552A0" w:rsidRPr="00F552A0" w:rsidRDefault="00F552A0" w:rsidP="00F552A0">
            <w:pPr>
              <w:jc w:val="right"/>
            </w:pPr>
            <w:r w:rsidRPr="00F552A0">
              <w:t>31.8%</w:t>
            </w:r>
          </w:p>
        </w:tc>
        <w:tc>
          <w:tcPr>
            <w:tcW w:w="852" w:type="dxa"/>
            <w:noWrap/>
            <w:hideMark/>
          </w:tcPr>
          <w:p w14:paraId="01A1888A" w14:textId="77777777" w:rsidR="00F552A0" w:rsidRPr="00F552A0" w:rsidRDefault="00F552A0" w:rsidP="00F552A0">
            <w:pPr>
              <w:jc w:val="right"/>
            </w:pPr>
            <w:r w:rsidRPr="00F552A0">
              <w:t>386</w:t>
            </w:r>
          </w:p>
        </w:tc>
        <w:tc>
          <w:tcPr>
            <w:tcW w:w="900" w:type="dxa"/>
            <w:noWrap/>
            <w:hideMark/>
          </w:tcPr>
          <w:p w14:paraId="2CFFB7C7" w14:textId="77777777" w:rsidR="00F552A0" w:rsidRPr="00F552A0" w:rsidRDefault="00F552A0" w:rsidP="00F552A0">
            <w:pPr>
              <w:jc w:val="right"/>
            </w:pPr>
            <w:r w:rsidRPr="00F552A0">
              <w:t>293</w:t>
            </w:r>
          </w:p>
        </w:tc>
        <w:tc>
          <w:tcPr>
            <w:tcW w:w="810" w:type="dxa"/>
            <w:noWrap/>
            <w:hideMark/>
          </w:tcPr>
          <w:p w14:paraId="693A161F" w14:textId="77777777" w:rsidR="00F552A0" w:rsidRPr="00F552A0" w:rsidRDefault="00F552A0" w:rsidP="00F552A0">
            <w:pPr>
              <w:jc w:val="right"/>
            </w:pPr>
            <w:r w:rsidRPr="00F552A0">
              <w:t>93</w:t>
            </w:r>
          </w:p>
        </w:tc>
        <w:tc>
          <w:tcPr>
            <w:tcW w:w="895" w:type="dxa"/>
            <w:noWrap/>
            <w:hideMark/>
          </w:tcPr>
          <w:p w14:paraId="746F9DE1" w14:textId="77777777" w:rsidR="00F552A0" w:rsidRPr="00F552A0" w:rsidRDefault="00F552A0" w:rsidP="00F552A0">
            <w:pPr>
              <w:jc w:val="right"/>
            </w:pPr>
            <w:r w:rsidRPr="00F552A0">
              <w:t>31.8%</w:t>
            </w:r>
          </w:p>
        </w:tc>
      </w:tr>
      <w:tr w:rsidR="00F552A0" w:rsidRPr="00F552A0" w14:paraId="627939AA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5E775F89" w14:textId="77777777" w:rsidR="00F552A0" w:rsidRPr="00F552A0" w:rsidRDefault="00F552A0" w:rsidP="00F552A0">
            <w:r w:rsidRPr="00F552A0">
              <w:t>Texas</w:t>
            </w:r>
          </w:p>
        </w:tc>
        <w:tc>
          <w:tcPr>
            <w:tcW w:w="1143" w:type="dxa"/>
            <w:noWrap/>
            <w:hideMark/>
          </w:tcPr>
          <w:p w14:paraId="24990295" w14:textId="77777777" w:rsidR="00F552A0" w:rsidRPr="00F552A0" w:rsidRDefault="00F552A0" w:rsidP="00F552A0">
            <w:pPr>
              <w:jc w:val="right"/>
            </w:pPr>
            <w:r w:rsidRPr="00F552A0">
              <w:t>99,084</w:t>
            </w:r>
          </w:p>
        </w:tc>
        <w:tc>
          <w:tcPr>
            <w:tcW w:w="1009" w:type="dxa"/>
            <w:noWrap/>
            <w:hideMark/>
          </w:tcPr>
          <w:p w14:paraId="1D04D29E" w14:textId="77777777" w:rsidR="00F552A0" w:rsidRPr="00F552A0" w:rsidRDefault="00F552A0" w:rsidP="00F552A0">
            <w:pPr>
              <w:jc w:val="right"/>
            </w:pPr>
            <w:r w:rsidRPr="00F552A0">
              <w:t>74,065</w:t>
            </w:r>
          </w:p>
        </w:tc>
        <w:tc>
          <w:tcPr>
            <w:tcW w:w="990" w:type="dxa"/>
            <w:noWrap/>
            <w:hideMark/>
          </w:tcPr>
          <w:p w14:paraId="5D10AB9F" w14:textId="77777777" w:rsidR="00F552A0" w:rsidRPr="00F552A0" w:rsidRDefault="00F552A0" w:rsidP="00F552A0">
            <w:pPr>
              <w:jc w:val="right"/>
            </w:pPr>
            <w:r w:rsidRPr="00F552A0">
              <w:t>25,019</w:t>
            </w:r>
          </w:p>
        </w:tc>
        <w:tc>
          <w:tcPr>
            <w:tcW w:w="858" w:type="dxa"/>
            <w:noWrap/>
            <w:hideMark/>
          </w:tcPr>
          <w:p w14:paraId="6394E3C0" w14:textId="77777777" w:rsidR="00F552A0" w:rsidRPr="00F552A0" w:rsidRDefault="00F552A0" w:rsidP="00F552A0">
            <w:pPr>
              <w:jc w:val="right"/>
            </w:pPr>
            <w:r w:rsidRPr="00F552A0">
              <w:t>33.8%</w:t>
            </w:r>
          </w:p>
        </w:tc>
        <w:tc>
          <w:tcPr>
            <w:tcW w:w="852" w:type="dxa"/>
            <w:noWrap/>
            <w:hideMark/>
          </w:tcPr>
          <w:p w14:paraId="61F239A7" w14:textId="77777777" w:rsidR="00F552A0" w:rsidRPr="00F552A0" w:rsidRDefault="00F552A0" w:rsidP="00F552A0">
            <w:pPr>
              <w:jc w:val="right"/>
            </w:pPr>
            <w:r w:rsidRPr="00F552A0">
              <w:t>14,316</w:t>
            </w:r>
          </w:p>
        </w:tc>
        <w:tc>
          <w:tcPr>
            <w:tcW w:w="900" w:type="dxa"/>
            <w:noWrap/>
            <w:hideMark/>
          </w:tcPr>
          <w:p w14:paraId="249AB401" w14:textId="77777777" w:rsidR="00F552A0" w:rsidRPr="00F552A0" w:rsidRDefault="00F552A0" w:rsidP="00F552A0">
            <w:pPr>
              <w:jc w:val="right"/>
            </w:pPr>
            <w:r w:rsidRPr="00F552A0">
              <w:t>10,701</w:t>
            </w:r>
          </w:p>
        </w:tc>
        <w:tc>
          <w:tcPr>
            <w:tcW w:w="810" w:type="dxa"/>
            <w:noWrap/>
            <w:hideMark/>
          </w:tcPr>
          <w:p w14:paraId="5DF85943" w14:textId="77777777" w:rsidR="00F552A0" w:rsidRPr="00F552A0" w:rsidRDefault="00F552A0" w:rsidP="00F552A0">
            <w:pPr>
              <w:jc w:val="right"/>
            </w:pPr>
            <w:r w:rsidRPr="00F552A0">
              <w:t>3,615</w:t>
            </w:r>
          </w:p>
        </w:tc>
        <w:tc>
          <w:tcPr>
            <w:tcW w:w="895" w:type="dxa"/>
            <w:noWrap/>
            <w:hideMark/>
          </w:tcPr>
          <w:p w14:paraId="1B854372" w14:textId="77777777" w:rsidR="00F552A0" w:rsidRPr="00F552A0" w:rsidRDefault="00F552A0" w:rsidP="00F552A0">
            <w:pPr>
              <w:jc w:val="right"/>
            </w:pPr>
            <w:r w:rsidRPr="00F552A0">
              <w:t>33.8%</w:t>
            </w:r>
          </w:p>
        </w:tc>
      </w:tr>
    </w:tbl>
    <w:p w14:paraId="3BA0A2F8" w14:textId="73DB7456" w:rsidR="00AA29F2" w:rsidRDefault="00AA29F2" w:rsidP="00F33ECE">
      <w:pPr>
        <w:rPr>
          <w:b/>
          <w:bCs/>
        </w:rPr>
      </w:pPr>
    </w:p>
    <w:p w14:paraId="3F262442" w14:textId="4A1FD155" w:rsidR="00F33ECE" w:rsidRPr="00A529FC" w:rsidRDefault="00F33ECE" w:rsidP="008E72FE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Childhood asthma survey summary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963"/>
        <w:gridCol w:w="1278"/>
        <w:gridCol w:w="1278"/>
        <w:gridCol w:w="1277"/>
        <w:gridCol w:w="1277"/>
        <w:gridCol w:w="1277"/>
      </w:tblGrid>
      <w:tr w:rsidR="00F33ECE" w14:paraId="7F63315C" w14:textId="77777777" w:rsidTr="004A5BD9">
        <w:tc>
          <w:tcPr>
            <w:tcW w:w="1584" w:type="pct"/>
          </w:tcPr>
          <w:p w14:paraId="3549D75C" w14:textId="77777777" w:rsidR="00F33ECE" w:rsidRPr="00AA29F2" w:rsidRDefault="00F33ECE" w:rsidP="004A5BD9">
            <w:pPr>
              <w:rPr>
                <w:b/>
                <w:bCs/>
              </w:rPr>
            </w:pPr>
          </w:p>
        </w:tc>
        <w:tc>
          <w:tcPr>
            <w:tcW w:w="683" w:type="pct"/>
          </w:tcPr>
          <w:p w14:paraId="6CD7C706" w14:textId="77777777" w:rsidR="00F33ECE" w:rsidRPr="00AA29F2" w:rsidRDefault="00F33ECE" w:rsidP="0011212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006</w:t>
            </w:r>
          </w:p>
        </w:tc>
        <w:tc>
          <w:tcPr>
            <w:tcW w:w="683" w:type="pct"/>
          </w:tcPr>
          <w:p w14:paraId="2CFB32E2" w14:textId="77777777" w:rsidR="00F33ECE" w:rsidRPr="00AA29F2" w:rsidRDefault="00F33ECE" w:rsidP="0011212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007</w:t>
            </w:r>
          </w:p>
        </w:tc>
        <w:tc>
          <w:tcPr>
            <w:tcW w:w="683" w:type="pct"/>
          </w:tcPr>
          <w:p w14:paraId="3BDBCBC3" w14:textId="77777777" w:rsidR="00F33ECE" w:rsidRPr="00AA29F2" w:rsidRDefault="00F33ECE" w:rsidP="0011212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008</w:t>
            </w:r>
          </w:p>
        </w:tc>
        <w:tc>
          <w:tcPr>
            <w:tcW w:w="683" w:type="pct"/>
          </w:tcPr>
          <w:p w14:paraId="7A24D280" w14:textId="77777777" w:rsidR="00F33ECE" w:rsidRPr="00AA29F2" w:rsidRDefault="00F33ECE" w:rsidP="0011212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009</w:t>
            </w:r>
          </w:p>
        </w:tc>
        <w:tc>
          <w:tcPr>
            <w:tcW w:w="683" w:type="pct"/>
          </w:tcPr>
          <w:p w14:paraId="71AC7075" w14:textId="77777777" w:rsidR="00F33ECE" w:rsidRPr="00AA29F2" w:rsidRDefault="00F33ECE" w:rsidP="0011212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010</w:t>
            </w:r>
          </w:p>
        </w:tc>
      </w:tr>
      <w:tr w:rsidR="00F33ECE" w14:paraId="4A8E7FED" w14:textId="77777777" w:rsidTr="004A5BD9">
        <w:tc>
          <w:tcPr>
            <w:tcW w:w="1584" w:type="pct"/>
          </w:tcPr>
          <w:p w14:paraId="1B69962D" w14:textId="77777777" w:rsidR="00F33ECE" w:rsidRPr="003A3184" w:rsidRDefault="00F33ECE" w:rsidP="004A5BD9">
            <w:r>
              <w:rPr>
                <w:b/>
                <w:bCs/>
              </w:rPr>
              <w:t>BRFSS sample</w:t>
            </w:r>
          </w:p>
        </w:tc>
        <w:tc>
          <w:tcPr>
            <w:tcW w:w="683" w:type="pct"/>
            <w:vAlign w:val="bottom"/>
          </w:tcPr>
          <w:p w14:paraId="3CB30AA6" w14:textId="77777777" w:rsidR="00F33ECE" w:rsidRPr="00AA29F2" w:rsidRDefault="00F33ECE" w:rsidP="004A5BD9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5,094</w:t>
            </w:r>
          </w:p>
        </w:tc>
        <w:tc>
          <w:tcPr>
            <w:tcW w:w="683" w:type="pct"/>
            <w:vAlign w:val="bottom"/>
          </w:tcPr>
          <w:p w14:paraId="3BAC5507" w14:textId="77777777" w:rsidR="00F33ECE" w:rsidRPr="00AA29F2" w:rsidRDefault="00F33ECE" w:rsidP="004A5BD9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9,487</w:t>
            </w:r>
          </w:p>
        </w:tc>
        <w:tc>
          <w:tcPr>
            <w:tcW w:w="683" w:type="pct"/>
            <w:vAlign w:val="bottom"/>
          </w:tcPr>
          <w:p w14:paraId="5D46B566" w14:textId="77777777" w:rsidR="00F33ECE" w:rsidRPr="00AA29F2" w:rsidRDefault="00F33ECE" w:rsidP="004A5BD9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61,862</w:t>
            </w:r>
          </w:p>
        </w:tc>
        <w:tc>
          <w:tcPr>
            <w:tcW w:w="683" w:type="pct"/>
            <w:vAlign w:val="bottom"/>
          </w:tcPr>
          <w:p w14:paraId="7CA9EB4F" w14:textId="77777777" w:rsidR="00F33ECE" w:rsidRPr="00AA29F2" w:rsidRDefault="00F33ECE" w:rsidP="004A5BD9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9,821</w:t>
            </w:r>
          </w:p>
        </w:tc>
        <w:tc>
          <w:tcPr>
            <w:tcW w:w="683" w:type="pct"/>
            <w:vAlign w:val="bottom"/>
          </w:tcPr>
          <w:p w14:paraId="1DB52D10" w14:textId="77777777" w:rsidR="00F33ECE" w:rsidRPr="00AA29F2" w:rsidRDefault="00F33ECE" w:rsidP="004A5BD9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7,200</w:t>
            </w:r>
          </w:p>
        </w:tc>
      </w:tr>
      <w:tr w:rsidR="00F33ECE" w14:paraId="4909538E" w14:textId="77777777" w:rsidTr="004A5BD9">
        <w:tc>
          <w:tcPr>
            <w:tcW w:w="1584" w:type="pct"/>
          </w:tcPr>
          <w:p w14:paraId="57CE7B04" w14:textId="782C365E" w:rsidR="00F33ECE" w:rsidRPr="00F33ECE" w:rsidRDefault="00F33ECE" w:rsidP="004A5BD9">
            <w:pPr>
              <w:rPr>
                <w:b/>
                <w:bCs/>
              </w:rPr>
            </w:pPr>
            <w:r w:rsidRPr="00F33ECE">
              <w:rPr>
                <w:b/>
                <w:bCs/>
              </w:rPr>
              <w:t xml:space="preserve">Ever asthma </w:t>
            </w:r>
            <w:r w:rsidR="008E72FE">
              <w:rPr>
                <w:b/>
                <w:bCs/>
              </w:rPr>
              <w:t>(BRFSS)</w:t>
            </w:r>
          </w:p>
        </w:tc>
        <w:tc>
          <w:tcPr>
            <w:tcW w:w="683" w:type="pct"/>
            <w:vAlign w:val="bottom"/>
          </w:tcPr>
          <w:p w14:paraId="27523314" w14:textId="77777777" w:rsidR="00F33ECE" w:rsidRPr="00AA29F2" w:rsidRDefault="00F33ECE" w:rsidP="004A5BD9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7,168</w:t>
            </w:r>
          </w:p>
        </w:tc>
        <w:tc>
          <w:tcPr>
            <w:tcW w:w="683" w:type="pct"/>
            <w:vAlign w:val="bottom"/>
          </w:tcPr>
          <w:p w14:paraId="177E4BF4" w14:textId="77777777" w:rsidR="00F33ECE" w:rsidRPr="00AA29F2" w:rsidRDefault="00F33ECE" w:rsidP="004A5BD9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7,971</w:t>
            </w:r>
          </w:p>
        </w:tc>
        <w:tc>
          <w:tcPr>
            <w:tcW w:w="683" w:type="pct"/>
            <w:vAlign w:val="bottom"/>
          </w:tcPr>
          <w:p w14:paraId="63348044" w14:textId="77777777" w:rsidR="00F33ECE" w:rsidRPr="00AA29F2" w:rsidRDefault="00F33ECE" w:rsidP="004A5BD9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8,255</w:t>
            </w:r>
          </w:p>
        </w:tc>
        <w:tc>
          <w:tcPr>
            <w:tcW w:w="683" w:type="pct"/>
            <w:vAlign w:val="bottom"/>
          </w:tcPr>
          <w:p w14:paraId="7029AC7B" w14:textId="77777777" w:rsidR="00F33ECE" w:rsidRPr="00AA29F2" w:rsidRDefault="00F33ECE" w:rsidP="004A5BD9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8,126</w:t>
            </w:r>
          </w:p>
        </w:tc>
        <w:tc>
          <w:tcPr>
            <w:tcW w:w="683" w:type="pct"/>
            <w:vAlign w:val="bottom"/>
          </w:tcPr>
          <w:p w14:paraId="09CAED96" w14:textId="77777777" w:rsidR="00F33ECE" w:rsidRPr="00AA29F2" w:rsidRDefault="00F33ECE" w:rsidP="004A5BD9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7,483</w:t>
            </w:r>
          </w:p>
        </w:tc>
      </w:tr>
      <w:tr w:rsidR="00F33ECE" w14:paraId="2AE8C294" w14:textId="77777777" w:rsidTr="004A5BD9">
        <w:tc>
          <w:tcPr>
            <w:tcW w:w="1584" w:type="pct"/>
          </w:tcPr>
          <w:p w14:paraId="05D7540B" w14:textId="77777777" w:rsidR="00F33ECE" w:rsidRPr="00F33ECE" w:rsidRDefault="00F33ECE" w:rsidP="004A5BD9">
            <w:pPr>
              <w:rPr>
                <w:b/>
                <w:bCs/>
              </w:rPr>
            </w:pPr>
            <w:r>
              <w:rPr>
                <w:b/>
                <w:bCs/>
              </w:rPr>
              <w:t>ACBS Sample</w:t>
            </w:r>
          </w:p>
        </w:tc>
        <w:tc>
          <w:tcPr>
            <w:tcW w:w="683" w:type="pct"/>
            <w:vAlign w:val="bottom"/>
          </w:tcPr>
          <w:p w14:paraId="30BFDB3A" w14:textId="77777777" w:rsidR="00F33ECE" w:rsidRDefault="00F33ECE" w:rsidP="004A5BD9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683" w:type="pct"/>
            <w:vAlign w:val="bottom"/>
          </w:tcPr>
          <w:p w14:paraId="4B4A0082" w14:textId="77777777" w:rsidR="00F33ECE" w:rsidRDefault="00F33ECE" w:rsidP="004A5BD9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683" w:type="pct"/>
            <w:vAlign w:val="bottom"/>
          </w:tcPr>
          <w:p w14:paraId="71025D28" w14:textId="77777777" w:rsidR="00F33ECE" w:rsidRDefault="00F33ECE" w:rsidP="004A5BD9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683" w:type="pct"/>
            <w:vAlign w:val="bottom"/>
          </w:tcPr>
          <w:p w14:paraId="02BCB0E2" w14:textId="77777777" w:rsidR="00F33ECE" w:rsidRDefault="00F33ECE" w:rsidP="004A5BD9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683" w:type="pct"/>
            <w:vAlign w:val="bottom"/>
          </w:tcPr>
          <w:p w14:paraId="1BDA9091" w14:textId="77777777" w:rsidR="00F33ECE" w:rsidRDefault="00F33ECE" w:rsidP="004A5BD9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F33ECE" w14:paraId="6AB5197C" w14:textId="77777777" w:rsidTr="004A5BD9">
        <w:tc>
          <w:tcPr>
            <w:tcW w:w="1584" w:type="pct"/>
          </w:tcPr>
          <w:p w14:paraId="3E7D5F37" w14:textId="77777777" w:rsidR="00F33ECE" w:rsidRPr="003A3184" w:rsidRDefault="00F33ECE" w:rsidP="004A5BD9">
            <w:r>
              <w:rPr>
                <w:b/>
                <w:bCs/>
              </w:rPr>
              <w:t>Incident case</w:t>
            </w:r>
          </w:p>
        </w:tc>
        <w:tc>
          <w:tcPr>
            <w:tcW w:w="683" w:type="pct"/>
            <w:vAlign w:val="bottom"/>
          </w:tcPr>
          <w:p w14:paraId="6ABA8457" w14:textId="77777777" w:rsidR="00F33ECE" w:rsidRPr="00AA29F2" w:rsidRDefault="00F33ECE" w:rsidP="004A5BD9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54</w:t>
            </w:r>
          </w:p>
        </w:tc>
        <w:tc>
          <w:tcPr>
            <w:tcW w:w="683" w:type="pct"/>
            <w:vAlign w:val="bottom"/>
          </w:tcPr>
          <w:p w14:paraId="1073E2C3" w14:textId="77777777" w:rsidR="00F33ECE" w:rsidRPr="00AA29F2" w:rsidRDefault="00F33ECE" w:rsidP="004A5BD9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73</w:t>
            </w:r>
          </w:p>
        </w:tc>
        <w:tc>
          <w:tcPr>
            <w:tcW w:w="683" w:type="pct"/>
            <w:vAlign w:val="bottom"/>
          </w:tcPr>
          <w:p w14:paraId="48CF0E8F" w14:textId="77777777" w:rsidR="00F33ECE" w:rsidRPr="00AA29F2" w:rsidRDefault="00F33ECE" w:rsidP="004A5BD9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69</w:t>
            </w:r>
          </w:p>
        </w:tc>
        <w:tc>
          <w:tcPr>
            <w:tcW w:w="683" w:type="pct"/>
            <w:vAlign w:val="bottom"/>
          </w:tcPr>
          <w:p w14:paraId="4A6E54DF" w14:textId="77777777" w:rsidR="00F33ECE" w:rsidRPr="00AA29F2" w:rsidRDefault="00F33ECE" w:rsidP="004A5BD9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53</w:t>
            </w:r>
          </w:p>
        </w:tc>
        <w:tc>
          <w:tcPr>
            <w:tcW w:w="683" w:type="pct"/>
            <w:vAlign w:val="bottom"/>
          </w:tcPr>
          <w:p w14:paraId="05BACF73" w14:textId="77777777" w:rsidR="00F33ECE" w:rsidRPr="00AA29F2" w:rsidRDefault="00F33ECE" w:rsidP="004A5BD9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60</w:t>
            </w:r>
          </w:p>
        </w:tc>
      </w:tr>
      <w:tr w:rsidR="00F33ECE" w14:paraId="3BB403BC" w14:textId="77777777" w:rsidTr="004A5BD9">
        <w:tc>
          <w:tcPr>
            <w:tcW w:w="1584" w:type="pct"/>
          </w:tcPr>
          <w:p w14:paraId="409F986B" w14:textId="77777777" w:rsidR="00F33ECE" w:rsidRPr="00F33ECE" w:rsidRDefault="00F33ECE" w:rsidP="004A5BD9">
            <w:pPr>
              <w:tabs>
                <w:tab w:val="left" w:pos="840"/>
              </w:tabs>
              <w:rPr>
                <w:b/>
                <w:bCs/>
              </w:rPr>
            </w:pPr>
            <w:r w:rsidRPr="00F33ECE">
              <w:rPr>
                <w:b/>
                <w:bCs/>
              </w:rPr>
              <w:t>At-risk</w:t>
            </w:r>
          </w:p>
        </w:tc>
        <w:tc>
          <w:tcPr>
            <w:tcW w:w="683" w:type="pct"/>
            <w:vAlign w:val="bottom"/>
          </w:tcPr>
          <w:p w14:paraId="45A709B4" w14:textId="77777777" w:rsidR="00F33ECE" w:rsidRPr="00AA29F2" w:rsidRDefault="00F33ECE" w:rsidP="004A5BD9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48,080</w:t>
            </w:r>
          </w:p>
        </w:tc>
        <w:tc>
          <w:tcPr>
            <w:tcW w:w="683" w:type="pct"/>
            <w:vAlign w:val="bottom"/>
          </w:tcPr>
          <w:p w14:paraId="342C0726" w14:textId="77777777" w:rsidR="00F33ECE" w:rsidRPr="00AA29F2" w:rsidRDefault="00F33ECE" w:rsidP="004A5BD9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1,689</w:t>
            </w:r>
          </w:p>
        </w:tc>
        <w:tc>
          <w:tcPr>
            <w:tcW w:w="683" w:type="pct"/>
            <w:vAlign w:val="bottom"/>
          </w:tcPr>
          <w:p w14:paraId="181AFE98" w14:textId="77777777" w:rsidR="00F33ECE" w:rsidRPr="00AA29F2" w:rsidRDefault="00F33ECE" w:rsidP="004A5BD9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3,776</w:t>
            </w:r>
          </w:p>
        </w:tc>
        <w:tc>
          <w:tcPr>
            <w:tcW w:w="683" w:type="pct"/>
            <w:vAlign w:val="bottom"/>
          </w:tcPr>
          <w:p w14:paraId="5EA5D320" w14:textId="77777777" w:rsidR="00F33ECE" w:rsidRPr="00AA29F2" w:rsidRDefault="00F33ECE" w:rsidP="004A5BD9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1,848</w:t>
            </w:r>
          </w:p>
        </w:tc>
        <w:tc>
          <w:tcPr>
            <w:tcW w:w="683" w:type="pct"/>
            <w:vAlign w:val="bottom"/>
          </w:tcPr>
          <w:p w14:paraId="1AA15E86" w14:textId="77777777" w:rsidR="00F33ECE" w:rsidRPr="00AA29F2" w:rsidRDefault="00F33ECE" w:rsidP="004A5BD9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49,877</w:t>
            </w:r>
          </w:p>
        </w:tc>
      </w:tr>
      <w:tr w:rsidR="00F33ECE" w14:paraId="221A026F" w14:textId="77777777" w:rsidTr="004A5BD9">
        <w:tc>
          <w:tcPr>
            <w:tcW w:w="1584" w:type="pct"/>
          </w:tcPr>
          <w:p w14:paraId="040020F6" w14:textId="77777777" w:rsidR="00F33ECE" w:rsidRPr="00F33ECE" w:rsidRDefault="00F33ECE" w:rsidP="004A5BD9">
            <w:pPr>
              <w:tabs>
                <w:tab w:val="left" w:pos="840"/>
              </w:tabs>
              <w:rPr>
                <w:b/>
                <w:bCs/>
              </w:rPr>
            </w:pPr>
            <w:r w:rsidRPr="00F33ECE">
              <w:rPr>
                <w:b/>
                <w:bCs/>
              </w:rPr>
              <w:t>Number of States</w:t>
            </w:r>
          </w:p>
        </w:tc>
        <w:tc>
          <w:tcPr>
            <w:tcW w:w="683" w:type="pct"/>
            <w:vAlign w:val="bottom"/>
          </w:tcPr>
          <w:p w14:paraId="13FD32CB" w14:textId="77777777" w:rsidR="00F33ECE" w:rsidRDefault="00F33ECE" w:rsidP="004A5BD9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683" w:type="pct"/>
            <w:vAlign w:val="bottom"/>
          </w:tcPr>
          <w:p w14:paraId="73925CC6" w14:textId="77777777" w:rsidR="00F33ECE" w:rsidRDefault="00F33ECE" w:rsidP="004A5BD9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683" w:type="pct"/>
            <w:vAlign w:val="bottom"/>
          </w:tcPr>
          <w:p w14:paraId="50FE1FA0" w14:textId="77777777" w:rsidR="00F33ECE" w:rsidRDefault="00F33ECE" w:rsidP="004A5BD9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683" w:type="pct"/>
            <w:vAlign w:val="bottom"/>
          </w:tcPr>
          <w:p w14:paraId="4010152B" w14:textId="77777777" w:rsidR="00F33ECE" w:rsidRDefault="00F33ECE" w:rsidP="004A5BD9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683" w:type="pct"/>
            <w:vAlign w:val="bottom"/>
          </w:tcPr>
          <w:p w14:paraId="4408D682" w14:textId="77777777" w:rsidR="00F33ECE" w:rsidRDefault="00F33ECE" w:rsidP="004A5BD9">
            <w:pPr>
              <w:rPr>
                <w:rFonts w:ascii="Calibri" w:hAnsi="Calibri" w:cs="Calibri"/>
                <w:color w:val="000000"/>
              </w:rPr>
            </w:pPr>
          </w:p>
        </w:tc>
      </w:tr>
    </w:tbl>
    <w:p w14:paraId="1D78D23D" w14:textId="0E402ACF" w:rsidR="00F33ECE" w:rsidRPr="00F33ECE" w:rsidRDefault="00F33ECE" w:rsidP="00F33ECE">
      <w:pPr>
        <w:rPr>
          <w:b/>
          <w:bCs/>
        </w:rPr>
      </w:pPr>
    </w:p>
    <w:p w14:paraId="1C98E32E" w14:textId="5793548F" w:rsidR="00AA29F2" w:rsidRPr="00A529FC" w:rsidRDefault="005E1620" w:rsidP="008E72FE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Childhood a</w:t>
      </w:r>
      <w:r w:rsidR="00AA29F2">
        <w:rPr>
          <w:b/>
          <w:bCs/>
        </w:rPr>
        <w:t xml:space="preserve">sthma survey </w:t>
      </w:r>
      <w:r w:rsidR="008E72FE">
        <w:rPr>
          <w:b/>
          <w:bCs/>
        </w:rPr>
        <w:t>weighted summary</w:t>
      </w:r>
    </w:p>
    <w:tbl>
      <w:tblPr>
        <w:tblStyle w:val="TableGrid"/>
        <w:tblW w:w="5061" w:type="pct"/>
        <w:tblLook w:val="04A0" w:firstRow="1" w:lastRow="0" w:firstColumn="1" w:lastColumn="0" w:noHBand="0" w:noVBand="1"/>
      </w:tblPr>
      <w:tblGrid>
        <w:gridCol w:w="2156"/>
        <w:gridCol w:w="1218"/>
        <w:gridCol w:w="1218"/>
        <w:gridCol w:w="1218"/>
        <w:gridCol w:w="1218"/>
        <w:gridCol w:w="1218"/>
        <w:gridCol w:w="1218"/>
      </w:tblGrid>
      <w:tr w:rsidR="00085265" w14:paraId="1FA75761" w14:textId="691F8683" w:rsidTr="008E72FE">
        <w:tc>
          <w:tcPr>
            <w:tcW w:w="1139" w:type="pct"/>
          </w:tcPr>
          <w:p w14:paraId="04597FA6" w14:textId="77777777" w:rsidR="00085265" w:rsidRPr="00AA29F2" w:rsidRDefault="00085265" w:rsidP="00BB5F08">
            <w:pPr>
              <w:rPr>
                <w:b/>
                <w:bCs/>
              </w:rPr>
            </w:pPr>
          </w:p>
        </w:tc>
        <w:tc>
          <w:tcPr>
            <w:tcW w:w="643" w:type="pct"/>
          </w:tcPr>
          <w:p w14:paraId="7882C29E" w14:textId="77777777" w:rsidR="00085265" w:rsidRPr="00AA29F2" w:rsidRDefault="00085265" w:rsidP="0011212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006</w:t>
            </w:r>
          </w:p>
        </w:tc>
        <w:tc>
          <w:tcPr>
            <w:tcW w:w="643" w:type="pct"/>
          </w:tcPr>
          <w:p w14:paraId="4B7113E5" w14:textId="77777777" w:rsidR="00085265" w:rsidRPr="00AA29F2" w:rsidRDefault="00085265" w:rsidP="0011212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007</w:t>
            </w:r>
          </w:p>
        </w:tc>
        <w:tc>
          <w:tcPr>
            <w:tcW w:w="643" w:type="pct"/>
          </w:tcPr>
          <w:p w14:paraId="4C1512A1" w14:textId="77777777" w:rsidR="00085265" w:rsidRPr="00AA29F2" w:rsidRDefault="00085265" w:rsidP="0011212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008</w:t>
            </w:r>
          </w:p>
        </w:tc>
        <w:tc>
          <w:tcPr>
            <w:tcW w:w="643" w:type="pct"/>
          </w:tcPr>
          <w:p w14:paraId="5F788D8B" w14:textId="77777777" w:rsidR="00085265" w:rsidRPr="00AA29F2" w:rsidRDefault="00085265" w:rsidP="0011212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009</w:t>
            </w:r>
          </w:p>
        </w:tc>
        <w:tc>
          <w:tcPr>
            <w:tcW w:w="643" w:type="pct"/>
          </w:tcPr>
          <w:p w14:paraId="2EDAEC48" w14:textId="77777777" w:rsidR="00085265" w:rsidRPr="00AA29F2" w:rsidRDefault="00085265" w:rsidP="0011212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010</w:t>
            </w:r>
          </w:p>
        </w:tc>
        <w:tc>
          <w:tcPr>
            <w:tcW w:w="643" w:type="pct"/>
          </w:tcPr>
          <w:p w14:paraId="79783A6F" w14:textId="5C0FF1BD" w:rsidR="00085265" w:rsidRDefault="00085265" w:rsidP="0011212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ean</w:t>
            </w:r>
          </w:p>
        </w:tc>
      </w:tr>
      <w:tr w:rsidR="00085265" w14:paraId="4501BEE8" w14:textId="1466B547" w:rsidTr="008E72FE">
        <w:tc>
          <w:tcPr>
            <w:tcW w:w="1139" w:type="pct"/>
          </w:tcPr>
          <w:p w14:paraId="71CFFA2E" w14:textId="2CE65925" w:rsidR="00085265" w:rsidRPr="008E72FE" w:rsidRDefault="008E72FE" w:rsidP="008E72FE">
            <w:pPr>
              <w:rPr>
                <w:b/>
                <w:bCs/>
              </w:rPr>
            </w:pPr>
            <w:r w:rsidRPr="008E72FE">
              <w:rPr>
                <w:b/>
                <w:bCs/>
              </w:rPr>
              <w:t>BRFSS w</w:t>
            </w:r>
            <w:r w:rsidR="00085265" w:rsidRPr="008E72FE">
              <w:rPr>
                <w:b/>
                <w:bCs/>
              </w:rPr>
              <w:t xml:space="preserve">eighted </w:t>
            </w:r>
          </w:p>
        </w:tc>
        <w:tc>
          <w:tcPr>
            <w:tcW w:w="643" w:type="pct"/>
            <w:vAlign w:val="bottom"/>
          </w:tcPr>
          <w:p w14:paraId="52BD9DA9" w14:textId="215232A2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0,674,742</w:t>
            </w:r>
          </w:p>
        </w:tc>
        <w:tc>
          <w:tcPr>
            <w:tcW w:w="643" w:type="pct"/>
            <w:vAlign w:val="bottom"/>
          </w:tcPr>
          <w:p w14:paraId="4F564C69" w14:textId="696D266C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43,661,381</w:t>
            </w:r>
          </w:p>
        </w:tc>
        <w:tc>
          <w:tcPr>
            <w:tcW w:w="643" w:type="pct"/>
            <w:vAlign w:val="bottom"/>
          </w:tcPr>
          <w:p w14:paraId="3CBE4730" w14:textId="1B67F892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3,327,550</w:t>
            </w:r>
          </w:p>
        </w:tc>
        <w:tc>
          <w:tcPr>
            <w:tcW w:w="643" w:type="pct"/>
            <w:vAlign w:val="bottom"/>
          </w:tcPr>
          <w:p w14:paraId="6ABDDD9E" w14:textId="7EB7ABC3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47,747,373</w:t>
            </w:r>
          </w:p>
        </w:tc>
        <w:tc>
          <w:tcPr>
            <w:tcW w:w="643" w:type="pct"/>
            <w:vAlign w:val="bottom"/>
          </w:tcPr>
          <w:p w14:paraId="10EBE6CB" w14:textId="674556EB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39,975,264</w:t>
            </w:r>
          </w:p>
        </w:tc>
        <w:tc>
          <w:tcPr>
            <w:tcW w:w="643" w:type="pct"/>
            <w:vAlign w:val="bottom"/>
          </w:tcPr>
          <w:p w14:paraId="43452F7F" w14:textId="6A24519B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47,077,262</w:t>
            </w:r>
          </w:p>
        </w:tc>
      </w:tr>
      <w:tr w:rsidR="00085265" w14:paraId="7E1C3B4D" w14:textId="503BF8A6" w:rsidTr="008E72FE">
        <w:tc>
          <w:tcPr>
            <w:tcW w:w="1139" w:type="pct"/>
          </w:tcPr>
          <w:p w14:paraId="6F0596DB" w14:textId="0E944D96" w:rsidR="00085265" w:rsidRPr="008E72FE" w:rsidRDefault="00085265" w:rsidP="00085265">
            <w:pPr>
              <w:rPr>
                <w:b/>
                <w:bCs/>
              </w:rPr>
            </w:pPr>
            <w:r w:rsidRPr="008E72FE">
              <w:rPr>
                <w:b/>
                <w:bCs/>
              </w:rPr>
              <w:t xml:space="preserve">Ever asthma </w:t>
            </w:r>
            <w:r w:rsidR="008E72FE" w:rsidRPr="008E72FE">
              <w:rPr>
                <w:b/>
                <w:bCs/>
              </w:rPr>
              <w:t>(BRFSS)</w:t>
            </w:r>
          </w:p>
        </w:tc>
        <w:tc>
          <w:tcPr>
            <w:tcW w:w="643" w:type="pct"/>
            <w:vAlign w:val="bottom"/>
          </w:tcPr>
          <w:p w14:paraId="447941D3" w14:textId="0E5B9827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6,493,224</w:t>
            </w:r>
          </w:p>
        </w:tc>
        <w:tc>
          <w:tcPr>
            <w:tcW w:w="643" w:type="pct"/>
            <w:vAlign w:val="bottom"/>
          </w:tcPr>
          <w:p w14:paraId="7ADF15A3" w14:textId="6AE8D8C5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,763,409</w:t>
            </w:r>
          </w:p>
        </w:tc>
        <w:tc>
          <w:tcPr>
            <w:tcW w:w="643" w:type="pct"/>
            <w:vAlign w:val="bottom"/>
          </w:tcPr>
          <w:p w14:paraId="5B4E142F" w14:textId="01D0FE26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7,218,400</w:t>
            </w:r>
          </w:p>
        </w:tc>
        <w:tc>
          <w:tcPr>
            <w:tcW w:w="643" w:type="pct"/>
            <w:vAlign w:val="bottom"/>
          </w:tcPr>
          <w:p w14:paraId="5D694695" w14:textId="49B29F97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6,279,938</w:t>
            </w:r>
          </w:p>
        </w:tc>
        <w:tc>
          <w:tcPr>
            <w:tcW w:w="643" w:type="pct"/>
            <w:vAlign w:val="bottom"/>
          </w:tcPr>
          <w:p w14:paraId="2AC5B778" w14:textId="64A14F01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,158,455</w:t>
            </w:r>
          </w:p>
        </w:tc>
        <w:tc>
          <w:tcPr>
            <w:tcW w:w="643" w:type="pct"/>
            <w:vAlign w:val="bottom"/>
          </w:tcPr>
          <w:p w14:paraId="27BEC628" w14:textId="1B60C078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6,182,685</w:t>
            </w:r>
          </w:p>
        </w:tc>
      </w:tr>
      <w:tr w:rsidR="008E72FE" w14:paraId="5B2B66D9" w14:textId="77777777" w:rsidTr="008E72FE">
        <w:tc>
          <w:tcPr>
            <w:tcW w:w="1139" w:type="pct"/>
          </w:tcPr>
          <w:p w14:paraId="19ED1414" w14:textId="54D97B3A" w:rsidR="008E72FE" w:rsidRPr="008E72FE" w:rsidRDefault="008E72FE" w:rsidP="00085265">
            <w:pPr>
              <w:rPr>
                <w:b/>
                <w:bCs/>
              </w:rPr>
            </w:pPr>
            <w:r w:rsidRPr="008E72FE">
              <w:rPr>
                <w:b/>
                <w:bCs/>
              </w:rPr>
              <w:t>ACBS weighted</w:t>
            </w:r>
          </w:p>
        </w:tc>
        <w:tc>
          <w:tcPr>
            <w:tcW w:w="643" w:type="pct"/>
            <w:vAlign w:val="bottom"/>
          </w:tcPr>
          <w:p w14:paraId="3727F9BD" w14:textId="77777777" w:rsidR="008E72FE" w:rsidRDefault="008E72FE" w:rsidP="00085265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643" w:type="pct"/>
            <w:vAlign w:val="bottom"/>
          </w:tcPr>
          <w:p w14:paraId="13A4A386" w14:textId="77777777" w:rsidR="008E72FE" w:rsidRDefault="008E72FE" w:rsidP="00085265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643" w:type="pct"/>
            <w:vAlign w:val="bottom"/>
          </w:tcPr>
          <w:p w14:paraId="2E2219AE" w14:textId="77777777" w:rsidR="008E72FE" w:rsidRDefault="008E72FE" w:rsidP="00085265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643" w:type="pct"/>
            <w:vAlign w:val="bottom"/>
          </w:tcPr>
          <w:p w14:paraId="6D40056B" w14:textId="77777777" w:rsidR="008E72FE" w:rsidRDefault="008E72FE" w:rsidP="00085265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643" w:type="pct"/>
            <w:vAlign w:val="bottom"/>
          </w:tcPr>
          <w:p w14:paraId="4C1CD893" w14:textId="77777777" w:rsidR="008E72FE" w:rsidRDefault="008E72FE" w:rsidP="00085265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643" w:type="pct"/>
            <w:vAlign w:val="bottom"/>
          </w:tcPr>
          <w:p w14:paraId="09AD5F3D" w14:textId="77777777" w:rsidR="008E72FE" w:rsidRDefault="008E72FE" w:rsidP="00085265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085265" w14:paraId="44E92B9B" w14:textId="5CC4BBCE" w:rsidTr="008E72FE">
        <w:tc>
          <w:tcPr>
            <w:tcW w:w="1139" w:type="pct"/>
          </w:tcPr>
          <w:p w14:paraId="1C1BE878" w14:textId="2127F64C" w:rsidR="00085265" w:rsidRPr="008E72FE" w:rsidRDefault="00BB5F08" w:rsidP="00085265">
            <w:pPr>
              <w:rPr>
                <w:b/>
                <w:bCs/>
              </w:rPr>
            </w:pPr>
            <w:r w:rsidRPr="008E72FE">
              <w:rPr>
                <w:b/>
                <w:bCs/>
              </w:rPr>
              <w:t>Incident case</w:t>
            </w:r>
          </w:p>
        </w:tc>
        <w:tc>
          <w:tcPr>
            <w:tcW w:w="643" w:type="pct"/>
            <w:vAlign w:val="bottom"/>
          </w:tcPr>
          <w:p w14:paraId="75B201DB" w14:textId="69C46CAB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404,276</w:t>
            </w:r>
          </w:p>
        </w:tc>
        <w:tc>
          <w:tcPr>
            <w:tcW w:w="643" w:type="pct"/>
            <w:vAlign w:val="bottom"/>
          </w:tcPr>
          <w:p w14:paraId="48FE2C96" w14:textId="2F89DB5A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312,917</w:t>
            </w:r>
          </w:p>
        </w:tc>
        <w:tc>
          <w:tcPr>
            <w:tcW w:w="643" w:type="pct"/>
            <w:vAlign w:val="bottom"/>
          </w:tcPr>
          <w:p w14:paraId="5A016469" w14:textId="56B0CF81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385,818</w:t>
            </w:r>
          </w:p>
        </w:tc>
        <w:tc>
          <w:tcPr>
            <w:tcW w:w="643" w:type="pct"/>
            <w:vAlign w:val="bottom"/>
          </w:tcPr>
          <w:p w14:paraId="0275FBE5" w14:textId="58157076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97,546</w:t>
            </w:r>
          </w:p>
        </w:tc>
        <w:tc>
          <w:tcPr>
            <w:tcW w:w="643" w:type="pct"/>
            <w:vAlign w:val="bottom"/>
          </w:tcPr>
          <w:p w14:paraId="034D3B50" w14:textId="49884E96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319,743</w:t>
            </w:r>
          </w:p>
        </w:tc>
        <w:tc>
          <w:tcPr>
            <w:tcW w:w="643" w:type="pct"/>
            <w:vAlign w:val="bottom"/>
          </w:tcPr>
          <w:p w14:paraId="0265AE6C" w14:textId="0D3BA3AB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344,060</w:t>
            </w:r>
          </w:p>
        </w:tc>
      </w:tr>
      <w:tr w:rsidR="00085265" w14:paraId="265A86AC" w14:textId="11E11DE2" w:rsidTr="008E72FE">
        <w:tc>
          <w:tcPr>
            <w:tcW w:w="1139" w:type="pct"/>
          </w:tcPr>
          <w:p w14:paraId="68E97E8D" w14:textId="7F257F80" w:rsidR="00085265" w:rsidRPr="008E72FE" w:rsidRDefault="00085265" w:rsidP="00085265">
            <w:pPr>
              <w:rPr>
                <w:b/>
                <w:bCs/>
              </w:rPr>
            </w:pPr>
            <w:r w:rsidRPr="008E72FE">
              <w:rPr>
                <w:b/>
                <w:bCs/>
              </w:rPr>
              <w:t>At-risk</w:t>
            </w:r>
          </w:p>
        </w:tc>
        <w:tc>
          <w:tcPr>
            <w:tcW w:w="643" w:type="pct"/>
            <w:vAlign w:val="bottom"/>
          </w:tcPr>
          <w:p w14:paraId="60A8E939" w14:textId="44027C10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30,825,589</w:t>
            </w:r>
          </w:p>
        </w:tc>
        <w:tc>
          <w:tcPr>
            <w:tcW w:w="643" w:type="pct"/>
            <w:vAlign w:val="bottom"/>
          </w:tcPr>
          <w:p w14:paraId="4B080F2A" w14:textId="2E5E3A58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36,050,557</w:t>
            </w:r>
          </w:p>
        </w:tc>
        <w:tc>
          <w:tcPr>
            <w:tcW w:w="643" w:type="pct"/>
            <w:vAlign w:val="bottom"/>
          </w:tcPr>
          <w:p w14:paraId="0F3AA7D6" w14:textId="6FF11536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6,491,259</w:t>
            </w:r>
          </w:p>
        </w:tc>
        <w:tc>
          <w:tcPr>
            <w:tcW w:w="643" w:type="pct"/>
            <w:vAlign w:val="bottom"/>
          </w:tcPr>
          <w:p w14:paraId="58456D98" w14:textId="0EC7B141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5,942,087</w:t>
            </w:r>
          </w:p>
        </w:tc>
        <w:tc>
          <w:tcPr>
            <w:tcW w:w="643" w:type="pct"/>
            <w:vAlign w:val="bottom"/>
          </w:tcPr>
          <w:p w14:paraId="7A8A4A8A" w14:textId="1DE7CF2D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2,900,850</w:t>
            </w:r>
          </w:p>
        </w:tc>
        <w:tc>
          <w:tcPr>
            <w:tcW w:w="643" w:type="pct"/>
            <w:vAlign w:val="bottom"/>
          </w:tcPr>
          <w:p w14:paraId="044426DF" w14:textId="6103AC8A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8,442,068</w:t>
            </w:r>
          </w:p>
        </w:tc>
      </w:tr>
      <w:tr w:rsidR="00085265" w14:paraId="3FE9378A" w14:textId="4593F33B" w:rsidTr="008E72FE">
        <w:tc>
          <w:tcPr>
            <w:tcW w:w="1139" w:type="pct"/>
          </w:tcPr>
          <w:p w14:paraId="46B2105F" w14:textId="7F819ED7" w:rsidR="00085265" w:rsidRPr="008E72FE" w:rsidRDefault="00085265" w:rsidP="00085265">
            <w:pPr>
              <w:rPr>
                <w:b/>
                <w:bCs/>
              </w:rPr>
            </w:pPr>
            <w:r w:rsidRPr="008E72FE">
              <w:rPr>
                <w:b/>
                <w:bCs/>
              </w:rPr>
              <w:t>IR per 1,000</w:t>
            </w:r>
          </w:p>
        </w:tc>
        <w:tc>
          <w:tcPr>
            <w:tcW w:w="643" w:type="pct"/>
            <w:vAlign w:val="bottom"/>
          </w:tcPr>
          <w:p w14:paraId="382AD891" w14:textId="64FF1700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3.1</w:t>
            </w:r>
          </w:p>
        </w:tc>
        <w:tc>
          <w:tcPr>
            <w:tcW w:w="643" w:type="pct"/>
            <w:vAlign w:val="bottom"/>
          </w:tcPr>
          <w:p w14:paraId="5EC2F429" w14:textId="29225848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8.7</w:t>
            </w:r>
          </w:p>
        </w:tc>
        <w:tc>
          <w:tcPr>
            <w:tcW w:w="643" w:type="pct"/>
            <w:vAlign w:val="bottom"/>
          </w:tcPr>
          <w:p w14:paraId="781DBFA7" w14:textId="25A1909C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4.6</w:t>
            </w:r>
          </w:p>
        </w:tc>
        <w:tc>
          <w:tcPr>
            <w:tcW w:w="643" w:type="pct"/>
            <w:vAlign w:val="bottom"/>
          </w:tcPr>
          <w:p w14:paraId="284E660D" w14:textId="42356AF7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1.5</w:t>
            </w:r>
          </w:p>
        </w:tc>
        <w:tc>
          <w:tcPr>
            <w:tcW w:w="643" w:type="pct"/>
            <w:vAlign w:val="bottom"/>
          </w:tcPr>
          <w:p w14:paraId="62ADC847" w14:textId="16556BB6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4.0</w:t>
            </w:r>
          </w:p>
        </w:tc>
        <w:tc>
          <w:tcPr>
            <w:tcW w:w="643" w:type="pct"/>
            <w:vAlign w:val="bottom"/>
          </w:tcPr>
          <w:p w14:paraId="57E6FD71" w14:textId="6611E0C2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2.1</w:t>
            </w:r>
          </w:p>
        </w:tc>
      </w:tr>
      <w:tr w:rsidR="00085265" w14:paraId="3DDC919A" w14:textId="5395BE2D" w:rsidTr="008E72FE">
        <w:tc>
          <w:tcPr>
            <w:tcW w:w="1139" w:type="pct"/>
          </w:tcPr>
          <w:p w14:paraId="71048A9D" w14:textId="606F37F6" w:rsidR="00085265" w:rsidRPr="008E72FE" w:rsidRDefault="00085265" w:rsidP="00085265">
            <w:pPr>
              <w:rPr>
                <w:b/>
                <w:bCs/>
              </w:rPr>
            </w:pPr>
            <w:r w:rsidRPr="008E72FE">
              <w:rPr>
                <w:b/>
                <w:bCs/>
              </w:rPr>
              <w:t>PRV per 100</w:t>
            </w:r>
          </w:p>
        </w:tc>
        <w:tc>
          <w:tcPr>
            <w:tcW w:w="643" w:type="pct"/>
            <w:vAlign w:val="bottom"/>
          </w:tcPr>
          <w:p w14:paraId="56468EF0" w14:textId="56E862CB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2.8</w:t>
            </w:r>
          </w:p>
        </w:tc>
        <w:tc>
          <w:tcPr>
            <w:tcW w:w="643" w:type="pct"/>
            <w:vAlign w:val="bottom"/>
          </w:tcPr>
          <w:p w14:paraId="6BE66839" w14:textId="2C22EA4D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3.2</w:t>
            </w:r>
          </w:p>
        </w:tc>
        <w:tc>
          <w:tcPr>
            <w:tcW w:w="643" w:type="pct"/>
            <w:vAlign w:val="bottom"/>
          </w:tcPr>
          <w:p w14:paraId="01394726" w14:textId="52835CAB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3.5</w:t>
            </w:r>
          </w:p>
        </w:tc>
        <w:tc>
          <w:tcPr>
            <w:tcW w:w="643" w:type="pct"/>
            <w:vAlign w:val="bottom"/>
          </w:tcPr>
          <w:p w14:paraId="0D6B3AC6" w14:textId="1486FE04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3.2</w:t>
            </w:r>
          </w:p>
        </w:tc>
        <w:tc>
          <w:tcPr>
            <w:tcW w:w="643" w:type="pct"/>
            <w:vAlign w:val="bottom"/>
          </w:tcPr>
          <w:p w14:paraId="65BA79B9" w14:textId="19CB9687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2.9</w:t>
            </w:r>
          </w:p>
        </w:tc>
        <w:tc>
          <w:tcPr>
            <w:tcW w:w="643" w:type="pct"/>
            <w:vAlign w:val="bottom"/>
          </w:tcPr>
          <w:p w14:paraId="32ADB44B" w14:textId="325A7FED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3.1</w:t>
            </w:r>
          </w:p>
        </w:tc>
      </w:tr>
    </w:tbl>
    <w:p w14:paraId="65B2155C" w14:textId="77777777" w:rsidR="00F33ECE" w:rsidRPr="00F33ECE" w:rsidRDefault="00F33ECE" w:rsidP="00F33ECE">
      <w:pPr>
        <w:rPr>
          <w:b/>
          <w:bCs/>
        </w:rPr>
      </w:pPr>
    </w:p>
    <w:p w14:paraId="4EB6F37B" w14:textId="371CC4AE" w:rsidR="00F33ECE" w:rsidRDefault="00F33ECE" w:rsidP="00F33ECE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Childhood asthma survey summary by state (Total of 2006-2010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037"/>
        <w:gridCol w:w="1481"/>
        <w:gridCol w:w="1345"/>
        <w:gridCol w:w="1023"/>
        <w:gridCol w:w="1411"/>
        <w:gridCol w:w="1016"/>
        <w:gridCol w:w="1037"/>
      </w:tblGrid>
      <w:tr w:rsidR="008E72FE" w:rsidRPr="00FB4B8B" w14:paraId="2BED47FB" w14:textId="37969FC8" w:rsidTr="008E72FE">
        <w:trPr>
          <w:trHeight w:val="288"/>
        </w:trPr>
        <w:tc>
          <w:tcPr>
            <w:tcW w:w="1092" w:type="pct"/>
            <w:noWrap/>
            <w:hideMark/>
          </w:tcPr>
          <w:p w14:paraId="5BA79CEF" w14:textId="77777777" w:rsidR="008E72FE" w:rsidRPr="00FB4B8B" w:rsidRDefault="008E72FE" w:rsidP="00112127">
            <w:pPr>
              <w:jc w:val="center"/>
              <w:rPr>
                <w:b/>
                <w:bCs/>
              </w:rPr>
            </w:pPr>
            <w:r w:rsidRPr="00FB4B8B">
              <w:rPr>
                <w:b/>
                <w:bCs/>
              </w:rPr>
              <w:t>State</w:t>
            </w:r>
          </w:p>
        </w:tc>
        <w:tc>
          <w:tcPr>
            <w:tcW w:w="792" w:type="pct"/>
            <w:noWrap/>
            <w:hideMark/>
          </w:tcPr>
          <w:p w14:paraId="483C6234" w14:textId="77777777" w:rsidR="008E72FE" w:rsidRPr="00FB4B8B" w:rsidRDefault="008E72FE" w:rsidP="00112127">
            <w:pPr>
              <w:jc w:val="center"/>
            </w:pPr>
            <w:r>
              <w:rPr>
                <w:b/>
                <w:bCs/>
              </w:rPr>
              <w:t>BRFSS sample</w:t>
            </w:r>
          </w:p>
        </w:tc>
        <w:tc>
          <w:tcPr>
            <w:tcW w:w="719" w:type="pct"/>
            <w:noWrap/>
            <w:hideMark/>
          </w:tcPr>
          <w:p w14:paraId="4F903583" w14:textId="77777777" w:rsidR="008E72FE" w:rsidRPr="00FB4B8B" w:rsidRDefault="008E72FE" w:rsidP="00112127">
            <w:pPr>
              <w:jc w:val="center"/>
            </w:pPr>
            <w:r>
              <w:rPr>
                <w:b/>
                <w:bCs/>
              </w:rPr>
              <w:t>Ever asthma</w:t>
            </w:r>
          </w:p>
        </w:tc>
        <w:tc>
          <w:tcPr>
            <w:tcW w:w="549" w:type="pct"/>
          </w:tcPr>
          <w:p w14:paraId="6A61CD83" w14:textId="77777777" w:rsidR="008E72FE" w:rsidRDefault="008E72FE" w:rsidP="0011212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BS Sample</w:t>
            </w:r>
          </w:p>
        </w:tc>
        <w:tc>
          <w:tcPr>
            <w:tcW w:w="755" w:type="pct"/>
            <w:noWrap/>
            <w:hideMark/>
          </w:tcPr>
          <w:p w14:paraId="4515FC26" w14:textId="77777777" w:rsidR="008E72FE" w:rsidRPr="00FB4B8B" w:rsidRDefault="008E72FE" w:rsidP="00112127">
            <w:pPr>
              <w:jc w:val="center"/>
            </w:pPr>
            <w:r>
              <w:rPr>
                <w:b/>
                <w:bCs/>
              </w:rPr>
              <w:t>Incident case</w:t>
            </w:r>
          </w:p>
        </w:tc>
        <w:tc>
          <w:tcPr>
            <w:tcW w:w="547" w:type="pct"/>
            <w:noWrap/>
            <w:hideMark/>
          </w:tcPr>
          <w:p w14:paraId="7777044F" w14:textId="77777777" w:rsidR="008E72FE" w:rsidRPr="00FB4B8B" w:rsidRDefault="008E72FE" w:rsidP="00112127">
            <w:pPr>
              <w:jc w:val="center"/>
            </w:pPr>
            <w:r w:rsidRPr="003A3184">
              <w:rPr>
                <w:b/>
                <w:bCs/>
              </w:rPr>
              <w:t>At</w:t>
            </w:r>
            <w:r>
              <w:rPr>
                <w:b/>
                <w:bCs/>
              </w:rPr>
              <w:t>-</w:t>
            </w:r>
            <w:r w:rsidRPr="003A3184">
              <w:rPr>
                <w:b/>
                <w:bCs/>
              </w:rPr>
              <w:t>risk</w:t>
            </w:r>
          </w:p>
        </w:tc>
        <w:tc>
          <w:tcPr>
            <w:tcW w:w="547" w:type="pct"/>
          </w:tcPr>
          <w:p w14:paraId="287C8769" w14:textId="6B0CE765" w:rsidR="008E72FE" w:rsidRPr="003A3184" w:rsidRDefault="008E72FE" w:rsidP="0011212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Years available</w:t>
            </w:r>
          </w:p>
        </w:tc>
      </w:tr>
      <w:tr w:rsidR="008E72FE" w:rsidRPr="00FB4B8B" w14:paraId="31A4233A" w14:textId="4C639E96" w:rsidTr="008E72FE">
        <w:trPr>
          <w:trHeight w:val="288"/>
        </w:trPr>
        <w:tc>
          <w:tcPr>
            <w:tcW w:w="1092" w:type="pct"/>
            <w:noWrap/>
            <w:hideMark/>
          </w:tcPr>
          <w:p w14:paraId="48EF36A2" w14:textId="77777777" w:rsidR="008E72FE" w:rsidRPr="00FB4B8B" w:rsidRDefault="008E72FE" w:rsidP="004A5BD9">
            <w:r w:rsidRPr="00FB4B8B">
              <w:t>Arizona</w:t>
            </w:r>
          </w:p>
        </w:tc>
        <w:tc>
          <w:tcPr>
            <w:tcW w:w="792" w:type="pct"/>
            <w:noWrap/>
            <w:vAlign w:val="bottom"/>
            <w:hideMark/>
          </w:tcPr>
          <w:p w14:paraId="1C0FC583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5,535</w:t>
            </w:r>
          </w:p>
        </w:tc>
        <w:tc>
          <w:tcPr>
            <w:tcW w:w="719" w:type="pct"/>
            <w:noWrap/>
            <w:vAlign w:val="bottom"/>
            <w:hideMark/>
          </w:tcPr>
          <w:p w14:paraId="2418F235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699</w:t>
            </w:r>
          </w:p>
        </w:tc>
        <w:tc>
          <w:tcPr>
            <w:tcW w:w="549" w:type="pct"/>
          </w:tcPr>
          <w:p w14:paraId="6C1096E5" w14:textId="77777777" w:rsidR="008E72FE" w:rsidRDefault="008E72FE" w:rsidP="004A5BD9">
            <w:pPr>
              <w:rPr>
                <w:rFonts w:ascii="Calibri" w:hAnsi="Calibri" w:cs="Calibri"/>
                <w:color w:val="000000"/>
              </w:rPr>
            </w:pPr>
            <w:r w:rsidRPr="008E3FC7">
              <w:t>103</w:t>
            </w:r>
          </w:p>
        </w:tc>
        <w:tc>
          <w:tcPr>
            <w:tcW w:w="755" w:type="pct"/>
            <w:noWrap/>
            <w:vAlign w:val="bottom"/>
            <w:hideMark/>
          </w:tcPr>
          <w:p w14:paraId="5379BF82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547" w:type="pct"/>
            <w:noWrap/>
            <w:vAlign w:val="bottom"/>
            <w:hideMark/>
          </w:tcPr>
          <w:p w14:paraId="00B4C2DC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4,846</w:t>
            </w:r>
          </w:p>
        </w:tc>
        <w:tc>
          <w:tcPr>
            <w:tcW w:w="547" w:type="pct"/>
          </w:tcPr>
          <w:p w14:paraId="24C7B95C" w14:textId="77777777" w:rsidR="008E72FE" w:rsidRDefault="008E72FE" w:rsidP="004A5BD9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8E72FE" w:rsidRPr="00FB4B8B" w14:paraId="3FBE62BB" w14:textId="1D1EC23C" w:rsidTr="008E72FE">
        <w:trPr>
          <w:trHeight w:val="288"/>
        </w:trPr>
        <w:tc>
          <w:tcPr>
            <w:tcW w:w="1092" w:type="pct"/>
            <w:noWrap/>
            <w:hideMark/>
          </w:tcPr>
          <w:p w14:paraId="00E82F7B" w14:textId="77777777" w:rsidR="008E72FE" w:rsidRPr="00FB4B8B" w:rsidRDefault="008E72FE" w:rsidP="004A5BD9">
            <w:r w:rsidRPr="00FB4B8B">
              <w:t>California</w:t>
            </w:r>
          </w:p>
        </w:tc>
        <w:tc>
          <w:tcPr>
            <w:tcW w:w="792" w:type="pct"/>
            <w:noWrap/>
            <w:vAlign w:val="bottom"/>
            <w:hideMark/>
          </w:tcPr>
          <w:p w14:paraId="667244A1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11,801</w:t>
            </w:r>
          </w:p>
        </w:tc>
        <w:tc>
          <w:tcPr>
            <w:tcW w:w="719" w:type="pct"/>
            <w:noWrap/>
            <w:vAlign w:val="bottom"/>
            <w:hideMark/>
          </w:tcPr>
          <w:p w14:paraId="48BFCCDD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1,543</w:t>
            </w:r>
          </w:p>
        </w:tc>
        <w:tc>
          <w:tcPr>
            <w:tcW w:w="549" w:type="pct"/>
          </w:tcPr>
          <w:p w14:paraId="012304FE" w14:textId="77777777" w:rsidR="008E72FE" w:rsidRDefault="008E72FE" w:rsidP="004A5BD9">
            <w:pPr>
              <w:rPr>
                <w:rFonts w:ascii="Calibri" w:hAnsi="Calibri" w:cs="Calibri"/>
                <w:color w:val="000000"/>
              </w:rPr>
            </w:pPr>
            <w:r w:rsidRPr="008E3FC7">
              <w:t>172</w:t>
            </w:r>
          </w:p>
        </w:tc>
        <w:tc>
          <w:tcPr>
            <w:tcW w:w="755" w:type="pct"/>
            <w:noWrap/>
            <w:vAlign w:val="bottom"/>
            <w:hideMark/>
          </w:tcPr>
          <w:p w14:paraId="37833B6C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547" w:type="pct"/>
            <w:noWrap/>
            <w:vAlign w:val="bottom"/>
            <w:hideMark/>
          </w:tcPr>
          <w:p w14:paraId="408B6C16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10,271</w:t>
            </w:r>
          </w:p>
        </w:tc>
        <w:tc>
          <w:tcPr>
            <w:tcW w:w="547" w:type="pct"/>
          </w:tcPr>
          <w:p w14:paraId="400E3A09" w14:textId="77777777" w:rsidR="008E72FE" w:rsidRDefault="008E72FE" w:rsidP="004A5BD9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8E72FE" w:rsidRPr="00FB4B8B" w14:paraId="60FB09F4" w14:textId="7CD5349F" w:rsidTr="008E72FE">
        <w:trPr>
          <w:trHeight w:val="288"/>
        </w:trPr>
        <w:tc>
          <w:tcPr>
            <w:tcW w:w="1092" w:type="pct"/>
            <w:noWrap/>
            <w:hideMark/>
          </w:tcPr>
          <w:p w14:paraId="05DE7881" w14:textId="77777777" w:rsidR="008E72FE" w:rsidRPr="00FB4B8B" w:rsidRDefault="008E72FE" w:rsidP="004A5BD9">
            <w:r w:rsidRPr="00FB4B8B">
              <w:t>Connecticut</w:t>
            </w:r>
          </w:p>
        </w:tc>
        <w:tc>
          <w:tcPr>
            <w:tcW w:w="792" w:type="pct"/>
            <w:noWrap/>
            <w:vAlign w:val="bottom"/>
            <w:hideMark/>
          </w:tcPr>
          <w:p w14:paraId="42C194CD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7,112</w:t>
            </w:r>
          </w:p>
        </w:tc>
        <w:tc>
          <w:tcPr>
            <w:tcW w:w="719" w:type="pct"/>
            <w:noWrap/>
            <w:vAlign w:val="bottom"/>
            <w:hideMark/>
          </w:tcPr>
          <w:p w14:paraId="17764F32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1,132</w:t>
            </w:r>
          </w:p>
        </w:tc>
        <w:tc>
          <w:tcPr>
            <w:tcW w:w="549" w:type="pct"/>
          </w:tcPr>
          <w:p w14:paraId="30C8F906" w14:textId="77777777" w:rsidR="008E72FE" w:rsidRDefault="008E72FE" w:rsidP="004A5BD9">
            <w:pPr>
              <w:rPr>
                <w:rFonts w:ascii="Calibri" w:hAnsi="Calibri" w:cs="Calibri"/>
                <w:color w:val="000000"/>
              </w:rPr>
            </w:pPr>
            <w:r w:rsidRPr="008E3FC7">
              <w:t>549</w:t>
            </w:r>
          </w:p>
        </w:tc>
        <w:tc>
          <w:tcPr>
            <w:tcW w:w="755" w:type="pct"/>
            <w:noWrap/>
            <w:vAlign w:val="bottom"/>
            <w:hideMark/>
          </w:tcPr>
          <w:p w14:paraId="29061613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47</w:t>
            </w:r>
          </w:p>
        </w:tc>
        <w:tc>
          <w:tcPr>
            <w:tcW w:w="547" w:type="pct"/>
            <w:noWrap/>
            <w:vAlign w:val="bottom"/>
            <w:hideMark/>
          </w:tcPr>
          <w:p w14:paraId="6989A7E6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6,027</w:t>
            </w:r>
          </w:p>
        </w:tc>
        <w:tc>
          <w:tcPr>
            <w:tcW w:w="547" w:type="pct"/>
          </w:tcPr>
          <w:p w14:paraId="1A50B14C" w14:textId="77777777" w:rsidR="008E72FE" w:rsidRDefault="008E72FE" w:rsidP="004A5BD9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8E72FE" w:rsidRPr="00FB4B8B" w14:paraId="33FF4FC6" w14:textId="24AE7C10" w:rsidTr="008E72FE">
        <w:trPr>
          <w:trHeight w:val="288"/>
        </w:trPr>
        <w:tc>
          <w:tcPr>
            <w:tcW w:w="1092" w:type="pct"/>
            <w:noWrap/>
            <w:hideMark/>
          </w:tcPr>
          <w:p w14:paraId="19B9C8F5" w14:textId="77777777" w:rsidR="008E72FE" w:rsidRPr="00FB4B8B" w:rsidRDefault="008E72FE" w:rsidP="004A5BD9">
            <w:r>
              <w:t>D.C.</w:t>
            </w:r>
          </w:p>
        </w:tc>
        <w:tc>
          <w:tcPr>
            <w:tcW w:w="792" w:type="pct"/>
            <w:noWrap/>
            <w:vAlign w:val="bottom"/>
            <w:hideMark/>
          </w:tcPr>
          <w:p w14:paraId="075F2763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4,101</w:t>
            </w:r>
          </w:p>
        </w:tc>
        <w:tc>
          <w:tcPr>
            <w:tcW w:w="719" w:type="pct"/>
            <w:noWrap/>
            <w:vAlign w:val="bottom"/>
            <w:hideMark/>
          </w:tcPr>
          <w:p w14:paraId="6876C645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685</w:t>
            </w:r>
          </w:p>
        </w:tc>
        <w:tc>
          <w:tcPr>
            <w:tcW w:w="549" w:type="pct"/>
          </w:tcPr>
          <w:p w14:paraId="2FA145F2" w14:textId="77777777" w:rsidR="008E72FE" w:rsidRDefault="008E72FE" w:rsidP="004A5BD9">
            <w:pPr>
              <w:rPr>
                <w:rFonts w:ascii="Calibri" w:hAnsi="Calibri" w:cs="Calibri"/>
                <w:color w:val="000000"/>
              </w:rPr>
            </w:pPr>
            <w:r w:rsidRPr="008E3FC7">
              <w:t>69</w:t>
            </w:r>
          </w:p>
        </w:tc>
        <w:tc>
          <w:tcPr>
            <w:tcW w:w="755" w:type="pct"/>
            <w:noWrap/>
            <w:vAlign w:val="bottom"/>
            <w:hideMark/>
          </w:tcPr>
          <w:p w14:paraId="59051893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547" w:type="pct"/>
            <w:noWrap/>
            <w:vAlign w:val="bottom"/>
            <w:hideMark/>
          </w:tcPr>
          <w:p w14:paraId="338C9A11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3,422</w:t>
            </w:r>
          </w:p>
        </w:tc>
        <w:tc>
          <w:tcPr>
            <w:tcW w:w="547" w:type="pct"/>
          </w:tcPr>
          <w:p w14:paraId="54DA4847" w14:textId="77777777" w:rsidR="008E72FE" w:rsidRDefault="008E72FE" w:rsidP="004A5BD9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8E72FE" w:rsidRPr="00FB4B8B" w14:paraId="4F4F5431" w14:textId="5513BD29" w:rsidTr="008E72FE">
        <w:trPr>
          <w:trHeight w:val="288"/>
        </w:trPr>
        <w:tc>
          <w:tcPr>
            <w:tcW w:w="1092" w:type="pct"/>
            <w:noWrap/>
            <w:hideMark/>
          </w:tcPr>
          <w:p w14:paraId="64A43159" w14:textId="77777777" w:rsidR="008E72FE" w:rsidRPr="00FB4B8B" w:rsidRDefault="008E72FE" w:rsidP="004A5BD9">
            <w:r w:rsidRPr="00FB4B8B">
              <w:t>Georgia</w:t>
            </w:r>
          </w:p>
        </w:tc>
        <w:tc>
          <w:tcPr>
            <w:tcW w:w="792" w:type="pct"/>
            <w:noWrap/>
            <w:vAlign w:val="bottom"/>
            <w:hideMark/>
          </w:tcPr>
          <w:p w14:paraId="0A061C0C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9,433</w:t>
            </w:r>
          </w:p>
        </w:tc>
        <w:tc>
          <w:tcPr>
            <w:tcW w:w="719" w:type="pct"/>
            <w:noWrap/>
            <w:vAlign w:val="bottom"/>
            <w:hideMark/>
          </w:tcPr>
          <w:p w14:paraId="276E9D60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1,455</w:t>
            </w:r>
          </w:p>
        </w:tc>
        <w:tc>
          <w:tcPr>
            <w:tcW w:w="549" w:type="pct"/>
          </w:tcPr>
          <w:p w14:paraId="59983B5F" w14:textId="77777777" w:rsidR="008E72FE" w:rsidRDefault="008E72FE" w:rsidP="004A5BD9">
            <w:pPr>
              <w:rPr>
                <w:rFonts w:ascii="Calibri" w:hAnsi="Calibri" w:cs="Calibri"/>
                <w:color w:val="000000"/>
              </w:rPr>
            </w:pPr>
            <w:r w:rsidRPr="008E3FC7">
              <w:t>545</w:t>
            </w:r>
          </w:p>
        </w:tc>
        <w:tc>
          <w:tcPr>
            <w:tcW w:w="755" w:type="pct"/>
            <w:noWrap/>
            <w:vAlign w:val="bottom"/>
            <w:hideMark/>
          </w:tcPr>
          <w:p w14:paraId="402AA100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26</w:t>
            </w:r>
          </w:p>
        </w:tc>
        <w:tc>
          <w:tcPr>
            <w:tcW w:w="547" w:type="pct"/>
            <w:noWrap/>
            <w:vAlign w:val="bottom"/>
            <w:hideMark/>
          </w:tcPr>
          <w:p w14:paraId="3E6F4FA5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8,004</w:t>
            </w:r>
          </w:p>
        </w:tc>
        <w:tc>
          <w:tcPr>
            <w:tcW w:w="547" w:type="pct"/>
          </w:tcPr>
          <w:p w14:paraId="714CA0EA" w14:textId="77777777" w:rsidR="008E72FE" w:rsidRDefault="008E72FE" w:rsidP="004A5BD9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8E72FE" w:rsidRPr="00FB4B8B" w14:paraId="3D8AED40" w14:textId="23C614BD" w:rsidTr="008E72FE">
        <w:trPr>
          <w:trHeight w:val="288"/>
        </w:trPr>
        <w:tc>
          <w:tcPr>
            <w:tcW w:w="1092" w:type="pct"/>
            <w:noWrap/>
            <w:hideMark/>
          </w:tcPr>
          <w:p w14:paraId="315DC12E" w14:textId="77777777" w:rsidR="008E72FE" w:rsidRPr="00FB4B8B" w:rsidRDefault="008E72FE" w:rsidP="004A5BD9">
            <w:r w:rsidRPr="00FB4B8B">
              <w:t>Illinois</w:t>
            </w:r>
          </w:p>
        </w:tc>
        <w:tc>
          <w:tcPr>
            <w:tcW w:w="792" w:type="pct"/>
            <w:noWrap/>
            <w:vAlign w:val="bottom"/>
            <w:hideMark/>
          </w:tcPr>
          <w:p w14:paraId="74C8D255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6,187</w:t>
            </w:r>
          </w:p>
        </w:tc>
        <w:tc>
          <w:tcPr>
            <w:tcW w:w="719" w:type="pct"/>
            <w:noWrap/>
            <w:vAlign w:val="bottom"/>
            <w:hideMark/>
          </w:tcPr>
          <w:p w14:paraId="5739F1CD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778</w:t>
            </w:r>
          </w:p>
        </w:tc>
        <w:tc>
          <w:tcPr>
            <w:tcW w:w="549" w:type="pct"/>
          </w:tcPr>
          <w:p w14:paraId="64FE271A" w14:textId="77777777" w:rsidR="008E72FE" w:rsidRDefault="008E72FE" w:rsidP="004A5BD9">
            <w:pPr>
              <w:rPr>
                <w:rFonts w:ascii="Calibri" w:hAnsi="Calibri" w:cs="Calibri"/>
                <w:color w:val="000000"/>
              </w:rPr>
            </w:pPr>
            <w:r w:rsidRPr="008E3FC7">
              <w:t>122</w:t>
            </w:r>
          </w:p>
        </w:tc>
        <w:tc>
          <w:tcPr>
            <w:tcW w:w="755" w:type="pct"/>
            <w:noWrap/>
            <w:vAlign w:val="bottom"/>
            <w:hideMark/>
          </w:tcPr>
          <w:p w14:paraId="052F044A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547" w:type="pct"/>
            <w:noWrap/>
            <w:vAlign w:val="bottom"/>
            <w:hideMark/>
          </w:tcPr>
          <w:p w14:paraId="77C43750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5,415</w:t>
            </w:r>
          </w:p>
        </w:tc>
        <w:tc>
          <w:tcPr>
            <w:tcW w:w="547" w:type="pct"/>
          </w:tcPr>
          <w:p w14:paraId="01166783" w14:textId="77777777" w:rsidR="008E72FE" w:rsidRDefault="008E72FE" w:rsidP="004A5BD9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8E72FE" w:rsidRPr="00FB4B8B" w14:paraId="383F8B7E" w14:textId="538DBFB1" w:rsidTr="008E72FE">
        <w:trPr>
          <w:trHeight w:val="288"/>
        </w:trPr>
        <w:tc>
          <w:tcPr>
            <w:tcW w:w="1092" w:type="pct"/>
            <w:noWrap/>
            <w:hideMark/>
          </w:tcPr>
          <w:p w14:paraId="15BC8D64" w14:textId="77777777" w:rsidR="008E72FE" w:rsidRPr="00FB4B8B" w:rsidRDefault="008E72FE" w:rsidP="004A5BD9">
            <w:r w:rsidRPr="00FB4B8B">
              <w:t>Indiana</w:t>
            </w:r>
          </w:p>
        </w:tc>
        <w:tc>
          <w:tcPr>
            <w:tcW w:w="792" w:type="pct"/>
            <w:noWrap/>
            <w:vAlign w:val="bottom"/>
            <w:hideMark/>
          </w:tcPr>
          <w:p w14:paraId="7D88E055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9,824</w:t>
            </w:r>
          </w:p>
        </w:tc>
        <w:tc>
          <w:tcPr>
            <w:tcW w:w="719" w:type="pct"/>
            <w:noWrap/>
            <w:vAlign w:val="bottom"/>
            <w:hideMark/>
          </w:tcPr>
          <w:p w14:paraId="07132720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1,361</w:t>
            </w:r>
          </w:p>
        </w:tc>
        <w:tc>
          <w:tcPr>
            <w:tcW w:w="549" w:type="pct"/>
          </w:tcPr>
          <w:p w14:paraId="04D0AF0D" w14:textId="77777777" w:rsidR="008E72FE" w:rsidRDefault="008E72FE" w:rsidP="004A5BD9">
            <w:pPr>
              <w:rPr>
                <w:rFonts w:ascii="Calibri" w:hAnsi="Calibri" w:cs="Calibri"/>
                <w:color w:val="000000"/>
              </w:rPr>
            </w:pPr>
            <w:r w:rsidRPr="008E3FC7">
              <w:t>500</w:t>
            </w:r>
          </w:p>
        </w:tc>
        <w:tc>
          <w:tcPr>
            <w:tcW w:w="755" w:type="pct"/>
            <w:noWrap/>
            <w:vAlign w:val="bottom"/>
            <w:hideMark/>
          </w:tcPr>
          <w:p w14:paraId="54D83095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41</w:t>
            </w:r>
          </w:p>
        </w:tc>
        <w:tc>
          <w:tcPr>
            <w:tcW w:w="547" w:type="pct"/>
            <w:noWrap/>
            <w:vAlign w:val="bottom"/>
            <w:hideMark/>
          </w:tcPr>
          <w:p w14:paraId="04CC9A13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8,504</w:t>
            </w:r>
          </w:p>
        </w:tc>
        <w:tc>
          <w:tcPr>
            <w:tcW w:w="547" w:type="pct"/>
          </w:tcPr>
          <w:p w14:paraId="7FFFBE7E" w14:textId="77777777" w:rsidR="008E72FE" w:rsidRDefault="008E72FE" w:rsidP="004A5BD9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8E72FE" w:rsidRPr="00FB4B8B" w14:paraId="1D623C42" w14:textId="113BE13C" w:rsidTr="008E72FE">
        <w:trPr>
          <w:trHeight w:val="288"/>
        </w:trPr>
        <w:tc>
          <w:tcPr>
            <w:tcW w:w="1092" w:type="pct"/>
            <w:noWrap/>
            <w:hideMark/>
          </w:tcPr>
          <w:p w14:paraId="78D72A46" w14:textId="77777777" w:rsidR="008E72FE" w:rsidRPr="00FB4B8B" w:rsidRDefault="008E72FE" w:rsidP="004A5BD9">
            <w:r w:rsidRPr="00FB4B8B">
              <w:t>Iowa</w:t>
            </w:r>
          </w:p>
        </w:tc>
        <w:tc>
          <w:tcPr>
            <w:tcW w:w="792" w:type="pct"/>
            <w:noWrap/>
            <w:vAlign w:val="bottom"/>
            <w:hideMark/>
          </w:tcPr>
          <w:p w14:paraId="717DC6E6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8,084</w:t>
            </w:r>
          </w:p>
        </w:tc>
        <w:tc>
          <w:tcPr>
            <w:tcW w:w="719" w:type="pct"/>
            <w:noWrap/>
            <w:vAlign w:val="bottom"/>
            <w:hideMark/>
          </w:tcPr>
          <w:p w14:paraId="01444EFC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724</w:t>
            </w:r>
          </w:p>
        </w:tc>
        <w:tc>
          <w:tcPr>
            <w:tcW w:w="549" w:type="pct"/>
          </w:tcPr>
          <w:p w14:paraId="3496BC8A" w14:textId="77777777" w:rsidR="008E72FE" w:rsidRDefault="008E72FE" w:rsidP="004A5BD9">
            <w:pPr>
              <w:rPr>
                <w:rFonts w:ascii="Calibri" w:hAnsi="Calibri" w:cs="Calibri"/>
                <w:color w:val="000000"/>
              </w:rPr>
            </w:pPr>
            <w:r w:rsidRPr="008E3FC7">
              <w:t>245</w:t>
            </w:r>
          </w:p>
        </w:tc>
        <w:tc>
          <w:tcPr>
            <w:tcW w:w="755" w:type="pct"/>
            <w:noWrap/>
            <w:vAlign w:val="bottom"/>
            <w:hideMark/>
          </w:tcPr>
          <w:p w14:paraId="15CBCD4F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19</w:t>
            </w:r>
          </w:p>
        </w:tc>
        <w:tc>
          <w:tcPr>
            <w:tcW w:w="547" w:type="pct"/>
            <w:noWrap/>
            <w:vAlign w:val="bottom"/>
            <w:hideMark/>
          </w:tcPr>
          <w:p w14:paraId="46900024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7,379</w:t>
            </w:r>
          </w:p>
        </w:tc>
        <w:tc>
          <w:tcPr>
            <w:tcW w:w="547" w:type="pct"/>
          </w:tcPr>
          <w:p w14:paraId="413C7F35" w14:textId="77777777" w:rsidR="008E72FE" w:rsidRDefault="008E72FE" w:rsidP="004A5BD9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8E72FE" w:rsidRPr="00FB4B8B" w14:paraId="46B300D6" w14:textId="48E8E7E0" w:rsidTr="008E72FE">
        <w:trPr>
          <w:trHeight w:val="288"/>
        </w:trPr>
        <w:tc>
          <w:tcPr>
            <w:tcW w:w="1092" w:type="pct"/>
            <w:noWrap/>
            <w:hideMark/>
          </w:tcPr>
          <w:p w14:paraId="5CAE8398" w14:textId="77777777" w:rsidR="008E72FE" w:rsidRPr="00FB4B8B" w:rsidRDefault="008E72FE" w:rsidP="004A5BD9">
            <w:r w:rsidRPr="00FB4B8B">
              <w:t>Kansas</w:t>
            </w:r>
          </w:p>
        </w:tc>
        <w:tc>
          <w:tcPr>
            <w:tcW w:w="792" w:type="pct"/>
            <w:noWrap/>
            <w:vAlign w:val="bottom"/>
            <w:hideMark/>
          </w:tcPr>
          <w:p w14:paraId="2DFB5355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14,699</w:t>
            </w:r>
          </w:p>
        </w:tc>
        <w:tc>
          <w:tcPr>
            <w:tcW w:w="719" w:type="pct"/>
            <w:noWrap/>
            <w:vAlign w:val="bottom"/>
            <w:hideMark/>
          </w:tcPr>
          <w:p w14:paraId="1DB8BA0D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1,839</w:t>
            </w:r>
          </w:p>
        </w:tc>
        <w:tc>
          <w:tcPr>
            <w:tcW w:w="549" w:type="pct"/>
          </w:tcPr>
          <w:p w14:paraId="52C633DA" w14:textId="77777777" w:rsidR="008E72FE" w:rsidRDefault="008E72FE" w:rsidP="004A5BD9">
            <w:pPr>
              <w:rPr>
                <w:rFonts w:ascii="Calibri" w:hAnsi="Calibri" w:cs="Calibri"/>
                <w:color w:val="000000"/>
              </w:rPr>
            </w:pPr>
            <w:r w:rsidRPr="008E3FC7">
              <w:t>827</w:t>
            </w:r>
          </w:p>
        </w:tc>
        <w:tc>
          <w:tcPr>
            <w:tcW w:w="755" w:type="pct"/>
            <w:noWrap/>
            <w:vAlign w:val="bottom"/>
            <w:hideMark/>
          </w:tcPr>
          <w:p w14:paraId="18C015B4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50</w:t>
            </w:r>
          </w:p>
        </w:tc>
        <w:tc>
          <w:tcPr>
            <w:tcW w:w="547" w:type="pct"/>
            <w:noWrap/>
            <w:vAlign w:val="bottom"/>
            <w:hideMark/>
          </w:tcPr>
          <w:p w14:paraId="1C0D5643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12,910</w:t>
            </w:r>
          </w:p>
        </w:tc>
        <w:tc>
          <w:tcPr>
            <w:tcW w:w="547" w:type="pct"/>
          </w:tcPr>
          <w:p w14:paraId="2A144B20" w14:textId="77777777" w:rsidR="008E72FE" w:rsidRDefault="008E72FE" w:rsidP="004A5BD9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8E72FE" w:rsidRPr="00FB4B8B" w14:paraId="68EE9665" w14:textId="6792E0CA" w:rsidTr="008E72FE">
        <w:trPr>
          <w:trHeight w:val="288"/>
        </w:trPr>
        <w:tc>
          <w:tcPr>
            <w:tcW w:w="1092" w:type="pct"/>
            <w:noWrap/>
            <w:hideMark/>
          </w:tcPr>
          <w:p w14:paraId="5C33E9EE" w14:textId="77777777" w:rsidR="008E72FE" w:rsidRPr="00FB4B8B" w:rsidRDefault="008E72FE" w:rsidP="004A5BD9">
            <w:r w:rsidRPr="00FB4B8B">
              <w:t>Louisiana</w:t>
            </w:r>
          </w:p>
        </w:tc>
        <w:tc>
          <w:tcPr>
            <w:tcW w:w="792" w:type="pct"/>
            <w:noWrap/>
            <w:vAlign w:val="bottom"/>
            <w:hideMark/>
          </w:tcPr>
          <w:p w14:paraId="4EA247A5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8,829</w:t>
            </w:r>
          </w:p>
        </w:tc>
        <w:tc>
          <w:tcPr>
            <w:tcW w:w="719" w:type="pct"/>
            <w:noWrap/>
            <w:vAlign w:val="bottom"/>
            <w:hideMark/>
          </w:tcPr>
          <w:p w14:paraId="42A36C45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1,214</w:t>
            </w:r>
          </w:p>
        </w:tc>
        <w:tc>
          <w:tcPr>
            <w:tcW w:w="549" w:type="pct"/>
          </w:tcPr>
          <w:p w14:paraId="127D590D" w14:textId="77777777" w:rsidR="008E72FE" w:rsidRDefault="008E72FE" w:rsidP="004A5BD9">
            <w:pPr>
              <w:rPr>
                <w:rFonts w:ascii="Calibri" w:hAnsi="Calibri" w:cs="Calibri"/>
                <w:color w:val="000000"/>
              </w:rPr>
            </w:pPr>
            <w:r w:rsidRPr="008E3FC7">
              <w:t>88</w:t>
            </w:r>
          </w:p>
        </w:tc>
        <w:tc>
          <w:tcPr>
            <w:tcW w:w="755" w:type="pct"/>
            <w:noWrap/>
            <w:vAlign w:val="bottom"/>
            <w:hideMark/>
          </w:tcPr>
          <w:p w14:paraId="6DCE1439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547" w:type="pct"/>
            <w:noWrap/>
            <w:vAlign w:val="bottom"/>
            <w:hideMark/>
          </w:tcPr>
          <w:p w14:paraId="15EABA02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7,619</w:t>
            </w:r>
          </w:p>
        </w:tc>
        <w:tc>
          <w:tcPr>
            <w:tcW w:w="547" w:type="pct"/>
          </w:tcPr>
          <w:p w14:paraId="08C6A13E" w14:textId="77777777" w:rsidR="008E72FE" w:rsidRDefault="008E72FE" w:rsidP="004A5BD9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8E72FE" w:rsidRPr="00FB4B8B" w14:paraId="5C575520" w14:textId="472484AA" w:rsidTr="008E72FE">
        <w:trPr>
          <w:trHeight w:val="288"/>
        </w:trPr>
        <w:tc>
          <w:tcPr>
            <w:tcW w:w="1092" w:type="pct"/>
            <w:noWrap/>
            <w:hideMark/>
          </w:tcPr>
          <w:p w14:paraId="240C9F52" w14:textId="77777777" w:rsidR="008E72FE" w:rsidRPr="00FB4B8B" w:rsidRDefault="008E72FE" w:rsidP="004A5BD9">
            <w:r w:rsidRPr="00FB4B8B">
              <w:t>Maine</w:t>
            </w:r>
          </w:p>
        </w:tc>
        <w:tc>
          <w:tcPr>
            <w:tcW w:w="792" w:type="pct"/>
            <w:noWrap/>
            <w:vAlign w:val="bottom"/>
            <w:hideMark/>
          </w:tcPr>
          <w:p w14:paraId="1348E595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4,523</w:t>
            </w:r>
          </w:p>
        </w:tc>
        <w:tc>
          <w:tcPr>
            <w:tcW w:w="719" w:type="pct"/>
            <w:noWrap/>
            <w:vAlign w:val="bottom"/>
            <w:hideMark/>
          </w:tcPr>
          <w:p w14:paraId="6E9C41F8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644</w:t>
            </w:r>
          </w:p>
        </w:tc>
        <w:tc>
          <w:tcPr>
            <w:tcW w:w="549" w:type="pct"/>
          </w:tcPr>
          <w:p w14:paraId="7B9BB3D0" w14:textId="77777777" w:rsidR="008E72FE" w:rsidRDefault="008E72FE" w:rsidP="004A5BD9">
            <w:pPr>
              <w:rPr>
                <w:rFonts w:ascii="Calibri" w:hAnsi="Calibri" w:cs="Calibri"/>
                <w:color w:val="000000"/>
              </w:rPr>
            </w:pPr>
            <w:r w:rsidRPr="008E3FC7">
              <w:t>376</w:t>
            </w:r>
          </w:p>
        </w:tc>
        <w:tc>
          <w:tcPr>
            <w:tcW w:w="755" w:type="pct"/>
            <w:noWrap/>
            <w:vAlign w:val="bottom"/>
            <w:hideMark/>
          </w:tcPr>
          <w:p w14:paraId="1F4E21FC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23</w:t>
            </w:r>
          </w:p>
        </w:tc>
        <w:tc>
          <w:tcPr>
            <w:tcW w:w="547" w:type="pct"/>
            <w:noWrap/>
            <w:vAlign w:val="bottom"/>
            <w:hideMark/>
          </w:tcPr>
          <w:p w14:paraId="137A77EC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3,902</w:t>
            </w:r>
          </w:p>
        </w:tc>
        <w:tc>
          <w:tcPr>
            <w:tcW w:w="547" w:type="pct"/>
          </w:tcPr>
          <w:p w14:paraId="5F024FFD" w14:textId="77777777" w:rsidR="008E72FE" w:rsidRDefault="008E72FE" w:rsidP="004A5BD9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8E72FE" w:rsidRPr="00FB4B8B" w14:paraId="0633C9E4" w14:textId="76C37BC4" w:rsidTr="008E72FE">
        <w:trPr>
          <w:trHeight w:val="288"/>
        </w:trPr>
        <w:tc>
          <w:tcPr>
            <w:tcW w:w="1092" w:type="pct"/>
            <w:noWrap/>
            <w:hideMark/>
          </w:tcPr>
          <w:p w14:paraId="1D6995E7" w14:textId="77777777" w:rsidR="008E72FE" w:rsidRPr="00FB4B8B" w:rsidRDefault="008E72FE" w:rsidP="004A5BD9">
            <w:r w:rsidRPr="00FB4B8B">
              <w:t>Maryland</w:t>
            </w:r>
          </w:p>
        </w:tc>
        <w:tc>
          <w:tcPr>
            <w:tcW w:w="792" w:type="pct"/>
            <w:noWrap/>
            <w:vAlign w:val="bottom"/>
            <w:hideMark/>
          </w:tcPr>
          <w:p w14:paraId="76A87A42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13,093</w:t>
            </w:r>
          </w:p>
        </w:tc>
        <w:tc>
          <w:tcPr>
            <w:tcW w:w="719" w:type="pct"/>
            <w:noWrap/>
            <w:vAlign w:val="bottom"/>
            <w:hideMark/>
          </w:tcPr>
          <w:p w14:paraId="386730C9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1,897</w:t>
            </w:r>
          </w:p>
        </w:tc>
        <w:tc>
          <w:tcPr>
            <w:tcW w:w="549" w:type="pct"/>
          </w:tcPr>
          <w:p w14:paraId="69C75DC4" w14:textId="77777777" w:rsidR="008E72FE" w:rsidRDefault="008E72FE" w:rsidP="004A5BD9">
            <w:pPr>
              <w:rPr>
                <w:rFonts w:ascii="Calibri" w:hAnsi="Calibri" w:cs="Calibri"/>
                <w:color w:val="000000"/>
              </w:rPr>
            </w:pPr>
            <w:r w:rsidRPr="008E3FC7">
              <w:t>624</w:t>
            </w:r>
          </w:p>
        </w:tc>
        <w:tc>
          <w:tcPr>
            <w:tcW w:w="755" w:type="pct"/>
            <w:noWrap/>
            <w:vAlign w:val="bottom"/>
            <w:hideMark/>
          </w:tcPr>
          <w:p w14:paraId="206524BC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44</w:t>
            </w:r>
          </w:p>
        </w:tc>
        <w:tc>
          <w:tcPr>
            <w:tcW w:w="547" w:type="pct"/>
            <w:noWrap/>
            <w:vAlign w:val="bottom"/>
            <w:hideMark/>
          </w:tcPr>
          <w:p w14:paraId="633F15CA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11,240</w:t>
            </w:r>
          </w:p>
        </w:tc>
        <w:tc>
          <w:tcPr>
            <w:tcW w:w="547" w:type="pct"/>
          </w:tcPr>
          <w:p w14:paraId="44700CC2" w14:textId="77777777" w:rsidR="008E72FE" w:rsidRDefault="008E72FE" w:rsidP="004A5BD9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8E72FE" w:rsidRPr="00FB4B8B" w14:paraId="2357A899" w14:textId="19A64060" w:rsidTr="008E72FE">
        <w:trPr>
          <w:trHeight w:val="288"/>
        </w:trPr>
        <w:tc>
          <w:tcPr>
            <w:tcW w:w="1092" w:type="pct"/>
            <w:noWrap/>
            <w:hideMark/>
          </w:tcPr>
          <w:p w14:paraId="0BD4EBB3" w14:textId="77777777" w:rsidR="008E72FE" w:rsidRPr="00FB4B8B" w:rsidRDefault="008E72FE" w:rsidP="004A5BD9">
            <w:r w:rsidRPr="00FB4B8B">
              <w:t>Michigan</w:t>
            </w:r>
          </w:p>
        </w:tc>
        <w:tc>
          <w:tcPr>
            <w:tcW w:w="792" w:type="pct"/>
            <w:noWrap/>
            <w:vAlign w:val="bottom"/>
            <w:hideMark/>
          </w:tcPr>
          <w:p w14:paraId="0262EA87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10,762</w:t>
            </w:r>
          </w:p>
        </w:tc>
        <w:tc>
          <w:tcPr>
            <w:tcW w:w="719" w:type="pct"/>
            <w:noWrap/>
            <w:vAlign w:val="bottom"/>
            <w:hideMark/>
          </w:tcPr>
          <w:p w14:paraId="27CBEEDF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1,524</w:t>
            </w:r>
          </w:p>
        </w:tc>
        <w:tc>
          <w:tcPr>
            <w:tcW w:w="549" w:type="pct"/>
          </w:tcPr>
          <w:p w14:paraId="5597B2D6" w14:textId="77777777" w:rsidR="008E72FE" w:rsidRDefault="008E72FE" w:rsidP="004A5BD9">
            <w:pPr>
              <w:rPr>
                <w:rFonts w:ascii="Calibri" w:hAnsi="Calibri" w:cs="Calibri"/>
                <w:color w:val="000000"/>
              </w:rPr>
            </w:pPr>
            <w:r w:rsidRPr="008E3FC7">
              <w:t>680</w:t>
            </w:r>
          </w:p>
        </w:tc>
        <w:tc>
          <w:tcPr>
            <w:tcW w:w="755" w:type="pct"/>
            <w:noWrap/>
            <w:vAlign w:val="bottom"/>
            <w:hideMark/>
          </w:tcPr>
          <w:p w14:paraId="37B493B5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43</w:t>
            </w:r>
          </w:p>
        </w:tc>
        <w:tc>
          <w:tcPr>
            <w:tcW w:w="547" w:type="pct"/>
            <w:noWrap/>
            <w:vAlign w:val="bottom"/>
            <w:hideMark/>
          </w:tcPr>
          <w:p w14:paraId="25936A09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9,281</w:t>
            </w:r>
          </w:p>
        </w:tc>
        <w:tc>
          <w:tcPr>
            <w:tcW w:w="547" w:type="pct"/>
          </w:tcPr>
          <w:p w14:paraId="1A006ACF" w14:textId="77777777" w:rsidR="008E72FE" w:rsidRDefault="008E72FE" w:rsidP="004A5BD9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8E72FE" w:rsidRPr="00FB4B8B" w14:paraId="4D9A6110" w14:textId="1D0E4910" w:rsidTr="008E72FE">
        <w:trPr>
          <w:trHeight w:val="288"/>
        </w:trPr>
        <w:tc>
          <w:tcPr>
            <w:tcW w:w="1092" w:type="pct"/>
            <w:noWrap/>
            <w:hideMark/>
          </w:tcPr>
          <w:p w14:paraId="74EBBA70" w14:textId="77777777" w:rsidR="008E72FE" w:rsidRPr="00FB4B8B" w:rsidRDefault="008E72FE" w:rsidP="004A5BD9">
            <w:r w:rsidRPr="00FB4B8B">
              <w:t>Mississippi</w:t>
            </w:r>
          </w:p>
        </w:tc>
        <w:tc>
          <w:tcPr>
            <w:tcW w:w="792" w:type="pct"/>
            <w:noWrap/>
            <w:vAlign w:val="bottom"/>
            <w:hideMark/>
          </w:tcPr>
          <w:p w14:paraId="125C581F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10,816</w:t>
            </w:r>
          </w:p>
        </w:tc>
        <w:tc>
          <w:tcPr>
            <w:tcW w:w="719" w:type="pct"/>
            <w:noWrap/>
            <w:vAlign w:val="bottom"/>
            <w:hideMark/>
          </w:tcPr>
          <w:p w14:paraId="7BAD536E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1,527</w:t>
            </w:r>
          </w:p>
        </w:tc>
        <w:tc>
          <w:tcPr>
            <w:tcW w:w="549" w:type="pct"/>
          </w:tcPr>
          <w:p w14:paraId="4366AFAD" w14:textId="77777777" w:rsidR="008E72FE" w:rsidRDefault="008E72FE" w:rsidP="004A5BD9">
            <w:pPr>
              <w:rPr>
                <w:rFonts w:ascii="Calibri" w:hAnsi="Calibri" w:cs="Calibri"/>
                <w:color w:val="000000"/>
              </w:rPr>
            </w:pPr>
            <w:r w:rsidRPr="008E3FC7">
              <w:t>208</w:t>
            </w:r>
          </w:p>
        </w:tc>
        <w:tc>
          <w:tcPr>
            <w:tcW w:w="755" w:type="pct"/>
            <w:noWrap/>
            <w:vAlign w:val="bottom"/>
            <w:hideMark/>
          </w:tcPr>
          <w:p w14:paraId="556E5E7B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547" w:type="pct"/>
            <w:noWrap/>
            <w:vAlign w:val="bottom"/>
            <w:hideMark/>
          </w:tcPr>
          <w:p w14:paraId="062B7E56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9,303</w:t>
            </w:r>
          </w:p>
        </w:tc>
        <w:tc>
          <w:tcPr>
            <w:tcW w:w="547" w:type="pct"/>
          </w:tcPr>
          <w:p w14:paraId="4815B7B0" w14:textId="77777777" w:rsidR="008E72FE" w:rsidRDefault="008E72FE" w:rsidP="004A5BD9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8E72FE" w:rsidRPr="00FB4B8B" w14:paraId="365C5E72" w14:textId="0434C2B8" w:rsidTr="008E72FE">
        <w:trPr>
          <w:trHeight w:val="288"/>
        </w:trPr>
        <w:tc>
          <w:tcPr>
            <w:tcW w:w="1092" w:type="pct"/>
            <w:noWrap/>
            <w:hideMark/>
          </w:tcPr>
          <w:p w14:paraId="368A8904" w14:textId="77777777" w:rsidR="008E72FE" w:rsidRPr="00FB4B8B" w:rsidRDefault="008E72FE" w:rsidP="004A5BD9">
            <w:r w:rsidRPr="00FB4B8B">
              <w:t>Missouri</w:t>
            </w:r>
          </w:p>
        </w:tc>
        <w:tc>
          <w:tcPr>
            <w:tcW w:w="792" w:type="pct"/>
            <w:noWrap/>
            <w:vAlign w:val="bottom"/>
            <w:hideMark/>
          </w:tcPr>
          <w:p w14:paraId="7BB72EFF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5,646</w:t>
            </w:r>
          </w:p>
        </w:tc>
        <w:tc>
          <w:tcPr>
            <w:tcW w:w="719" w:type="pct"/>
            <w:noWrap/>
            <w:vAlign w:val="bottom"/>
            <w:hideMark/>
          </w:tcPr>
          <w:p w14:paraId="3D92F6F4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814</w:t>
            </w:r>
          </w:p>
        </w:tc>
        <w:tc>
          <w:tcPr>
            <w:tcW w:w="549" w:type="pct"/>
          </w:tcPr>
          <w:p w14:paraId="4A18D478" w14:textId="77777777" w:rsidR="008E72FE" w:rsidRDefault="008E72FE" w:rsidP="004A5BD9">
            <w:pPr>
              <w:rPr>
                <w:rFonts w:ascii="Calibri" w:hAnsi="Calibri" w:cs="Calibri"/>
                <w:color w:val="000000"/>
              </w:rPr>
            </w:pPr>
            <w:r w:rsidRPr="008E3FC7">
              <w:t>262</w:t>
            </w:r>
          </w:p>
        </w:tc>
        <w:tc>
          <w:tcPr>
            <w:tcW w:w="755" w:type="pct"/>
            <w:noWrap/>
            <w:vAlign w:val="bottom"/>
            <w:hideMark/>
          </w:tcPr>
          <w:p w14:paraId="359BD3AA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20</w:t>
            </w:r>
          </w:p>
        </w:tc>
        <w:tc>
          <w:tcPr>
            <w:tcW w:w="547" w:type="pct"/>
            <w:noWrap/>
            <w:vAlign w:val="bottom"/>
            <w:hideMark/>
          </w:tcPr>
          <w:p w14:paraId="3613F2F5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4,852</w:t>
            </w:r>
          </w:p>
        </w:tc>
        <w:tc>
          <w:tcPr>
            <w:tcW w:w="547" w:type="pct"/>
          </w:tcPr>
          <w:p w14:paraId="771EAFE8" w14:textId="77777777" w:rsidR="008E72FE" w:rsidRDefault="008E72FE" w:rsidP="004A5BD9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8E72FE" w:rsidRPr="00FB4B8B" w14:paraId="3D3CC724" w14:textId="6F4F57C8" w:rsidTr="008E72FE">
        <w:trPr>
          <w:trHeight w:val="288"/>
        </w:trPr>
        <w:tc>
          <w:tcPr>
            <w:tcW w:w="1092" w:type="pct"/>
            <w:noWrap/>
            <w:hideMark/>
          </w:tcPr>
          <w:p w14:paraId="10A01329" w14:textId="77777777" w:rsidR="008E72FE" w:rsidRPr="00FB4B8B" w:rsidRDefault="008E72FE" w:rsidP="004A5BD9">
            <w:r w:rsidRPr="00FB4B8B">
              <w:t>Montana</w:t>
            </w:r>
          </w:p>
        </w:tc>
        <w:tc>
          <w:tcPr>
            <w:tcW w:w="792" w:type="pct"/>
            <w:noWrap/>
            <w:vAlign w:val="bottom"/>
            <w:hideMark/>
          </w:tcPr>
          <w:p w14:paraId="680BB3E7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8,609</w:t>
            </w:r>
          </w:p>
        </w:tc>
        <w:tc>
          <w:tcPr>
            <w:tcW w:w="719" w:type="pct"/>
            <w:noWrap/>
            <w:vAlign w:val="bottom"/>
            <w:hideMark/>
          </w:tcPr>
          <w:p w14:paraId="2401A4F9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909</w:t>
            </w:r>
          </w:p>
        </w:tc>
        <w:tc>
          <w:tcPr>
            <w:tcW w:w="549" w:type="pct"/>
          </w:tcPr>
          <w:p w14:paraId="6E22A831" w14:textId="77777777" w:rsidR="008E72FE" w:rsidRDefault="008E72FE" w:rsidP="004A5BD9">
            <w:pPr>
              <w:rPr>
                <w:rFonts w:ascii="Calibri" w:hAnsi="Calibri" w:cs="Calibri"/>
                <w:color w:val="000000"/>
              </w:rPr>
            </w:pPr>
            <w:r w:rsidRPr="008E3FC7">
              <w:t>286</w:t>
            </w:r>
          </w:p>
        </w:tc>
        <w:tc>
          <w:tcPr>
            <w:tcW w:w="755" w:type="pct"/>
            <w:noWrap/>
            <w:vAlign w:val="bottom"/>
            <w:hideMark/>
          </w:tcPr>
          <w:p w14:paraId="429B416F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17</w:t>
            </w:r>
          </w:p>
        </w:tc>
        <w:tc>
          <w:tcPr>
            <w:tcW w:w="547" w:type="pct"/>
            <w:noWrap/>
            <w:vAlign w:val="bottom"/>
            <w:hideMark/>
          </w:tcPr>
          <w:p w14:paraId="592A0CE0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7,717</w:t>
            </w:r>
          </w:p>
        </w:tc>
        <w:tc>
          <w:tcPr>
            <w:tcW w:w="547" w:type="pct"/>
          </w:tcPr>
          <w:p w14:paraId="51E78147" w14:textId="77777777" w:rsidR="008E72FE" w:rsidRDefault="008E72FE" w:rsidP="004A5BD9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8E72FE" w:rsidRPr="00FB4B8B" w14:paraId="40D6D0FF" w14:textId="395750BE" w:rsidTr="008E72FE">
        <w:trPr>
          <w:trHeight w:val="288"/>
        </w:trPr>
        <w:tc>
          <w:tcPr>
            <w:tcW w:w="1092" w:type="pct"/>
            <w:noWrap/>
            <w:hideMark/>
          </w:tcPr>
          <w:p w14:paraId="5FB07AC8" w14:textId="77777777" w:rsidR="008E72FE" w:rsidRPr="00FB4B8B" w:rsidRDefault="008E72FE" w:rsidP="004A5BD9">
            <w:r w:rsidRPr="00FB4B8B">
              <w:t>Nebraska</w:t>
            </w:r>
          </w:p>
        </w:tc>
        <w:tc>
          <w:tcPr>
            <w:tcW w:w="792" w:type="pct"/>
            <w:noWrap/>
            <w:vAlign w:val="bottom"/>
            <w:hideMark/>
          </w:tcPr>
          <w:p w14:paraId="1063282C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17,883</w:t>
            </w:r>
          </w:p>
        </w:tc>
        <w:tc>
          <w:tcPr>
            <w:tcW w:w="719" w:type="pct"/>
            <w:noWrap/>
            <w:vAlign w:val="bottom"/>
            <w:hideMark/>
          </w:tcPr>
          <w:p w14:paraId="4708C779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1,644</w:t>
            </w:r>
          </w:p>
        </w:tc>
        <w:tc>
          <w:tcPr>
            <w:tcW w:w="549" w:type="pct"/>
          </w:tcPr>
          <w:p w14:paraId="36D93C3B" w14:textId="77777777" w:rsidR="008E72FE" w:rsidRDefault="008E72FE" w:rsidP="004A5BD9">
            <w:pPr>
              <w:rPr>
                <w:rFonts w:ascii="Calibri" w:hAnsi="Calibri" w:cs="Calibri"/>
                <w:color w:val="000000"/>
              </w:rPr>
            </w:pPr>
            <w:r w:rsidRPr="008E3FC7">
              <w:t>717</w:t>
            </w:r>
          </w:p>
        </w:tc>
        <w:tc>
          <w:tcPr>
            <w:tcW w:w="755" w:type="pct"/>
            <w:noWrap/>
            <w:vAlign w:val="bottom"/>
            <w:hideMark/>
          </w:tcPr>
          <w:p w14:paraId="46E88404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53</w:t>
            </w:r>
          </w:p>
        </w:tc>
        <w:tc>
          <w:tcPr>
            <w:tcW w:w="547" w:type="pct"/>
            <w:noWrap/>
            <w:vAlign w:val="bottom"/>
            <w:hideMark/>
          </w:tcPr>
          <w:p w14:paraId="611D6C76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16,292</w:t>
            </w:r>
          </w:p>
        </w:tc>
        <w:tc>
          <w:tcPr>
            <w:tcW w:w="547" w:type="pct"/>
          </w:tcPr>
          <w:p w14:paraId="65C15B98" w14:textId="77777777" w:rsidR="008E72FE" w:rsidRDefault="008E72FE" w:rsidP="004A5BD9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8E72FE" w:rsidRPr="00FB4B8B" w14:paraId="5FCCF2A4" w14:textId="45E3B680" w:rsidTr="008E72FE">
        <w:trPr>
          <w:trHeight w:val="288"/>
        </w:trPr>
        <w:tc>
          <w:tcPr>
            <w:tcW w:w="1092" w:type="pct"/>
            <w:noWrap/>
            <w:hideMark/>
          </w:tcPr>
          <w:p w14:paraId="0C1C9038" w14:textId="77777777" w:rsidR="008E72FE" w:rsidRPr="00FB4B8B" w:rsidRDefault="008E72FE" w:rsidP="004A5BD9">
            <w:r w:rsidRPr="00FB4B8B">
              <w:t>New Hampshire</w:t>
            </w:r>
          </w:p>
        </w:tc>
        <w:tc>
          <w:tcPr>
            <w:tcW w:w="792" w:type="pct"/>
            <w:noWrap/>
            <w:vAlign w:val="bottom"/>
            <w:hideMark/>
          </w:tcPr>
          <w:p w14:paraId="3ED5760E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5,285</w:t>
            </w:r>
          </w:p>
        </w:tc>
        <w:tc>
          <w:tcPr>
            <w:tcW w:w="719" w:type="pct"/>
            <w:noWrap/>
            <w:vAlign w:val="bottom"/>
            <w:hideMark/>
          </w:tcPr>
          <w:p w14:paraId="1E1EDC64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664</w:t>
            </w:r>
          </w:p>
        </w:tc>
        <w:tc>
          <w:tcPr>
            <w:tcW w:w="549" w:type="pct"/>
          </w:tcPr>
          <w:p w14:paraId="20F9B1FC" w14:textId="77777777" w:rsidR="008E72FE" w:rsidRDefault="008E72FE" w:rsidP="004A5BD9">
            <w:pPr>
              <w:rPr>
                <w:rFonts w:ascii="Calibri" w:hAnsi="Calibri" w:cs="Calibri"/>
                <w:color w:val="000000"/>
              </w:rPr>
            </w:pPr>
            <w:r w:rsidRPr="008E3FC7">
              <w:t>232</w:t>
            </w:r>
          </w:p>
        </w:tc>
        <w:tc>
          <w:tcPr>
            <w:tcW w:w="755" w:type="pct"/>
            <w:noWrap/>
            <w:vAlign w:val="bottom"/>
            <w:hideMark/>
          </w:tcPr>
          <w:p w14:paraId="262DD93B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19</w:t>
            </w:r>
          </w:p>
        </w:tc>
        <w:tc>
          <w:tcPr>
            <w:tcW w:w="547" w:type="pct"/>
            <w:noWrap/>
            <w:vAlign w:val="bottom"/>
            <w:hideMark/>
          </w:tcPr>
          <w:p w14:paraId="47F36741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4,640</w:t>
            </w:r>
          </w:p>
        </w:tc>
        <w:tc>
          <w:tcPr>
            <w:tcW w:w="547" w:type="pct"/>
          </w:tcPr>
          <w:p w14:paraId="4BDD3600" w14:textId="77777777" w:rsidR="008E72FE" w:rsidRDefault="008E72FE" w:rsidP="004A5BD9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8E72FE" w:rsidRPr="00FB4B8B" w14:paraId="6997A625" w14:textId="006D6E41" w:rsidTr="008E72FE">
        <w:trPr>
          <w:trHeight w:val="288"/>
        </w:trPr>
        <w:tc>
          <w:tcPr>
            <w:tcW w:w="1092" w:type="pct"/>
            <w:noWrap/>
            <w:hideMark/>
          </w:tcPr>
          <w:p w14:paraId="54856919" w14:textId="77777777" w:rsidR="008E72FE" w:rsidRPr="00FB4B8B" w:rsidRDefault="008E72FE" w:rsidP="004A5BD9">
            <w:r w:rsidRPr="00FB4B8B">
              <w:t>New Jersey</w:t>
            </w:r>
          </w:p>
        </w:tc>
        <w:tc>
          <w:tcPr>
            <w:tcW w:w="792" w:type="pct"/>
            <w:noWrap/>
            <w:vAlign w:val="bottom"/>
            <w:hideMark/>
          </w:tcPr>
          <w:p w14:paraId="1D1DD706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15,410</w:t>
            </w:r>
          </w:p>
        </w:tc>
        <w:tc>
          <w:tcPr>
            <w:tcW w:w="719" w:type="pct"/>
            <w:noWrap/>
            <w:vAlign w:val="bottom"/>
            <w:hideMark/>
          </w:tcPr>
          <w:p w14:paraId="1CCECD16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2,230</w:t>
            </w:r>
          </w:p>
        </w:tc>
        <w:tc>
          <w:tcPr>
            <w:tcW w:w="549" w:type="pct"/>
          </w:tcPr>
          <w:p w14:paraId="449E788B" w14:textId="77777777" w:rsidR="008E72FE" w:rsidRDefault="008E72FE" w:rsidP="004A5BD9">
            <w:pPr>
              <w:rPr>
                <w:rFonts w:ascii="Calibri" w:hAnsi="Calibri" w:cs="Calibri"/>
                <w:color w:val="000000"/>
              </w:rPr>
            </w:pPr>
            <w:r w:rsidRPr="008E3FC7">
              <w:t>458</w:t>
            </w:r>
          </w:p>
        </w:tc>
        <w:tc>
          <w:tcPr>
            <w:tcW w:w="755" w:type="pct"/>
            <w:noWrap/>
            <w:vAlign w:val="bottom"/>
            <w:hideMark/>
          </w:tcPr>
          <w:p w14:paraId="0E834524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32</w:t>
            </w:r>
          </w:p>
        </w:tc>
        <w:tc>
          <w:tcPr>
            <w:tcW w:w="547" w:type="pct"/>
            <w:noWrap/>
            <w:vAlign w:val="bottom"/>
            <w:hideMark/>
          </w:tcPr>
          <w:p w14:paraId="5D0024FB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13,212</w:t>
            </w:r>
          </w:p>
        </w:tc>
        <w:tc>
          <w:tcPr>
            <w:tcW w:w="547" w:type="pct"/>
          </w:tcPr>
          <w:p w14:paraId="012B5556" w14:textId="77777777" w:rsidR="008E72FE" w:rsidRDefault="008E72FE" w:rsidP="004A5BD9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8E72FE" w:rsidRPr="00FB4B8B" w14:paraId="6B10CC6E" w14:textId="76756DAD" w:rsidTr="008E72FE">
        <w:trPr>
          <w:trHeight w:val="288"/>
        </w:trPr>
        <w:tc>
          <w:tcPr>
            <w:tcW w:w="1092" w:type="pct"/>
            <w:noWrap/>
            <w:hideMark/>
          </w:tcPr>
          <w:p w14:paraId="79CDC808" w14:textId="77777777" w:rsidR="008E72FE" w:rsidRPr="00FB4B8B" w:rsidRDefault="008E72FE" w:rsidP="004A5BD9">
            <w:r w:rsidRPr="00FB4B8B">
              <w:t>New Mexico</w:t>
            </w:r>
          </w:p>
        </w:tc>
        <w:tc>
          <w:tcPr>
            <w:tcW w:w="792" w:type="pct"/>
            <w:noWrap/>
            <w:vAlign w:val="bottom"/>
            <w:hideMark/>
          </w:tcPr>
          <w:p w14:paraId="667FDF01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5,554</w:t>
            </w:r>
          </w:p>
        </w:tc>
        <w:tc>
          <w:tcPr>
            <w:tcW w:w="719" w:type="pct"/>
            <w:noWrap/>
            <w:vAlign w:val="bottom"/>
            <w:hideMark/>
          </w:tcPr>
          <w:p w14:paraId="529B0C31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765</w:t>
            </w:r>
          </w:p>
        </w:tc>
        <w:tc>
          <w:tcPr>
            <w:tcW w:w="549" w:type="pct"/>
          </w:tcPr>
          <w:p w14:paraId="212FA40C" w14:textId="77777777" w:rsidR="008E72FE" w:rsidRDefault="008E72FE" w:rsidP="004A5BD9">
            <w:pPr>
              <w:rPr>
                <w:rFonts w:ascii="Calibri" w:hAnsi="Calibri" w:cs="Calibri"/>
                <w:color w:val="000000"/>
              </w:rPr>
            </w:pPr>
            <w:r w:rsidRPr="008E3FC7">
              <w:t>287</w:t>
            </w:r>
          </w:p>
        </w:tc>
        <w:tc>
          <w:tcPr>
            <w:tcW w:w="755" w:type="pct"/>
            <w:noWrap/>
            <w:vAlign w:val="bottom"/>
            <w:hideMark/>
          </w:tcPr>
          <w:p w14:paraId="3BB51795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17</w:t>
            </w:r>
          </w:p>
        </w:tc>
        <w:tc>
          <w:tcPr>
            <w:tcW w:w="547" w:type="pct"/>
            <w:noWrap/>
            <w:vAlign w:val="bottom"/>
            <w:hideMark/>
          </w:tcPr>
          <w:p w14:paraId="2D5683F3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4,806</w:t>
            </w:r>
          </w:p>
        </w:tc>
        <w:tc>
          <w:tcPr>
            <w:tcW w:w="547" w:type="pct"/>
          </w:tcPr>
          <w:p w14:paraId="11FD7C59" w14:textId="77777777" w:rsidR="008E72FE" w:rsidRDefault="008E72FE" w:rsidP="004A5BD9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8E72FE" w:rsidRPr="00FB4B8B" w14:paraId="55A9B166" w14:textId="44981C40" w:rsidTr="008E72FE">
        <w:trPr>
          <w:trHeight w:val="288"/>
        </w:trPr>
        <w:tc>
          <w:tcPr>
            <w:tcW w:w="1092" w:type="pct"/>
            <w:noWrap/>
            <w:hideMark/>
          </w:tcPr>
          <w:p w14:paraId="7E7F78EA" w14:textId="77777777" w:rsidR="008E72FE" w:rsidRPr="00FB4B8B" w:rsidRDefault="008E72FE" w:rsidP="004A5BD9">
            <w:r w:rsidRPr="00FB4B8B">
              <w:t>New York</w:t>
            </w:r>
          </w:p>
        </w:tc>
        <w:tc>
          <w:tcPr>
            <w:tcW w:w="792" w:type="pct"/>
            <w:noWrap/>
            <w:vAlign w:val="bottom"/>
            <w:hideMark/>
          </w:tcPr>
          <w:p w14:paraId="7B4EAB01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7,083</w:t>
            </w:r>
          </w:p>
        </w:tc>
        <w:tc>
          <w:tcPr>
            <w:tcW w:w="719" w:type="pct"/>
            <w:noWrap/>
            <w:vAlign w:val="bottom"/>
            <w:hideMark/>
          </w:tcPr>
          <w:p w14:paraId="14034B43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1,079</w:t>
            </w:r>
          </w:p>
        </w:tc>
        <w:tc>
          <w:tcPr>
            <w:tcW w:w="549" w:type="pct"/>
          </w:tcPr>
          <w:p w14:paraId="5D6B1398" w14:textId="77777777" w:rsidR="008E72FE" w:rsidRDefault="008E72FE" w:rsidP="004A5BD9">
            <w:pPr>
              <w:rPr>
                <w:rFonts w:ascii="Calibri" w:hAnsi="Calibri" w:cs="Calibri"/>
                <w:color w:val="000000"/>
              </w:rPr>
            </w:pPr>
            <w:r w:rsidRPr="008E3FC7">
              <w:t>404</w:t>
            </w:r>
          </w:p>
        </w:tc>
        <w:tc>
          <w:tcPr>
            <w:tcW w:w="755" w:type="pct"/>
            <w:noWrap/>
            <w:vAlign w:val="bottom"/>
            <w:hideMark/>
          </w:tcPr>
          <w:p w14:paraId="6FDB8848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28</w:t>
            </w:r>
          </w:p>
        </w:tc>
        <w:tc>
          <w:tcPr>
            <w:tcW w:w="547" w:type="pct"/>
            <w:noWrap/>
            <w:vAlign w:val="bottom"/>
            <w:hideMark/>
          </w:tcPr>
          <w:p w14:paraId="540818BB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6,032</w:t>
            </w:r>
          </w:p>
        </w:tc>
        <w:tc>
          <w:tcPr>
            <w:tcW w:w="547" w:type="pct"/>
          </w:tcPr>
          <w:p w14:paraId="1A80ACC0" w14:textId="77777777" w:rsidR="008E72FE" w:rsidRDefault="008E72FE" w:rsidP="004A5BD9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8E72FE" w:rsidRPr="00FB4B8B" w14:paraId="16A0BE5A" w14:textId="557011FF" w:rsidTr="008E72FE">
        <w:trPr>
          <w:trHeight w:val="288"/>
        </w:trPr>
        <w:tc>
          <w:tcPr>
            <w:tcW w:w="1092" w:type="pct"/>
            <w:noWrap/>
            <w:hideMark/>
          </w:tcPr>
          <w:p w14:paraId="6A076C5F" w14:textId="77777777" w:rsidR="008E72FE" w:rsidRPr="00FB4B8B" w:rsidRDefault="008E72FE" w:rsidP="004A5BD9">
            <w:r w:rsidRPr="00FB4B8B">
              <w:t>Ohio</w:t>
            </w:r>
          </w:p>
        </w:tc>
        <w:tc>
          <w:tcPr>
            <w:tcW w:w="792" w:type="pct"/>
            <w:noWrap/>
            <w:vAlign w:val="bottom"/>
            <w:hideMark/>
          </w:tcPr>
          <w:p w14:paraId="39D55BF1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7,989</w:t>
            </w:r>
          </w:p>
        </w:tc>
        <w:tc>
          <w:tcPr>
            <w:tcW w:w="719" w:type="pct"/>
            <w:noWrap/>
            <w:vAlign w:val="bottom"/>
            <w:hideMark/>
          </w:tcPr>
          <w:p w14:paraId="493507D0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1,138</w:t>
            </w:r>
          </w:p>
        </w:tc>
        <w:tc>
          <w:tcPr>
            <w:tcW w:w="549" w:type="pct"/>
          </w:tcPr>
          <w:p w14:paraId="1279998C" w14:textId="77777777" w:rsidR="008E72FE" w:rsidRDefault="008E72FE" w:rsidP="004A5BD9">
            <w:pPr>
              <w:rPr>
                <w:rFonts w:ascii="Calibri" w:hAnsi="Calibri" w:cs="Calibri"/>
                <w:color w:val="000000"/>
              </w:rPr>
            </w:pPr>
            <w:r w:rsidRPr="008E3FC7">
              <w:t>351</w:t>
            </w:r>
          </w:p>
        </w:tc>
        <w:tc>
          <w:tcPr>
            <w:tcW w:w="755" w:type="pct"/>
            <w:noWrap/>
            <w:vAlign w:val="bottom"/>
            <w:hideMark/>
          </w:tcPr>
          <w:p w14:paraId="5E04414F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32</w:t>
            </w:r>
          </w:p>
        </w:tc>
        <w:tc>
          <w:tcPr>
            <w:tcW w:w="547" w:type="pct"/>
            <w:noWrap/>
            <w:vAlign w:val="bottom"/>
            <w:hideMark/>
          </w:tcPr>
          <w:p w14:paraId="644A6F67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6,883</w:t>
            </w:r>
          </w:p>
        </w:tc>
        <w:tc>
          <w:tcPr>
            <w:tcW w:w="547" w:type="pct"/>
          </w:tcPr>
          <w:p w14:paraId="476F5215" w14:textId="77777777" w:rsidR="008E72FE" w:rsidRDefault="008E72FE" w:rsidP="004A5BD9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8E72FE" w:rsidRPr="00FB4B8B" w14:paraId="62E9810B" w14:textId="14ACBF6E" w:rsidTr="008E72FE">
        <w:trPr>
          <w:trHeight w:val="288"/>
        </w:trPr>
        <w:tc>
          <w:tcPr>
            <w:tcW w:w="1092" w:type="pct"/>
            <w:noWrap/>
            <w:hideMark/>
          </w:tcPr>
          <w:p w14:paraId="2FB346CE" w14:textId="77777777" w:rsidR="008E72FE" w:rsidRPr="00FB4B8B" w:rsidRDefault="008E72FE" w:rsidP="004A5BD9">
            <w:r w:rsidRPr="00FB4B8B">
              <w:t>Oklahoma</w:t>
            </w:r>
          </w:p>
        </w:tc>
        <w:tc>
          <w:tcPr>
            <w:tcW w:w="792" w:type="pct"/>
            <w:noWrap/>
            <w:vAlign w:val="bottom"/>
            <w:hideMark/>
          </w:tcPr>
          <w:p w14:paraId="0BB02AF3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8,611</w:t>
            </w:r>
          </w:p>
        </w:tc>
        <w:tc>
          <w:tcPr>
            <w:tcW w:w="719" w:type="pct"/>
            <w:noWrap/>
            <w:vAlign w:val="bottom"/>
            <w:hideMark/>
          </w:tcPr>
          <w:p w14:paraId="006C6527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1,291</w:t>
            </w:r>
          </w:p>
        </w:tc>
        <w:tc>
          <w:tcPr>
            <w:tcW w:w="549" w:type="pct"/>
          </w:tcPr>
          <w:p w14:paraId="59713779" w14:textId="77777777" w:rsidR="008E72FE" w:rsidRDefault="008E72FE" w:rsidP="004A5BD9">
            <w:pPr>
              <w:rPr>
                <w:rFonts w:ascii="Calibri" w:hAnsi="Calibri" w:cs="Calibri"/>
                <w:color w:val="000000"/>
              </w:rPr>
            </w:pPr>
            <w:r w:rsidRPr="008E3FC7">
              <w:t>299</w:t>
            </w:r>
          </w:p>
        </w:tc>
        <w:tc>
          <w:tcPr>
            <w:tcW w:w="755" w:type="pct"/>
            <w:noWrap/>
            <w:vAlign w:val="bottom"/>
            <w:hideMark/>
          </w:tcPr>
          <w:p w14:paraId="676A0089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21</w:t>
            </w:r>
          </w:p>
        </w:tc>
        <w:tc>
          <w:tcPr>
            <w:tcW w:w="547" w:type="pct"/>
            <w:noWrap/>
            <w:vAlign w:val="bottom"/>
            <w:hideMark/>
          </w:tcPr>
          <w:p w14:paraId="68A37C6E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7,341</w:t>
            </w:r>
          </w:p>
        </w:tc>
        <w:tc>
          <w:tcPr>
            <w:tcW w:w="547" w:type="pct"/>
          </w:tcPr>
          <w:p w14:paraId="4238A398" w14:textId="77777777" w:rsidR="008E72FE" w:rsidRDefault="008E72FE" w:rsidP="004A5BD9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8E72FE" w:rsidRPr="00FB4B8B" w14:paraId="7C4F0306" w14:textId="11E8E6BF" w:rsidTr="008E72FE">
        <w:trPr>
          <w:trHeight w:val="288"/>
        </w:trPr>
        <w:tc>
          <w:tcPr>
            <w:tcW w:w="1092" w:type="pct"/>
            <w:noWrap/>
            <w:hideMark/>
          </w:tcPr>
          <w:p w14:paraId="33087137" w14:textId="77777777" w:rsidR="008E72FE" w:rsidRPr="00FB4B8B" w:rsidRDefault="008E72FE" w:rsidP="004A5BD9">
            <w:r w:rsidRPr="00FB4B8B">
              <w:t>Oregon</w:t>
            </w:r>
          </w:p>
        </w:tc>
        <w:tc>
          <w:tcPr>
            <w:tcW w:w="792" w:type="pct"/>
            <w:noWrap/>
            <w:vAlign w:val="bottom"/>
            <w:hideMark/>
          </w:tcPr>
          <w:p w14:paraId="65EC2C3C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4,793</w:t>
            </w:r>
          </w:p>
        </w:tc>
        <w:tc>
          <w:tcPr>
            <w:tcW w:w="719" w:type="pct"/>
            <w:noWrap/>
            <w:vAlign w:val="bottom"/>
            <w:hideMark/>
          </w:tcPr>
          <w:p w14:paraId="3069F129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579</w:t>
            </w:r>
          </w:p>
        </w:tc>
        <w:tc>
          <w:tcPr>
            <w:tcW w:w="549" w:type="pct"/>
          </w:tcPr>
          <w:p w14:paraId="6B5572EE" w14:textId="77777777" w:rsidR="008E72FE" w:rsidRDefault="008E72FE" w:rsidP="004A5BD9">
            <w:pPr>
              <w:rPr>
                <w:rFonts w:ascii="Calibri" w:hAnsi="Calibri" w:cs="Calibri"/>
                <w:color w:val="000000"/>
              </w:rPr>
            </w:pPr>
            <w:r w:rsidRPr="008E3FC7">
              <w:t>165</w:t>
            </w:r>
          </w:p>
        </w:tc>
        <w:tc>
          <w:tcPr>
            <w:tcW w:w="755" w:type="pct"/>
            <w:noWrap/>
            <w:vAlign w:val="bottom"/>
            <w:hideMark/>
          </w:tcPr>
          <w:p w14:paraId="482707C7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547" w:type="pct"/>
            <w:noWrap/>
            <w:vAlign w:val="bottom"/>
            <w:hideMark/>
          </w:tcPr>
          <w:p w14:paraId="1C6225C0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4,227</w:t>
            </w:r>
          </w:p>
        </w:tc>
        <w:tc>
          <w:tcPr>
            <w:tcW w:w="547" w:type="pct"/>
          </w:tcPr>
          <w:p w14:paraId="2EE8EFC6" w14:textId="77777777" w:rsidR="008E72FE" w:rsidRDefault="008E72FE" w:rsidP="004A5BD9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8E72FE" w:rsidRPr="00FB4B8B" w14:paraId="29FCF9FD" w14:textId="39435639" w:rsidTr="008E72FE">
        <w:trPr>
          <w:trHeight w:val="288"/>
        </w:trPr>
        <w:tc>
          <w:tcPr>
            <w:tcW w:w="1092" w:type="pct"/>
            <w:noWrap/>
            <w:hideMark/>
          </w:tcPr>
          <w:p w14:paraId="7E33F9EF" w14:textId="77777777" w:rsidR="008E72FE" w:rsidRPr="00FB4B8B" w:rsidRDefault="008E72FE" w:rsidP="004A5BD9">
            <w:r w:rsidRPr="00FB4B8B">
              <w:t>Pennsylvania</w:t>
            </w:r>
          </w:p>
        </w:tc>
        <w:tc>
          <w:tcPr>
            <w:tcW w:w="792" w:type="pct"/>
            <w:noWrap/>
            <w:vAlign w:val="bottom"/>
            <w:hideMark/>
          </w:tcPr>
          <w:p w14:paraId="2B08304D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14,760</w:t>
            </w:r>
          </w:p>
        </w:tc>
        <w:tc>
          <w:tcPr>
            <w:tcW w:w="719" w:type="pct"/>
            <w:noWrap/>
            <w:vAlign w:val="bottom"/>
            <w:hideMark/>
          </w:tcPr>
          <w:p w14:paraId="7431B1CB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2,090</w:t>
            </w:r>
          </w:p>
        </w:tc>
        <w:tc>
          <w:tcPr>
            <w:tcW w:w="549" w:type="pct"/>
          </w:tcPr>
          <w:p w14:paraId="317E9EF3" w14:textId="77777777" w:rsidR="008E72FE" w:rsidRDefault="008E72FE" w:rsidP="004A5BD9">
            <w:pPr>
              <w:rPr>
                <w:rFonts w:ascii="Calibri" w:hAnsi="Calibri" w:cs="Calibri"/>
                <w:color w:val="000000"/>
              </w:rPr>
            </w:pPr>
            <w:r w:rsidRPr="008E3FC7">
              <w:t>209</w:t>
            </w:r>
          </w:p>
        </w:tc>
        <w:tc>
          <w:tcPr>
            <w:tcW w:w="755" w:type="pct"/>
            <w:noWrap/>
            <w:vAlign w:val="bottom"/>
            <w:hideMark/>
          </w:tcPr>
          <w:p w14:paraId="61A4A0D3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547" w:type="pct"/>
            <w:noWrap/>
            <w:vAlign w:val="bottom"/>
            <w:hideMark/>
          </w:tcPr>
          <w:p w14:paraId="03BAA29C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12,682</w:t>
            </w:r>
          </w:p>
        </w:tc>
        <w:tc>
          <w:tcPr>
            <w:tcW w:w="547" w:type="pct"/>
          </w:tcPr>
          <w:p w14:paraId="674F93A2" w14:textId="77777777" w:rsidR="008E72FE" w:rsidRDefault="008E72FE" w:rsidP="004A5BD9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8E72FE" w:rsidRPr="00FB4B8B" w14:paraId="55DA2A5F" w14:textId="72DFA044" w:rsidTr="008E72FE">
        <w:trPr>
          <w:trHeight w:val="288"/>
        </w:trPr>
        <w:tc>
          <w:tcPr>
            <w:tcW w:w="1092" w:type="pct"/>
            <w:noWrap/>
            <w:hideMark/>
          </w:tcPr>
          <w:p w14:paraId="690F250A" w14:textId="77777777" w:rsidR="008E72FE" w:rsidRPr="00FB4B8B" w:rsidRDefault="008E72FE" w:rsidP="004A5BD9">
            <w:r w:rsidRPr="00FB4B8B">
              <w:t>Rhode Island</w:t>
            </w:r>
          </w:p>
        </w:tc>
        <w:tc>
          <w:tcPr>
            <w:tcW w:w="792" w:type="pct"/>
            <w:noWrap/>
            <w:vAlign w:val="bottom"/>
            <w:hideMark/>
          </w:tcPr>
          <w:p w14:paraId="050CF170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7,127</w:t>
            </w:r>
          </w:p>
        </w:tc>
        <w:tc>
          <w:tcPr>
            <w:tcW w:w="719" w:type="pct"/>
            <w:noWrap/>
            <w:vAlign w:val="bottom"/>
            <w:hideMark/>
          </w:tcPr>
          <w:p w14:paraId="5C971261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1,209</w:t>
            </w:r>
          </w:p>
        </w:tc>
        <w:tc>
          <w:tcPr>
            <w:tcW w:w="549" w:type="pct"/>
          </w:tcPr>
          <w:p w14:paraId="2AA8F206" w14:textId="77777777" w:rsidR="008E72FE" w:rsidRDefault="008E72FE" w:rsidP="004A5BD9">
            <w:pPr>
              <w:rPr>
                <w:rFonts w:ascii="Calibri" w:hAnsi="Calibri" w:cs="Calibri"/>
                <w:color w:val="000000"/>
              </w:rPr>
            </w:pPr>
            <w:r w:rsidRPr="008E3FC7">
              <w:t>169</w:t>
            </w:r>
          </w:p>
        </w:tc>
        <w:tc>
          <w:tcPr>
            <w:tcW w:w="755" w:type="pct"/>
            <w:noWrap/>
            <w:vAlign w:val="bottom"/>
            <w:hideMark/>
          </w:tcPr>
          <w:p w14:paraId="2E59A167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547" w:type="pct"/>
            <w:noWrap/>
            <w:vAlign w:val="bottom"/>
            <w:hideMark/>
          </w:tcPr>
          <w:p w14:paraId="3F91C25C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5,929</w:t>
            </w:r>
          </w:p>
        </w:tc>
        <w:tc>
          <w:tcPr>
            <w:tcW w:w="547" w:type="pct"/>
          </w:tcPr>
          <w:p w14:paraId="0814388F" w14:textId="77777777" w:rsidR="008E72FE" w:rsidRDefault="008E72FE" w:rsidP="004A5BD9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8E72FE" w:rsidRPr="00FB4B8B" w14:paraId="3CA04A3A" w14:textId="0ACA7023" w:rsidTr="008E72FE">
        <w:trPr>
          <w:trHeight w:val="288"/>
        </w:trPr>
        <w:tc>
          <w:tcPr>
            <w:tcW w:w="1092" w:type="pct"/>
            <w:noWrap/>
            <w:hideMark/>
          </w:tcPr>
          <w:p w14:paraId="2D986E62" w14:textId="77777777" w:rsidR="008E72FE" w:rsidRPr="00FB4B8B" w:rsidRDefault="008E72FE" w:rsidP="004A5BD9">
            <w:r w:rsidRPr="00FB4B8B">
              <w:t>Texas</w:t>
            </w:r>
          </w:p>
        </w:tc>
        <w:tc>
          <w:tcPr>
            <w:tcW w:w="792" w:type="pct"/>
            <w:noWrap/>
            <w:vAlign w:val="bottom"/>
            <w:hideMark/>
          </w:tcPr>
          <w:p w14:paraId="4BCF6058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16,749</w:t>
            </w:r>
          </w:p>
        </w:tc>
        <w:tc>
          <w:tcPr>
            <w:tcW w:w="719" w:type="pct"/>
            <w:noWrap/>
            <w:vAlign w:val="bottom"/>
            <w:hideMark/>
          </w:tcPr>
          <w:p w14:paraId="6DAFF964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2,293</w:t>
            </w:r>
          </w:p>
        </w:tc>
        <w:tc>
          <w:tcPr>
            <w:tcW w:w="549" w:type="pct"/>
          </w:tcPr>
          <w:p w14:paraId="12FF60F9" w14:textId="77777777" w:rsidR="008E72FE" w:rsidRDefault="008E72FE" w:rsidP="004A5BD9">
            <w:pPr>
              <w:rPr>
                <w:rFonts w:ascii="Calibri" w:hAnsi="Calibri" w:cs="Calibri"/>
                <w:color w:val="000000"/>
              </w:rPr>
            </w:pPr>
            <w:r w:rsidRPr="008E3FC7">
              <w:t>780</w:t>
            </w:r>
          </w:p>
        </w:tc>
        <w:tc>
          <w:tcPr>
            <w:tcW w:w="755" w:type="pct"/>
            <w:noWrap/>
            <w:vAlign w:val="bottom"/>
            <w:hideMark/>
          </w:tcPr>
          <w:p w14:paraId="6A37FCCF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55</w:t>
            </w:r>
          </w:p>
        </w:tc>
        <w:tc>
          <w:tcPr>
            <w:tcW w:w="547" w:type="pct"/>
            <w:noWrap/>
            <w:vAlign w:val="bottom"/>
            <w:hideMark/>
          </w:tcPr>
          <w:p w14:paraId="00EA6E90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14,511</w:t>
            </w:r>
          </w:p>
        </w:tc>
        <w:tc>
          <w:tcPr>
            <w:tcW w:w="547" w:type="pct"/>
          </w:tcPr>
          <w:p w14:paraId="133CAC4F" w14:textId="77777777" w:rsidR="008E72FE" w:rsidRDefault="008E72FE" w:rsidP="004A5BD9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8E72FE" w:rsidRPr="00FB4B8B" w14:paraId="766EB2E5" w14:textId="19AB1204" w:rsidTr="008E72FE">
        <w:trPr>
          <w:trHeight w:val="288"/>
        </w:trPr>
        <w:tc>
          <w:tcPr>
            <w:tcW w:w="1092" w:type="pct"/>
            <w:noWrap/>
            <w:hideMark/>
          </w:tcPr>
          <w:p w14:paraId="6C4C6A96" w14:textId="77777777" w:rsidR="008E72FE" w:rsidRPr="00FB4B8B" w:rsidRDefault="008E72FE" w:rsidP="004A5BD9">
            <w:r w:rsidRPr="00FB4B8B">
              <w:t>Utah</w:t>
            </w:r>
          </w:p>
        </w:tc>
        <w:tc>
          <w:tcPr>
            <w:tcW w:w="792" w:type="pct"/>
            <w:noWrap/>
            <w:vAlign w:val="bottom"/>
            <w:hideMark/>
          </w:tcPr>
          <w:p w14:paraId="4AA1E7CA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14,417</w:t>
            </w:r>
          </w:p>
        </w:tc>
        <w:tc>
          <w:tcPr>
            <w:tcW w:w="719" w:type="pct"/>
            <w:noWrap/>
            <w:vAlign w:val="bottom"/>
            <w:hideMark/>
          </w:tcPr>
          <w:p w14:paraId="40460E6B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1,617</w:t>
            </w:r>
          </w:p>
        </w:tc>
        <w:tc>
          <w:tcPr>
            <w:tcW w:w="549" w:type="pct"/>
          </w:tcPr>
          <w:p w14:paraId="5AA3F723" w14:textId="77777777" w:rsidR="008E72FE" w:rsidRDefault="008E72FE" w:rsidP="004A5BD9">
            <w:pPr>
              <w:rPr>
                <w:rFonts w:ascii="Calibri" w:hAnsi="Calibri" w:cs="Calibri"/>
                <w:color w:val="000000"/>
              </w:rPr>
            </w:pPr>
            <w:r w:rsidRPr="008E3FC7">
              <w:t>573</w:t>
            </w:r>
          </w:p>
        </w:tc>
        <w:tc>
          <w:tcPr>
            <w:tcW w:w="755" w:type="pct"/>
            <w:noWrap/>
            <w:vAlign w:val="bottom"/>
            <w:hideMark/>
          </w:tcPr>
          <w:p w14:paraId="5F4CD281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45</w:t>
            </w:r>
          </w:p>
        </w:tc>
        <w:tc>
          <w:tcPr>
            <w:tcW w:w="547" w:type="pct"/>
            <w:noWrap/>
            <w:vAlign w:val="bottom"/>
            <w:hideMark/>
          </w:tcPr>
          <w:p w14:paraId="21348212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12,845</w:t>
            </w:r>
          </w:p>
        </w:tc>
        <w:tc>
          <w:tcPr>
            <w:tcW w:w="547" w:type="pct"/>
          </w:tcPr>
          <w:p w14:paraId="52DEE996" w14:textId="77777777" w:rsidR="008E72FE" w:rsidRDefault="008E72FE" w:rsidP="004A5BD9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8E72FE" w:rsidRPr="00FB4B8B" w14:paraId="0D10449B" w14:textId="4CB3F9EE" w:rsidTr="008E72FE">
        <w:trPr>
          <w:trHeight w:val="288"/>
        </w:trPr>
        <w:tc>
          <w:tcPr>
            <w:tcW w:w="1092" w:type="pct"/>
            <w:noWrap/>
            <w:hideMark/>
          </w:tcPr>
          <w:p w14:paraId="0FD1EA8A" w14:textId="77777777" w:rsidR="008E72FE" w:rsidRPr="00FB4B8B" w:rsidRDefault="008E72FE" w:rsidP="004A5BD9">
            <w:r w:rsidRPr="00FB4B8B">
              <w:t>Vermont</w:t>
            </w:r>
          </w:p>
        </w:tc>
        <w:tc>
          <w:tcPr>
            <w:tcW w:w="792" w:type="pct"/>
            <w:noWrap/>
            <w:vAlign w:val="bottom"/>
            <w:hideMark/>
          </w:tcPr>
          <w:p w14:paraId="031F609E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8,784</w:t>
            </w:r>
          </w:p>
        </w:tc>
        <w:tc>
          <w:tcPr>
            <w:tcW w:w="719" w:type="pct"/>
            <w:noWrap/>
            <w:vAlign w:val="bottom"/>
            <w:hideMark/>
          </w:tcPr>
          <w:p w14:paraId="65CA2E84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1,220</w:t>
            </w:r>
          </w:p>
        </w:tc>
        <w:tc>
          <w:tcPr>
            <w:tcW w:w="549" w:type="pct"/>
          </w:tcPr>
          <w:p w14:paraId="186762BD" w14:textId="77777777" w:rsidR="008E72FE" w:rsidRDefault="008E72FE" w:rsidP="004A5BD9">
            <w:pPr>
              <w:rPr>
                <w:rFonts w:ascii="Calibri" w:hAnsi="Calibri" w:cs="Calibri"/>
                <w:color w:val="000000"/>
              </w:rPr>
            </w:pPr>
            <w:r w:rsidRPr="008E3FC7">
              <w:t>597</w:t>
            </w:r>
          </w:p>
        </w:tc>
        <w:tc>
          <w:tcPr>
            <w:tcW w:w="755" w:type="pct"/>
            <w:noWrap/>
            <w:vAlign w:val="bottom"/>
            <w:hideMark/>
          </w:tcPr>
          <w:p w14:paraId="51439C8A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40</w:t>
            </w:r>
          </w:p>
        </w:tc>
        <w:tc>
          <w:tcPr>
            <w:tcW w:w="547" w:type="pct"/>
            <w:noWrap/>
            <w:vAlign w:val="bottom"/>
            <w:hideMark/>
          </w:tcPr>
          <w:p w14:paraId="29D93699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7,604</w:t>
            </w:r>
          </w:p>
        </w:tc>
        <w:tc>
          <w:tcPr>
            <w:tcW w:w="547" w:type="pct"/>
          </w:tcPr>
          <w:p w14:paraId="2F880284" w14:textId="77777777" w:rsidR="008E72FE" w:rsidRDefault="008E72FE" w:rsidP="004A5BD9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8E72FE" w:rsidRPr="00FB4B8B" w14:paraId="10C2F706" w14:textId="0FD560BE" w:rsidTr="008E72FE">
        <w:trPr>
          <w:trHeight w:val="288"/>
        </w:trPr>
        <w:tc>
          <w:tcPr>
            <w:tcW w:w="1092" w:type="pct"/>
            <w:noWrap/>
            <w:hideMark/>
          </w:tcPr>
          <w:p w14:paraId="4424AA8D" w14:textId="77777777" w:rsidR="008E72FE" w:rsidRPr="00FB4B8B" w:rsidRDefault="008E72FE" w:rsidP="004A5BD9">
            <w:r w:rsidRPr="00FB4B8B">
              <w:t>Washington</w:t>
            </w:r>
          </w:p>
        </w:tc>
        <w:tc>
          <w:tcPr>
            <w:tcW w:w="792" w:type="pct"/>
            <w:noWrap/>
            <w:vAlign w:val="bottom"/>
            <w:hideMark/>
          </w:tcPr>
          <w:p w14:paraId="4DAFBE8F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9,706</w:t>
            </w:r>
          </w:p>
        </w:tc>
        <w:tc>
          <w:tcPr>
            <w:tcW w:w="719" w:type="pct"/>
            <w:noWrap/>
            <w:vAlign w:val="bottom"/>
            <w:hideMark/>
          </w:tcPr>
          <w:p w14:paraId="6A2E5DE5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1,165</w:t>
            </w:r>
          </w:p>
        </w:tc>
        <w:tc>
          <w:tcPr>
            <w:tcW w:w="549" w:type="pct"/>
          </w:tcPr>
          <w:p w14:paraId="0FD51441" w14:textId="77777777" w:rsidR="008E72FE" w:rsidRDefault="008E72FE" w:rsidP="004A5BD9">
            <w:pPr>
              <w:rPr>
                <w:rFonts w:ascii="Calibri" w:hAnsi="Calibri" w:cs="Calibri"/>
                <w:color w:val="000000"/>
              </w:rPr>
            </w:pPr>
            <w:r w:rsidRPr="008E3FC7">
              <w:t>594</w:t>
            </w:r>
          </w:p>
        </w:tc>
        <w:tc>
          <w:tcPr>
            <w:tcW w:w="755" w:type="pct"/>
            <w:noWrap/>
            <w:vAlign w:val="bottom"/>
            <w:hideMark/>
          </w:tcPr>
          <w:p w14:paraId="7C76B0F7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33</w:t>
            </w:r>
          </w:p>
        </w:tc>
        <w:tc>
          <w:tcPr>
            <w:tcW w:w="547" w:type="pct"/>
            <w:noWrap/>
            <w:vAlign w:val="bottom"/>
            <w:hideMark/>
          </w:tcPr>
          <w:p w14:paraId="706FEC23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8,574</w:t>
            </w:r>
          </w:p>
        </w:tc>
        <w:tc>
          <w:tcPr>
            <w:tcW w:w="547" w:type="pct"/>
          </w:tcPr>
          <w:p w14:paraId="07ED03E3" w14:textId="77777777" w:rsidR="008E72FE" w:rsidRDefault="008E72FE" w:rsidP="004A5BD9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8E72FE" w:rsidRPr="00FB4B8B" w14:paraId="39C2E7D6" w14:textId="2ABACB0C" w:rsidTr="008E72FE">
        <w:trPr>
          <w:trHeight w:val="288"/>
        </w:trPr>
        <w:tc>
          <w:tcPr>
            <w:tcW w:w="1092" w:type="pct"/>
            <w:noWrap/>
            <w:hideMark/>
          </w:tcPr>
          <w:p w14:paraId="228B61D8" w14:textId="77777777" w:rsidR="008E72FE" w:rsidRPr="00FB4B8B" w:rsidRDefault="008E72FE" w:rsidP="004A5BD9">
            <w:r w:rsidRPr="00FB4B8B">
              <w:t>West Virginia</w:t>
            </w:r>
          </w:p>
        </w:tc>
        <w:tc>
          <w:tcPr>
            <w:tcW w:w="792" w:type="pct"/>
            <w:noWrap/>
            <w:vAlign w:val="bottom"/>
            <w:hideMark/>
          </w:tcPr>
          <w:p w14:paraId="58356BF1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5,089</w:t>
            </w:r>
          </w:p>
        </w:tc>
        <w:tc>
          <w:tcPr>
            <w:tcW w:w="719" w:type="pct"/>
            <w:noWrap/>
            <w:vAlign w:val="bottom"/>
            <w:hideMark/>
          </w:tcPr>
          <w:p w14:paraId="147AD98A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663</w:t>
            </w:r>
          </w:p>
        </w:tc>
        <w:tc>
          <w:tcPr>
            <w:tcW w:w="549" w:type="pct"/>
          </w:tcPr>
          <w:p w14:paraId="47F84691" w14:textId="77777777" w:rsidR="008E72FE" w:rsidRDefault="008E72FE" w:rsidP="004A5BD9">
            <w:pPr>
              <w:rPr>
                <w:rFonts w:ascii="Calibri" w:hAnsi="Calibri" w:cs="Calibri"/>
                <w:color w:val="000000"/>
              </w:rPr>
            </w:pPr>
            <w:r w:rsidRPr="008E3FC7">
              <w:t>85</w:t>
            </w:r>
          </w:p>
        </w:tc>
        <w:tc>
          <w:tcPr>
            <w:tcW w:w="755" w:type="pct"/>
            <w:noWrap/>
            <w:vAlign w:val="bottom"/>
            <w:hideMark/>
          </w:tcPr>
          <w:p w14:paraId="1AB814CD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547" w:type="pct"/>
            <w:noWrap/>
            <w:vAlign w:val="bottom"/>
            <w:hideMark/>
          </w:tcPr>
          <w:p w14:paraId="2302B412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4,431</w:t>
            </w:r>
          </w:p>
        </w:tc>
        <w:tc>
          <w:tcPr>
            <w:tcW w:w="547" w:type="pct"/>
          </w:tcPr>
          <w:p w14:paraId="5B0C4BF2" w14:textId="77777777" w:rsidR="008E72FE" w:rsidRDefault="008E72FE" w:rsidP="004A5BD9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8E72FE" w:rsidRPr="00FB4B8B" w14:paraId="79E73D04" w14:textId="01CA72C9" w:rsidTr="008E72FE">
        <w:trPr>
          <w:trHeight w:val="288"/>
        </w:trPr>
        <w:tc>
          <w:tcPr>
            <w:tcW w:w="1092" w:type="pct"/>
            <w:noWrap/>
            <w:hideMark/>
          </w:tcPr>
          <w:p w14:paraId="0544D9A8" w14:textId="77777777" w:rsidR="008E72FE" w:rsidRPr="00FB4B8B" w:rsidRDefault="008E72FE" w:rsidP="004A5BD9">
            <w:r w:rsidRPr="00FB4B8B">
              <w:t>Wisconsin</w:t>
            </w:r>
          </w:p>
        </w:tc>
        <w:tc>
          <w:tcPr>
            <w:tcW w:w="792" w:type="pct"/>
            <w:noWrap/>
            <w:vAlign w:val="bottom"/>
            <w:hideMark/>
          </w:tcPr>
          <w:p w14:paraId="3D5EBE80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5,170</w:t>
            </w:r>
          </w:p>
        </w:tc>
        <w:tc>
          <w:tcPr>
            <w:tcW w:w="719" w:type="pct"/>
            <w:noWrap/>
            <w:vAlign w:val="bottom"/>
            <w:hideMark/>
          </w:tcPr>
          <w:p w14:paraId="76BEFE60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611</w:t>
            </w:r>
          </w:p>
        </w:tc>
        <w:tc>
          <w:tcPr>
            <w:tcW w:w="549" w:type="pct"/>
          </w:tcPr>
          <w:p w14:paraId="1831ACD4" w14:textId="77777777" w:rsidR="008E72FE" w:rsidRDefault="008E72FE" w:rsidP="004A5BD9">
            <w:pPr>
              <w:rPr>
                <w:rFonts w:ascii="Calibri" w:hAnsi="Calibri" w:cs="Calibri"/>
                <w:color w:val="000000"/>
              </w:rPr>
            </w:pPr>
            <w:r w:rsidRPr="008E3FC7">
              <w:t>140</w:t>
            </w:r>
          </w:p>
        </w:tc>
        <w:tc>
          <w:tcPr>
            <w:tcW w:w="755" w:type="pct"/>
            <w:noWrap/>
            <w:vAlign w:val="bottom"/>
            <w:hideMark/>
          </w:tcPr>
          <w:p w14:paraId="44BFEF8C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547" w:type="pct"/>
            <w:noWrap/>
            <w:vAlign w:val="bottom"/>
            <w:hideMark/>
          </w:tcPr>
          <w:p w14:paraId="12559FFC" w14:textId="77777777" w:rsidR="008E72FE" w:rsidRPr="00FB4B8B" w:rsidRDefault="008E72FE" w:rsidP="004A5BD9">
            <w:r>
              <w:rPr>
                <w:rFonts w:ascii="Calibri" w:hAnsi="Calibri" w:cs="Calibri"/>
                <w:color w:val="000000"/>
              </w:rPr>
              <w:t>4,569</w:t>
            </w:r>
          </w:p>
        </w:tc>
        <w:tc>
          <w:tcPr>
            <w:tcW w:w="547" w:type="pct"/>
          </w:tcPr>
          <w:p w14:paraId="4EA243C3" w14:textId="77777777" w:rsidR="008E72FE" w:rsidRDefault="008E72FE" w:rsidP="004A5BD9">
            <w:pPr>
              <w:rPr>
                <w:rFonts w:ascii="Calibri" w:hAnsi="Calibri" w:cs="Calibri"/>
                <w:color w:val="000000"/>
              </w:rPr>
            </w:pPr>
          </w:p>
        </w:tc>
      </w:tr>
    </w:tbl>
    <w:p w14:paraId="568CD418" w14:textId="17E0EB05" w:rsidR="00FB4B8B" w:rsidRPr="00F33ECE" w:rsidRDefault="00FB4B8B" w:rsidP="00F33ECE">
      <w:pPr>
        <w:rPr>
          <w:b/>
          <w:bCs/>
        </w:rPr>
      </w:pPr>
    </w:p>
    <w:p w14:paraId="08B77DB2" w14:textId="680C9821" w:rsidR="00207872" w:rsidRPr="00A529FC" w:rsidRDefault="00207872" w:rsidP="00207872">
      <w:pPr>
        <w:pStyle w:val="ListParagraph"/>
        <w:numPr>
          <w:ilvl w:val="0"/>
          <w:numId w:val="3"/>
        </w:numPr>
        <w:rPr>
          <w:b/>
          <w:bCs/>
        </w:rPr>
      </w:pPr>
      <w:bookmarkStart w:id="1" w:name="_Hlk7729330"/>
      <w:r>
        <w:rPr>
          <w:b/>
          <w:bCs/>
        </w:rPr>
        <w:t xml:space="preserve">Childhood asthma survey weighted </w:t>
      </w:r>
      <w:r w:rsidR="003A3184">
        <w:rPr>
          <w:b/>
          <w:bCs/>
        </w:rPr>
        <w:t xml:space="preserve">summary </w:t>
      </w:r>
      <w:r>
        <w:rPr>
          <w:b/>
          <w:bCs/>
        </w:rPr>
        <w:t>by state</w:t>
      </w:r>
      <w:r w:rsidR="00E97B0F">
        <w:rPr>
          <w:b/>
          <w:bCs/>
        </w:rPr>
        <w:t xml:space="preserve"> (Total of 2006-2010)</w:t>
      </w: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1706"/>
        <w:gridCol w:w="1802"/>
        <w:gridCol w:w="1260"/>
        <w:gridCol w:w="1260"/>
        <w:gridCol w:w="1260"/>
        <w:gridCol w:w="989"/>
        <w:gridCol w:w="1073"/>
      </w:tblGrid>
      <w:tr w:rsidR="00EA48E1" w:rsidRPr="003A3184" w14:paraId="46674C2C" w14:textId="77777777" w:rsidTr="00EA48E1">
        <w:trPr>
          <w:trHeight w:val="288"/>
        </w:trPr>
        <w:tc>
          <w:tcPr>
            <w:tcW w:w="912" w:type="pct"/>
            <w:noWrap/>
            <w:hideMark/>
          </w:tcPr>
          <w:bookmarkEnd w:id="1"/>
          <w:p w14:paraId="7C695DF9" w14:textId="77777777" w:rsidR="003A3184" w:rsidRPr="003A3184" w:rsidRDefault="003A3184" w:rsidP="00EA48E1">
            <w:pPr>
              <w:jc w:val="center"/>
              <w:rPr>
                <w:b/>
                <w:bCs/>
              </w:rPr>
            </w:pPr>
            <w:r w:rsidRPr="003A3184">
              <w:rPr>
                <w:b/>
                <w:bCs/>
              </w:rPr>
              <w:t>State</w:t>
            </w:r>
          </w:p>
        </w:tc>
        <w:tc>
          <w:tcPr>
            <w:tcW w:w="963" w:type="pct"/>
            <w:noWrap/>
            <w:hideMark/>
          </w:tcPr>
          <w:p w14:paraId="714715E9" w14:textId="65A2E995" w:rsidR="003A3184" w:rsidRPr="003A3184" w:rsidRDefault="00EA48E1" w:rsidP="00EA48E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Weighted sample</w:t>
            </w:r>
          </w:p>
        </w:tc>
        <w:tc>
          <w:tcPr>
            <w:tcW w:w="674" w:type="pct"/>
            <w:noWrap/>
            <w:hideMark/>
          </w:tcPr>
          <w:p w14:paraId="4F20809B" w14:textId="1D1A8B75" w:rsidR="003A3184" w:rsidRPr="003A3184" w:rsidRDefault="00BB5F08" w:rsidP="00EA48E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ver asthma</w:t>
            </w:r>
          </w:p>
        </w:tc>
        <w:tc>
          <w:tcPr>
            <w:tcW w:w="674" w:type="pct"/>
            <w:noWrap/>
            <w:hideMark/>
          </w:tcPr>
          <w:p w14:paraId="2CF2A8FB" w14:textId="2820BD6F" w:rsidR="003A3184" w:rsidRPr="003A3184" w:rsidRDefault="00BB5F08" w:rsidP="00EA48E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ncident</w:t>
            </w:r>
            <w:r w:rsidR="00EA48E1">
              <w:rPr>
                <w:b/>
                <w:bCs/>
              </w:rPr>
              <w:t xml:space="preserve"> case</w:t>
            </w:r>
          </w:p>
        </w:tc>
        <w:tc>
          <w:tcPr>
            <w:tcW w:w="674" w:type="pct"/>
            <w:noWrap/>
            <w:hideMark/>
          </w:tcPr>
          <w:p w14:paraId="74496385" w14:textId="084A531E" w:rsidR="003A3184" w:rsidRPr="003A3184" w:rsidRDefault="003A3184" w:rsidP="00EA48E1">
            <w:pPr>
              <w:jc w:val="center"/>
              <w:rPr>
                <w:b/>
                <w:bCs/>
              </w:rPr>
            </w:pPr>
            <w:r w:rsidRPr="003A3184">
              <w:rPr>
                <w:b/>
                <w:bCs/>
              </w:rPr>
              <w:t>At</w:t>
            </w:r>
            <w:r>
              <w:rPr>
                <w:b/>
                <w:bCs/>
              </w:rPr>
              <w:t>-</w:t>
            </w:r>
            <w:r w:rsidRPr="003A3184">
              <w:rPr>
                <w:b/>
                <w:bCs/>
              </w:rPr>
              <w:t>risk</w:t>
            </w:r>
          </w:p>
        </w:tc>
        <w:tc>
          <w:tcPr>
            <w:tcW w:w="529" w:type="pct"/>
            <w:noWrap/>
            <w:hideMark/>
          </w:tcPr>
          <w:p w14:paraId="3E7BEA51" w14:textId="77777777" w:rsidR="003A3184" w:rsidRPr="003A3184" w:rsidRDefault="003A3184" w:rsidP="00EA48E1">
            <w:pPr>
              <w:jc w:val="center"/>
              <w:rPr>
                <w:b/>
                <w:bCs/>
              </w:rPr>
            </w:pPr>
            <w:r w:rsidRPr="003A3184">
              <w:rPr>
                <w:b/>
                <w:bCs/>
              </w:rPr>
              <w:t>IR per 1000</w:t>
            </w:r>
          </w:p>
        </w:tc>
        <w:tc>
          <w:tcPr>
            <w:tcW w:w="575" w:type="pct"/>
            <w:noWrap/>
            <w:hideMark/>
          </w:tcPr>
          <w:p w14:paraId="32D8E8CA" w14:textId="77777777" w:rsidR="003A3184" w:rsidRPr="003A3184" w:rsidRDefault="003A3184" w:rsidP="00EA48E1">
            <w:pPr>
              <w:jc w:val="center"/>
              <w:rPr>
                <w:b/>
                <w:bCs/>
              </w:rPr>
            </w:pPr>
            <w:r w:rsidRPr="003A3184">
              <w:rPr>
                <w:b/>
                <w:bCs/>
              </w:rPr>
              <w:t>PRV per 100</w:t>
            </w:r>
          </w:p>
        </w:tc>
      </w:tr>
      <w:tr w:rsidR="00EA48E1" w:rsidRPr="003A3184" w14:paraId="62FBBA41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03E21612" w14:textId="77777777" w:rsidR="003A3184" w:rsidRPr="003A3184" w:rsidRDefault="003A3184" w:rsidP="003A3184">
            <w:r w:rsidRPr="003A3184">
              <w:t>Arizona</w:t>
            </w:r>
          </w:p>
        </w:tc>
        <w:tc>
          <w:tcPr>
            <w:tcW w:w="963" w:type="pct"/>
            <w:noWrap/>
            <w:hideMark/>
          </w:tcPr>
          <w:p w14:paraId="13755B1A" w14:textId="77777777" w:rsidR="003A3184" w:rsidRPr="003A3184" w:rsidRDefault="003A3184" w:rsidP="003A3184">
            <w:pPr>
              <w:jc w:val="center"/>
            </w:pPr>
            <w:r w:rsidRPr="003A3184">
              <w:t>6,631,643</w:t>
            </w:r>
          </w:p>
        </w:tc>
        <w:tc>
          <w:tcPr>
            <w:tcW w:w="674" w:type="pct"/>
            <w:noWrap/>
            <w:hideMark/>
          </w:tcPr>
          <w:p w14:paraId="1834AE84" w14:textId="77777777" w:rsidR="003A3184" w:rsidRPr="003A3184" w:rsidRDefault="003A3184" w:rsidP="003A3184">
            <w:pPr>
              <w:jc w:val="center"/>
            </w:pPr>
            <w:r w:rsidRPr="003A3184">
              <w:t>866,487</w:t>
            </w:r>
          </w:p>
        </w:tc>
        <w:tc>
          <w:tcPr>
            <w:tcW w:w="674" w:type="pct"/>
            <w:noWrap/>
            <w:hideMark/>
          </w:tcPr>
          <w:p w14:paraId="3817CF07" w14:textId="77777777" w:rsidR="003A3184" w:rsidRPr="003A3184" w:rsidRDefault="003A3184" w:rsidP="003A3184">
            <w:pPr>
              <w:jc w:val="center"/>
            </w:pPr>
            <w:r w:rsidRPr="003A3184">
              <w:t>42,622</w:t>
            </w:r>
          </w:p>
        </w:tc>
        <w:tc>
          <w:tcPr>
            <w:tcW w:w="674" w:type="pct"/>
            <w:noWrap/>
            <w:hideMark/>
          </w:tcPr>
          <w:p w14:paraId="046E078E" w14:textId="77777777" w:rsidR="003A3184" w:rsidRPr="003A3184" w:rsidRDefault="003A3184" w:rsidP="003A3184">
            <w:pPr>
              <w:jc w:val="center"/>
            </w:pPr>
            <w:r w:rsidRPr="003A3184">
              <w:t>2,802,422</w:t>
            </w:r>
          </w:p>
        </w:tc>
        <w:tc>
          <w:tcPr>
            <w:tcW w:w="529" w:type="pct"/>
            <w:noWrap/>
            <w:hideMark/>
          </w:tcPr>
          <w:p w14:paraId="0C24750E" w14:textId="77777777" w:rsidR="003A3184" w:rsidRPr="003A3184" w:rsidRDefault="003A3184" w:rsidP="003A3184">
            <w:pPr>
              <w:jc w:val="center"/>
            </w:pPr>
            <w:r w:rsidRPr="003A3184">
              <w:t>15.2</w:t>
            </w:r>
          </w:p>
        </w:tc>
        <w:tc>
          <w:tcPr>
            <w:tcW w:w="575" w:type="pct"/>
            <w:noWrap/>
            <w:hideMark/>
          </w:tcPr>
          <w:p w14:paraId="6DAB62D7" w14:textId="77777777" w:rsidR="003A3184" w:rsidRPr="003A3184" w:rsidRDefault="003A3184" w:rsidP="003A3184">
            <w:pPr>
              <w:jc w:val="center"/>
            </w:pPr>
            <w:r w:rsidRPr="003A3184">
              <w:t>13.1</w:t>
            </w:r>
          </w:p>
        </w:tc>
      </w:tr>
      <w:tr w:rsidR="00EA48E1" w:rsidRPr="003A3184" w14:paraId="70C36AA9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6E253C08" w14:textId="77777777" w:rsidR="003A3184" w:rsidRPr="003A3184" w:rsidRDefault="003A3184" w:rsidP="003A3184">
            <w:r w:rsidRPr="003A3184">
              <w:lastRenderedPageBreak/>
              <w:t>California</w:t>
            </w:r>
          </w:p>
        </w:tc>
        <w:tc>
          <w:tcPr>
            <w:tcW w:w="963" w:type="pct"/>
            <w:noWrap/>
            <w:hideMark/>
          </w:tcPr>
          <w:p w14:paraId="257CF8BE" w14:textId="77777777" w:rsidR="003A3184" w:rsidRPr="003A3184" w:rsidRDefault="003A3184" w:rsidP="003A3184">
            <w:pPr>
              <w:jc w:val="center"/>
            </w:pPr>
            <w:r w:rsidRPr="003A3184">
              <w:t>36,944,762</w:t>
            </w:r>
          </w:p>
        </w:tc>
        <w:tc>
          <w:tcPr>
            <w:tcW w:w="674" w:type="pct"/>
            <w:noWrap/>
            <w:hideMark/>
          </w:tcPr>
          <w:p w14:paraId="465F51FC" w14:textId="77777777" w:rsidR="003A3184" w:rsidRPr="003A3184" w:rsidRDefault="003A3184" w:rsidP="003A3184">
            <w:pPr>
              <w:jc w:val="center"/>
            </w:pPr>
            <w:r w:rsidRPr="003A3184">
              <w:t>4,513,981</w:t>
            </w:r>
          </w:p>
        </w:tc>
        <w:tc>
          <w:tcPr>
            <w:tcW w:w="674" w:type="pct"/>
            <w:noWrap/>
            <w:hideMark/>
          </w:tcPr>
          <w:p w14:paraId="51D91CE4" w14:textId="77777777" w:rsidR="003A3184" w:rsidRPr="003A3184" w:rsidRDefault="003A3184" w:rsidP="003A3184">
            <w:pPr>
              <w:jc w:val="center"/>
            </w:pPr>
            <w:r w:rsidRPr="003A3184">
              <w:t>156,599</w:t>
            </w:r>
          </w:p>
        </w:tc>
        <w:tc>
          <w:tcPr>
            <w:tcW w:w="674" w:type="pct"/>
            <w:noWrap/>
            <w:hideMark/>
          </w:tcPr>
          <w:p w14:paraId="113649B2" w14:textId="77777777" w:rsidR="003A3184" w:rsidRPr="003A3184" w:rsidRDefault="003A3184" w:rsidP="003A3184">
            <w:pPr>
              <w:jc w:val="center"/>
            </w:pPr>
            <w:r w:rsidRPr="003A3184">
              <w:t>16,850,453</w:t>
            </w:r>
          </w:p>
        </w:tc>
        <w:tc>
          <w:tcPr>
            <w:tcW w:w="529" w:type="pct"/>
            <w:noWrap/>
            <w:hideMark/>
          </w:tcPr>
          <w:p w14:paraId="6AB5F699" w14:textId="77777777" w:rsidR="003A3184" w:rsidRPr="003A3184" w:rsidRDefault="003A3184" w:rsidP="003A3184">
            <w:pPr>
              <w:jc w:val="center"/>
            </w:pPr>
            <w:r w:rsidRPr="003A3184">
              <w:t>9.3</w:t>
            </w:r>
          </w:p>
        </w:tc>
        <w:tc>
          <w:tcPr>
            <w:tcW w:w="575" w:type="pct"/>
            <w:noWrap/>
            <w:hideMark/>
          </w:tcPr>
          <w:p w14:paraId="61C2299E" w14:textId="77777777" w:rsidR="003A3184" w:rsidRPr="003A3184" w:rsidRDefault="003A3184" w:rsidP="003A3184">
            <w:pPr>
              <w:jc w:val="center"/>
            </w:pPr>
            <w:r w:rsidRPr="003A3184">
              <w:t>12.2</w:t>
            </w:r>
          </w:p>
        </w:tc>
      </w:tr>
      <w:tr w:rsidR="00EA48E1" w:rsidRPr="003A3184" w14:paraId="3BF03530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13DFD48D" w14:textId="77777777" w:rsidR="003A3184" w:rsidRPr="003A3184" w:rsidRDefault="003A3184" w:rsidP="003A3184">
            <w:r w:rsidRPr="003A3184">
              <w:t>Connecticut</w:t>
            </w:r>
          </w:p>
        </w:tc>
        <w:tc>
          <w:tcPr>
            <w:tcW w:w="963" w:type="pct"/>
            <w:noWrap/>
            <w:hideMark/>
          </w:tcPr>
          <w:p w14:paraId="0CE9E225" w14:textId="77777777" w:rsidR="003A3184" w:rsidRPr="003A3184" w:rsidRDefault="003A3184" w:rsidP="003A3184">
            <w:pPr>
              <w:jc w:val="center"/>
            </w:pPr>
            <w:r w:rsidRPr="003A3184">
              <w:t>3,216,911</w:t>
            </w:r>
          </w:p>
        </w:tc>
        <w:tc>
          <w:tcPr>
            <w:tcW w:w="674" w:type="pct"/>
            <w:noWrap/>
            <w:hideMark/>
          </w:tcPr>
          <w:p w14:paraId="03954C68" w14:textId="77777777" w:rsidR="003A3184" w:rsidRPr="003A3184" w:rsidRDefault="003A3184" w:rsidP="003A3184">
            <w:pPr>
              <w:jc w:val="center"/>
            </w:pPr>
            <w:r w:rsidRPr="003A3184">
              <w:t>515,372</w:t>
            </w:r>
          </w:p>
        </w:tc>
        <w:tc>
          <w:tcPr>
            <w:tcW w:w="674" w:type="pct"/>
            <w:noWrap/>
            <w:hideMark/>
          </w:tcPr>
          <w:p w14:paraId="11A0F6A5" w14:textId="77777777" w:rsidR="003A3184" w:rsidRPr="003A3184" w:rsidRDefault="003A3184" w:rsidP="003A3184">
            <w:pPr>
              <w:jc w:val="center"/>
            </w:pPr>
            <w:r w:rsidRPr="003A3184">
              <w:t>32,939</w:t>
            </w:r>
          </w:p>
        </w:tc>
        <w:tc>
          <w:tcPr>
            <w:tcW w:w="674" w:type="pct"/>
            <w:noWrap/>
            <w:hideMark/>
          </w:tcPr>
          <w:p w14:paraId="6722C8A5" w14:textId="77777777" w:rsidR="003A3184" w:rsidRPr="003A3184" w:rsidRDefault="003A3184" w:rsidP="003A3184">
            <w:pPr>
              <w:jc w:val="center"/>
            </w:pPr>
            <w:r w:rsidRPr="003A3184">
              <w:t>2,734,478</w:t>
            </w:r>
          </w:p>
        </w:tc>
        <w:tc>
          <w:tcPr>
            <w:tcW w:w="529" w:type="pct"/>
            <w:noWrap/>
            <w:hideMark/>
          </w:tcPr>
          <w:p w14:paraId="3C783E54" w14:textId="77777777" w:rsidR="003A3184" w:rsidRPr="003A3184" w:rsidRDefault="003A3184" w:rsidP="003A3184">
            <w:pPr>
              <w:jc w:val="center"/>
            </w:pPr>
            <w:r w:rsidRPr="003A3184">
              <w:t>12.0</w:t>
            </w:r>
          </w:p>
        </w:tc>
        <w:tc>
          <w:tcPr>
            <w:tcW w:w="575" w:type="pct"/>
            <w:noWrap/>
            <w:hideMark/>
          </w:tcPr>
          <w:p w14:paraId="6BFBF4EE" w14:textId="77777777" w:rsidR="003A3184" w:rsidRPr="003A3184" w:rsidRDefault="003A3184" w:rsidP="003A3184">
            <w:pPr>
              <w:jc w:val="center"/>
            </w:pPr>
            <w:r w:rsidRPr="003A3184">
              <w:t>16.0</w:t>
            </w:r>
          </w:p>
        </w:tc>
      </w:tr>
      <w:tr w:rsidR="00EA48E1" w:rsidRPr="003A3184" w14:paraId="41542713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09354D7B" w14:textId="125D8C58" w:rsidR="003A3184" w:rsidRPr="003A3184" w:rsidRDefault="003A3184" w:rsidP="003A3184">
            <w:r w:rsidRPr="003A3184">
              <w:t>D.C.</w:t>
            </w:r>
          </w:p>
        </w:tc>
        <w:tc>
          <w:tcPr>
            <w:tcW w:w="963" w:type="pct"/>
            <w:noWrap/>
            <w:hideMark/>
          </w:tcPr>
          <w:p w14:paraId="5CEA0F65" w14:textId="77777777" w:rsidR="003A3184" w:rsidRPr="003A3184" w:rsidRDefault="003A3184" w:rsidP="003A3184">
            <w:pPr>
              <w:jc w:val="center"/>
            </w:pPr>
            <w:r w:rsidRPr="003A3184">
              <w:t>550,985</w:t>
            </w:r>
          </w:p>
        </w:tc>
        <w:tc>
          <w:tcPr>
            <w:tcW w:w="674" w:type="pct"/>
            <w:noWrap/>
            <w:hideMark/>
          </w:tcPr>
          <w:p w14:paraId="1A5D79E0" w14:textId="77777777" w:rsidR="003A3184" w:rsidRPr="003A3184" w:rsidRDefault="003A3184" w:rsidP="003A3184">
            <w:pPr>
              <w:jc w:val="center"/>
            </w:pPr>
            <w:r w:rsidRPr="003A3184">
              <w:t>109,403</w:t>
            </w:r>
          </w:p>
        </w:tc>
        <w:tc>
          <w:tcPr>
            <w:tcW w:w="674" w:type="pct"/>
            <w:noWrap/>
            <w:hideMark/>
          </w:tcPr>
          <w:p w14:paraId="0F19343C" w14:textId="77777777" w:rsidR="003A3184" w:rsidRPr="003A3184" w:rsidRDefault="003A3184" w:rsidP="003A3184">
            <w:pPr>
              <w:jc w:val="center"/>
            </w:pPr>
            <w:r w:rsidRPr="003A3184">
              <w:t>3,184</w:t>
            </w:r>
          </w:p>
        </w:tc>
        <w:tc>
          <w:tcPr>
            <w:tcW w:w="674" w:type="pct"/>
            <w:noWrap/>
            <w:hideMark/>
          </w:tcPr>
          <w:p w14:paraId="54F59B91" w14:textId="77777777" w:rsidR="003A3184" w:rsidRPr="003A3184" w:rsidRDefault="003A3184" w:rsidP="003A3184">
            <w:pPr>
              <w:jc w:val="center"/>
            </w:pPr>
            <w:r w:rsidRPr="003A3184">
              <w:t>179,493</w:t>
            </w:r>
          </w:p>
        </w:tc>
        <w:tc>
          <w:tcPr>
            <w:tcW w:w="529" w:type="pct"/>
            <w:noWrap/>
            <w:hideMark/>
          </w:tcPr>
          <w:p w14:paraId="6D5DE53C" w14:textId="77777777" w:rsidR="003A3184" w:rsidRPr="003A3184" w:rsidRDefault="003A3184" w:rsidP="003A3184">
            <w:pPr>
              <w:jc w:val="center"/>
            </w:pPr>
            <w:r w:rsidRPr="003A3184">
              <w:t>17.7</w:t>
            </w:r>
          </w:p>
        </w:tc>
        <w:tc>
          <w:tcPr>
            <w:tcW w:w="575" w:type="pct"/>
            <w:noWrap/>
            <w:hideMark/>
          </w:tcPr>
          <w:p w14:paraId="46302DA7" w14:textId="77777777" w:rsidR="003A3184" w:rsidRPr="003A3184" w:rsidRDefault="003A3184" w:rsidP="003A3184">
            <w:pPr>
              <w:jc w:val="center"/>
            </w:pPr>
            <w:r w:rsidRPr="003A3184">
              <w:t>19.9</w:t>
            </w:r>
          </w:p>
        </w:tc>
      </w:tr>
      <w:tr w:rsidR="00EA48E1" w:rsidRPr="003A3184" w14:paraId="6775CCEA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546BE1B6" w14:textId="01670AE6" w:rsidR="003A3184" w:rsidRPr="003A3184" w:rsidRDefault="003A3184" w:rsidP="003A3184">
            <w:r w:rsidRPr="003A3184">
              <w:t>Georgia</w:t>
            </w:r>
          </w:p>
        </w:tc>
        <w:tc>
          <w:tcPr>
            <w:tcW w:w="963" w:type="pct"/>
            <w:noWrap/>
            <w:hideMark/>
          </w:tcPr>
          <w:p w14:paraId="49BEECD7" w14:textId="77777777" w:rsidR="003A3184" w:rsidRPr="003A3184" w:rsidRDefault="003A3184" w:rsidP="003A3184">
            <w:pPr>
              <w:jc w:val="center"/>
            </w:pPr>
            <w:r w:rsidRPr="003A3184">
              <w:t>12,211,232</w:t>
            </w:r>
          </w:p>
        </w:tc>
        <w:tc>
          <w:tcPr>
            <w:tcW w:w="674" w:type="pct"/>
            <w:noWrap/>
            <w:hideMark/>
          </w:tcPr>
          <w:p w14:paraId="3C90D942" w14:textId="77777777" w:rsidR="003A3184" w:rsidRPr="003A3184" w:rsidRDefault="003A3184" w:rsidP="003A3184">
            <w:pPr>
              <w:jc w:val="center"/>
            </w:pPr>
            <w:r w:rsidRPr="003A3184">
              <w:t>1,847,944</w:t>
            </w:r>
          </w:p>
        </w:tc>
        <w:tc>
          <w:tcPr>
            <w:tcW w:w="674" w:type="pct"/>
            <w:noWrap/>
            <w:hideMark/>
          </w:tcPr>
          <w:p w14:paraId="1BEB9B0F" w14:textId="77777777" w:rsidR="003A3184" w:rsidRPr="003A3184" w:rsidRDefault="003A3184" w:rsidP="003A3184">
            <w:pPr>
              <w:jc w:val="center"/>
            </w:pPr>
            <w:r w:rsidRPr="003A3184">
              <w:t>94,786</w:t>
            </w:r>
          </w:p>
        </w:tc>
        <w:tc>
          <w:tcPr>
            <w:tcW w:w="674" w:type="pct"/>
            <w:noWrap/>
            <w:hideMark/>
          </w:tcPr>
          <w:p w14:paraId="38A85F5F" w14:textId="77777777" w:rsidR="003A3184" w:rsidRPr="003A3184" w:rsidRDefault="003A3184" w:rsidP="003A3184">
            <w:pPr>
              <w:jc w:val="center"/>
            </w:pPr>
            <w:r w:rsidRPr="003A3184">
              <w:t>10,458,074</w:t>
            </w:r>
          </w:p>
        </w:tc>
        <w:tc>
          <w:tcPr>
            <w:tcW w:w="529" w:type="pct"/>
            <w:noWrap/>
            <w:hideMark/>
          </w:tcPr>
          <w:p w14:paraId="2E5F9FF2" w14:textId="77777777" w:rsidR="003A3184" w:rsidRPr="003A3184" w:rsidRDefault="003A3184" w:rsidP="003A3184">
            <w:pPr>
              <w:jc w:val="center"/>
            </w:pPr>
            <w:r w:rsidRPr="003A3184">
              <w:t>9.1</w:t>
            </w:r>
          </w:p>
        </w:tc>
        <w:tc>
          <w:tcPr>
            <w:tcW w:w="575" w:type="pct"/>
            <w:noWrap/>
            <w:hideMark/>
          </w:tcPr>
          <w:p w14:paraId="2587D7FD" w14:textId="77777777" w:rsidR="003A3184" w:rsidRPr="003A3184" w:rsidRDefault="003A3184" w:rsidP="003A3184">
            <w:pPr>
              <w:jc w:val="center"/>
            </w:pPr>
            <w:r w:rsidRPr="003A3184">
              <w:t>15.1</w:t>
            </w:r>
          </w:p>
        </w:tc>
      </w:tr>
      <w:tr w:rsidR="00EA48E1" w:rsidRPr="003A3184" w14:paraId="7204658A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2D431C34" w14:textId="77777777" w:rsidR="003A3184" w:rsidRPr="003A3184" w:rsidRDefault="003A3184" w:rsidP="003A3184">
            <w:r w:rsidRPr="003A3184">
              <w:t>Illinois</w:t>
            </w:r>
          </w:p>
        </w:tc>
        <w:tc>
          <w:tcPr>
            <w:tcW w:w="963" w:type="pct"/>
            <w:noWrap/>
            <w:hideMark/>
          </w:tcPr>
          <w:p w14:paraId="029DBFA6" w14:textId="77777777" w:rsidR="003A3184" w:rsidRPr="003A3184" w:rsidRDefault="003A3184" w:rsidP="003A3184">
            <w:pPr>
              <w:jc w:val="center"/>
            </w:pPr>
            <w:r w:rsidRPr="003A3184">
              <w:t>12,758,371</w:t>
            </w:r>
          </w:p>
        </w:tc>
        <w:tc>
          <w:tcPr>
            <w:tcW w:w="674" w:type="pct"/>
            <w:noWrap/>
            <w:hideMark/>
          </w:tcPr>
          <w:p w14:paraId="78CE0517" w14:textId="77777777" w:rsidR="003A3184" w:rsidRPr="003A3184" w:rsidRDefault="003A3184" w:rsidP="003A3184">
            <w:pPr>
              <w:jc w:val="center"/>
            </w:pPr>
            <w:r w:rsidRPr="003A3184">
              <w:t>1,580,896</w:t>
            </w:r>
          </w:p>
        </w:tc>
        <w:tc>
          <w:tcPr>
            <w:tcW w:w="674" w:type="pct"/>
            <w:noWrap/>
            <w:hideMark/>
          </w:tcPr>
          <w:p w14:paraId="12A62FA2" w14:textId="77777777" w:rsidR="003A3184" w:rsidRPr="003A3184" w:rsidRDefault="003A3184" w:rsidP="003A3184">
            <w:pPr>
              <w:jc w:val="center"/>
            </w:pPr>
            <w:r w:rsidRPr="003A3184">
              <w:t>37,799</w:t>
            </w:r>
          </w:p>
        </w:tc>
        <w:tc>
          <w:tcPr>
            <w:tcW w:w="674" w:type="pct"/>
            <w:noWrap/>
            <w:hideMark/>
          </w:tcPr>
          <w:p w14:paraId="0C7E1007" w14:textId="77777777" w:rsidR="003A3184" w:rsidRPr="003A3184" w:rsidRDefault="003A3184" w:rsidP="003A3184">
            <w:pPr>
              <w:jc w:val="center"/>
            </w:pPr>
            <w:r w:rsidRPr="003A3184">
              <w:t>5,673,571</w:t>
            </w:r>
          </w:p>
        </w:tc>
        <w:tc>
          <w:tcPr>
            <w:tcW w:w="529" w:type="pct"/>
            <w:noWrap/>
            <w:hideMark/>
          </w:tcPr>
          <w:p w14:paraId="5B399C88" w14:textId="77777777" w:rsidR="003A3184" w:rsidRPr="003A3184" w:rsidRDefault="003A3184" w:rsidP="003A3184">
            <w:pPr>
              <w:jc w:val="center"/>
            </w:pPr>
            <w:r w:rsidRPr="003A3184">
              <w:t>6.7</w:t>
            </w:r>
          </w:p>
        </w:tc>
        <w:tc>
          <w:tcPr>
            <w:tcW w:w="575" w:type="pct"/>
            <w:noWrap/>
            <w:hideMark/>
          </w:tcPr>
          <w:p w14:paraId="4C36EBE4" w14:textId="77777777" w:rsidR="003A3184" w:rsidRPr="003A3184" w:rsidRDefault="003A3184" w:rsidP="003A3184">
            <w:pPr>
              <w:jc w:val="center"/>
            </w:pPr>
            <w:r w:rsidRPr="003A3184">
              <w:t>12.4</w:t>
            </w:r>
          </w:p>
        </w:tc>
      </w:tr>
      <w:tr w:rsidR="00EA48E1" w:rsidRPr="003A3184" w14:paraId="11CC3C59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2DB84590" w14:textId="77777777" w:rsidR="003A3184" w:rsidRPr="003A3184" w:rsidRDefault="003A3184" w:rsidP="003A3184">
            <w:r w:rsidRPr="003A3184">
              <w:t>Indiana</w:t>
            </w:r>
          </w:p>
        </w:tc>
        <w:tc>
          <w:tcPr>
            <w:tcW w:w="963" w:type="pct"/>
            <w:noWrap/>
            <w:hideMark/>
          </w:tcPr>
          <w:p w14:paraId="1151647B" w14:textId="77777777" w:rsidR="003A3184" w:rsidRPr="003A3184" w:rsidRDefault="003A3184" w:rsidP="003A3184">
            <w:pPr>
              <w:jc w:val="center"/>
            </w:pPr>
            <w:r w:rsidRPr="003A3184">
              <w:t>7,837,910</w:t>
            </w:r>
          </w:p>
        </w:tc>
        <w:tc>
          <w:tcPr>
            <w:tcW w:w="674" w:type="pct"/>
            <w:noWrap/>
            <w:hideMark/>
          </w:tcPr>
          <w:p w14:paraId="7A887AE0" w14:textId="77777777" w:rsidR="003A3184" w:rsidRPr="003A3184" w:rsidRDefault="003A3184" w:rsidP="003A3184">
            <w:pPr>
              <w:jc w:val="center"/>
            </w:pPr>
            <w:r w:rsidRPr="003A3184">
              <w:t>1,006,366</w:t>
            </w:r>
          </w:p>
        </w:tc>
        <w:tc>
          <w:tcPr>
            <w:tcW w:w="674" w:type="pct"/>
            <w:noWrap/>
            <w:hideMark/>
          </w:tcPr>
          <w:p w14:paraId="60DEEC6B" w14:textId="77777777" w:rsidR="003A3184" w:rsidRPr="003A3184" w:rsidRDefault="003A3184" w:rsidP="003A3184">
            <w:pPr>
              <w:jc w:val="center"/>
            </w:pPr>
            <w:r w:rsidRPr="003A3184">
              <w:t>105,219</w:t>
            </w:r>
          </w:p>
        </w:tc>
        <w:tc>
          <w:tcPr>
            <w:tcW w:w="674" w:type="pct"/>
            <w:noWrap/>
            <w:hideMark/>
          </w:tcPr>
          <w:p w14:paraId="6320A740" w14:textId="77777777" w:rsidR="003A3184" w:rsidRPr="003A3184" w:rsidRDefault="003A3184" w:rsidP="003A3184">
            <w:pPr>
              <w:jc w:val="center"/>
            </w:pPr>
            <w:r w:rsidRPr="003A3184">
              <w:t>6,936,762</w:t>
            </w:r>
          </w:p>
        </w:tc>
        <w:tc>
          <w:tcPr>
            <w:tcW w:w="529" w:type="pct"/>
            <w:noWrap/>
            <w:hideMark/>
          </w:tcPr>
          <w:p w14:paraId="76BD2F0B" w14:textId="77777777" w:rsidR="003A3184" w:rsidRPr="003A3184" w:rsidRDefault="003A3184" w:rsidP="003A3184">
            <w:pPr>
              <w:jc w:val="center"/>
            </w:pPr>
            <w:r w:rsidRPr="003A3184">
              <w:t>15.2</w:t>
            </w:r>
          </w:p>
        </w:tc>
        <w:tc>
          <w:tcPr>
            <w:tcW w:w="575" w:type="pct"/>
            <w:noWrap/>
            <w:hideMark/>
          </w:tcPr>
          <w:p w14:paraId="52C2AF4F" w14:textId="77777777" w:rsidR="003A3184" w:rsidRPr="003A3184" w:rsidRDefault="003A3184" w:rsidP="003A3184">
            <w:pPr>
              <w:jc w:val="center"/>
            </w:pPr>
            <w:r w:rsidRPr="003A3184">
              <w:t>12.8</w:t>
            </w:r>
          </w:p>
        </w:tc>
      </w:tr>
      <w:tr w:rsidR="00EA48E1" w:rsidRPr="003A3184" w14:paraId="085ABDBD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6333E338" w14:textId="77777777" w:rsidR="003A3184" w:rsidRPr="003A3184" w:rsidRDefault="003A3184" w:rsidP="003A3184">
            <w:r w:rsidRPr="003A3184">
              <w:t>Iowa</w:t>
            </w:r>
          </w:p>
        </w:tc>
        <w:tc>
          <w:tcPr>
            <w:tcW w:w="963" w:type="pct"/>
            <w:noWrap/>
            <w:hideMark/>
          </w:tcPr>
          <w:p w14:paraId="58A0C0B8" w14:textId="77777777" w:rsidR="003A3184" w:rsidRPr="003A3184" w:rsidRDefault="003A3184" w:rsidP="003A3184">
            <w:pPr>
              <w:jc w:val="center"/>
            </w:pPr>
            <w:r w:rsidRPr="003A3184">
              <w:t>3,410,014</w:t>
            </w:r>
          </w:p>
        </w:tc>
        <w:tc>
          <w:tcPr>
            <w:tcW w:w="674" w:type="pct"/>
            <w:noWrap/>
            <w:hideMark/>
          </w:tcPr>
          <w:p w14:paraId="2A0E49D5" w14:textId="77777777" w:rsidR="003A3184" w:rsidRPr="003A3184" w:rsidRDefault="003A3184" w:rsidP="003A3184">
            <w:pPr>
              <w:jc w:val="center"/>
            </w:pPr>
            <w:r w:rsidRPr="003A3184">
              <w:t>287,609</w:t>
            </w:r>
          </w:p>
        </w:tc>
        <w:tc>
          <w:tcPr>
            <w:tcW w:w="674" w:type="pct"/>
            <w:noWrap/>
            <w:hideMark/>
          </w:tcPr>
          <w:p w14:paraId="013334F1" w14:textId="77777777" w:rsidR="003A3184" w:rsidRPr="003A3184" w:rsidRDefault="003A3184" w:rsidP="003A3184">
            <w:pPr>
              <w:jc w:val="center"/>
            </w:pPr>
            <w:r w:rsidRPr="003A3184">
              <w:t>11,510</w:t>
            </w:r>
          </w:p>
        </w:tc>
        <w:tc>
          <w:tcPr>
            <w:tcW w:w="674" w:type="pct"/>
            <w:noWrap/>
            <w:hideMark/>
          </w:tcPr>
          <w:p w14:paraId="2482BCBF" w14:textId="77777777" w:rsidR="003A3184" w:rsidRPr="003A3184" w:rsidRDefault="003A3184" w:rsidP="003A3184">
            <w:pPr>
              <w:jc w:val="center"/>
            </w:pPr>
            <w:r w:rsidRPr="003A3184">
              <w:t>1,829,734</w:t>
            </w:r>
          </w:p>
        </w:tc>
        <w:tc>
          <w:tcPr>
            <w:tcW w:w="529" w:type="pct"/>
            <w:noWrap/>
            <w:hideMark/>
          </w:tcPr>
          <w:p w14:paraId="468FB1E5" w14:textId="77777777" w:rsidR="003A3184" w:rsidRPr="003A3184" w:rsidRDefault="003A3184" w:rsidP="003A3184">
            <w:pPr>
              <w:jc w:val="center"/>
            </w:pPr>
            <w:r w:rsidRPr="003A3184">
              <w:t>6.3</w:t>
            </w:r>
          </w:p>
        </w:tc>
        <w:tc>
          <w:tcPr>
            <w:tcW w:w="575" w:type="pct"/>
            <w:noWrap/>
            <w:hideMark/>
          </w:tcPr>
          <w:p w14:paraId="11A8809D" w14:textId="77777777" w:rsidR="003A3184" w:rsidRPr="003A3184" w:rsidRDefault="003A3184" w:rsidP="003A3184">
            <w:pPr>
              <w:jc w:val="center"/>
            </w:pPr>
            <w:r w:rsidRPr="003A3184">
              <w:t>8.4</w:t>
            </w:r>
          </w:p>
        </w:tc>
      </w:tr>
      <w:tr w:rsidR="00EA48E1" w:rsidRPr="003A3184" w14:paraId="089E321F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1C2D9FB4" w14:textId="77777777" w:rsidR="003A3184" w:rsidRPr="003A3184" w:rsidRDefault="003A3184" w:rsidP="003A3184">
            <w:r w:rsidRPr="003A3184">
              <w:t>Kansas</w:t>
            </w:r>
          </w:p>
        </w:tc>
        <w:tc>
          <w:tcPr>
            <w:tcW w:w="963" w:type="pct"/>
            <w:noWrap/>
            <w:hideMark/>
          </w:tcPr>
          <w:p w14:paraId="1D547E08" w14:textId="77777777" w:rsidR="003A3184" w:rsidRPr="003A3184" w:rsidRDefault="003A3184" w:rsidP="003A3184">
            <w:pPr>
              <w:jc w:val="center"/>
            </w:pPr>
            <w:r w:rsidRPr="003A3184">
              <w:t>3,428,398</w:t>
            </w:r>
          </w:p>
        </w:tc>
        <w:tc>
          <w:tcPr>
            <w:tcW w:w="674" w:type="pct"/>
            <w:noWrap/>
            <w:hideMark/>
          </w:tcPr>
          <w:p w14:paraId="4D73B0E1" w14:textId="77777777" w:rsidR="003A3184" w:rsidRPr="003A3184" w:rsidRDefault="003A3184" w:rsidP="003A3184">
            <w:pPr>
              <w:jc w:val="center"/>
            </w:pPr>
            <w:r w:rsidRPr="003A3184">
              <w:t>396,147</w:t>
            </w:r>
          </w:p>
        </w:tc>
        <w:tc>
          <w:tcPr>
            <w:tcW w:w="674" w:type="pct"/>
            <w:noWrap/>
            <w:hideMark/>
          </w:tcPr>
          <w:p w14:paraId="6A557583" w14:textId="77777777" w:rsidR="003A3184" w:rsidRPr="003A3184" w:rsidRDefault="003A3184" w:rsidP="003A3184">
            <w:pPr>
              <w:jc w:val="center"/>
            </w:pPr>
            <w:r w:rsidRPr="003A3184">
              <w:t>27,509</w:t>
            </w:r>
          </w:p>
        </w:tc>
        <w:tc>
          <w:tcPr>
            <w:tcW w:w="674" w:type="pct"/>
            <w:noWrap/>
            <w:hideMark/>
          </w:tcPr>
          <w:p w14:paraId="6B8A1142" w14:textId="77777777" w:rsidR="003A3184" w:rsidRPr="003A3184" w:rsidRDefault="003A3184" w:rsidP="003A3184">
            <w:pPr>
              <w:jc w:val="center"/>
            </w:pPr>
            <w:r w:rsidRPr="003A3184">
              <w:t>3,059,760</w:t>
            </w:r>
          </w:p>
        </w:tc>
        <w:tc>
          <w:tcPr>
            <w:tcW w:w="529" w:type="pct"/>
            <w:noWrap/>
            <w:hideMark/>
          </w:tcPr>
          <w:p w14:paraId="2AC4F5AF" w14:textId="77777777" w:rsidR="003A3184" w:rsidRPr="003A3184" w:rsidRDefault="003A3184" w:rsidP="003A3184">
            <w:pPr>
              <w:jc w:val="center"/>
            </w:pPr>
            <w:r w:rsidRPr="003A3184">
              <w:t>9.0</w:t>
            </w:r>
          </w:p>
        </w:tc>
        <w:tc>
          <w:tcPr>
            <w:tcW w:w="575" w:type="pct"/>
            <w:noWrap/>
            <w:hideMark/>
          </w:tcPr>
          <w:p w14:paraId="6111F2D8" w14:textId="77777777" w:rsidR="003A3184" w:rsidRPr="003A3184" w:rsidRDefault="003A3184" w:rsidP="003A3184">
            <w:pPr>
              <w:jc w:val="center"/>
            </w:pPr>
            <w:r w:rsidRPr="003A3184">
              <w:t>11.6</w:t>
            </w:r>
          </w:p>
        </w:tc>
      </w:tr>
      <w:tr w:rsidR="00EA48E1" w:rsidRPr="003A3184" w14:paraId="59796773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37F58716" w14:textId="77777777" w:rsidR="003A3184" w:rsidRPr="003A3184" w:rsidRDefault="003A3184" w:rsidP="003A3184">
            <w:r w:rsidRPr="003A3184">
              <w:t>Louisiana</w:t>
            </w:r>
          </w:p>
        </w:tc>
        <w:tc>
          <w:tcPr>
            <w:tcW w:w="963" w:type="pct"/>
            <w:noWrap/>
            <w:hideMark/>
          </w:tcPr>
          <w:p w14:paraId="614C16D4" w14:textId="77777777" w:rsidR="003A3184" w:rsidRPr="003A3184" w:rsidRDefault="003A3184" w:rsidP="003A3184">
            <w:pPr>
              <w:jc w:val="center"/>
            </w:pPr>
            <w:r w:rsidRPr="003A3184">
              <w:t>2,178,496</w:t>
            </w:r>
          </w:p>
        </w:tc>
        <w:tc>
          <w:tcPr>
            <w:tcW w:w="674" w:type="pct"/>
            <w:noWrap/>
            <w:hideMark/>
          </w:tcPr>
          <w:p w14:paraId="3F14B9ED" w14:textId="77777777" w:rsidR="003A3184" w:rsidRPr="003A3184" w:rsidRDefault="003A3184" w:rsidP="003A3184">
            <w:pPr>
              <w:jc w:val="center"/>
            </w:pPr>
            <w:r w:rsidRPr="003A3184">
              <w:t>282,443</w:t>
            </w:r>
          </w:p>
        </w:tc>
        <w:tc>
          <w:tcPr>
            <w:tcW w:w="674" w:type="pct"/>
            <w:noWrap/>
            <w:hideMark/>
          </w:tcPr>
          <w:p w14:paraId="192D9D0E" w14:textId="77777777" w:rsidR="003A3184" w:rsidRPr="003A3184" w:rsidRDefault="003A3184" w:rsidP="003A3184">
            <w:pPr>
              <w:jc w:val="center"/>
            </w:pPr>
            <w:r w:rsidRPr="003A3184">
              <w:t>5,379</w:t>
            </w:r>
          </w:p>
        </w:tc>
        <w:tc>
          <w:tcPr>
            <w:tcW w:w="674" w:type="pct"/>
            <w:noWrap/>
            <w:hideMark/>
          </w:tcPr>
          <w:p w14:paraId="05EEE167" w14:textId="77777777" w:rsidR="003A3184" w:rsidRPr="003A3184" w:rsidRDefault="003A3184" w:rsidP="003A3184">
            <w:pPr>
              <w:jc w:val="center"/>
            </w:pPr>
            <w:r w:rsidRPr="003A3184">
              <w:t>931,966</w:t>
            </w:r>
          </w:p>
        </w:tc>
        <w:tc>
          <w:tcPr>
            <w:tcW w:w="529" w:type="pct"/>
            <w:noWrap/>
            <w:hideMark/>
          </w:tcPr>
          <w:p w14:paraId="3849F28D" w14:textId="77777777" w:rsidR="003A3184" w:rsidRPr="003A3184" w:rsidRDefault="003A3184" w:rsidP="003A3184">
            <w:pPr>
              <w:jc w:val="center"/>
            </w:pPr>
            <w:r w:rsidRPr="003A3184">
              <w:t>5.8</w:t>
            </w:r>
          </w:p>
        </w:tc>
        <w:tc>
          <w:tcPr>
            <w:tcW w:w="575" w:type="pct"/>
            <w:noWrap/>
            <w:hideMark/>
          </w:tcPr>
          <w:p w14:paraId="07EAE5AA" w14:textId="77777777" w:rsidR="003A3184" w:rsidRPr="003A3184" w:rsidRDefault="003A3184" w:rsidP="003A3184">
            <w:pPr>
              <w:jc w:val="center"/>
            </w:pPr>
            <w:r w:rsidRPr="003A3184">
              <w:t>13.0</w:t>
            </w:r>
          </w:p>
        </w:tc>
      </w:tr>
      <w:tr w:rsidR="00EA48E1" w:rsidRPr="003A3184" w14:paraId="5CF8B1C5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21828590" w14:textId="77777777" w:rsidR="003A3184" w:rsidRPr="003A3184" w:rsidRDefault="003A3184" w:rsidP="003A3184">
            <w:r w:rsidRPr="003A3184">
              <w:t>Maine</w:t>
            </w:r>
          </w:p>
        </w:tc>
        <w:tc>
          <w:tcPr>
            <w:tcW w:w="963" w:type="pct"/>
            <w:noWrap/>
            <w:hideMark/>
          </w:tcPr>
          <w:p w14:paraId="274AB689" w14:textId="77777777" w:rsidR="003A3184" w:rsidRPr="003A3184" w:rsidRDefault="003A3184" w:rsidP="003A3184">
            <w:pPr>
              <w:jc w:val="center"/>
            </w:pPr>
            <w:r w:rsidRPr="003A3184">
              <w:t>825,221</w:t>
            </w:r>
          </w:p>
        </w:tc>
        <w:tc>
          <w:tcPr>
            <w:tcW w:w="674" w:type="pct"/>
            <w:noWrap/>
            <w:hideMark/>
          </w:tcPr>
          <w:p w14:paraId="78497BB6" w14:textId="77777777" w:rsidR="003A3184" w:rsidRPr="003A3184" w:rsidRDefault="003A3184" w:rsidP="003A3184">
            <w:pPr>
              <w:jc w:val="center"/>
            </w:pPr>
            <w:r w:rsidRPr="003A3184">
              <w:t>109,120</w:t>
            </w:r>
          </w:p>
        </w:tc>
        <w:tc>
          <w:tcPr>
            <w:tcW w:w="674" w:type="pct"/>
            <w:noWrap/>
            <w:hideMark/>
          </w:tcPr>
          <w:p w14:paraId="361BDC12" w14:textId="77777777" w:rsidR="003A3184" w:rsidRPr="003A3184" w:rsidRDefault="003A3184" w:rsidP="003A3184">
            <w:pPr>
              <w:jc w:val="center"/>
            </w:pPr>
            <w:r w:rsidRPr="003A3184">
              <w:t>6,662</w:t>
            </w:r>
          </w:p>
        </w:tc>
        <w:tc>
          <w:tcPr>
            <w:tcW w:w="674" w:type="pct"/>
            <w:noWrap/>
            <w:hideMark/>
          </w:tcPr>
          <w:p w14:paraId="65D66831" w14:textId="77777777" w:rsidR="003A3184" w:rsidRPr="003A3184" w:rsidRDefault="003A3184" w:rsidP="003A3184">
            <w:pPr>
              <w:jc w:val="center"/>
            </w:pPr>
            <w:r w:rsidRPr="003A3184">
              <w:t>722,763</w:t>
            </w:r>
          </w:p>
        </w:tc>
        <w:tc>
          <w:tcPr>
            <w:tcW w:w="529" w:type="pct"/>
            <w:noWrap/>
            <w:hideMark/>
          </w:tcPr>
          <w:p w14:paraId="6D680ED8" w14:textId="77777777" w:rsidR="003A3184" w:rsidRPr="003A3184" w:rsidRDefault="003A3184" w:rsidP="003A3184">
            <w:pPr>
              <w:jc w:val="center"/>
            </w:pPr>
            <w:r w:rsidRPr="003A3184">
              <w:t>9.2</w:t>
            </w:r>
          </w:p>
        </w:tc>
        <w:tc>
          <w:tcPr>
            <w:tcW w:w="575" w:type="pct"/>
            <w:noWrap/>
            <w:hideMark/>
          </w:tcPr>
          <w:p w14:paraId="4C0E55A6" w14:textId="77777777" w:rsidR="003A3184" w:rsidRPr="003A3184" w:rsidRDefault="003A3184" w:rsidP="003A3184">
            <w:pPr>
              <w:jc w:val="center"/>
            </w:pPr>
            <w:r w:rsidRPr="003A3184">
              <w:t>13.2</w:t>
            </w:r>
          </w:p>
        </w:tc>
      </w:tr>
      <w:tr w:rsidR="00EA48E1" w:rsidRPr="003A3184" w14:paraId="5F015460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4BC8C50E" w14:textId="77777777" w:rsidR="003A3184" w:rsidRPr="003A3184" w:rsidRDefault="003A3184" w:rsidP="003A3184">
            <w:r w:rsidRPr="003A3184">
              <w:t>Maryland</w:t>
            </w:r>
          </w:p>
        </w:tc>
        <w:tc>
          <w:tcPr>
            <w:tcW w:w="963" w:type="pct"/>
            <w:noWrap/>
            <w:hideMark/>
          </w:tcPr>
          <w:p w14:paraId="703C98E7" w14:textId="77777777" w:rsidR="003A3184" w:rsidRPr="003A3184" w:rsidRDefault="003A3184" w:rsidP="003A3184">
            <w:pPr>
              <w:jc w:val="center"/>
            </w:pPr>
            <w:r w:rsidRPr="003A3184">
              <w:t>6,754,689</w:t>
            </w:r>
          </w:p>
        </w:tc>
        <w:tc>
          <w:tcPr>
            <w:tcW w:w="674" w:type="pct"/>
            <w:noWrap/>
            <w:hideMark/>
          </w:tcPr>
          <w:p w14:paraId="5FC2C88F" w14:textId="77777777" w:rsidR="003A3184" w:rsidRPr="003A3184" w:rsidRDefault="003A3184" w:rsidP="003A3184">
            <w:pPr>
              <w:jc w:val="center"/>
            </w:pPr>
            <w:r w:rsidRPr="003A3184">
              <w:t>1,002,976</w:t>
            </w:r>
          </w:p>
        </w:tc>
        <w:tc>
          <w:tcPr>
            <w:tcW w:w="674" w:type="pct"/>
            <w:noWrap/>
            <w:hideMark/>
          </w:tcPr>
          <w:p w14:paraId="4E94EC7E" w14:textId="77777777" w:rsidR="003A3184" w:rsidRPr="003A3184" w:rsidRDefault="003A3184" w:rsidP="003A3184">
            <w:pPr>
              <w:jc w:val="center"/>
            </w:pPr>
            <w:r w:rsidRPr="003A3184">
              <w:t>64,871</w:t>
            </w:r>
          </w:p>
        </w:tc>
        <w:tc>
          <w:tcPr>
            <w:tcW w:w="674" w:type="pct"/>
            <w:noWrap/>
            <w:hideMark/>
          </w:tcPr>
          <w:p w14:paraId="42416FBF" w14:textId="77777777" w:rsidR="003A3184" w:rsidRPr="003A3184" w:rsidRDefault="003A3184" w:rsidP="003A3184">
            <w:pPr>
              <w:jc w:val="center"/>
            </w:pPr>
            <w:r w:rsidRPr="003A3184">
              <w:t>5,816,584</w:t>
            </w:r>
          </w:p>
        </w:tc>
        <w:tc>
          <w:tcPr>
            <w:tcW w:w="529" w:type="pct"/>
            <w:noWrap/>
            <w:hideMark/>
          </w:tcPr>
          <w:p w14:paraId="6368C149" w14:textId="77777777" w:rsidR="003A3184" w:rsidRPr="003A3184" w:rsidRDefault="003A3184" w:rsidP="003A3184">
            <w:pPr>
              <w:jc w:val="center"/>
            </w:pPr>
            <w:r w:rsidRPr="003A3184">
              <w:t>11.2</w:t>
            </w:r>
          </w:p>
        </w:tc>
        <w:tc>
          <w:tcPr>
            <w:tcW w:w="575" w:type="pct"/>
            <w:noWrap/>
            <w:hideMark/>
          </w:tcPr>
          <w:p w14:paraId="44CBF1A0" w14:textId="77777777" w:rsidR="003A3184" w:rsidRPr="003A3184" w:rsidRDefault="003A3184" w:rsidP="003A3184">
            <w:pPr>
              <w:jc w:val="center"/>
            </w:pPr>
            <w:r w:rsidRPr="003A3184">
              <w:t>14.8</w:t>
            </w:r>
          </w:p>
        </w:tc>
      </w:tr>
      <w:tr w:rsidR="00EA48E1" w:rsidRPr="003A3184" w14:paraId="79A43999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510ECB21" w14:textId="77777777" w:rsidR="003A3184" w:rsidRPr="003A3184" w:rsidRDefault="003A3184" w:rsidP="003A3184">
            <w:r w:rsidRPr="003A3184">
              <w:t>Michigan</w:t>
            </w:r>
          </w:p>
        </w:tc>
        <w:tc>
          <w:tcPr>
            <w:tcW w:w="963" w:type="pct"/>
            <w:noWrap/>
            <w:hideMark/>
          </w:tcPr>
          <w:p w14:paraId="3F938C2D" w14:textId="77777777" w:rsidR="003A3184" w:rsidRPr="003A3184" w:rsidRDefault="003A3184" w:rsidP="003A3184">
            <w:pPr>
              <w:jc w:val="center"/>
            </w:pPr>
            <w:r w:rsidRPr="003A3184">
              <w:t>11,990,510</w:t>
            </w:r>
          </w:p>
        </w:tc>
        <w:tc>
          <w:tcPr>
            <w:tcW w:w="674" w:type="pct"/>
            <w:noWrap/>
            <w:hideMark/>
          </w:tcPr>
          <w:p w14:paraId="1A75765D" w14:textId="77777777" w:rsidR="003A3184" w:rsidRPr="003A3184" w:rsidRDefault="003A3184" w:rsidP="003A3184">
            <w:pPr>
              <w:jc w:val="center"/>
            </w:pPr>
            <w:r w:rsidRPr="003A3184">
              <w:t>1,625,547</w:t>
            </w:r>
          </w:p>
        </w:tc>
        <w:tc>
          <w:tcPr>
            <w:tcW w:w="674" w:type="pct"/>
            <w:noWrap/>
            <w:hideMark/>
          </w:tcPr>
          <w:p w14:paraId="274A835C" w14:textId="77777777" w:rsidR="003A3184" w:rsidRPr="003A3184" w:rsidRDefault="003A3184" w:rsidP="003A3184">
            <w:pPr>
              <w:jc w:val="center"/>
            </w:pPr>
            <w:r w:rsidRPr="003A3184">
              <w:t>126,102</w:t>
            </w:r>
          </w:p>
        </w:tc>
        <w:tc>
          <w:tcPr>
            <w:tcW w:w="674" w:type="pct"/>
            <w:noWrap/>
            <w:hideMark/>
          </w:tcPr>
          <w:p w14:paraId="709E3563" w14:textId="77777777" w:rsidR="003A3184" w:rsidRPr="003A3184" w:rsidRDefault="003A3184" w:rsidP="003A3184">
            <w:pPr>
              <w:jc w:val="center"/>
            </w:pPr>
            <w:r w:rsidRPr="003A3184">
              <w:t>10,491,065</w:t>
            </w:r>
          </w:p>
        </w:tc>
        <w:tc>
          <w:tcPr>
            <w:tcW w:w="529" w:type="pct"/>
            <w:noWrap/>
            <w:hideMark/>
          </w:tcPr>
          <w:p w14:paraId="0073166C" w14:textId="77777777" w:rsidR="003A3184" w:rsidRPr="003A3184" w:rsidRDefault="003A3184" w:rsidP="003A3184">
            <w:pPr>
              <w:jc w:val="center"/>
            </w:pPr>
            <w:r w:rsidRPr="003A3184">
              <w:t>12.0</w:t>
            </w:r>
          </w:p>
        </w:tc>
        <w:tc>
          <w:tcPr>
            <w:tcW w:w="575" w:type="pct"/>
            <w:noWrap/>
            <w:hideMark/>
          </w:tcPr>
          <w:p w14:paraId="5A2FDFA9" w14:textId="77777777" w:rsidR="003A3184" w:rsidRPr="003A3184" w:rsidRDefault="003A3184" w:rsidP="003A3184">
            <w:pPr>
              <w:jc w:val="center"/>
            </w:pPr>
            <w:r w:rsidRPr="003A3184">
              <w:t>13.6</w:t>
            </w:r>
          </w:p>
        </w:tc>
      </w:tr>
      <w:tr w:rsidR="00EA48E1" w:rsidRPr="003A3184" w14:paraId="4196481F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2C429AC5" w14:textId="77777777" w:rsidR="003A3184" w:rsidRPr="003A3184" w:rsidRDefault="003A3184" w:rsidP="003A3184">
            <w:r w:rsidRPr="003A3184">
              <w:t>Mississippi</w:t>
            </w:r>
          </w:p>
        </w:tc>
        <w:tc>
          <w:tcPr>
            <w:tcW w:w="963" w:type="pct"/>
            <w:noWrap/>
            <w:hideMark/>
          </w:tcPr>
          <w:p w14:paraId="12383888" w14:textId="77777777" w:rsidR="003A3184" w:rsidRPr="003A3184" w:rsidRDefault="003A3184" w:rsidP="003A3184">
            <w:pPr>
              <w:jc w:val="center"/>
            </w:pPr>
            <w:r w:rsidRPr="003A3184">
              <w:t>3,630,503</w:t>
            </w:r>
          </w:p>
        </w:tc>
        <w:tc>
          <w:tcPr>
            <w:tcW w:w="674" w:type="pct"/>
            <w:noWrap/>
            <w:hideMark/>
          </w:tcPr>
          <w:p w14:paraId="11DD7F64" w14:textId="77777777" w:rsidR="003A3184" w:rsidRPr="003A3184" w:rsidRDefault="003A3184" w:rsidP="003A3184">
            <w:pPr>
              <w:jc w:val="center"/>
            </w:pPr>
            <w:r w:rsidRPr="003A3184">
              <w:t>515,551</w:t>
            </w:r>
          </w:p>
        </w:tc>
        <w:tc>
          <w:tcPr>
            <w:tcW w:w="674" w:type="pct"/>
            <w:noWrap/>
            <w:hideMark/>
          </w:tcPr>
          <w:p w14:paraId="796CEBD4" w14:textId="77777777" w:rsidR="003A3184" w:rsidRPr="003A3184" w:rsidRDefault="003A3184" w:rsidP="003A3184">
            <w:pPr>
              <w:jc w:val="center"/>
            </w:pPr>
            <w:r w:rsidRPr="003A3184">
              <w:t>18,264</w:t>
            </w:r>
          </w:p>
        </w:tc>
        <w:tc>
          <w:tcPr>
            <w:tcW w:w="674" w:type="pct"/>
            <w:noWrap/>
            <w:hideMark/>
          </w:tcPr>
          <w:p w14:paraId="62A00F50" w14:textId="77777777" w:rsidR="003A3184" w:rsidRPr="003A3184" w:rsidRDefault="003A3184" w:rsidP="003A3184">
            <w:pPr>
              <w:jc w:val="center"/>
            </w:pPr>
            <w:r w:rsidRPr="003A3184">
              <w:t>1,300,917</w:t>
            </w:r>
          </w:p>
        </w:tc>
        <w:tc>
          <w:tcPr>
            <w:tcW w:w="529" w:type="pct"/>
            <w:noWrap/>
            <w:hideMark/>
          </w:tcPr>
          <w:p w14:paraId="31784E19" w14:textId="77777777" w:rsidR="003A3184" w:rsidRPr="003A3184" w:rsidRDefault="003A3184" w:rsidP="003A3184">
            <w:pPr>
              <w:jc w:val="center"/>
            </w:pPr>
            <w:r w:rsidRPr="003A3184">
              <w:t>14.0</w:t>
            </w:r>
          </w:p>
        </w:tc>
        <w:tc>
          <w:tcPr>
            <w:tcW w:w="575" w:type="pct"/>
            <w:noWrap/>
            <w:hideMark/>
          </w:tcPr>
          <w:p w14:paraId="6F58ED58" w14:textId="77777777" w:rsidR="003A3184" w:rsidRPr="003A3184" w:rsidRDefault="003A3184" w:rsidP="003A3184">
            <w:pPr>
              <w:jc w:val="center"/>
            </w:pPr>
            <w:r w:rsidRPr="003A3184">
              <w:t>14.2</w:t>
            </w:r>
          </w:p>
        </w:tc>
      </w:tr>
      <w:tr w:rsidR="00EA48E1" w:rsidRPr="003A3184" w14:paraId="359304DA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3D59B08B" w14:textId="77777777" w:rsidR="003A3184" w:rsidRPr="003A3184" w:rsidRDefault="003A3184" w:rsidP="003A3184">
            <w:r w:rsidRPr="003A3184">
              <w:t>Missouri</w:t>
            </w:r>
          </w:p>
        </w:tc>
        <w:tc>
          <w:tcPr>
            <w:tcW w:w="963" w:type="pct"/>
            <w:noWrap/>
            <w:hideMark/>
          </w:tcPr>
          <w:p w14:paraId="34D691D3" w14:textId="77777777" w:rsidR="003A3184" w:rsidRPr="003A3184" w:rsidRDefault="003A3184" w:rsidP="003A3184">
            <w:pPr>
              <w:jc w:val="center"/>
            </w:pPr>
            <w:r w:rsidRPr="003A3184">
              <w:t>5,518,464</w:t>
            </w:r>
          </w:p>
        </w:tc>
        <w:tc>
          <w:tcPr>
            <w:tcW w:w="674" w:type="pct"/>
            <w:noWrap/>
            <w:hideMark/>
          </w:tcPr>
          <w:p w14:paraId="26A51083" w14:textId="77777777" w:rsidR="003A3184" w:rsidRPr="003A3184" w:rsidRDefault="003A3184" w:rsidP="003A3184">
            <w:pPr>
              <w:jc w:val="center"/>
            </w:pPr>
            <w:r w:rsidRPr="003A3184">
              <w:t>766,864</w:t>
            </w:r>
          </w:p>
        </w:tc>
        <w:tc>
          <w:tcPr>
            <w:tcW w:w="674" w:type="pct"/>
            <w:noWrap/>
            <w:hideMark/>
          </w:tcPr>
          <w:p w14:paraId="257748A9" w14:textId="77777777" w:rsidR="003A3184" w:rsidRPr="003A3184" w:rsidRDefault="003A3184" w:rsidP="003A3184">
            <w:pPr>
              <w:jc w:val="center"/>
            </w:pPr>
            <w:r w:rsidRPr="003A3184">
              <w:t>46,410</w:t>
            </w:r>
          </w:p>
        </w:tc>
        <w:tc>
          <w:tcPr>
            <w:tcW w:w="674" w:type="pct"/>
            <w:noWrap/>
            <w:hideMark/>
          </w:tcPr>
          <w:p w14:paraId="6C2B316A" w14:textId="77777777" w:rsidR="003A3184" w:rsidRPr="003A3184" w:rsidRDefault="003A3184" w:rsidP="003A3184">
            <w:pPr>
              <w:jc w:val="center"/>
            </w:pPr>
            <w:r w:rsidRPr="003A3184">
              <w:t>3,600,272</w:t>
            </w:r>
          </w:p>
        </w:tc>
        <w:tc>
          <w:tcPr>
            <w:tcW w:w="529" w:type="pct"/>
            <w:noWrap/>
            <w:hideMark/>
          </w:tcPr>
          <w:p w14:paraId="5013AE49" w14:textId="77777777" w:rsidR="003A3184" w:rsidRPr="003A3184" w:rsidRDefault="003A3184" w:rsidP="003A3184">
            <w:pPr>
              <w:jc w:val="center"/>
            </w:pPr>
            <w:r w:rsidRPr="003A3184">
              <w:t>12.9</w:t>
            </w:r>
          </w:p>
        </w:tc>
        <w:tc>
          <w:tcPr>
            <w:tcW w:w="575" w:type="pct"/>
            <w:noWrap/>
            <w:hideMark/>
          </w:tcPr>
          <w:p w14:paraId="1E120D40" w14:textId="77777777" w:rsidR="003A3184" w:rsidRPr="003A3184" w:rsidRDefault="003A3184" w:rsidP="003A3184">
            <w:pPr>
              <w:jc w:val="center"/>
            </w:pPr>
            <w:r w:rsidRPr="003A3184">
              <w:t>13.9</w:t>
            </w:r>
          </w:p>
        </w:tc>
      </w:tr>
      <w:tr w:rsidR="00EA48E1" w:rsidRPr="003A3184" w14:paraId="69C0835E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642DE64D" w14:textId="77777777" w:rsidR="003A3184" w:rsidRPr="003A3184" w:rsidRDefault="003A3184" w:rsidP="003A3184">
            <w:r w:rsidRPr="003A3184">
              <w:t>Montana</w:t>
            </w:r>
          </w:p>
        </w:tc>
        <w:tc>
          <w:tcPr>
            <w:tcW w:w="963" w:type="pct"/>
            <w:noWrap/>
            <w:hideMark/>
          </w:tcPr>
          <w:p w14:paraId="4FE90046" w14:textId="77777777" w:rsidR="003A3184" w:rsidRPr="003A3184" w:rsidRDefault="003A3184" w:rsidP="003A3184">
            <w:pPr>
              <w:jc w:val="center"/>
            </w:pPr>
            <w:r w:rsidRPr="003A3184">
              <w:t>1,059,004</w:t>
            </w:r>
          </w:p>
        </w:tc>
        <w:tc>
          <w:tcPr>
            <w:tcW w:w="674" w:type="pct"/>
            <w:noWrap/>
            <w:hideMark/>
          </w:tcPr>
          <w:p w14:paraId="38BC5146" w14:textId="77777777" w:rsidR="003A3184" w:rsidRPr="003A3184" w:rsidRDefault="003A3184" w:rsidP="003A3184">
            <w:pPr>
              <w:jc w:val="center"/>
            </w:pPr>
            <w:r w:rsidRPr="003A3184">
              <w:t>102,944</w:t>
            </w:r>
          </w:p>
        </w:tc>
        <w:tc>
          <w:tcPr>
            <w:tcW w:w="674" w:type="pct"/>
            <w:noWrap/>
            <w:hideMark/>
          </w:tcPr>
          <w:p w14:paraId="2B86CE16" w14:textId="77777777" w:rsidR="003A3184" w:rsidRPr="003A3184" w:rsidRDefault="003A3184" w:rsidP="003A3184">
            <w:pPr>
              <w:jc w:val="center"/>
            </w:pPr>
            <w:r w:rsidRPr="003A3184">
              <w:t>3,296</w:t>
            </w:r>
          </w:p>
        </w:tc>
        <w:tc>
          <w:tcPr>
            <w:tcW w:w="674" w:type="pct"/>
            <w:noWrap/>
            <w:hideMark/>
          </w:tcPr>
          <w:p w14:paraId="6D9CEBCB" w14:textId="77777777" w:rsidR="003A3184" w:rsidRPr="003A3184" w:rsidRDefault="003A3184" w:rsidP="003A3184">
            <w:pPr>
              <w:jc w:val="center"/>
            </w:pPr>
            <w:r w:rsidRPr="003A3184">
              <w:t>768,012</w:t>
            </w:r>
          </w:p>
        </w:tc>
        <w:tc>
          <w:tcPr>
            <w:tcW w:w="529" w:type="pct"/>
            <w:noWrap/>
            <w:hideMark/>
          </w:tcPr>
          <w:p w14:paraId="380EC7BA" w14:textId="77777777" w:rsidR="003A3184" w:rsidRPr="003A3184" w:rsidRDefault="003A3184" w:rsidP="003A3184">
            <w:pPr>
              <w:jc w:val="center"/>
            </w:pPr>
            <w:r w:rsidRPr="003A3184">
              <w:t>4.3</w:t>
            </w:r>
          </w:p>
        </w:tc>
        <w:tc>
          <w:tcPr>
            <w:tcW w:w="575" w:type="pct"/>
            <w:noWrap/>
            <w:hideMark/>
          </w:tcPr>
          <w:p w14:paraId="2A110383" w14:textId="77777777" w:rsidR="003A3184" w:rsidRPr="003A3184" w:rsidRDefault="003A3184" w:rsidP="003A3184">
            <w:pPr>
              <w:jc w:val="center"/>
            </w:pPr>
            <w:r w:rsidRPr="003A3184">
              <w:t>9.7</w:t>
            </w:r>
          </w:p>
        </w:tc>
      </w:tr>
      <w:tr w:rsidR="00EA48E1" w:rsidRPr="003A3184" w14:paraId="05013E3F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197C91A1" w14:textId="77777777" w:rsidR="003A3184" w:rsidRPr="003A3184" w:rsidRDefault="003A3184" w:rsidP="003A3184">
            <w:r w:rsidRPr="003A3184">
              <w:t>Nebraska</w:t>
            </w:r>
          </w:p>
        </w:tc>
        <w:tc>
          <w:tcPr>
            <w:tcW w:w="963" w:type="pct"/>
            <w:noWrap/>
            <w:hideMark/>
          </w:tcPr>
          <w:p w14:paraId="5AEB9737" w14:textId="77777777" w:rsidR="003A3184" w:rsidRPr="003A3184" w:rsidRDefault="003A3184" w:rsidP="003A3184">
            <w:pPr>
              <w:jc w:val="center"/>
            </w:pPr>
            <w:r w:rsidRPr="003A3184">
              <w:t>2,201,248</w:t>
            </w:r>
          </w:p>
        </w:tc>
        <w:tc>
          <w:tcPr>
            <w:tcW w:w="674" w:type="pct"/>
            <w:noWrap/>
            <w:hideMark/>
          </w:tcPr>
          <w:p w14:paraId="1B150EFF" w14:textId="77777777" w:rsidR="003A3184" w:rsidRPr="003A3184" w:rsidRDefault="003A3184" w:rsidP="003A3184">
            <w:pPr>
              <w:jc w:val="center"/>
            </w:pPr>
            <w:r w:rsidRPr="003A3184">
              <w:t>204,905</w:t>
            </w:r>
          </w:p>
        </w:tc>
        <w:tc>
          <w:tcPr>
            <w:tcW w:w="674" w:type="pct"/>
            <w:noWrap/>
            <w:hideMark/>
          </w:tcPr>
          <w:p w14:paraId="11ED0356" w14:textId="77777777" w:rsidR="003A3184" w:rsidRPr="003A3184" w:rsidRDefault="003A3184" w:rsidP="003A3184">
            <w:pPr>
              <w:jc w:val="center"/>
            </w:pPr>
            <w:r w:rsidRPr="003A3184">
              <w:t>18,262</w:t>
            </w:r>
          </w:p>
        </w:tc>
        <w:tc>
          <w:tcPr>
            <w:tcW w:w="674" w:type="pct"/>
            <w:noWrap/>
            <w:hideMark/>
          </w:tcPr>
          <w:p w14:paraId="4CA5C4A5" w14:textId="77777777" w:rsidR="003A3184" w:rsidRPr="003A3184" w:rsidRDefault="003A3184" w:rsidP="003A3184">
            <w:pPr>
              <w:jc w:val="center"/>
            </w:pPr>
            <w:r w:rsidRPr="003A3184">
              <w:t>2,014,605</w:t>
            </w:r>
          </w:p>
        </w:tc>
        <w:tc>
          <w:tcPr>
            <w:tcW w:w="529" w:type="pct"/>
            <w:noWrap/>
            <w:hideMark/>
          </w:tcPr>
          <w:p w14:paraId="0E75D5F2" w14:textId="77777777" w:rsidR="003A3184" w:rsidRPr="003A3184" w:rsidRDefault="003A3184" w:rsidP="003A3184">
            <w:pPr>
              <w:jc w:val="center"/>
            </w:pPr>
            <w:r w:rsidRPr="003A3184">
              <w:t>9.1</w:t>
            </w:r>
          </w:p>
        </w:tc>
        <w:tc>
          <w:tcPr>
            <w:tcW w:w="575" w:type="pct"/>
            <w:noWrap/>
            <w:hideMark/>
          </w:tcPr>
          <w:p w14:paraId="599D5CE2" w14:textId="77777777" w:rsidR="003A3184" w:rsidRPr="003A3184" w:rsidRDefault="003A3184" w:rsidP="003A3184">
            <w:pPr>
              <w:jc w:val="center"/>
            </w:pPr>
            <w:r w:rsidRPr="003A3184">
              <w:t>9.3</w:t>
            </w:r>
          </w:p>
        </w:tc>
      </w:tr>
      <w:tr w:rsidR="00EA48E1" w:rsidRPr="003A3184" w14:paraId="1F3DCA08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1BBD98D5" w14:textId="77777777" w:rsidR="003A3184" w:rsidRPr="003A3184" w:rsidRDefault="003A3184" w:rsidP="003A3184">
            <w:r w:rsidRPr="003A3184">
              <w:t>New Hampshire</w:t>
            </w:r>
          </w:p>
        </w:tc>
        <w:tc>
          <w:tcPr>
            <w:tcW w:w="963" w:type="pct"/>
            <w:noWrap/>
            <w:hideMark/>
          </w:tcPr>
          <w:p w14:paraId="539CE1B8" w14:textId="77777777" w:rsidR="003A3184" w:rsidRPr="003A3184" w:rsidRDefault="003A3184" w:rsidP="003A3184">
            <w:pPr>
              <w:jc w:val="center"/>
            </w:pPr>
            <w:r w:rsidRPr="003A3184">
              <w:t>886,427</w:t>
            </w:r>
          </w:p>
        </w:tc>
        <w:tc>
          <w:tcPr>
            <w:tcW w:w="674" w:type="pct"/>
            <w:noWrap/>
            <w:hideMark/>
          </w:tcPr>
          <w:p w14:paraId="448C2E7A" w14:textId="77777777" w:rsidR="003A3184" w:rsidRPr="003A3184" w:rsidRDefault="003A3184" w:rsidP="003A3184">
            <w:pPr>
              <w:jc w:val="center"/>
            </w:pPr>
            <w:r w:rsidRPr="003A3184">
              <w:t>107,549</w:t>
            </w:r>
          </w:p>
        </w:tc>
        <w:tc>
          <w:tcPr>
            <w:tcW w:w="674" w:type="pct"/>
            <w:noWrap/>
            <w:hideMark/>
          </w:tcPr>
          <w:p w14:paraId="50DFE7F8" w14:textId="77777777" w:rsidR="003A3184" w:rsidRPr="003A3184" w:rsidRDefault="003A3184" w:rsidP="003A3184">
            <w:pPr>
              <w:jc w:val="center"/>
            </w:pPr>
            <w:r w:rsidRPr="003A3184">
              <w:t>9,423</w:t>
            </w:r>
          </w:p>
        </w:tc>
        <w:tc>
          <w:tcPr>
            <w:tcW w:w="674" w:type="pct"/>
            <w:noWrap/>
            <w:hideMark/>
          </w:tcPr>
          <w:p w14:paraId="38D2F348" w14:textId="77777777" w:rsidR="003A3184" w:rsidRPr="003A3184" w:rsidRDefault="003A3184" w:rsidP="003A3184">
            <w:pPr>
              <w:jc w:val="center"/>
            </w:pPr>
            <w:r w:rsidRPr="003A3184">
              <w:t>788,302</w:t>
            </w:r>
          </w:p>
        </w:tc>
        <w:tc>
          <w:tcPr>
            <w:tcW w:w="529" w:type="pct"/>
            <w:noWrap/>
            <w:hideMark/>
          </w:tcPr>
          <w:p w14:paraId="0FCBD100" w14:textId="77777777" w:rsidR="003A3184" w:rsidRPr="003A3184" w:rsidRDefault="003A3184" w:rsidP="003A3184">
            <w:pPr>
              <w:jc w:val="center"/>
            </w:pPr>
            <w:r w:rsidRPr="003A3184">
              <w:t>12.0</w:t>
            </w:r>
          </w:p>
        </w:tc>
        <w:tc>
          <w:tcPr>
            <w:tcW w:w="575" w:type="pct"/>
            <w:noWrap/>
            <w:hideMark/>
          </w:tcPr>
          <w:p w14:paraId="191D9730" w14:textId="77777777" w:rsidR="003A3184" w:rsidRPr="003A3184" w:rsidRDefault="003A3184" w:rsidP="003A3184">
            <w:pPr>
              <w:jc w:val="center"/>
            </w:pPr>
            <w:r w:rsidRPr="003A3184">
              <w:t>12.1</w:t>
            </w:r>
          </w:p>
        </w:tc>
      </w:tr>
      <w:tr w:rsidR="00EA48E1" w:rsidRPr="003A3184" w14:paraId="15251560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207C5439" w14:textId="77777777" w:rsidR="003A3184" w:rsidRPr="003A3184" w:rsidRDefault="003A3184" w:rsidP="003A3184">
            <w:r w:rsidRPr="003A3184">
              <w:t>New Jersey</w:t>
            </w:r>
          </w:p>
        </w:tc>
        <w:tc>
          <w:tcPr>
            <w:tcW w:w="963" w:type="pct"/>
            <w:noWrap/>
            <w:hideMark/>
          </w:tcPr>
          <w:p w14:paraId="5CB7D4D7" w14:textId="77777777" w:rsidR="003A3184" w:rsidRPr="003A3184" w:rsidRDefault="003A3184" w:rsidP="003A3184">
            <w:pPr>
              <w:jc w:val="center"/>
            </w:pPr>
            <w:r w:rsidRPr="003A3184">
              <w:t>8,196,056</w:t>
            </w:r>
          </w:p>
        </w:tc>
        <w:tc>
          <w:tcPr>
            <w:tcW w:w="674" w:type="pct"/>
            <w:noWrap/>
            <w:hideMark/>
          </w:tcPr>
          <w:p w14:paraId="136D168C" w14:textId="77777777" w:rsidR="003A3184" w:rsidRPr="003A3184" w:rsidRDefault="003A3184" w:rsidP="003A3184">
            <w:pPr>
              <w:jc w:val="center"/>
            </w:pPr>
            <w:r w:rsidRPr="003A3184">
              <w:t>1,168,380</w:t>
            </w:r>
          </w:p>
        </w:tc>
        <w:tc>
          <w:tcPr>
            <w:tcW w:w="674" w:type="pct"/>
            <w:noWrap/>
            <w:hideMark/>
          </w:tcPr>
          <w:p w14:paraId="5B06B58D" w14:textId="77777777" w:rsidR="003A3184" w:rsidRPr="003A3184" w:rsidRDefault="003A3184" w:rsidP="003A3184">
            <w:pPr>
              <w:jc w:val="center"/>
            </w:pPr>
            <w:r w:rsidRPr="003A3184">
              <w:t>51,472</w:t>
            </w:r>
          </w:p>
        </w:tc>
        <w:tc>
          <w:tcPr>
            <w:tcW w:w="674" w:type="pct"/>
            <w:noWrap/>
            <w:hideMark/>
          </w:tcPr>
          <w:p w14:paraId="2B6FC102" w14:textId="77777777" w:rsidR="003A3184" w:rsidRPr="003A3184" w:rsidRDefault="003A3184" w:rsidP="003A3184">
            <w:pPr>
              <w:jc w:val="center"/>
            </w:pPr>
            <w:r w:rsidRPr="003A3184">
              <w:t>5,274,310</w:t>
            </w:r>
          </w:p>
        </w:tc>
        <w:tc>
          <w:tcPr>
            <w:tcW w:w="529" w:type="pct"/>
            <w:noWrap/>
            <w:hideMark/>
          </w:tcPr>
          <w:p w14:paraId="794C3AF2" w14:textId="77777777" w:rsidR="003A3184" w:rsidRPr="003A3184" w:rsidRDefault="003A3184" w:rsidP="003A3184">
            <w:pPr>
              <w:jc w:val="center"/>
            </w:pPr>
            <w:r w:rsidRPr="003A3184">
              <w:t>9.8</w:t>
            </w:r>
          </w:p>
        </w:tc>
        <w:tc>
          <w:tcPr>
            <w:tcW w:w="575" w:type="pct"/>
            <w:noWrap/>
            <w:hideMark/>
          </w:tcPr>
          <w:p w14:paraId="7C7E5237" w14:textId="77777777" w:rsidR="003A3184" w:rsidRPr="003A3184" w:rsidRDefault="003A3184" w:rsidP="003A3184">
            <w:pPr>
              <w:jc w:val="center"/>
            </w:pPr>
            <w:r w:rsidRPr="003A3184">
              <w:t>14.3</w:t>
            </w:r>
          </w:p>
        </w:tc>
      </w:tr>
      <w:tr w:rsidR="00EA48E1" w:rsidRPr="003A3184" w14:paraId="0D86FB25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4AB1AE0F" w14:textId="77777777" w:rsidR="003A3184" w:rsidRPr="003A3184" w:rsidRDefault="003A3184" w:rsidP="003A3184">
            <w:r w:rsidRPr="003A3184">
              <w:t>New Mexico</w:t>
            </w:r>
          </w:p>
        </w:tc>
        <w:tc>
          <w:tcPr>
            <w:tcW w:w="963" w:type="pct"/>
            <w:noWrap/>
            <w:hideMark/>
          </w:tcPr>
          <w:p w14:paraId="1D6F5968" w14:textId="77777777" w:rsidR="003A3184" w:rsidRPr="003A3184" w:rsidRDefault="003A3184" w:rsidP="003A3184">
            <w:pPr>
              <w:jc w:val="center"/>
            </w:pPr>
            <w:r w:rsidRPr="003A3184">
              <w:t>1,497,760</w:t>
            </w:r>
          </w:p>
        </w:tc>
        <w:tc>
          <w:tcPr>
            <w:tcW w:w="674" w:type="pct"/>
            <w:noWrap/>
            <w:hideMark/>
          </w:tcPr>
          <w:p w14:paraId="53C5AA18" w14:textId="77777777" w:rsidR="003A3184" w:rsidRPr="003A3184" w:rsidRDefault="003A3184" w:rsidP="003A3184">
            <w:pPr>
              <w:jc w:val="center"/>
            </w:pPr>
            <w:r w:rsidRPr="003A3184">
              <w:t>179,121</w:t>
            </w:r>
          </w:p>
        </w:tc>
        <w:tc>
          <w:tcPr>
            <w:tcW w:w="674" w:type="pct"/>
            <w:noWrap/>
            <w:hideMark/>
          </w:tcPr>
          <w:p w14:paraId="611B4737" w14:textId="77777777" w:rsidR="003A3184" w:rsidRPr="003A3184" w:rsidRDefault="003A3184" w:rsidP="003A3184">
            <w:pPr>
              <w:jc w:val="center"/>
            </w:pPr>
            <w:r w:rsidRPr="003A3184">
              <w:t>8,857</w:t>
            </w:r>
          </w:p>
        </w:tc>
        <w:tc>
          <w:tcPr>
            <w:tcW w:w="674" w:type="pct"/>
            <w:noWrap/>
            <w:hideMark/>
          </w:tcPr>
          <w:p w14:paraId="6E87E36B" w14:textId="77777777" w:rsidR="003A3184" w:rsidRPr="003A3184" w:rsidRDefault="003A3184" w:rsidP="003A3184">
            <w:pPr>
              <w:jc w:val="center"/>
            </w:pPr>
            <w:r w:rsidRPr="003A3184">
              <w:t>1,327,496</w:t>
            </w:r>
          </w:p>
        </w:tc>
        <w:tc>
          <w:tcPr>
            <w:tcW w:w="529" w:type="pct"/>
            <w:noWrap/>
            <w:hideMark/>
          </w:tcPr>
          <w:p w14:paraId="6E2C62EC" w14:textId="77777777" w:rsidR="003A3184" w:rsidRPr="003A3184" w:rsidRDefault="003A3184" w:rsidP="003A3184">
            <w:pPr>
              <w:jc w:val="center"/>
            </w:pPr>
            <w:r w:rsidRPr="003A3184">
              <w:t>6.7</w:t>
            </w:r>
          </w:p>
        </w:tc>
        <w:tc>
          <w:tcPr>
            <w:tcW w:w="575" w:type="pct"/>
            <w:noWrap/>
            <w:hideMark/>
          </w:tcPr>
          <w:p w14:paraId="37DBFD08" w14:textId="77777777" w:rsidR="003A3184" w:rsidRPr="003A3184" w:rsidRDefault="003A3184" w:rsidP="003A3184">
            <w:pPr>
              <w:jc w:val="center"/>
            </w:pPr>
            <w:r w:rsidRPr="003A3184">
              <w:t>12.0</w:t>
            </w:r>
          </w:p>
        </w:tc>
      </w:tr>
      <w:tr w:rsidR="00EA48E1" w:rsidRPr="003A3184" w14:paraId="3D186B31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0E5D68C0" w14:textId="77777777" w:rsidR="003A3184" w:rsidRPr="003A3184" w:rsidRDefault="003A3184" w:rsidP="003A3184">
            <w:r w:rsidRPr="003A3184">
              <w:t>New York</w:t>
            </w:r>
          </w:p>
        </w:tc>
        <w:tc>
          <w:tcPr>
            <w:tcW w:w="963" w:type="pct"/>
            <w:noWrap/>
            <w:hideMark/>
          </w:tcPr>
          <w:p w14:paraId="30884AF8" w14:textId="77777777" w:rsidR="003A3184" w:rsidRPr="003A3184" w:rsidRDefault="003A3184" w:rsidP="003A3184">
            <w:pPr>
              <w:jc w:val="center"/>
            </w:pPr>
            <w:r w:rsidRPr="003A3184">
              <w:t>17,587,681</w:t>
            </w:r>
          </w:p>
        </w:tc>
        <w:tc>
          <w:tcPr>
            <w:tcW w:w="674" w:type="pct"/>
            <w:noWrap/>
            <w:hideMark/>
          </w:tcPr>
          <w:p w14:paraId="77B0CEED" w14:textId="77777777" w:rsidR="003A3184" w:rsidRPr="003A3184" w:rsidRDefault="003A3184" w:rsidP="003A3184">
            <w:pPr>
              <w:jc w:val="center"/>
            </w:pPr>
            <w:r w:rsidRPr="003A3184">
              <w:t>2,781,426</w:t>
            </w:r>
          </w:p>
        </w:tc>
        <w:tc>
          <w:tcPr>
            <w:tcW w:w="674" w:type="pct"/>
            <w:noWrap/>
            <w:hideMark/>
          </w:tcPr>
          <w:p w14:paraId="54FF5B33" w14:textId="77777777" w:rsidR="003A3184" w:rsidRPr="003A3184" w:rsidRDefault="003A3184" w:rsidP="003A3184">
            <w:pPr>
              <w:jc w:val="center"/>
            </w:pPr>
            <w:r w:rsidRPr="003A3184">
              <w:t>221,226</w:t>
            </w:r>
          </w:p>
        </w:tc>
        <w:tc>
          <w:tcPr>
            <w:tcW w:w="674" w:type="pct"/>
            <w:noWrap/>
            <w:hideMark/>
          </w:tcPr>
          <w:p w14:paraId="635A8C2A" w14:textId="77777777" w:rsidR="003A3184" w:rsidRPr="003A3184" w:rsidRDefault="003A3184" w:rsidP="003A3184">
            <w:pPr>
              <w:jc w:val="center"/>
            </w:pPr>
            <w:r w:rsidRPr="003A3184">
              <w:t>15,027,481</w:t>
            </w:r>
          </w:p>
        </w:tc>
        <w:tc>
          <w:tcPr>
            <w:tcW w:w="529" w:type="pct"/>
            <w:noWrap/>
            <w:hideMark/>
          </w:tcPr>
          <w:p w14:paraId="23C022E4" w14:textId="77777777" w:rsidR="003A3184" w:rsidRPr="003A3184" w:rsidRDefault="003A3184" w:rsidP="003A3184">
            <w:pPr>
              <w:jc w:val="center"/>
            </w:pPr>
            <w:r w:rsidRPr="003A3184">
              <w:t>14.7</w:t>
            </w:r>
          </w:p>
        </w:tc>
        <w:tc>
          <w:tcPr>
            <w:tcW w:w="575" w:type="pct"/>
            <w:noWrap/>
            <w:hideMark/>
          </w:tcPr>
          <w:p w14:paraId="1D07536E" w14:textId="77777777" w:rsidR="003A3184" w:rsidRPr="003A3184" w:rsidRDefault="003A3184" w:rsidP="003A3184">
            <w:pPr>
              <w:jc w:val="center"/>
            </w:pPr>
            <w:r w:rsidRPr="003A3184">
              <w:t>15.8</w:t>
            </w:r>
          </w:p>
        </w:tc>
      </w:tr>
      <w:tr w:rsidR="00EA48E1" w:rsidRPr="003A3184" w14:paraId="5BCF3690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6CD51489" w14:textId="77777777" w:rsidR="003A3184" w:rsidRPr="003A3184" w:rsidRDefault="003A3184" w:rsidP="003A3184">
            <w:r w:rsidRPr="003A3184">
              <w:t>Ohio</w:t>
            </w:r>
          </w:p>
        </w:tc>
        <w:tc>
          <w:tcPr>
            <w:tcW w:w="963" w:type="pct"/>
            <w:noWrap/>
            <w:hideMark/>
          </w:tcPr>
          <w:p w14:paraId="4581AE86" w14:textId="77777777" w:rsidR="003A3184" w:rsidRPr="003A3184" w:rsidRDefault="003A3184" w:rsidP="003A3184">
            <w:pPr>
              <w:jc w:val="center"/>
            </w:pPr>
            <w:r w:rsidRPr="003A3184">
              <w:t>8,133,870</w:t>
            </w:r>
          </w:p>
        </w:tc>
        <w:tc>
          <w:tcPr>
            <w:tcW w:w="674" w:type="pct"/>
            <w:noWrap/>
            <w:hideMark/>
          </w:tcPr>
          <w:p w14:paraId="1B11341B" w14:textId="77777777" w:rsidR="003A3184" w:rsidRPr="003A3184" w:rsidRDefault="003A3184" w:rsidP="003A3184">
            <w:pPr>
              <w:jc w:val="center"/>
            </w:pPr>
            <w:r w:rsidRPr="003A3184">
              <w:t>997,198</w:t>
            </w:r>
          </w:p>
        </w:tc>
        <w:tc>
          <w:tcPr>
            <w:tcW w:w="674" w:type="pct"/>
            <w:noWrap/>
            <w:hideMark/>
          </w:tcPr>
          <w:p w14:paraId="7E08B916" w14:textId="77777777" w:rsidR="003A3184" w:rsidRPr="003A3184" w:rsidRDefault="003A3184" w:rsidP="003A3184">
            <w:pPr>
              <w:jc w:val="center"/>
            </w:pPr>
            <w:r w:rsidRPr="003A3184">
              <w:t>71,568</w:t>
            </w:r>
          </w:p>
        </w:tc>
        <w:tc>
          <w:tcPr>
            <w:tcW w:w="674" w:type="pct"/>
            <w:noWrap/>
            <w:hideMark/>
          </w:tcPr>
          <w:p w14:paraId="2FB1738F" w14:textId="77777777" w:rsidR="003A3184" w:rsidRPr="003A3184" w:rsidRDefault="003A3184" w:rsidP="003A3184">
            <w:pPr>
              <w:jc w:val="center"/>
            </w:pPr>
            <w:r w:rsidRPr="003A3184">
              <w:t>4,755,245</w:t>
            </w:r>
          </w:p>
        </w:tc>
        <w:tc>
          <w:tcPr>
            <w:tcW w:w="529" w:type="pct"/>
            <w:noWrap/>
            <w:hideMark/>
          </w:tcPr>
          <w:p w14:paraId="45AB0473" w14:textId="77777777" w:rsidR="003A3184" w:rsidRPr="003A3184" w:rsidRDefault="003A3184" w:rsidP="003A3184">
            <w:pPr>
              <w:jc w:val="center"/>
            </w:pPr>
            <w:r w:rsidRPr="003A3184">
              <w:t>15.1</w:t>
            </w:r>
          </w:p>
        </w:tc>
        <w:tc>
          <w:tcPr>
            <w:tcW w:w="575" w:type="pct"/>
            <w:noWrap/>
            <w:hideMark/>
          </w:tcPr>
          <w:p w14:paraId="4CD67EE7" w14:textId="77777777" w:rsidR="003A3184" w:rsidRPr="003A3184" w:rsidRDefault="003A3184" w:rsidP="003A3184">
            <w:pPr>
              <w:jc w:val="center"/>
            </w:pPr>
            <w:r w:rsidRPr="003A3184">
              <w:t>12.3</w:t>
            </w:r>
          </w:p>
        </w:tc>
      </w:tr>
      <w:tr w:rsidR="00EA48E1" w:rsidRPr="003A3184" w14:paraId="5B181ED7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376D1991" w14:textId="77777777" w:rsidR="003A3184" w:rsidRPr="003A3184" w:rsidRDefault="003A3184" w:rsidP="003A3184">
            <w:r w:rsidRPr="003A3184">
              <w:t>Oklahoma</w:t>
            </w:r>
          </w:p>
        </w:tc>
        <w:tc>
          <w:tcPr>
            <w:tcW w:w="963" w:type="pct"/>
            <w:noWrap/>
            <w:hideMark/>
          </w:tcPr>
          <w:p w14:paraId="6F7A8EB0" w14:textId="77777777" w:rsidR="003A3184" w:rsidRPr="003A3184" w:rsidRDefault="003A3184" w:rsidP="003A3184">
            <w:pPr>
              <w:jc w:val="center"/>
            </w:pPr>
            <w:r w:rsidRPr="003A3184">
              <w:t>3,491,913</w:t>
            </w:r>
          </w:p>
        </w:tc>
        <w:tc>
          <w:tcPr>
            <w:tcW w:w="674" w:type="pct"/>
            <w:noWrap/>
            <w:hideMark/>
          </w:tcPr>
          <w:p w14:paraId="4BC0ECEC" w14:textId="77777777" w:rsidR="003A3184" w:rsidRPr="003A3184" w:rsidRDefault="003A3184" w:rsidP="003A3184">
            <w:pPr>
              <w:jc w:val="center"/>
            </w:pPr>
            <w:r w:rsidRPr="003A3184">
              <w:t>487,287</w:t>
            </w:r>
          </w:p>
        </w:tc>
        <w:tc>
          <w:tcPr>
            <w:tcW w:w="674" w:type="pct"/>
            <w:noWrap/>
            <w:hideMark/>
          </w:tcPr>
          <w:p w14:paraId="434E04A8" w14:textId="77777777" w:rsidR="003A3184" w:rsidRPr="003A3184" w:rsidRDefault="003A3184" w:rsidP="003A3184">
            <w:pPr>
              <w:jc w:val="center"/>
            </w:pPr>
            <w:r w:rsidRPr="003A3184">
              <w:t>24,628</w:t>
            </w:r>
          </w:p>
        </w:tc>
        <w:tc>
          <w:tcPr>
            <w:tcW w:w="674" w:type="pct"/>
            <w:noWrap/>
            <w:hideMark/>
          </w:tcPr>
          <w:p w14:paraId="23158297" w14:textId="77777777" w:rsidR="003A3184" w:rsidRPr="003A3184" w:rsidRDefault="003A3184" w:rsidP="003A3184">
            <w:pPr>
              <w:jc w:val="center"/>
            </w:pPr>
            <w:r w:rsidRPr="003A3184">
              <w:t>2,285,659</w:t>
            </w:r>
          </w:p>
        </w:tc>
        <w:tc>
          <w:tcPr>
            <w:tcW w:w="529" w:type="pct"/>
            <w:noWrap/>
            <w:hideMark/>
          </w:tcPr>
          <w:p w14:paraId="0B3FA15E" w14:textId="77777777" w:rsidR="003A3184" w:rsidRPr="003A3184" w:rsidRDefault="003A3184" w:rsidP="003A3184">
            <w:pPr>
              <w:jc w:val="center"/>
            </w:pPr>
            <w:r w:rsidRPr="003A3184">
              <w:t>10.8</w:t>
            </w:r>
          </w:p>
        </w:tc>
        <w:tc>
          <w:tcPr>
            <w:tcW w:w="575" w:type="pct"/>
            <w:noWrap/>
            <w:hideMark/>
          </w:tcPr>
          <w:p w14:paraId="231E43B4" w14:textId="77777777" w:rsidR="003A3184" w:rsidRPr="003A3184" w:rsidRDefault="003A3184" w:rsidP="003A3184">
            <w:pPr>
              <w:jc w:val="center"/>
            </w:pPr>
            <w:r w:rsidRPr="003A3184">
              <w:t>14.0</w:t>
            </w:r>
          </w:p>
        </w:tc>
      </w:tr>
      <w:tr w:rsidR="00EA48E1" w:rsidRPr="003A3184" w14:paraId="7839AA42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4763FEC3" w14:textId="77777777" w:rsidR="003A3184" w:rsidRPr="003A3184" w:rsidRDefault="003A3184" w:rsidP="003A3184">
            <w:r w:rsidRPr="003A3184">
              <w:t>Oregon</w:t>
            </w:r>
          </w:p>
        </w:tc>
        <w:tc>
          <w:tcPr>
            <w:tcW w:w="963" w:type="pct"/>
            <w:noWrap/>
            <w:hideMark/>
          </w:tcPr>
          <w:p w14:paraId="623164D1" w14:textId="77777777" w:rsidR="003A3184" w:rsidRPr="003A3184" w:rsidRDefault="003A3184" w:rsidP="003A3184">
            <w:pPr>
              <w:jc w:val="center"/>
            </w:pPr>
            <w:r w:rsidRPr="003A3184">
              <w:t>2,525,767</w:t>
            </w:r>
          </w:p>
        </w:tc>
        <w:tc>
          <w:tcPr>
            <w:tcW w:w="674" w:type="pct"/>
            <w:noWrap/>
            <w:hideMark/>
          </w:tcPr>
          <w:p w14:paraId="1BF587EF" w14:textId="77777777" w:rsidR="003A3184" w:rsidRPr="003A3184" w:rsidRDefault="003A3184" w:rsidP="003A3184">
            <w:pPr>
              <w:jc w:val="center"/>
            </w:pPr>
            <w:r w:rsidRPr="003A3184">
              <w:t>281,481</w:t>
            </w:r>
          </w:p>
        </w:tc>
        <w:tc>
          <w:tcPr>
            <w:tcW w:w="674" w:type="pct"/>
            <w:noWrap/>
            <w:hideMark/>
          </w:tcPr>
          <w:p w14:paraId="356CA5C8" w14:textId="77777777" w:rsidR="003A3184" w:rsidRPr="003A3184" w:rsidRDefault="003A3184" w:rsidP="003A3184">
            <w:pPr>
              <w:jc w:val="center"/>
            </w:pPr>
            <w:r w:rsidRPr="003A3184">
              <w:t>8,328</w:t>
            </w:r>
          </w:p>
        </w:tc>
        <w:tc>
          <w:tcPr>
            <w:tcW w:w="674" w:type="pct"/>
            <w:noWrap/>
            <w:hideMark/>
          </w:tcPr>
          <w:p w14:paraId="2420A7D9" w14:textId="77777777" w:rsidR="003A3184" w:rsidRPr="003A3184" w:rsidRDefault="003A3184" w:rsidP="003A3184">
            <w:pPr>
              <w:jc w:val="center"/>
            </w:pPr>
            <w:r w:rsidRPr="003A3184">
              <w:t>752,768</w:t>
            </w:r>
          </w:p>
        </w:tc>
        <w:tc>
          <w:tcPr>
            <w:tcW w:w="529" w:type="pct"/>
            <w:noWrap/>
            <w:hideMark/>
          </w:tcPr>
          <w:p w14:paraId="13D40088" w14:textId="77777777" w:rsidR="003A3184" w:rsidRPr="003A3184" w:rsidRDefault="003A3184" w:rsidP="003A3184">
            <w:pPr>
              <w:jc w:val="center"/>
            </w:pPr>
            <w:r w:rsidRPr="003A3184">
              <w:t>11.1</w:t>
            </w:r>
          </w:p>
        </w:tc>
        <w:tc>
          <w:tcPr>
            <w:tcW w:w="575" w:type="pct"/>
            <w:noWrap/>
            <w:hideMark/>
          </w:tcPr>
          <w:p w14:paraId="47252CEF" w14:textId="77777777" w:rsidR="003A3184" w:rsidRPr="003A3184" w:rsidRDefault="003A3184" w:rsidP="003A3184">
            <w:pPr>
              <w:jc w:val="center"/>
            </w:pPr>
            <w:r w:rsidRPr="003A3184">
              <w:t>11.1</w:t>
            </w:r>
          </w:p>
        </w:tc>
      </w:tr>
      <w:tr w:rsidR="00EA48E1" w:rsidRPr="003A3184" w14:paraId="3D9A9C18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57459339" w14:textId="77777777" w:rsidR="003A3184" w:rsidRPr="003A3184" w:rsidRDefault="003A3184" w:rsidP="003A3184">
            <w:r w:rsidRPr="003A3184">
              <w:t>Pennsylvania</w:t>
            </w:r>
          </w:p>
        </w:tc>
        <w:tc>
          <w:tcPr>
            <w:tcW w:w="963" w:type="pct"/>
            <w:noWrap/>
            <w:hideMark/>
          </w:tcPr>
          <w:p w14:paraId="232DC541" w14:textId="77777777" w:rsidR="003A3184" w:rsidRPr="003A3184" w:rsidRDefault="003A3184" w:rsidP="003A3184">
            <w:pPr>
              <w:jc w:val="center"/>
            </w:pPr>
            <w:r w:rsidRPr="003A3184">
              <w:t>13,667,687</w:t>
            </w:r>
          </w:p>
        </w:tc>
        <w:tc>
          <w:tcPr>
            <w:tcW w:w="674" w:type="pct"/>
            <w:noWrap/>
            <w:hideMark/>
          </w:tcPr>
          <w:p w14:paraId="2DF51665" w14:textId="77777777" w:rsidR="003A3184" w:rsidRPr="003A3184" w:rsidRDefault="003A3184" w:rsidP="003A3184">
            <w:pPr>
              <w:jc w:val="center"/>
            </w:pPr>
            <w:r w:rsidRPr="003A3184">
              <w:t>1,905,109</w:t>
            </w:r>
          </w:p>
        </w:tc>
        <w:tc>
          <w:tcPr>
            <w:tcW w:w="674" w:type="pct"/>
            <w:noWrap/>
            <w:hideMark/>
          </w:tcPr>
          <w:p w14:paraId="2E68FAFB" w14:textId="77777777" w:rsidR="003A3184" w:rsidRPr="003A3184" w:rsidRDefault="003A3184" w:rsidP="003A3184">
            <w:pPr>
              <w:jc w:val="center"/>
            </w:pPr>
            <w:r w:rsidRPr="003A3184">
              <w:t>62,292</w:t>
            </w:r>
          </w:p>
        </w:tc>
        <w:tc>
          <w:tcPr>
            <w:tcW w:w="674" w:type="pct"/>
            <w:noWrap/>
            <w:hideMark/>
          </w:tcPr>
          <w:p w14:paraId="0C71444E" w14:textId="77777777" w:rsidR="003A3184" w:rsidRPr="003A3184" w:rsidRDefault="003A3184" w:rsidP="003A3184">
            <w:pPr>
              <w:jc w:val="center"/>
            </w:pPr>
            <w:r w:rsidRPr="003A3184">
              <w:t>4,733,925</w:t>
            </w:r>
          </w:p>
        </w:tc>
        <w:tc>
          <w:tcPr>
            <w:tcW w:w="529" w:type="pct"/>
            <w:noWrap/>
            <w:hideMark/>
          </w:tcPr>
          <w:p w14:paraId="705624FF" w14:textId="77777777" w:rsidR="003A3184" w:rsidRPr="003A3184" w:rsidRDefault="003A3184" w:rsidP="003A3184">
            <w:pPr>
              <w:jc w:val="center"/>
            </w:pPr>
            <w:r w:rsidRPr="003A3184">
              <w:t>13.2</w:t>
            </w:r>
          </w:p>
        </w:tc>
        <w:tc>
          <w:tcPr>
            <w:tcW w:w="575" w:type="pct"/>
            <w:noWrap/>
            <w:hideMark/>
          </w:tcPr>
          <w:p w14:paraId="33D64179" w14:textId="77777777" w:rsidR="003A3184" w:rsidRPr="003A3184" w:rsidRDefault="003A3184" w:rsidP="003A3184">
            <w:pPr>
              <w:jc w:val="center"/>
            </w:pPr>
            <w:r w:rsidRPr="003A3184">
              <w:t>13.9</w:t>
            </w:r>
          </w:p>
        </w:tc>
      </w:tr>
      <w:tr w:rsidR="00EA48E1" w:rsidRPr="003A3184" w14:paraId="68807E79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6F631617" w14:textId="77777777" w:rsidR="003A3184" w:rsidRPr="003A3184" w:rsidRDefault="003A3184" w:rsidP="003A3184">
            <w:r w:rsidRPr="003A3184">
              <w:t>Rhode Island</w:t>
            </w:r>
          </w:p>
        </w:tc>
        <w:tc>
          <w:tcPr>
            <w:tcW w:w="963" w:type="pct"/>
            <w:noWrap/>
            <w:hideMark/>
          </w:tcPr>
          <w:p w14:paraId="4753543C" w14:textId="77777777" w:rsidR="003A3184" w:rsidRPr="003A3184" w:rsidRDefault="003A3184" w:rsidP="003A3184">
            <w:pPr>
              <w:jc w:val="center"/>
            </w:pPr>
            <w:r w:rsidRPr="003A3184">
              <w:t>907,043</w:t>
            </w:r>
          </w:p>
        </w:tc>
        <w:tc>
          <w:tcPr>
            <w:tcW w:w="674" w:type="pct"/>
            <w:noWrap/>
            <w:hideMark/>
          </w:tcPr>
          <w:p w14:paraId="62D36094" w14:textId="77777777" w:rsidR="003A3184" w:rsidRPr="003A3184" w:rsidRDefault="003A3184" w:rsidP="003A3184">
            <w:pPr>
              <w:jc w:val="center"/>
            </w:pPr>
            <w:r w:rsidRPr="003A3184">
              <w:t>145,915</w:t>
            </w:r>
          </w:p>
        </w:tc>
        <w:tc>
          <w:tcPr>
            <w:tcW w:w="674" w:type="pct"/>
            <w:noWrap/>
            <w:hideMark/>
          </w:tcPr>
          <w:p w14:paraId="622D0559" w14:textId="77777777" w:rsidR="003A3184" w:rsidRPr="003A3184" w:rsidRDefault="003A3184" w:rsidP="003A3184">
            <w:pPr>
              <w:jc w:val="center"/>
            </w:pPr>
            <w:r w:rsidRPr="003A3184">
              <w:t>5,476</w:t>
            </w:r>
          </w:p>
        </w:tc>
        <w:tc>
          <w:tcPr>
            <w:tcW w:w="674" w:type="pct"/>
            <w:noWrap/>
            <w:hideMark/>
          </w:tcPr>
          <w:p w14:paraId="743323A3" w14:textId="77777777" w:rsidR="003A3184" w:rsidRPr="003A3184" w:rsidRDefault="003A3184" w:rsidP="003A3184">
            <w:pPr>
              <w:jc w:val="center"/>
            </w:pPr>
            <w:r w:rsidRPr="003A3184">
              <w:t>384,117</w:t>
            </w:r>
          </w:p>
        </w:tc>
        <w:tc>
          <w:tcPr>
            <w:tcW w:w="529" w:type="pct"/>
            <w:noWrap/>
            <w:hideMark/>
          </w:tcPr>
          <w:p w14:paraId="68EB0B2A" w14:textId="77777777" w:rsidR="003A3184" w:rsidRPr="003A3184" w:rsidRDefault="003A3184" w:rsidP="003A3184">
            <w:pPr>
              <w:jc w:val="center"/>
            </w:pPr>
            <w:r w:rsidRPr="003A3184">
              <w:t>14.3</w:t>
            </w:r>
          </w:p>
        </w:tc>
        <w:tc>
          <w:tcPr>
            <w:tcW w:w="575" w:type="pct"/>
            <w:noWrap/>
            <w:hideMark/>
          </w:tcPr>
          <w:p w14:paraId="1C183A47" w14:textId="77777777" w:rsidR="003A3184" w:rsidRPr="003A3184" w:rsidRDefault="003A3184" w:rsidP="003A3184">
            <w:pPr>
              <w:jc w:val="center"/>
            </w:pPr>
            <w:r w:rsidRPr="003A3184">
              <w:t>16.1</w:t>
            </w:r>
          </w:p>
        </w:tc>
      </w:tr>
      <w:tr w:rsidR="00EA48E1" w:rsidRPr="003A3184" w14:paraId="68EF10F9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2480C924" w14:textId="77777777" w:rsidR="003A3184" w:rsidRPr="003A3184" w:rsidRDefault="003A3184" w:rsidP="003A3184">
            <w:r w:rsidRPr="003A3184">
              <w:t>Texas</w:t>
            </w:r>
          </w:p>
        </w:tc>
        <w:tc>
          <w:tcPr>
            <w:tcW w:w="963" w:type="pct"/>
            <w:noWrap/>
            <w:hideMark/>
          </w:tcPr>
          <w:p w14:paraId="7BB1341B" w14:textId="77777777" w:rsidR="003A3184" w:rsidRPr="003A3184" w:rsidRDefault="003A3184" w:rsidP="003A3184">
            <w:pPr>
              <w:jc w:val="center"/>
            </w:pPr>
            <w:r w:rsidRPr="003A3184">
              <w:t>26,030,068</w:t>
            </w:r>
          </w:p>
        </w:tc>
        <w:tc>
          <w:tcPr>
            <w:tcW w:w="674" w:type="pct"/>
            <w:noWrap/>
            <w:hideMark/>
          </w:tcPr>
          <w:p w14:paraId="5828DB54" w14:textId="77777777" w:rsidR="003A3184" w:rsidRPr="003A3184" w:rsidRDefault="003A3184" w:rsidP="003A3184">
            <w:pPr>
              <w:jc w:val="center"/>
            </w:pPr>
            <w:r w:rsidRPr="003A3184">
              <w:t>3,420,044</w:t>
            </w:r>
          </w:p>
        </w:tc>
        <w:tc>
          <w:tcPr>
            <w:tcW w:w="674" w:type="pct"/>
            <w:noWrap/>
            <w:hideMark/>
          </w:tcPr>
          <w:p w14:paraId="32731888" w14:textId="77777777" w:rsidR="003A3184" w:rsidRPr="003A3184" w:rsidRDefault="003A3184" w:rsidP="003A3184">
            <w:pPr>
              <w:jc w:val="center"/>
            </w:pPr>
            <w:r w:rsidRPr="003A3184">
              <w:t>381,999</w:t>
            </w:r>
          </w:p>
        </w:tc>
        <w:tc>
          <w:tcPr>
            <w:tcW w:w="674" w:type="pct"/>
            <w:noWrap/>
            <w:hideMark/>
          </w:tcPr>
          <w:p w14:paraId="0480EC48" w14:textId="77777777" w:rsidR="003A3184" w:rsidRPr="003A3184" w:rsidRDefault="003A3184" w:rsidP="003A3184">
            <w:pPr>
              <w:jc w:val="center"/>
            </w:pPr>
            <w:r w:rsidRPr="003A3184">
              <w:t>22,992,023</w:t>
            </w:r>
          </w:p>
        </w:tc>
        <w:tc>
          <w:tcPr>
            <w:tcW w:w="529" w:type="pct"/>
            <w:noWrap/>
            <w:hideMark/>
          </w:tcPr>
          <w:p w14:paraId="60F53596" w14:textId="77777777" w:rsidR="003A3184" w:rsidRPr="003A3184" w:rsidRDefault="003A3184" w:rsidP="003A3184">
            <w:pPr>
              <w:jc w:val="center"/>
            </w:pPr>
            <w:r w:rsidRPr="003A3184">
              <w:t>16.6</w:t>
            </w:r>
          </w:p>
        </w:tc>
        <w:tc>
          <w:tcPr>
            <w:tcW w:w="575" w:type="pct"/>
            <w:noWrap/>
            <w:hideMark/>
          </w:tcPr>
          <w:p w14:paraId="3A159482" w14:textId="77777777" w:rsidR="003A3184" w:rsidRPr="003A3184" w:rsidRDefault="003A3184" w:rsidP="003A3184">
            <w:pPr>
              <w:jc w:val="center"/>
            </w:pPr>
            <w:r w:rsidRPr="003A3184">
              <w:t>13.1</w:t>
            </w:r>
          </w:p>
        </w:tc>
      </w:tr>
      <w:tr w:rsidR="00EA48E1" w:rsidRPr="003A3184" w14:paraId="04D4C1BC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366B00D1" w14:textId="77777777" w:rsidR="003A3184" w:rsidRPr="003A3184" w:rsidRDefault="003A3184" w:rsidP="003A3184">
            <w:r w:rsidRPr="003A3184">
              <w:t>Utah</w:t>
            </w:r>
          </w:p>
        </w:tc>
        <w:tc>
          <w:tcPr>
            <w:tcW w:w="963" w:type="pct"/>
            <w:noWrap/>
            <w:hideMark/>
          </w:tcPr>
          <w:p w14:paraId="420B1C08" w14:textId="77777777" w:rsidR="003A3184" w:rsidRPr="003A3184" w:rsidRDefault="003A3184" w:rsidP="003A3184">
            <w:pPr>
              <w:jc w:val="center"/>
            </w:pPr>
            <w:r w:rsidRPr="003A3184">
              <w:t>3,963,227</w:t>
            </w:r>
          </w:p>
        </w:tc>
        <w:tc>
          <w:tcPr>
            <w:tcW w:w="674" w:type="pct"/>
            <w:noWrap/>
            <w:hideMark/>
          </w:tcPr>
          <w:p w14:paraId="3F3F2B09" w14:textId="77777777" w:rsidR="003A3184" w:rsidRPr="003A3184" w:rsidRDefault="003A3184" w:rsidP="003A3184">
            <w:pPr>
              <w:jc w:val="center"/>
            </w:pPr>
            <w:r w:rsidRPr="003A3184">
              <w:t>404,738</w:t>
            </w:r>
          </w:p>
        </w:tc>
        <w:tc>
          <w:tcPr>
            <w:tcW w:w="674" w:type="pct"/>
            <w:noWrap/>
            <w:hideMark/>
          </w:tcPr>
          <w:p w14:paraId="7562C0B9" w14:textId="77777777" w:rsidR="003A3184" w:rsidRPr="003A3184" w:rsidRDefault="003A3184" w:rsidP="003A3184">
            <w:pPr>
              <w:jc w:val="center"/>
            </w:pPr>
            <w:r w:rsidRPr="003A3184">
              <w:t>30,221</w:t>
            </w:r>
          </w:p>
        </w:tc>
        <w:tc>
          <w:tcPr>
            <w:tcW w:w="674" w:type="pct"/>
            <w:noWrap/>
            <w:hideMark/>
          </w:tcPr>
          <w:p w14:paraId="68886BD8" w14:textId="77777777" w:rsidR="003A3184" w:rsidRPr="003A3184" w:rsidRDefault="003A3184" w:rsidP="003A3184">
            <w:pPr>
              <w:jc w:val="center"/>
            </w:pPr>
            <w:r w:rsidRPr="003A3184">
              <w:t>2,902,955</w:t>
            </w:r>
          </w:p>
        </w:tc>
        <w:tc>
          <w:tcPr>
            <w:tcW w:w="529" w:type="pct"/>
            <w:noWrap/>
            <w:hideMark/>
          </w:tcPr>
          <w:p w14:paraId="549E3A60" w14:textId="77777777" w:rsidR="003A3184" w:rsidRPr="003A3184" w:rsidRDefault="003A3184" w:rsidP="003A3184">
            <w:pPr>
              <w:jc w:val="center"/>
            </w:pPr>
            <w:r w:rsidRPr="003A3184">
              <w:t>10.4</w:t>
            </w:r>
          </w:p>
        </w:tc>
        <w:tc>
          <w:tcPr>
            <w:tcW w:w="575" w:type="pct"/>
            <w:noWrap/>
            <w:hideMark/>
          </w:tcPr>
          <w:p w14:paraId="553246D8" w14:textId="77777777" w:rsidR="003A3184" w:rsidRPr="003A3184" w:rsidRDefault="003A3184" w:rsidP="003A3184">
            <w:pPr>
              <w:jc w:val="center"/>
            </w:pPr>
            <w:r w:rsidRPr="003A3184">
              <w:t>10.2</w:t>
            </w:r>
          </w:p>
        </w:tc>
      </w:tr>
      <w:tr w:rsidR="00EA48E1" w:rsidRPr="003A3184" w14:paraId="520E3AE9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71190709" w14:textId="77777777" w:rsidR="003A3184" w:rsidRPr="003A3184" w:rsidRDefault="003A3184" w:rsidP="003A3184">
            <w:r w:rsidRPr="003A3184">
              <w:t>Vermont</w:t>
            </w:r>
          </w:p>
        </w:tc>
        <w:tc>
          <w:tcPr>
            <w:tcW w:w="963" w:type="pct"/>
            <w:noWrap/>
            <w:hideMark/>
          </w:tcPr>
          <w:p w14:paraId="682FD7E2" w14:textId="77777777" w:rsidR="003A3184" w:rsidRPr="003A3184" w:rsidRDefault="003A3184" w:rsidP="003A3184">
            <w:pPr>
              <w:jc w:val="center"/>
            </w:pPr>
            <w:r w:rsidRPr="003A3184">
              <w:t>646,239</w:t>
            </w:r>
          </w:p>
        </w:tc>
        <w:tc>
          <w:tcPr>
            <w:tcW w:w="674" w:type="pct"/>
            <w:noWrap/>
            <w:hideMark/>
          </w:tcPr>
          <w:p w14:paraId="0E79DD6F" w14:textId="77777777" w:rsidR="003A3184" w:rsidRPr="003A3184" w:rsidRDefault="003A3184" w:rsidP="003A3184">
            <w:pPr>
              <w:jc w:val="center"/>
            </w:pPr>
            <w:r w:rsidRPr="003A3184">
              <w:t>89,457</w:t>
            </w:r>
          </w:p>
        </w:tc>
        <w:tc>
          <w:tcPr>
            <w:tcW w:w="674" w:type="pct"/>
            <w:noWrap/>
            <w:hideMark/>
          </w:tcPr>
          <w:p w14:paraId="7430A71D" w14:textId="77777777" w:rsidR="003A3184" w:rsidRPr="003A3184" w:rsidRDefault="003A3184" w:rsidP="003A3184">
            <w:pPr>
              <w:jc w:val="center"/>
            </w:pPr>
            <w:r w:rsidRPr="003A3184">
              <w:t>6,498</w:t>
            </w:r>
          </w:p>
        </w:tc>
        <w:tc>
          <w:tcPr>
            <w:tcW w:w="674" w:type="pct"/>
            <w:noWrap/>
            <w:hideMark/>
          </w:tcPr>
          <w:p w14:paraId="098801CB" w14:textId="77777777" w:rsidR="003A3184" w:rsidRPr="003A3184" w:rsidRDefault="003A3184" w:rsidP="003A3184">
            <w:pPr>
              <w:jc w:val="center"/>
            </w:pPr>
            <w:r w:rsidRPr="003A3184">
              <w:t>563,280</w:t>
            </w:r>
          </w:p>
        </w:tc>
        <w:tc>
          <w:tcPr>
            <w:tcW w:w="529" w:type="pct"/>
            <w:noWrap/>
            <w:hideMark/>
          </w:tcPr>
          <w:p w14:paraId="41B97EC5" w14:textId="77777777" w:rsidR="003A3184" w:rsidRPr="003A3184" w:rsidRDefault="003A3184" w:rsidP="003A3184">
            <w:pPr>
              <w:jc w:val="center"/>
            </w:pPr>
            <w:r w:rsidRPr="003A3184">
              <w:t>11.5</w:t>
            </w:r>
          </w:p>
        </w:tc>
        <w:tc>
          <w:tcPr>
            <w:tcW w:w="575" w:type="pct"/>
            <w:noWrap/>
            <w:hideMark/>
          </w:tcPr>
          <w:p w14:paraId="044123FC" w14:textId="77777777" w:rsidR="003A3184" w:rsidRPr="003A3184" w:rsidRDefault="003A3184" w:rsidP="003A3184">
            <w:pPr>
              <w:jc w:val="center"/>
            </w:pPr>
            <w:r w:rsidRPr="003A3184">
              <w:t>13.8</w:t>
            </w:r>
          </w:p>
        </w:tc>
      </w:tr>
      <w:tr w:rsidR="00EA48E1" w:rsidRPr="003A3184" w14:paraId="1B977BA1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06F6D79C" w14:textId="77777777" w:rsidR="003A3184" w:rsidRPr="003A3184" w:rsidRDefault="003A3184" w:rsidP="003A3184">
            <w:r w:rsidRPr="003A3184">
              <w:t>Washington</w:t>
            </w:r>
          </w:p>
        </w:tc>
        <w:tc>
          <w:tcPr>
            <w:tcW w:w="963" w:type="pct"/>
            <w:noWrap/>
            <w:hideMark/>
          </w:tcPr>
          <w:p w14:paraId="46BA42C7" w14:textId="77777777" w:rsidR="003A3184" w:rsidRPr="003A3184" w:rsidRDefault="003A3184" w:rsidP="003A3184">
            <w:pPr>
              <w:jc w:val="center"/>
            </w:pPr>
            <w:r w:rsidRPr="003A3184">
              <w:t>3,063,863</w:t>
            </w:r>
          </w:p>
        </w:tc>
        <w:tc>
          <w:tcPr>
            <w:tcW w:w="674" w:type="pct"/>
            <w:noWrap/>
            <w:hideMark/>
          </w:tcPr>
          <w:p w14:paraId="72A0B497" w14:textId="77777777" w:rsidR="003A3184" w:rsidRPr="003A3184" w:rsidRDefault="003A3184" w:rsidP="003A3184">
            <w:pPr>
              <w:jc w:val="center"/>
            </w:pPr>
            <w:r w:rsidRPr="003A3184">
              <w:t>330,138</w:t>
            </w:r>
          </w:p>
        </w:tc>
        <w:tc>
          <w:tcPr>
            <w:tcW w:w="674" w:type="pct"/>
            <w:noWrap/>
            <w:hideMark/>
          </w:tcPr>
          <w:p w14:paraId="1A3CFF11" w14:textId="77777777" w:rsidR="003A3184" w:rsidRPr="003A3184" w:rsidRDefault="003A3184" w:rsidP="003A3184">
            <w:pPr>
              <w:jc w:val="center"/>
            </w:pPr>
            <w:r w:rsidRPr="003A3184">
              <w:t>18,647</w:t>
            </w:r>
          </w:p>
        </w:tc>
        <w:tc>
          <w:tcPr>
            <w:tcW w:w="674" w:type="pct"/>
            <w:noWrap/>
            <w:hideMark/>
          </w:tcPr>
          <w:p w14:paraId="3111EC8B" w14:textId="77777777" w:rsidR="003A3184" w:rsidRPr="003A3184" w:rsidRDefault="003A3184" w:rsidP="003A3184">
            <w:pPr>
              <w:jc w:val="center"/>
            </w:pPr>
            <w:r w:rsidRPr="003A3184">
              <w:t>2,752,373</w:t>
            </w:r>
          </w:p>
        </w:tc>
        <w:tc>
          <w:tcPr>
            <w:tcW w:w="529" w:type="pct"/>
            <w:noWrap/>
            <w:hideMark/>
          </w:tcPr>
          <w:p w14:paraId="17AC6146" w14:textId="77777777" w:rsidR="003A3184" w:rsidRPr="003A3184" w:rsidRDefault="003A3184" w:rsidP="003A3184">
            <w:pPr>
              <w:jc w:val="center"/>
            </w:pPr>
            <w:r w:rsidRPr="003A3184">
              <w:t>6.8</w:t>
            </w:r>
          </w:p>
        </w:tc>
        <w:tc>
          <w:tcPr>
            <w:tcW w:w="575" w:type="pct"/>
            <w:noWrap/>
            <w:hideMark/>
          </w:tcPr>
          <w:p w14:paraId="4B1C6690" w14:textId="77777777" w:rsidR="003A3184" w:rsidRPr="003A3184" w:rsidRDefault="003A3184" w:rsidP="003A3184">
            <w:pPr>
              <w:jc w:val="center"/>
            </w:pPr>
            <w:r w:rsidRPr="003A3184">
              <w:t>10.8</w:t>
            </w:r>
          </w:p>
        </w:tc>
      </w:tr>
      <w:tr w:rsidR="00EA48E1" w:rsidRPr="003A3184" w14:paraId="511B381C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1D6E96BF" w14:textId="77777777" w:rsidR="003A3184" w:rsidRPr="003A3184" w:rsidRDefault="003A3184" w:rsidP="003A3184">
            <w:r w:rsidRPr="003A3184">
              <w:t>West Virginia</w:t>
            </w:r>
          </w:p>
        </w:tc>
        <w:tc>
          <w:tcPr>
            <w:tcW w:w="963" w:type="pct"/>
            <w:noWrap/>
            <w:hideMark/>
          </w:tcPr>
          <w:p w14:paraId="3699ED43" w14:textId="77777777" w:rsidR="003A3184" w:rsidRPr="003A3184" w:rsidRDefault="003A3184" w:rsidP="003A3184">
            <w:pPr>
              <w:jc w:val="center"/>
            </w:pPr>
            <w:r w:rsidRPr="003A3184">
              <w:t>1,877,224</w:t>
            </w:r>
          </w:p>
        </w:tc>
        <w:tc>
          <w:tcPr>
            <w:tcW w:w="674" w:type="pct"/>
            <w:noWrap/>
            <w:hideMark/>
          </w:tcPr>
          <w:p w14:paraId="4A2FEEF1" w14:textId="77777777" w:rsidR="003A3184" w:rsidRPr="003A3184" w:rsidRDefault="003A3184" w:rsidP="003A3184">
            <w:pPr>
              <w:jc w:val="center"/>
            </w:pPr>
            <w:r w:rsidRPr="003A3184">
              <w:t>238,133</w:t>
            </w:r>
          </w:p>
        </w:tc>
        <w:tc>
          <w:tcPr>
            <w:tcW w:w="674" w:type="pct"/>
            <w:noWrap/>
            <w:hideMark/>
          </w:tcPr>
          <w:p w14:paraId="2BEE77F5" w14:textId="77777777" w:rsidR="003A3184" w:rsidRPr="003A3184" w:rsidRDefault="003A3184" w:rsidP="003A3184">
            <w:pPr>
              <w:jc w:val="center"/>
            </w:pPr>
            <w:r w:rsidRPr="003A3184">
              <w:t>3,847</w:t>
            </w:r>
          </w:p>
        </w:tc>
        <w:tc>
          <w:tcPr>
            <w:tcW w:w="674" w:type="pct"/>
            <w:noWrap/>
            <w:hideMark/>
          </w:tcPr>
          <w:p w14:paraId="767CB4C3" w14:textId="77777777" w:rsidR="003A3184" w:rsidRPr="003A3184" w:rsidRDefault="003A3184" w:rsidP="003A3184">
            <w:pPr>
              <w:jc w:val="center"/>
            </w:pPr>
            <w:r w:rsidRPr="003A3184">
              <w:t>325,031</w:t>
            </w:r>
          </w:p>
        </w:tc>
        <w:tc>
          <w:tcPr>
            <w:tcW w:w="529" w:type="pct"/>
            <w:noWrap/>
            <w:hideMark/>
          </w:tcPr>
          <w:p w14:paraId="292F96FA" w14:textId="77777777" w:rsidR="003A3184" w:rsidRPr="003A3184" w:rsidRDefault="003A3184" w:rsidP="003A3184">
            <w:pPr>
              <w:jc w:val="center"/>
            </w:pPr>
            <w:r w:rsidRPr="003A3184">
              <w:t>11.8</w:t>
            </w:r>
          </w:p>
        </w:tc>
        <w:tc>
          <w:tcPr>
            <w:tcW w:w="575" w:type="pct"/>
            <w:noWrap/>
            <w:hideMark/>
          </w:tcPr>
          <w:p w14:paraId="21BFAB4C" w14:textId="77777777" w:rsidR="003A3184" w:rsidRPr="003A3184" w:rsidRDefault="003A3184" w:rsidP="003A3184">
            <w:pPr>
              <w:jc w:val="center"/>
            </w:pPr>
            <w:r w:rsidRPr="003A3184">
              <w:t>12.7</w:t>
            </w:r>
          </w:p>
        </w:tc>
      </w:tr>
      <w:tr w:rsidR="00EA48E1" w:rsidRPr="003A3184" w14:paraId="6F3C94CD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1C44582D" w14:textId="77777777" w:rsidR="003A3184" w:rsidRPr="003A3184" w:rsidRDefault="003A3184" w:rsidP="003A3184">
            <w:r w:rsidRPr="003A3184">
              <w:t>Wisconsin</w:t>
            </w:r>
          </w:p>
        </w:tc>
        <w:tc>
          <w:tcPr>
            <w:tcW w:w="963" w:type="pct"/>
            <w:noWrap/>
            <w:hideMark/>
          </w:tcPr>
          <w:p w14:paraId="04F76D33" w14:textId="77777777" w:rsidR="003A3184" w:rsidRPr="003A3184" w:rsidRDefault="003A3184" w:rsidP="003A3184">
            <w:pPr>
              <w:jc w:val="center"/>
            </w:pPr>
            <w:r w:rsidRPr="003A3184">
              <w:t>3,890,403</w:t>
            </w:r>
          </w:p>
        </w:tc>
        <w:tc>
          <w:tcPr>
            <w:tcW w:w="674" w:type="pct"/>
            <w:noWrap/>
            <w:hideMark/>
          </w:tcPr>
          <w:p w14:paraId="2324EF82" w14:textId="77777777" w:rsidR="003A3184" w:rsidRPr="003A3184" w:rsidRDefault="003A3184" w:rsidP="003A3184">
            <w:pPr>
              <w:jc w:val="center"/>
            </w:pPr>
            <w:r w:rsidRPr="003A3184">
              <w:t>410,615</w:t>
            </w:r>
          </w:p>
        </w:tc>
        <w:tc>
          <w:tcPr>
            <w:tcW w:w="674" w:type="pct"/>
            <w:noWrap/>
            <w:hideMark/>
          </w:tcPr>
          <w:p w14:paraId="5B05079F" w14:textId="77777777" w:rsidR="003A3184" w:rsidRPr="003A3184" w:rsidRDefault="003A3184" w:rsidP="003A3184">
            <w:pPr>
              <w:jc w:val="center"/>
            </w:pPr>
            <w:r w:rsidRPr="003A3184">
              <w:t>14,404</w:t>
            </w:r>
          </w:p>
        </w:tc>
        <w:tc>
          <w:tcPr>
            <w:tcW w:w="674" w:type="pct"/>
            <w:noWrap/>
            <w:hideMark/>
          </w:tcPr>
          <w:p w14:paraId="6B023DD8" w14:textId="77777777" w:rsidR="003A3184" w:rsidRPr="003A3184" w:rsidRDefault="003A3184" w:rsidP="003A3184">
            <w:pPr>
              <w:jc w:val="center"/>
            </w:pPr>
            <w:r w:rsidRPr="003A3184">
              <w:t>1,174,447</w:t>
            </w:r>
          </w:p>
        </w:tc>
        <w:tc>
          <w:tcPr>
            <w:tcW w:w="529" w:type="pct"/>
            <w:noWrap/>
            <w:hideMark/>
          </w:tcPr>
          <w:p w14:paraId="500B7490" w14:textId="77777777" w:rsidR="003A3184" w:rsidRPr="003A3184" w:rsidRDefault="003A3184" w:rsidP="003A3184">
            <w:pPr>
              <w:jc w:val="center"/>
            </w:pPr>
            <w:r w:rsidRPr="003A3184">
              <w:t>12.3</w:t>
            </w:r>
          </w:p>
        </w:tc>
        <w:tc>
          <w:tcPr>
            <w:tcW w:w="575" w:type="pct"/>
            <w:noWrap/>
            <w:hideMark/>
          </w:tcPr>
          <w:p w14:paraId="6283A422" w14:textId="77777777" w:rsidR="003A3184" w:rsidRPr="003A3184" w:rsidRDefault="003A3184" w:rsidP="003A3184">
            <w:pPr>
              <w:jc w:val="center"/>
            </w:pPr>
            <w:r w:rsidRPr="003A3184">
              <w:t>10.6</w:t>
            </w:r>
          </w:p>
        </w:tc>
      </w:tr>
    </w:tbl>
    <w:p w14:paraId="22137358" w14:textId="0BA44BC6" w:rsidR="00FB4B8B" w:rsidRDefault="00FB4B8B" w:rsidP="00D222A2">
      <w:pPr>
        <w:rPr>
          <w:b/>
          <w:bCs/>
        </w:rPr>
      </w:pPr>
    </w:p>
    <w:p w14:paraId="79106752" w14:textId="1AF23BFF" w:rsidR="00E72CFE" w:rsidRPr="00E72CFE" w:rsidRDefault="00550AF9" w:rsidP="00D222A2">
      <w:pPr>
        <w:rPr>
          <w:b/>
          <w:bCs/>
          <w:i/>
          <w:iCs/>
          <w:u w:val="single"/>
        </w:rPr>
      </w:pPr>
      <w:r>
        <w:rPr>
          <w:b/>
          <w:bCs/>
          <w:i/>
          <w:iCs/>
          <w:u w:val="single"/>
        </w:rPr>
        <w:t>Figures</w:t>
      </w:r>
    </w:p>
    <w:p w14:paraId="325F998E" w14:textId="169C51FF" w:rsidR="00550AF9" w:rsidRPr="00550AF9" w:rsidRDefault="00550AF9" w:rsidP="00550AF9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Childhood asthma incidence rate analysis flow chart.</w:t>
      </w:r>
    </w:p>
    <w:p w14:paraId="1CD2B425" w14:textId="7928EED7" w:rsidR="001423E2" w:rsidRPr="00100AB4" w:rsidRDefault="00E72CFE" w:rsidP="00100AB4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lastRenderedPageBreak/>
        <w:t>NO</w:t>
      </w:r>
      <w:r w:rsidRPr="00E72CFE">
        <w:rPr>
          <w:b/>
          <w:bCs/>
          <w:vertAlign w:val="subscript"/>
        </w:rPr>
        <w:t>2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>concentration</w:t>
      </w:r>
      <w:r w:rsidR="00550AF9">
        <w:rPr>
          <w:b/>
          <w:bCs/>
        </w:rPr>
        <w:t xml:space="preserve"> (ug/m</w:t>
      </w:r>
      <w:r w:rsidR="00550AF9" w:rsidRPr="00550AF9">
        <w:rPr>
          <w:b/>
          <w:bCs/>
          <w:vertAlign w:val="superscript"/>
        </w:rPr>
        <w:t>3</w:t>
      </w:r>
      <w:r w:rsidR="00550AF9">
        <w:rPr>
          <w:b/>
          <w:bCs/>
        </w:rPr>
        <w:t>)</w:t>
      </w:r>
      <w:r>
        <w:rPr>
          <w:b/>
          <w:bCs/>
        </w:rPr>
        <w:t xml:space="preserve"> by living location</w:t>
      </w:r>
      <w:r w:rsidR="000A38B1">
        <w:rPr>
          <w:b/>
          <w:bCs/>
        </w:rPr>
        <w:pict w14:anchorId="7997B61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59" type="#_x0000_t75" style="width:468pt;height:295.5pt">
            <v:imagedata r:id="rId5" o:title="p1"/>
          </v:shape>
        </w:pict>
      </w:r>
    </w:p>
    <w:p w14:paraId="1CC56AC6" w14:textId="25E496D7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NO</w:t>
      </w:r>
      <w:r w:rsidRPr="00E72CFE">
        <w:rPr>
          <w:b/>
          <w:bCs/>
          <w:vertAlign w:val="subscript"/>
        </w:rPr>
        <w:t>2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>concentration</w:t>
      </w:r>
      <w:r w:rsidR="00550AF9">
        <w:rPr>
          <w:b/>
          <w:bCs/>
        </w:rPr>
        <w:t xml:space="preserve"> (ug/m</w:t>
      </w:r>
      <w:r w:rsidR="00550AF9" w:rsidRPr="00550AF9">
        <w:rPr>
          <w:b/>
          <w:bCs/>
          <w:vertAlign w:val="superscript"/>
        </w:rPr>
        <w:t>3</w:t>
      </w:r>
      <w:r w:rsidR="00550AF9">
        <w:rPr>
          <w:b/>
          <w:bCs/>
        </w:rPr>
        <w:t>)</w:t>
      </w:r>
      <w:r>
        <w:rPr>
          <w:b/>
          <w:bCs/>
        </w:rPr>
        <w:t xml:space="preserve"> by median income</w:t>
      </w:r>
      <w:r w:rsidRPr="00E72CFE">
        <w:rPr>
          <w:b/>
          <w:bCs/>
        </w:rPr>
        <w:t xml:space="preserve"> </w:t>
      </w:r>
      <w:r>
        <w:rPr>
          <w:b/>
          <w:bCs/>
        </w:rPr>
        <w:t>grp</w:t>
      </w:r>
      <w:r w:rsidR="000A38B1">
        <w:rPr>
          <w:b/>
          <w:bCs/>
        </w:rPr>
        <w:pict w14:anchorId="04678AB5">
          <v:shape id="_x0000_i1060" type="#_x0000_t75" style="width:468pt;height:295.5pt">
            <v:imagedata r:id="rId6" o:title="p2"/>
          </v:shape>
        </w:pict>
      </w:r>
    </w:p>
    <w:p w14:paraId="52BD0365" w14:textId="50684D79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lastRenderedPageBreak/>
        <w:t>NO</w:t>
      </w:r>
      <w:r w:rsidRPr="00E72CFE">
        <w:rPr>
          <w:b/>
          <w:bCs/>
          <w:vertAlign w:val="subscript"/>
        </w:rPr>
        <w:t>2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>concentration</w:t>
      </w:r>
      <w:r w:rsidR="00550AF9">
        <w:rPr>
          <w:b/>
          <w:bCs/>
        </w:rPr>
        <w:t xml:space="preserve"> (ug/m</w:t>
      </w:r>
      <w:r w:rsidR="00550AF9" w:rsidRPr="00550AF9">
        <w:rPr>
          <w:b/>
          <w:bCs/>
          <w:vertAlign w:val="superscript"/>
        </w:rPr>
        <w:t>3</w:t>
      </w:r>
      <w:r w:rsidR="00550AF9">
        <w:rPr>
          <w:b/>
          <w:bCs/>
        </w:rPr>
        <w:t>)</w:t>
      </w:r>
      <w:r>
        <w:rPr>
          <w:b/>
          <w:bCs/>
        </w:rPr>
        <w:t xml:space="preserve"> by living location stratified into median income</w:t>
      </w:r>
      <w:r w:rsidRPr="00E72CFE">
        <w:rPr>
          <w:b/>
          <w:bCs/>
        </w:rPr>
        <w:t xml:space="preserve"> </w:t>
      </w:r>
      <w:r>
        <w:rPr>
          <w:b/>
          <w:bCs/>
        </w:rPr>
        <w:t>grp</w:t>
      </w:r>
      <w:r w:rsidR="000A38B1">
        <w:rPr>
          <w:b/>
          <w:bCs/>
        </w:rPr>
        <w:pict w14:anchorId="7DCC0B56">
          <v:shape id="_x0000_i1061" type="#_x0000_t75" style="width:468pt;height:295.5pt">
            <v:imagedata r:id="rId7" o:title="p3"/>
          </v:shape>
        </w:pict>
      </w:r>
    </w:p>
    <w:p w14:paraId="0084A668" w14:textId="63251E68" w:rsidR="00E72CFE" w:rsidRP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 w:rsidRPr="00E72CFE">
        <w:rPr>
          <w:b/>
          <w:bCs/>
        </w:rPr>
        <w:t>NO</w:t>
      </w:r>
      <w:r w:rsidRPr="00E72CFE">
        <w:rPr>
          <w:b/>
          <w:bCs/>
          <w:vertAlign w:val="subscript"/>
        </w:rPr>
        <w:t xml:space="preserve">2 </w:t>
      </w:r>
      <w:r w:rsidRPr="00E72CFE">
        <w:rPr>
          <w:b/>
          <w:bCs/>
        </w:rPr>
        <w:t>concentration</w:t>
      </w:r>
      <w:r w:rsidR="00550AF9">
        <w:rPr>
          <w:b/>
          <w:bCs/>
        </w:rPr>
        <w:t xml:space="preserve"> (ug/m</w:t>
      </w:r>
      <w:r w:rsidR="00550AF9" w:rsidRPr="00550AF9">
        <w:rPr>
          <w:b/>
          <w:bCs/>
          <w:vertAlign w:val="superscript"/>
        </w:rPr>
        <w:t>3</w:t>
      </w:r>
      <w:r w:rsidR="00550AF9">
        <w:rPr>
          <w:b/>
          <w:bCs/>
        </w:rPr>
        <w:t>)</w:t>
      </w:r>
      <w:r w:rsidRPr="00E72CFE">
        <w:rPr>
          <w:b/>
          <w:bCs/>
        </w:rPr>
        <w:t xml:space="preserve"> by median income </w:t>
      </w:r>
      <w:r>
        <w:rPr>
          <w:b/>
          <w:bCs/>
        </w:rPr>
        <w:t xml:space="preserve">grp stratified into </w:t>
      </w:r>
      <w:r w:rsidRPr="00E72CFE">
        <w:rPr>
          <w:b/>
          <w:bCs/>
        </w:rPr>
        <w:t>living location</w:t>
      </w:r>
      <w:r w:rsidR="000A38B1">
        <w:rPr>
          <w:b/>
          <w:bCs/>
        </w:rPr>
        <w:pict w14:anchorId="094B45CC">
          <v:shape id="_x0000_i1062" type="#_x0000_t75" style="width:468pt;height:295.5pt">
            <v:imagedata r:id="rId8" o:title="p4"/>
          </v:shape>
        </w:pict>
      </w:r>
    </w:p>
    <w:p w14:paraId="2DE577BD" w14:textId="44CC5DE3" w:rsidR="00100AB4" w:rsidRDefault="0056147A" w:rsidP="00100AB4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lastRenderedPageBreak/>
        <w:t>NO</w:t>
      </w:r>
      <w:r w:rsidRPr="0056147A">
        <w:rPr>
          <w:b/>
          <w:bCs/>
          <w:vertAlign w:val="subscript"/>
        </w:rPr>
        <w:t>2</w:t>
      </w:r>
      <w:r>
        <w:rPr>
          <w:b/>
          <w:bCs/>
        </w:rPr>
        <w:t xml:space="preserve"> concentration </w:t>
      </w:r>
      <w:r w:rsidR="00550AF9">
        <w:rPr>
          <w:b/>
          <w:bCs/>
        </w:rPr>
        <w:t>(ug/m</w:t>
      </w:r>
      <w:r w:rsidR="00550AF9" w:rsidRPr="00550AF9">
        <w:rPr>
          <w:b/>
          <w:bCs/>
          <w:vertAlign w:val="superscript"/>
        </w:rPr>
        <w:t>3</w:t>
      </w:r>
      <w:r w:rsidR="00550AF9">
        <w:rPr>
          <w:b/>
          <w:bCs/>
        </w:rPr>
        <w:t xml:space="preserve">) </w:t>
      </w:r>
      <w:r>
        <w:rPr>
          <w:b/>
          <w:bCs/>
        </w:rPr>
        <w:t>by state</w:t>
      </w:r>
      <w:r w:rsidR="00100AB4" w:rsidRPr="00100AB4">
        <w:rPr>
          <w:b/>
          <w:bCs/>
        </w:rPr>
        <w:t xml:space="preserve"> </w:t>
      </w:r>
      <w:r w:rsidR="000A38B1">
        <w:rPr>
          <w:b/>
          <w:bCs/>
        </w:rPr>
        <w:pict w14:anchorId="7278F428">
          <v:shape id="_x0000_i1063" type="#_x0000_t75" style="width:468pt;height:295.5pt">
            <v:imagedata r:id="rId9" o:title="p5"/>
          </v:shape>
        </w:pict>
      </w:r>
    </w:p>
    <w:p w14:paraId="0A19086B" w14:textId="6A8244F0" w:rsidR="00100AB4" w:rsidRPr="00100AB4" w:rsidRDefault="00100AB4" w:rsidP="00100AB4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lastRenderedPageBreak/>
        <w:t>NO</w:t>
      </w:r>
      <w:r w:rsidRPr="0056147A">
        <w:rPr>
          <w:b/>
          <w:bCs/>
          <w:vertAlign w:val="subscript"/>
        </w:rPr>
        <w:t>2</w:t>
      </w:r>
      <w:r>
        <w:rPr>
          <w:b/>
          <w:bCs/>
        </w:rPr>
        <w:t xml:space="preserve"> concentration</w:t>
      </w:r>
      <w:r w:rsidR="00550AF9">
        <w:rPr>
          <w:b/>
          <w:bCs/>
        </w:rPr>
        <w:t xml:space="preserve"> (ug/m</w:t>
      </w:r>
      <w:r w:rsidR="00550AF9" w:rsidRPr="00550AF9">
        <w:rPr>
          <w:b/>
          <w:bCs/>
          <w:vertAlign w:val="superscript"/>
        </w:rPr>
        <w:t>3</w:t>
      </w:r>
      <w:r w:rsidR="00550AF9">
        <w:rPr>
          <w:b/>
          <w:bCs/>
        </w:rPr>
        <w:t>)</w:t>
      </w:r>
      <w:r>
        <w:rPr>
          <w:b/>
          <w:bCs/>
        </w:rPr>
        <w:t xml:space="preserve"> by state and living location</w:t>
      </w:r>
      <w:r w:rsidR="000A38B1">
        <w:rPr>
          <w:b/>
          <w:bCs/>
        </w:rPr>
        <w:pict w14:anchorId="6F6241A6">
          <v:shape id="_x0000_i1064" type="#_x0000_t75" style="width:468pt;height:591pt">
            <v:imagedata r:id="rId10" o:title="p6"/>
          </v:shape>
        </w:pict>
      </w:r>
    </w:p>
    <w:p w14:paraId="54AB5595" w14:textId="6C6FBDB3" w:rsidR="00100AB4" w:rsidRPr="00100AB4" w:rsidRDefault="00100AB4" w:rsidP="00100AB4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lastRenderedPageBreak/>
        <w:t>NO</w:t>
      </w:r>
      <w:r w:rsidRPr="0056147A">
        <w:rPr>
          <w:b/>
          <w:bCs/>
          <w:vertAlign w:val="subscript"/>
        </w:rPr>
        <w:t>2</w:t>
      </w:r>
      <w:r>
        <w:rPr>
          <w:b/>
          <w:bCs/>
        </w:rPr>
        <w:t xml:space="preserve"> concentration </w:t>
      </w:r>
      <w:r w:rsidR="00550AF9">
        <w:rPr>
          <w:b/>
          <w:bCs/>
        </w:rPr>
        <w:t>(ug/m</w:t>
      </w:r>
      <w:r w:rsidR="00550AF9" w:rsidRPr="00550AF9">
        <w:rPr>
          <w:b/>
          <w:bCs/>
          <w:vertAlign w:val="superscript"/>
        </w:rPr>
        <w:t>3</w:t>
      </w:r>
      <w:r w:rsidR="00550AF9">
        <w:rPr>
          <w:b/>
          <w:bCs/>
        </w:rPr>
        <w:t xml:space="preserve">) </w:t>
      </w:r>
      <w:r>
        <w:rPr>
          <w:b/>
          <w:bCs/>
        </w:rPr>
        <w:t>by state and median income grp</w:t>
      </w:r>
      <w:r w:rsidR="00550AF9">
        <w:rPr>
          <w:b/>
          <w:bCs/>
        </w:rPr>
        <w:pict w14:anchorId="19F1764F">
          <v:shape id="_x0000_i1065" type="#_x0000_t75" style="width:468pt;height:591pt">
            <v:imagedata r:id="rId11" o:title="p7"/>
          </v:shape>
        </w:pict>
      </w:r>
    </w:p>
    <w:p w14:paraId="5322ACDC" w14:textId="41FA464A" w:rsidR="00E72CFE" w:rsidRDefault="00100AB4" w:rsidP="00550AF9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lastRenderedPageBreak/>
        <w:t>Attributable Fraction</w:t>
      </w:r>
      <w:r w:rsidR="00E72CFE">
        <w:rPr>
          <w:b/>
          <w:bCs/>
          <w:vertAlign w:val="subscript"/>
        </w:rPr>
        <w:t xml:space="preserve"> </w:t>
      </w:r>
      <w:r w:rsidR="00E72CFE">
        <w:rPr>
          <w:b/>
          <w:bCs/>
        </w:rPr>
        <w:t>by living location</w:t>
      </w:r>
      <w:r w:rsidR="00550AF9">
        <w:rPr>
          <w:b/>
          <w:bCs/>
        </w:rPr>
        <w:pict w14:anchorId="06652F11">
          <v:shape id="_x0000_i1068" type="#_x0000_t75" style="width:468pt;height:295.5pt">
            <v:imagedata r:id="rId12" o:title="p8"/>
          </v:shape>
        </w:pict>
      </w:r>
    </w:p>
    <w:p w14:paraId="744E4CB6" w14:textId="39674FBD" w:rsidR="00E72CFE" w:rsidRDefault="00100AB4" w:rsidP="00550AF9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ttributable Fraction</w:t>
      </w:r>
      <w:r w:rsidR="00E72CFE">
        <w:rPr>
          <w:b/>
          <w:bCs/>
          <w:vertAlign w:val="subscript"/>
        </w:rPr>
        <w:t xml:space="preserve"> </w:t>
      </w:r>
      <w:r w:rsidR="00E72CFE">
        <w:rPr>
          <w:b/>
          <w:bCs/>
        </w:rPr>
        <w:t>by median income grp</w:t>
      </w:r>
      <w:r w:rsidR="00550AF9">
        <w:rPr>
          <w:b/>
          <w:bCs/>
        </w:rPr>
        <w:pict w14:anchorId="1923BD60">
          <v:shape id="_x0000_i1069" type="#_x0000_t75" style="width:468pt;height:295.5pt">
            <v:imagedata r:id="rId13" o:title="p9"/>
          </v:shape>
        </w:pict>
      </w:r>
    </w:p>
    <w:p w14:paraId="7AE1C552" w14:textId="4B6ACABE" w:rsidR="00E72CFE" w:rsidRDefault="00100AB4" w:rsidP="00550AF9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lastRenderedPageBreak/>
        <w:t>Attributable Fraction</w:t>
      </w:r>
      <w:r w:rsidR="00E72CFE">
        <w:rPr>
          <w:b/>
          <w:bCs/>
          <w:vertAlign w:val="subscript"/>
        </w:rPr>
        <w:t xml:space="preserve"> </w:t>
      </w:r>
      <w:r w:rsidR="00E72CFE">
        <w:rPr>
          <w:b/>
          <w:bCs/>
        </w:rPr>
        <w:t>by living location stratified into median income grp</w:t>
      </w:r>
      <w:r w:rsidR="00550AF9">
        <w:rPr>
          <w:b/>
          <w:bCs/>
        </w:rPr>
        <w:pict w14:anchorId="6481C7D8">
          <v:shape id="_x0000_i1070" type="#_x0000_t75" style="width:468pt;height:295.5pt">
            <v:imagedata r:id="rId14" o:title="p10"/>
          </v:shape>
        </w:pict>
      </w:r>
    </w:p>
    <w:p w14:paraId="2703AD78" w14:textId="5AF0C6FE" w:rsidR="00E72CFE" w:rsidRDefault="00100AB4" w:rsidP="00550AF9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ttributable Fraction</w:t>
      </w:r>
      <w:r w:rsidR="00E72CFE" w:rsidRPr="00E72CFE">
        <w:rPr>
          <w:b/>
          <w:bCs/>
          <w:vertAlign w:val="subscript"/>
        </w:rPr>
        <w:t xml:space="preserve"> </w:t>
      </w:r>
      <w:r w:rsidR="00E72CFE" w:rsidRPr="00E72CFE">
        <w:rPr>
          <w:b/>
          <w:bCs/>
        </w:rPr>
        <w:t>by median income</w:t>
      </w:r>
      <w:r w:rsidR="00E72CFE">
        <w:rPr>
          <w:b/>
          <w:bCs/>
        </w:rPr>
        <w:t xml:space="preserve"> grp</w:t>
      </w:r>
      <w:r w:rsidR="00E72CFE" w:rsidRPr="00E72CFE">
        <w:rPr>
          <w:b/>
          <w:bCs/>
        </w:rPr>
        <w:t xml:space="preserve"> </w:t>
      </w:r>
      <w:r w:rsidR="00E72CFE">
        <w:rPr>
          <w:b/>
          <w:bCs/>
        </w:rPr>
        <w:t xml:space="preserve">stratified into </w:t>
      </w:r>
      <w:r w:rsidR="00E72CFE" w:rsidRPr="00E72CFE">
        <w:rPr>
          <w:b/>
          <w:bCs/>
        </w:rPr>
        <w:t>living location</w:t>
      </w:r>
      <w:r w:rsidR="00550AF9">
        <w:rPr>
          <w:b/>
          <w:bCs/>
        </w:rPr>
        <w:pict w14:anchorId="0B8C0BCB">
          <v:shape id="_x0000_i1071" type="#_x0000_t75" style="width:468pt;height:295.5pt">
            <v:imagedata r:id="rId15" o:title="p11"/>
          </v:shape>
        </w:pict>
      </w:r>
    </w:p>
    <w:p w14:paraId="4207FAE0" w14:textId="2C94198C" w:rsidR="00100AB4" w:rsidRPr="00E72CFE" w:rsidRDefault="00100AB4" w:rsidP="00100AB4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lastRenderedPageBreak/>
        <w:t>Attributable Fraction by state</w:t>
      </w:r>
      <w:r w:rsidR="00550AF9">
        <w:rPr>
          <w:b/>
          <w:bCs/>
        </w:rPr>
        <w:pict w14:anchorId="31223741">
          <v:shape id="_x0000_i1072" type="#_x0000_t75" style="width:468pt;height:295.5pt">
            <v:imagedata r:id="rId16" o:title="p12"/>
          </v:shape>
        </w:pict>
      </w:r>
    </w:p>
    <w:p w14:paraId="5E9DCB60" w14:textId="49283129" w:rsidR="00E72CFE" w:rsidRDefault="00100AB4" w:rsidP="00C5748F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lastRenderedPageBreak/>
        <w:t>Attributable Fraction</w:t>
      </w:r>
      <w:r w:rsidR="00E72CFE">
        <w:rPr>
          <w:b/>
          <w:bCs/>
        </w:rPr>
        <w:t xml:space="preserve"> by state and living location</w:t>
      </w:r>
      <w:r w:rsidR="00C5748F">
        <w:rPr>
          <w:b/>
          <w:bCs/>
          <w:noProof/>
        </w:rPr>
        <w:drawing>
          <wp:inline distT="0" distB="0" distL="0" distR="0" wp14:anchorId="3CD3D300" wp14:editId="385785A7">
            <wp:extent cx="5943600" cy="7505700"/>
            <wp:effectExtent l="0" t="0" r="0" b="0"/>
            <wp:docPr id="3" name="Picture 3" descr="p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 descr="p14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50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18AF77" w14:textId="15FC8280" w:rsidR="002B4051" w:rsidRDefault="00100AB4" w:rsidP="00C5748F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lastRenderedPageBreak/>
        <w:t>Attributable Fraction</w:t>
      </w:r>
      <w:r w:rsidR="00E72CFE">
        <w:rPr>
          <w:b/>
          <w:bCs/>
        </w:rPr>
        <w:t xml:space="preserve"> by state and median income gr</w:t>
      </w:r>
      <w:r w:rsidR="00C5748F">
        <w:rPr>
          <w:b/>
          <w:bCs/>
        </w:rPr>
        <w:t>ou</w:t>
      </w:r>
      <w:r w:rsidR="00E72CFE">
        <w:rPr>
          <w:b/>
          <w:bCs/>
        </w:rPr>
        <w:t>p</w:t>
      </w:r>
      <w:r w:rsidR="00C5748F">
        <w:rPr>
          <w:b/>
          <w:bCs/>
          <w:noProof/>
        </w:rPr>
        <w:drawing>
          <wp:inline distT="0" distB="0" distL="0" distR="0" wp14:anchorId="25F2BC3A" wp14:editId="4026995F">
            <wp:extent cx="5943600" cy="7505700"/>
            <wp:effectExtent l="0" t="0" r="0" b="0"/>
            <wp:docPr id="4" name="Picture 4" descr="p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 descr="p13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50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0"/>
    <w:p w14:paraId="364A97D9" w14:textId="045CDA22" w:rsidR="00550AF9" w:rsidRPr="00100AB4" w:rsidRDefault="00550AF9" w:rsidP="00100AB4">
      <w:pPr>
        <w:rPr>
          <w:b/>
          <w:bCs/>
        </w:rPr>
      </w:pPr>
    </w:p>
    <w:sectPr w:rsidR="00550AF9" w:rsidRPr="00100AB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3F5E7B"/>
    <w:multiLevelType w:val="hybridMultilevel"/>
    <w:tmpl w:val="CFAA3B4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DC83C99"/>
    <w:multiLevelType w:val="hybridMultilevel"/>
    <w:tmpl w:val="EAC6397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0ED5AF8"/>
    <w:multiLevelType w:val="hybridMultilevel"/>
    <w:tmpl w:val="586A4EE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4325443"/>
    <w:multiLevelType w:val="hybridMultilevel"/>
    <w:tmpl w:val="B29C999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7D43BA3"/>
    <w:multiLevelType w:val="hybridMultilevel"/>
    <w:tmpl w:val="504E142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AC164DC"/>
    <w:multiLevelType w:val="hybridMultilevel"/>
    <w:tmpl w:val="3CD64E1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BF807D4"/>
    <w:multiLevelType w:val="hybridMultilevel"/>
    <w:tmpl w:val="134A617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F6A1487"/>
    <w:multiLevelType w:val="hybridMultilevel"/>
    <w:tmpl w:val="96F82EB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7"/>
  </w:num>
  <w:num w:numId="2">
    <w:abstractNumId w:val="0"/>
  </w:num>
  <w:num w:numId="3">
    <w:abstractNumId w:val="6"/>
  </w:num>
  <w:num w:numId="4">
    <w:abstractNumId w:val="5"/>
  </w:num>
  <w:num w:numId="5">
    <w:abstractNumId w:val="1"/>
  </w:num>
  <w:num w:numId="6">
    <w:abstractNumId w:val="2"/>
  </w:num>
  <w:num w:numId="7">
    <w:abstractNumId w:val="4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0MDY1NDc1NDIG8pR0lIJTi4sz8/NACgyNagHT3z6KLQAAAA=="/>
  </w:docVars>
  <w:rsids>
    <w:rsidRoot w:val="00A529FC"/>
    <w:rsid w:val="000129A8"/>
    <w:rsid w:val="000831BD"/>
    <w:rsid w:val="00085265"/>
    <w:rsid w:val="000A015B"/>
    <w:rsid w:val="000A38B1"/>
    <w:rsid w:val="00100AB4"/>
    <w:rsid w:val="00112127"/>
    <w:rsid w:val="001423E2"/>
    <w:rsid w:val="00195C4F"/>
    <w:rsid w:val="001A38D3"/>
    <w:rsid w:val="001E7F7F"/>
    <w:rsid w:val="00207872"/>
    <w:rsid w:val="0027130C"/>
    <w:rsid w:val="002B4051"/>
    <w:rsid w:val="002D7A25"/>
    <w:rsid w:val="00311555"/>
    <w:rsid w:val="00330CB2"/>
    <w:rsid w:val="003A3184"/>
    <w:rsid w:val="003C268D"/>
    <w:rsid w:val="004A5676"/>
    <w:rsid w:val="004A5BD9"/>
    <w:rsid w:val="004F1867"/>
    <w:rsid w:val="00504A2E"/>
    <w:rsid w:val="005410BA"/>
    <w:rsid w:val="00550AF9"/>
    <w:rsid w:val="0056147A"/>
    <w:rsid w:val="005A0FE6"/>
    <w:rsid w:val="005E1620"/>
    <w:rsid w:val="00627BED"/>
    <w:rsid w:val="006C023D"/>
    <w:rsid w:val="00722327"/>
    <w:rsid w:val="007D065C"/>
    <w:rsid w:val="007D0F4A"/>
    <w:rsid w:val="008A0DC0"/>
    <w:rsid w:val="008A11E2"/>
    <w:rsid w:val="008B791E"/>
    <w:rsid w:val="008E3ED1"/>
    <w:rsid w:val="008E72FE"/>
    <w:rsid w:val="00981883"/>
    <w:rsid w:val="00A45C43"/>
    <w:rsid w:val="00A529FC"/>
    <w:rsid w:val="00A95885"/>
    <w:rsid w:val="00AA29F2"/>
    <w:rsid w:val="00AF302A"/>
    <w:rsid w:val="00B5774B"/>
    <w:rsid w:val="00BB5F08"/>
    <w:rsid w:val="00BF3A29"/>
    <w:rsid w:val="00BF62AE"/>
    <w:rsid w:val="00C5748F"/>
    <w:rsid w:val="00D0282D"/>
    <w:rsid w:val="00D106B4"/>
    <w:rsid w:val="00D222A2"/>
    <w:rsid w:val="00D35AC5"/>
    <w:rsid w:val="00D57914"/>
    <w:rsid w:val="00DA252C"/>
    <w:rsid w:val="00E72CFE"/>
    <w:rsid w:val="00E97B0F"/>
    <w:rsid w:val="00EA4039"/>
    <w:rsid w:val="00EA48E1"/>
    <w:rsid w:val="00F05DFD"/>
    <w:rsid w:val="00F33ECE"/>
    <w:rsid w:val="00F51D9C"/>
    <w:rsid w:val="00F552A0"/>
    <w:rsid w:val="00F60DB1"/>
    <w:rsid w:val="00F611EC"/>
    <w:rsid w:val="00FB4B8B"/>
    <w:rsid w:val="00FD02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FC8DC9"/>
  <w15:chartTrackingRefBased/>
  <w15:docId w15:val="{0879E7F9-83B9-4AAF-A476-F935AC813D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529FC"/>
    <w:pPr>
      <w:ind w:left="720"/>
      <w:contextualSpacing/>
    </w:pPr>
  </w:style>
  <w:style w:type="table" w:styleId="TableGrid">
    <w:name w:val="Table Grid"/>
    <w:basedOn w:val="TableNormal"/>
    <w:uiPriority w:val="39"/>
    <w:rsid w:val="00A529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44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5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26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18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10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7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8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79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99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7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75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8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9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20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6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1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9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43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41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84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8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1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8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53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7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0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6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865</Words>
  <Characters>10636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A&amp;M Transportation Institute</Company>
  <LinksUpToDate>false</LinksUpToDate>
  <CharactersWithSpaces>12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otaibi, Raed</dc:creator>
  <cp:keywords/>
  <dc:description/>
  <cp:lastModifiedBy>Alotaibi, Raed</cp:lastModifiedBy>
  <cp:revision>4</cp:revision>
  <dcterms:created xsi:type="dcterms:W3CDTF">2019-05-17T17:57:00Z</dcterms:created>
  <dcterms:modified xsi:type="dcterms:W3CDTF">2019-05-17T18:16:00Z</dcterms:modified>
</cp:coreProperties>
</file>